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9E6CB7" w14:paraId="31B21B1A" w14:textId="77777777">
        <w:trPr>
          <w:cantSplit/>
          <w:trHeight w:hRule="exact" w:val="851"/>
        </w:trPr>
        <w:tc>
          <w:tcPr>
            <w:tcW w:w="1276" w:type="dxa"/>
            <w:tcBorders>
              <w:bottom w:val="single" w:sz="4" w:space="0" w:color="auto"/>
            </w:tcBorders>
            <w:vAlign w:val="bottom"/>
          </w:tcPr>
          <w:p w14:paraId="7B99587B" w14:textId="77777777" w:rsidR="009E6CB7" w:rsidRDefault="009E6CB7" w:rsidP="009E6CB7">
            <w:pPr>
              <w:spacing w:after="80"/>
            </w:pPr>
          </w:p>
        </w:tc>
        <w:tc>
          <w:tcPr>
            <w:tcW w:w="2268" w:type="dxa"/>
            <w:tcBorders>
              <w:bottom w:val="single" w:sz="4" w:space="0" w:color="auto"/>
            </w:tcBorders>
            <w:vAlign w:val="bottom"/>
          </w:tcPr>
          <w:p w14:paraId="44E4677C" w14:textId="77777777" w:rsidR="009E6CB7" w:rsidRPr="00B97172" w:rsidRDefault="009E6CB7" w:rsidP="009E6CB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962E32E" w14:textId="0CD6DA3A" w:rsidR="009E6CB7" w:rsidRPr="00D47EEA" w:rsidRDefault="00C06ACD" w:rsidP="009C1764">
            <w:pPr>
              <w:jc w:val="right"/>
            </w:pPr>
            <w:r w:rsidRPr="00C06ACD">
              <w:rPr>
                <w:sz w:val="40"/>
              </w:rPr>
              <w:t>ECE</w:t>
            </w:r>
            <w:r>
              <w:t>/ENERGY/</w:t>
            </w:r>
            <w:r w:rsidR="00041A2B">
              <w:t>2016/</w:t>
            </w:r>
            <w:r w:rsidR="00062C17">
              <w:t>9</w:t>
            </w:r>
            <w:r w:rsidR="009C1764">
              <w:t>/R</w:t>
            </w:r>
            <w:r w:rsidR="00062C17">
              <w:t>ev</w:t>
            </w:r>
            <w:r w:rsidR="0041374C">
              <w:t>.</w:t>
            </w:r>
            <w:r w:rsidR="005C65B3">
              <w:t>1</w:t>
            </w:r>
          </w:p>
        </w:tc>
      </w:tr>
      <w:tr w:rsidR="009E6CB7" w14:paraId="46FA82FD" w14:textId="77777777">
        <w:trPr>
          <w:cantSplit/>
          <w:trHeight w:hRule="exact" w:val="2835"/>
        </w:trPr>
        <w:tc>
          <w:tcPr>
            <w:tcW w:w="1276" w:type="dxa"/>
            <w:tcBorders>
              <w:top w:val="single" w:sz="4" w:space="0" w:color="auto"/>
              <w:bottom w:val="single" w:sz="12" w:space="0" w:color="auto"/>
            </w:tcBorders>
          </w:tcPr>
          <w:p w14:paraId="18C6818D" w14:textId="77777777" w:rsidR="009E6CB7" w:rsidRDefault="008C666E" w:rsidP="009E6CB7">
            <w:pPr>
              <w:spacing w:before="120"/>
            </w:pPr>
            <w:r>
              <w:rPr>
                <w:noProof/>
                <w:lang w:val="en-US"/>
              </w:rPr>
              <w:drawing>
                <wp:inline distT="0" distB="0" distL="0" distR="0" wp14:anchorId="0919E5A9" wp14:editId="418C4056">
                  <wp:extent cx="715010" cy="589915"/>
                  <wp:effectExtent l="0" t="0" r="8890" b="635"/>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5010" cy="58991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264AE2E" w14:textId="77777777" w:rsidR="009E6CB7" w:rsidRPr="00D773DF" w:rsidRDefault="009E6CB7" w:rsidP="009E6CB7">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B7AD7C7" w14:textId="77777777" w:rsidR="00C06ACD" w:rsidRDefault="00C06ACD" w:rsidP="00C06ACD">
            <w:pPr>
              <w:spacing w:before="240" w:line="240" w:lineRule="exact"/>
            </w:pPr>
            <w:r>
              <w:t>Distr.: General</w:t>
            </w:r>
          </w:p>
          <w:p w14:paraId="72B4C88E" w14:textId="47F26FF6" w:rsidR="00C06ACD" w:rsidRDefault="00062C17" w:rsidP="00C06ACD">
            <w:pPr>
              <w:spacing w:line="240" w:lineRule="exact"/>
            </w:pPr>
            <w:r>
              <w:t>9 January 2017</w:t>
            </w:r>
          </w:p>
          <w:p w14:paraId="1C7ED292" w14:textId="77777777" w:rsidR="005D784E" w:rsidRDefault="005D784E" w:rsidP="00C06ACD">
            <w:pPr>
              <w:spacing w:line="240" w:lineRule="exact"/>
            </w:pPr>
          </w:p>
          <w:p w14:paraId="4860DC91" w14:textId="77777777" w:rsidR="009E6CB7" w:rsidRDefault="00C06ACD" w:rsidP="00C06ACD">
            <w:pPr>
              <w:spacing w:line="240" w:lineRule="exact"/>
            </w:pPr>
            <w:r>
              <w:t>Original: English</w:t>
            </w:r>
          </w:p>
        </w:tc>
      </w:tr>
    </w:tbl>
    <w:p w14:paraId="137FF55C" w14:textId="77777777" w:rsidR="00A62F20" w:rsidRPr="00851228" w:rsidRDefault="00252A35" w:rsidP="00252A35">
      <w:pPr>
        <w:tabs>
          <w:tab w:val="left" w:pos="0"/>
          <w:tab w:val="left" w:pos="6644"/>
          <w:tab w:val="left" w:pos="7222"/>
        </w:tabs>
        <w:spacing w:before="120"/>
        <w:ind w:right="578"/>
        <w:rPr>
          <w:sz w:val="28"/>
          <w:szCs w:val="28"/>
        </w:rPr>
      </w:pPr>
      <w:r>
        <w:rPr>
          <w:b/>
          <w:sz w:val="28"/>
          <w:szCs w:val="28"/>
        </w:rPr>
        <w:t>E</w:t>
      </w:r>
      <w:r w:rsidR="00851228" w:rsidRPr="00851228">
        <w:rPr>
          <w:b/>
          <w:sz w:val="28"/>
          <w:szCs w:val="28"/>
        </w:rPr>
        <w:t xml:space="preserve">conomic </w:t>
      </w:r>
      <w:r>
        <w:rPr>
          <w:b/>
          <w:sz w:val="28"/>
          <w:szCs w:val="28"/>
        </w:rPr>
        <w:t>C</w:t>
      </w:r>
      <w:r w:rsidR="00851228" w:rsidRPr="00851228">
        <w:rPr>
          <w:b/>
          <w:sz w:val="28"/>
          <w:szCs w:val="28"/>
        </w:rPr>
        <w:t xml:space="preserve">ommission for </w:t>
      </w:r>
      <w:smartTag w:uri="urn:schemas-microsoft-com:office:smarttags" w:element="place">
        <w:r>
          <w:rPr>
            <w:b/>
            <w:sz w:val="28"/>
            <w:szCs w:val="28"/>
          </w:rPr>
          <w:t>E</w:t>
        </w:r>
        <w:r w:rsidR="00851228" w:rsidRPr="00851228">
          <w:rPr>
            <w:b/>
            <w:sz w:val="28"/>
            <w:szCs w:val="28"/>
          </w:rPr>
          <w:t>urope</w:t>
        </w:r>
      </w:smartTag>
    </w:p>
    <w:p w14:paraId="2EF48EE8" w14:textId="77777777" w:rsidR="00A62F20" w:rsidRPr="00252A35" w:rsidRDefault="00252A35" w:rsidP="00BF3608">
      <w:pPr>
        <w:tabs>
          <w:tab w:val="left" w:pos="0"/>
          <w:tab w:val="left" w:pos="6644"/>
          <w:tab w:val="left" w:pos="7222"/>
        </w:tabs>
        <w:spacing w:before="120"/>
        <w:outlineLvl w:val="0"/>
        <w:rPr>
          <w:sz w:val="28"/>
          <w:szCs w:val="28"/>
        </w:rPr>
      </w:pPr>
      <w:r>
        <w:rPr>
          <w:sz w:val="28"/>
          <w:szCs w:val="28"/>
        </w:rPr>
        <w:t>C</w:t>
      </w:r>
      <w:r w:rsidRPr="00252A35">
        <w:rPr>
          <w:sz w:val="28"/>
          <w:szCs w:val="28"/>
        </w:rPr>
        <w:t xml:space="preserve">ommittee on </w:t>
      </w:r>
      <w:r>
        <w:rPr>
          <w:sz w:val="28"/>
          <w:szCs w:val="28"/>
        </w:rPr>
        <w:t>S</w:t>
      </w:r>
      <w:r w:rsidRPr="00252A35">
        <w:rPr>
          <w:sz w:val="28"/>
          <w:szCs w:val="28"/>
        </w:rPr>
        <w:t xml:space="preserve">ustainable </w:t>
      </w:r>
      <w:r>
        <w:rPr>
          <w:sz w:val="28"/>
          <w:szCs w:val="28"/>
        </w:rPr>
        <w:t>E</w:t>
      </w:r>
      <w:r w:rsidRPr="00252A35">
        <w:rPr>
          <w:sz w:val="28"/>
          <w:szCs w:val="28"/>
        </w:rPr>
        <w:t>nergy</w:t>
      </w:r>
    </w:p>
    <w:p w14:paraId="771B34DE" w14:textId="77777777" w:rsidR="00A62F20" w:rsidRPr="00252A35" w:rsidRDefault="004B6ED2" w:rsidP="00BF3608">
      <w:pPr>
        <w:tabs>
          <w:tab w:val="left" w:pos="0"/>
          <w:tab w:val="left" w:pos="6644"/>
          <w:tab w:val="left" w:pos="7222"/>
        </w:tabs>
        <w:spacing w:before="120"/>
        <w:outlineLvl w:val="0"/>
        <w:rPr>
          <w:b/>
          <w:bCs/>
        </w:rPr>
      </w:pPr>
      <w:r>
        <w:rPr>
          <w:b/>
          <w:bCs/>
        </w:rPr>
        <w:t>Twenty</w:t>
      </w:r>
      <w:r w:rsidR="00820306">
        <w:rPr>
          <w:b/>
          <w:bCs/>
        </w:rPr>
        <w:t>-</w:t>
      </w:r>
      <w:r w:rsidR="005D7778">
        <w:rPr>
          <w:b/>
          <w:bCs/>
        </w:rPr>
        <w:t>fifth</w:t>
      </w:r>
      <w:r>
        <w:rPr>
          <w:b/>
          <w:bCs/>
        </w:rPr>
        <w:t xml:space="preserve"> </w:t>
      </w:r>
      <w:r w:rsidR="00A62F20" w:rsidRPr="00252A35">
        <w:rPr>
          <w:b/>
          <w:bCs/>
        </w:rPr>
        <w:t>session</w:t>
      </w:r>
    </w:p>
    <w:p w14:paraId="69C819A3" w14:textId="5857A42A" w:rsidR="00A62F20" w:rsidRPr="00252A35" w:rsidRDefault="00A62F20" w:rsidP="00BF3608">
      <w:pPr>
        <w:tabs>
          <w:tab w:val="left" w:pos="0"/>
          <w:tab w:val="left" w:pos="6644"/>
          <w:tab w:val="left" w:pos="7222"/>
        </w:tabs>
        <w:outlineLvl w:val="0"/>
      </w:pPr>
      <w:r w:rsidRPr="00252A35">
        <w:t xml:space="preserve">Geneva, </w:t>
      </w:r>
      <w:r w:rsidR="005D7778">
        <w:t>28</w:t>
      </w:r>
      <w:r w:rsidR="00263D54">
        <w:t>-</w:t>
      </w:r>
      <w:r w:rsidR="005D7778">
        <w:t>30 September 2016</w:t>
      </w:r>
      <w:r w:rsidR="00062C17">
        <w:t xml:space="preserve"> and 19 January 2017</w:t>
      </w:r>
    </w:p>
    <w:p w14:paraId="3C8C7F1F" w14:textId="354A070C" w:rsidR="00F507EC" w:rsidRPr="00C6084A" w:rsidRDefault="00041A2B" w:rsidP="00252A35">
      <w:r>
        <w:t>Item 6</w:t>
      </w:r>
      <w:r w:rsidR="00252A35" w:rsidRPr="00C6084A">
        <w:t xml:space="preserve"> of the Provisional </w:t>
      </w:r>
      <w:r w:rsidR="00263D54">
        <w:t>a</w:t>
      </w:r>
      <w:r w:rsidR="00252A35" w:rsidRPr="00C6084A">
        <w:t>genda</w:t>
      </w:r>
    </w:p>
    <w:p w14:paraId="6F241832" w14:textId="77777777" w:rsidR="00041A2B" w:rsidRDefault="00041A2B" w:rsidP="00041A2B">
      <w:pPr>
        <w:outlineLvl w:val="0"/>
        <w:rPr>
          <w:b/>
          <w:bCs/>
        </w:rPr>
      </w:pPr>
      <w:r>
        <w:rPr>
          <w:b/>
          <w:bCs/>
        </w:rPr>
        <w:t>International Fora on Energy for Sustainable Development and Energy Ministerial</w:t>
      </w:r>
    </w:p>
    <w:p w14:paraId="66E79670" w14:textId="50AF484A" w:rsidR="00041A2B" w:rsidRDefault="00941708" w:rsidP="00941708">
      <w:pPr>
        <w:pStyle w:val="HChG"/>
      </w:pPr>
      <w:r>
        <w:tab/>
      </w:r>
      <w:r>
        <w:tab/>
      </w:r>
      <w:r w:rsidR="00062C17">
        <w:t>D</w:t>
      </w:r>
      <w:r w:rsidR="00114C7F">
        <w:t>raft outcome document of the Eighth International Forum on Energy for Sustainable Development</w:t>
      </w:r>
      <w:r w:rsidR="00EB597D" w:rsidRPr="00041A2B">
        <w:t xml:space="preserve"> </w:t>
      </w:r>
      <w:r w:rsidR="0077645A">
        <w:t>and Energy Ministerial</w:t>
      </w:r>
    </w:p>
    <w:p w14:paraId="6F750DA1" w14:textId="61759023" w:rsidR="007763F5" w:rsidRPr="00733B3C" w:rsidRDefault="007763F5" w:rsidP="00733B3C">
      <w:pPr>
        <w:ind w:left="1134"/>
        <w:rPr>
          <w:b/>
          <w:sz w:val="24"/>
          <w:szCs w:val="24"/>
        </w:rPr>
      </w:pPr>
      <w:r w:rsidRPr="00733B3C">
        <w:rPr>
          <w:b/>
          <w:sz w:val="24"/>
          <w:szCs w:val="24"/>
        </w:rPr>
        <w:t>Note by the secretariat</w:t>
      </w:r>
    </w:p>
    <w:p w14:paraId="6F298B8B" w14:textId="467FF197" w:rsidR="00041A2B" w:rsidRPr="005C65B3" w:rsidRDefault="00041A2B" w:rsidP="005C65B3">
      <w:pPr>
        <w:pStyle w:val="HChG"/>
      </w:pPr>
      <w:r w:rsidRPr="00EB37CF">
        <w:tab/>
      </w:r>
      <w:r w:rsidRPr="005C65B3">
        <w:t>I.</w:t>
      </w:r>
      <w:r w:rsidRPr="005C65B3">
        <w:tab/>
        <w:t>Introduction</w:t>
      </w:r>
    </w:p>
    <w:p w14:paraId="7A2BC40C" w14:textId="46A0A80C" w:rsidR="00462C0E" w:rsidRPr="00E91682" w:rsidRDefault="007F1CAD" w:rsidP="00E91682">
      <w:pPr>
        <w:pStyle w:val="SingleTxtG"/>
      </w:pPr>
      <w:r w:rsidRPr="00E91682">
        <w:t>1.</w:t>
      </w:r>
      <w:r w:rsidRPr="00E91682">
        <w:tab/>
        <w:t>T</w:t>
      </w:r>
      <w:r w:rsidR="00EB597D" w:rsidRPr="00E91682">
        <w:t>he Committee</w:t>
      </w:r>
      <w:r w:rsidR="00486C28" w:rsidRPr="00E91682">
        <w:t xml:space="preserve"> on Sustainable Energy (the Committee)</w:t>
      </w:r>
      <w:r w:rsidR="00EB597D" w:rsidRPr="00E91682">
        <w:t xml:space="preserve"> at </w:t>
      </w:r>
      <w:r w:rsidR="000A5202" w:rsidRPr="00E91682">
        <w:t>its twenty-fourth session</w:t>
      </w:r>
      <w:r w:rsidR="00EB597D" w:rsidRPr="00E91682">
        <w:t xml:space="preserve"> welcomed and supported the offer by Kazakhstan to host a ministerial conference </w:t>
      </w:r>
      <w:r w:rsidR="00222CF2" w:rsidRPr="00E91682">
        <w:t>and</w:t>
      </w:r>
      <w:r w:rsidR="00EB597D" w:rsidRPr="00E91682">
        <w:t xml:space="preserve"> the Eighth International Forum on Energy for Sustainable Development</w:t>
      </w:r>
      <w:r w:rsidR="001766E1" w:rsidRPr="00E91682">
        <w:t xml:space="preserve"> (the Eighth Forum)</w:t>
      </w:r>
      <w:r w:rsidR="00EB597D" w:rsidRPr="00E91682">
        <w:t xml:space="preserve"> in Astana (ECE/ENERGY/99, para. 89).</w:t>
      </w:r>
      <w:r w:rsidR="000A5202" w:rsidRPr="00E91682">
        <w:t xml:space="preserve"> In consequence, the </w:t>
      </w:r>
      <w:r w:rsidR="00EC514B" w:rsidRPr="00E91682">
        <w:t>Governments</w:t>
      </w:r>
      <w:r w:rsidR="000A5202" w:rsidRPr="00E91682">
        <w:t xml:space="preserve"> of Azerbaijan and Kazakhstan have been collaborating with the sustainable energy subprogramme under the oversight of the Bureau to develop a concept, process and </w:t>
      </w:r>
      <w:r w:rsidR="00F659DF" w:rsidRPr="00E91682">
        <w:t xml:space="preserve">draft </w:t>
      </w:r>
      <w:r w:rsidR="00772933" w:rsidRPr="00E91682">
        <w:t xml:space="preserve">outcome document to support the energy ministerial to be held on 11 June 2017, on the second day of </w:t>
      </w:r>
      <w:r w:rsidR="00EC514B" w:rsidRPr="00E91682">
        <w:t xml:space="preserve">EXPO 2017 “Future Energy” </w:t>
      </w:r>
      <w:r w:rsidR="00772933" w:rsidRPr="00E91682">
        <w:t xml:space="preserve">and on the first day of the Eighth International Forum on </w:t>
      </w:r>
      <w:r w:rsidR="00222CF2" w:rsidRPr="00E91682">
        <w:t>E</w:t>
      </w:r>
      <w:r w:rsidR="00772933" w:rsidRPr="00E91682">
        <w:t>ne</w:t>
      </w:r>
      <w:r w:rsidR="00486C28" w:rsidRPr="00E91682">
        <w:t>rgy for Sustainable Development</w:t>
      </w:r>
      <w:r w:rsidR="00772933" w:rsidRPr="00E91682">
        <w:t>.</w:t>
      </w:r>
    </w:p>
    <w:p w14:paraId="20AF2E2F" w14:textId="77F1F28F" w:rsidR="0023622E" w:rsidRDefault="00462C0E" w:rsidP="00462C0E">
      <w:pPr>
        <w:pStyle w:val="SingleTxtG"/>
      </w:pPr>
      <w:r>
        <w:t>2.</w:t>
      </w:r>
      <w:r>
        <w:tab/>
      </w:r>
      <w:r w:rsidR="008F4C7A">
        <w:t>The Committee at its twenty-fifth session on 28</w:t>
      </w:r>
      <w:r w:rsidR="00E91682">
        <w:t>–</w:t>
      </w:r>
      <w:r w:rsidR="008F4C7A">
        <w:t>30 September 2016 then considered the p</w:t>
      </w:r>
      <w:r w:rsidR="007F1CAD" w:rsidRPr="0077645A">
        <w:t xml:space="preserve">roposal by the Governments of Azerbaijan and Kazakhstan to endorse the suggested </w:t>
      </w:r>
      <w:r>
        <w:t>concept</w:t>
      </w:r>
      <w:r w:rsidR="007F1CAD" w:rsidRPr="0077645A">
        <w:t xml:space="preserve"> for </w:t>
      </w:r>
      <w:r w:rsidR="008F4C7A">
        <w:t xml:space="preserve">this event (documents </w:t>
      </w:r>
      <w:r w:rsidR="007F1CAD" w:rsidRPr="0077645A">
        <w:t>ECE/ENERGY/2016/8</w:t>
      </w:r>
      <w:r w:rsidR="008F4C7A">
        <w:t xml:space="preserve"> and ECE/ENERGY/2016/9) and recommended to conduct an open, informal</w:t>
      </w:r>
      <w:r w:rsidR="00AD029E">
        <w:t>,</w:t>
      </w:r>
      <w:r w:rsidR="008F4C7A">
        <w:t xml:space="preserve"> public</w:t>
      </w:r>
      <w:r w:rsidR="00AD029E">
        <w:t>, on-line</w:t>
      </w:r>
      <w:r w:rsidR="008F4C7A">
        <w:t xml:space="preserve"> consultation process</w:t>
      </w:r>
      <w:r>
        <w:t xml:space="preserve"> involving all member States of all </w:t>
      </w:r>
      <w:r w:rsidR="00AD029E">
        <w:t xml:space="preserve">United Nations </w:t>
      </w:r>
      <w:r>
        <w:t>Regional Commissions</w:t>
      </w:r>
      <w:r w:rsidR="00A042D2">
        <w:t xml:space="preserve">, the Committee’s </w:t>
      </w:r>
      <w:r w:rsidR="0023622E">
        <w:t>subsidiary</w:t>
      </w:r>
      <w:r w:rsidR="00A042D2">
        <w:t xml:space="preserve"> bodies,</w:t>
      </w:r>
      <w:r>
        <w:t xml:space="preserve"> all partners and interested stakeholders to refine the </w:t>
      </w:r>
      <w:r w:rsidR="00A042D2">
        <w:t>outcome document of the Eighth F</w:t>
      </w:r>
      <w:r>
        <w:t>orum and energy ministerial (ECE/ENERGY/2016/9, Annex).</w:t>
      </w:r>
      <w:r w:rsidR="00A042D2">
        <w:t xml:space="preserve"> </w:t>
      </w:r>
    </w:p>
    <w:p w14:paraId="5966444E" w14:textId="1503A370" w:rsidR="007F1CAD" w:rsidRDefault="0023622E" w:rsidP="00462C0E">
      <w:pPr>
        <w:pStyle w:val="SingleTxtG"/>
      </w:pPr>
      <w:r>
        <w:t>3.</w:t>
      </w:r>
      <w:r>
        <w:tab/>
      </w:r>
      <w:r w:rsidR="00A042D2">
        <w:t>The Committee further decided not to close the twenty-fifth session with the adoption of the report (ECE/ENERGY/107) but to adjourn the session with the objective to reconvene on 19 January 2017 to consider the revised outcome document for endorsement and to adopt the report of the twenty-fifth session.</w:t>
      </w:r>
    </w:p>
    <w:p w14:paraId="497E599D" w14:textId="0E3A7B47" w:rsidR="007E008C" w:rsidRDefault="00486C28" w:rsidP="00462C0E">
      <w:pPr>
        <w:pStyle w:val="SingleTxtG"/>
      </w:pPr>
      <w:r>
        <w:lastRenderedPageBreak/>
        <w:t>4</w:t>
      </w:r>
      <w:r w:rsidR="00A042D2">
        <w:t>.</w:t>
      </w:r>
      <w:r w:rsidR="00A042D2">
        <w:tab/>
      </w:r>
      <w:r w:rsidR="007E008C">
        <w:t xml:space="preserve">19 comments </w:t>
      </w:r>
      <w:r w:rsidR="0023622E">
        <w:t xml:space="preserve">and recommendations </w:t>
      </w:r>
      <w:r w:rsidR="007E008C">
        <w:t xml:space="preserve">were received </w:t>
      </w:r>
      <w:r>
        <w:t xml:space="preserve">through the on-line consultation process </w:t>
      </w:r>
      <w:r w:rsidR="007E008C">
        <w:t>and can be found on the website</w:t>
      </w:r>
      <w:r w:rsidR="007E008C">
        <w:rPr>
          <w:rStyle w:val="FootnoteReference"/>
        </w:rPr>
        <w:footnoteReference w:id="2"/>
      </w:r>
      <w:r w:rsidR="007E008C">
        <w:t>.</w:t>
      </w:r>
      <w:r w:rsidR="00A042D2">
        <w:t xml:space="preserve"> </w:t>
      </w:r>
      <w:r w:rsidR="00BE7D60">
        <w:t>They have been integrated into draft 2 of a ministerial statement (see Annex</w:t>
      </w:r>
      <w:r w:rsidR="00AC0C16">
        <w:t xml:space="preserve"> 1</w:t>
      </w:r>
      <w:r w:rsidR="00BE7D60">
        <w:t xml:space="preserve"> of this document), which is presented to the Committee for endorsement</w:t>
      </w:r>
      <w:r w:rsidR="007E546D">
        <w:t>,</w:t>
      </w:r>
      <w:r w:rsidR="006B114B">
        <w:t xml:space="preserve"> for subsequent approval by the United Nations Economic Commission for Europe (ECE) Executive Committee</w:t>
      </w:r>
      <w:r w:rsidR="00912AB6">
        <w:t xml:space="preserve"> (EXCOM)</w:t>
      </w:r>
      <w:r w:rsidR="007E546D">
        <w:t>,</w:t>
      </w:r>
      <w:r w:rsidR="00967708">
        <w:t xml:space="preserve"> for submission </w:t>
      </w:r>
      <w:r w:rsidR="009717D5">
        <w:t xml:space="preserve">to the </w:t>
      </w:r>
      <w:r w:rsidR="00AD029E">
        <w:t>s</w:t>
      </w:r>
      <w:r w:rsidR="009717D5">
        <w:t>ixty-seventh ECE Commission session for endorsement.</w:t>
      </w:r>
    </w:p>
    <w:p w14:paraId="12593EB1" w14:textId="288841CA" w:rsidR="00C63C7E" w:rsidRDefault="00486C28" w:rsidP="00BE7D60">
      <w:pPr>
        <w:pStyle w:val="SingleTxtG"/>
      </w:pPr>
      <w:r>
        <w:t>5</w:t>
      </w:r>
      <w:r w:rsidR="0023622E">
        <w:t>.</w:t>
      </w:r>
      <w:r w:rsidR="008F4C7A">
        <w:tab/>
      </w:r>
      <w:r w:rsidR="008F4C7A" w:rsidRPr="00D44265">
        <w:t xml:space="preserve">The expectation is that ministers participating in the energy ministerial </w:t>
      </w:r>
      <w:r w:rsidR="008F4C7A">
        <w:t xml:space="preserve">will </w:t>
      </w:r>
      <w:r w:rsidR="008F4C7A" w:rsidRPr="00D44265">
        <w:t xml:space="preserve">commit to concrete actions to accelerate achievement of the </w:t>
      </w:r>
      <w:r w:rsidR="008F4C7A">
        <w:t>energy-related Sustainable Development Goals</w:t>
      </w:r>
      <w:r w:rsidR="008F4C7A" w:rsidRPr="00D44265">
        <w:t>.</w:t>
      </w:r>
    </w:p>
    <w:p w14:paraId="55B8E711" w14:textId="171833C2" w:rsidR="00AC0C16" w:rsidRDefault="00AC0C16" w:rsidP="00AC0C16">
      <w:pPr>
        <w:pStyle w:val="SingleTxtG"/>
      </w:pPr>
      <w:r>
        <w:t>6.</w:t>
      </w:r>
      <w:r>
        <w:tab/>
        <w:t>The conference will be officially hosted by the Government of Kazakhstan. The Committee, the subsidiary bodies and all Regional Commissions have been invited to engage in the process.</w:t>
      </w:r>
    </w:p>
    <w:p w14:paraId="70FD464A" w14:textId="12DC5711" w:rsidR="006664A2" w:rsidRPr="00E91682" w:rsidRDefault="00941708" w:rsidP="00E91682">
      <w:pPr>
        <w:pStyle w:val="HChG"/>
      </w:pPr>
      <w:r>
        <w:tab/>
      </w:r>
      <w:r w:rsidR="00114C7F" w:rsidRPr="00E91682">
        <w:t>II.</w:t>
      </w:r>
      <w:r w:rsidR="00114C7F" w:rsidRPr="00E91682">
        <w:tab/>
      </w:r>
      <w:r w:rsidR="006664A2" w:rsidRPr="00E91682">
        <w:t>Objective of the energy ministerial</w:t>
      </w:r>
      <w:r w:rsidR="00F73660" w:rsidRPr="00E91682">
        <w:t xml:space="preserve"> conference</w:t>
      </w:r>
    </w:p>
    <w:p w14:paraId="50BBDBB5" w14:textId="33E29F98" w:rsidR="006664A2" w:rsidRDefault="00AC0C16" w:rsidP="006664A2">
      <w:pPr>
        <w:pStyle w:val="SingleTxtG"/>
      </w:pPr>
      <w:r>
        <w:t>7</w:t>
      </w:r>
      <w:r w:rsidR="006B114B">
        <w:t>.</w:t>
      </w:r>
      <w:r w:rsidR="006B114B">
        <w:tab/>
        <w:t>Th</w:t>
      </w:r>
      <w:r w:rsidR="006664A2" w:rsidRPr="00BB7C3E">
        <w:t xml:space="preserve">e proposed ministerial dialogues are intended to enhance the understanding of sustainable energy and possible policy drivers to achieve a common goal on sustainable energy, promote a policy dialogue and provide awareness-raising of different outcomes that could emerge over time. It will further provide an opportunity to explore how the United Nations system can help implement or pursue sustainable agendas putting to the fore the regional context. Can we design a pathway to a sustainable energy system </w:t>
      </w:r>
      <w:r w:rsidR="00967708" w:rsidRPr="00BB7C3E">
        <w:t>where</w:t>
      </w:r>
      <w:r w:rsidR="00967708">
        <w:t>in</w:t>
      </w:r>
      <w:r w:rsidR="00967708" w:rsidRPr="00BB7C3E">
        <w:t xml:space="preserve"> </w:t>
      </w:r>
      <w:r w:rsidR="006664A2" w:rsidRPr="00BB7C3E">
        <w:t>a successful regional outcome is a composite of national choices?</w:t>
      </w:r>
      <w:r w:rsidR="006664A2">
        <w:t xml:space="preserve"> </w:t>
      </w:r>
    </w:p>
    <w:p w14:paraId="53E41141" w14:textId="6DDC2EE4" w:rsidR="006664A2" w:rsidRPr="00BB7C3E" w:rsidRDefault="00AC0C16" w:rsidP="006664A2">
      <w:pPr>
        <w:pStyle w:val="SingleTxtG"/>
      </w:pPr>
      <w:r>
        <w:t>8</w:t>
      </w:r>
      <w:r w:rsidR="006664A2">
        <w:t>.</w:t>
      </w:r>
      <w:r w:rsidR="006664A2">
        <w:tab/>
      </w:r>
      <w:r w:rsidR="006664A2" w:rsidRPr="00BB7C3E">
        <w:t>In particular, the ministerial dialogue has the following objectives:</w:t>
      </w:r>
    </w:p>
    <w:p w14:paraId="6F76BAC9" w14:textId="786B9D57" w:rsidR="006664A2" w:rsidRPr="00644FE4" w:rsidRDefault="00A13401" w:rsidP="001766E1">
      <w:pPr>
        <w:pStyle w:val="SingleTxtG"/>
        <w:ind w:left="2268" w:hanging="567"/>
      </w:pPr>
      <w:r>
        <w:t>(a)</w:t>
      </w:r>
      <w:r>
        <w:tab/>
      </w:r>
      <w:r w:rsidR="006664A2" w:rsidRPr="00644FE4">
        <w:t>Raise the importance of the regional context in attaining sustainable energy goals</w:t>
      </w:r>
      <w:r w:rsidRPr="00644FE4">
        <w:t>;</w:t>
      </w:r>
    </w:p>
    <w:p w14:paraId="38E8987F" w14:textId="45F90F43" w:rsidR="006664A2" w:rsidRPr="00A13401" w:rsidRDefault="00A13401" w:rsidP="001766E1">
      <w:pPr>
        <w:pStyle w:val="SingleTxtG"/>
        <w:ind w:left="2268" w:hanging="567"/>
      </w:pPr>
      <w:r>
        <w:t>(b)</w:t>
      </w:r>
      <w:r>
        <w:tab/>
      </w:r>
      <w:r w:rsidR="006664A2" w:rsidRPr="00A13401">
        <w:t>Solidify the understanding of the role of clean fossil fuels in future energy systems in the short- and medium-term</w:t>
      </w:r>
      <w:r w:rsidR="00FE42C3">
        <w:t>;</w:t>
      </w:r>
    </w:p>
    <w:p w14:paraId="4E2F1421" w14:textId="078D3607" w:rsidR="006664A2" w:rsidRPr="00A13401" w:rsidRDefault="00A13401" w:rsidP="00A13401">
      <w:pPr>
        <w:pStyle w:val="SingleTxtG"/>
        <w:ind w:firstLine="567"/>
      </w:pPr>
      <w:r>
        <w:t>(c)</w:t>
      </w:r>
      <w:r>
        <w:tab/>
      </w:r>
      <w:r w:rsidR="006664A2" w:rsidRPr="00A13401">
        <w:t>Raise awareness about different plausible pat</w:t>
      </w:r>
      <w:r>
        <w:t>hways for countries</w:t>
      </w:r>
      <w:r w:rsidR="00FE42C3">
        <w:t>;</w:t>
      </w:r>
    </w:p>
    <w:p w14:paraId="7F242793" w14:textId="751B3706" w:rsidR="006664A2" w:rsidRPr="00A13401" w:rsidRDefault="00A13401" w:rsidP="001766E1">
      <w:pPr>
        <w:pStyle w:val="SingleTxtG"/>
        <w:ind w:left="2268" w:hanging="567"/>
      </w:pPr>
      <w:r>
        <w:t>(d)</w:t>
      </w:r>
      <w:r>
        <w:tab/>
      </w:r>
      <w:r w:rsidR="006664A2" w:rsidRPr="00A13401">
        <w:t>Bring the voice of Central Asia and the Caucasus to energy and climate discussions</w:t>
      </w:r>
      <w:r w:rsidR="00FE42C3">
        <w:t>;</w:t>
      </w:r>
    </w:p>
    <w:p w14:paraId="290F40B1" w14:textId="3ABAEAD1" w:rsidR="006664A2" w:rsidRPr="00FE42C3" w:rsidRDefault="00FE42C3" w:rsidP="001766E1">
      <w:pPr>
        <w:pStyle w:val="SingleTxtG"/>
        <w:ind w:left="2268" w:hanging="567"/>
      </w:pPr>
      <w:r>
        <w:t>(e)</w:t>
      </w:r>
      <w:r>
        <w:tab/>
      </w:r>
      <w:r w:rsidR="00F73660">
        <w:t>L</w:t>
      </w:r>
      <w:r w:rsidR="006664A2" w:rsidRPr="00FE42C3">
        <w:t xml:space="preserve">aunch a “regional centre </w:t>
      </w:r>
      <w:r w:rsidR="00F73660">
        <w:t>for development of</w:t>
      </w:r>
      <w:r w:rsidR="00F73660" w:rsidRPr="00FE42C3">
        <w:t xml:space="preserve"> </w:t>
      </w:r>
      <w:r w:rsidR="006664A2" w:rsidRPr="00FE42C3">
        <w:t>green technologies and investment</w:t>
      </w:r>
      <w:r w:rsidR="00F73660">
        <w:t xml:space="preserve"> projects</w:t>
      </w:r>
      <w:r w:rsidR="006664A2" w:rsidRPr="00FE42C3">
        <w:t>”</w:t>
      </w:r>
      <w:r w:rsidR="00F87646">
        <w:t xml:space="preserve"> (Annex 3)</w:t>
      </w:r>
      <w:r w:rsidR="006664A2" w:rsidRPr="00FE42C3">
        <w:t>.</w:t>
      </w:r>
    </w:p>
    <w:p w14:paraId="7E5F24E3" w14:textId="5AAF25BB" w:rsidR="00D81F76" w:rsidRDefault="00AC0C16" w:rsidP="00D81F76">
      <w:pPr>
        <w:pStyle w:val="SingleTxtG"/>
      </w:pPr>
      <w:r>
        <w:t>9</w:t>
      </w:r>
      <w:r w:rsidR="00ED3878" w:rsidRPr="00941708">
        <w:t>.</w:t>
      </w:r>
      <w:r w:rsidR="00ED3878" w:rsidRPr="00941708">
        <w:tab/>
        <w:t xml:space="preserve">The energy ministerial </w:t>
      </w:r>
      <w:r w:rsidR="00F73660">
        <w:t xml:space="preserve">conference </w:t>
      </w:r>
      <w:r w:rsidR="00ED3878" w:rsidRPr="00941708">
        <w:t xml:space="preserve">will offer the possibility to ministerial participants to share thoughts and experiences in plenary, followed by moderated roundtables on </w:t>
      </w:r>
      <w:r w:rsidR="00D81F76">
        <w:t xml:space="preserve">topics of their choice. </w:t>
      </w:r>
      <w:r w:rsidR="00D81F76" w:rsidRPr="006C241A">
        <w:t>The Eighth Forum</w:t>
      </w:r>
      <w:r w:rsidR="004213A2">
        <w:t>,</w:t>
      </w:r>
      <w:r w:rsidR="00D81F76" w:rsidRPr="006C241A">
        <w:t xml:space="preserve"> in consequence</w:t>
      </w:r>
      <w:r w:rsidR="004213A2">
        <w:t>,</w:t>
      </w:r>
      <w:r w:rsidR="00D81F76" w:rsidRPr="006C241A">
        <w:t xml:space="preserve"> will present ministers with a menu of options about what countries could do to attain the energy-related </w:t>
      </w:r>
      <w:r w:rsidR="00D81F76">
        <w:t>Sustainable Development Goals</w:t>
      </w:r>
      <w:r w:rsidR="00D81F76" w:rsidRPr="006C241A">
        <w:t xml:space="preserve"> and implement </w:t>
      </w:r>
      <w:r w:rsidR="006B114B">
        <w:t>national action plans</w:t>
      </w:r>
      <w:r w:rsidR="00D81F76" w:rsidRPr="006C241A">
        <w:t xml:space="preserve"> based on a thorough analysis of the gap and the challenges ahead</w:t>
      </w:r>
      <w:r w:rsidR="00F87646">
        <w:t xml:space="preserve"> (Annex 2)</w:t>
      </w:r>
      <w:r w:rsidR="00D81F76" w:rsidRPr="006C241A">
        <w:t xml:space="preserve">. The Eighth Forum and </w:t>
      </w:r>
      <w:r w:rsidR="00D81F76">
        <w:t xml:space="preserve">the </w:t>
      </w:r>
      <w:r w:rsidR="00D81F76" w:rsidRPr="006C241A">
        <w:t xml:space="preserve">ministerial </w:t>
      </w:r>
      <w:r w:rsidR="00D81F76">
        <w:t xml:space="preserve">conference </w:t>
      </w:r>
      <w:r w:rsidR="00D81F76" w:rsidRPr="006C241A">
        <w:t>are about understanding and then closing the gap quickly, seeking to advance solutions that promote energy efficiency and existing low-carbon ene</w:t>
      </w:r>
      <w:r w:rsidR="00D81F76">
        <w:t xml:space="preserve">rgy technologies and policies. </w:t>
      </w:r>
    </w:p>
    <w:p w14:paraId="01DBB73B" w14:textId="06BEEDD9" w:rsidR="00041A2B" w:rsidRPr="00776846" w:rsidRDefault="00753BD6" w:rsidP="00776846">
      <w:pPr>
        <w:pStyle w:val="HChG"/>
      </w:pPr>
      <w:r>
        <w:tab/>
      </w:r>
      <w:r w:rsidR="00D81F76" w:rsidRPr="00776846">
        <w:t>I</w:t>
      </w:r>
      <w:r w:rsidR="006B114B" w:rsidRPr="00776846">
        <w:t>II</w:t>
      </w:r>
      <w:r w:rsidR="00675DC4" w:rsidRPr="00776846">
        <w:t>.</w:t>
      </w:r>
      <w:r w:rsidR="00675DC4" w:rsidRPr="00776846">
        <w:tab/>
      </w:r>
      <w:r w:rsidR="00FC560B" w:rsidRPr="00776846">
        <w:t>Timeline</w:t>
      </w:r>
      <w:r w:rsidR="00041A2B" w:rsidRPr="00776846">
        <w:t xml:space="preserve"> and next steps</w:t>
      </w:r>
    </w:p>
    <w:p w14:paraId="1495AA51" w14:textId="13D89841" w:rsidR="0076511A" w:rsidRDefault="006B114B" w:rsidP="0076511A">
      <w:pPr>
        <w:pStyle w:val="SingleTxtG"/>
        <w:autoSpaceDE w:val="0"/>
        <w:autoSpaceDN w:val="0"/>
        <w:adjustRightInd w:val="0"/>
      </w:pPr>
      <w:r>
        <w:t>10.</w:t>
      </w:r>
      <w:r>
        <w:tab/>
      </w:r>
      <w:r w:rsidR="0076511A" w:rsidRPr="0004545D">
        <w:rPr>
          <w:b/>
        </w:rPr>
        <w:t>28</w:t>
      </w:r>
      <w:r w:rsidR="00B84F91" w:rsidRPr="0004545D">
        <w:rPr>
          <w:b/>
        </w:rPr>
        <w:t>–</w:t>
      </w:r>
      <w:r w:rsidR="0076511A" w:rsidRPr="0004545D">
        <w:rPr>
          <w:b/>
        </w:rPr>
        <w:t>30 September 2016</w:t>
      </w:r>
      <w:r>
        <w:t xml:space="preserve">: </w:t>
      </w:r>
      <w:r w:rsidR="00AD029E">
        <w:t>Twenty-fifth</w:t>
      </w:r>
      <w:r w:rsidR="00AC0C16">
        <w:t xml:space="preserve"> session of the Committee on Sustainable Energy. </w:t>
      </w:r>
      <w:r>
        <w:t xml:space="preserve">The Committee </w:t>
      </w:r>
      <w:r w:rsidR="0076511A">
        <w:t>endorse</w:t>
      </w:r>
      <w:r w:rsidR="00AC0C16">
        <w:t>d</w:t>
      </w:r>
      <w:r w:rsidR="0076511A">
        <w:t xml:space="preserve"> the proposal for a</w:t>
      </w:r>
      <w:r w:rsidR="00AC0C16">
        <w:t>n on</w:t>
      </w:r>
      <w:r w:rsidR="00AD029E">
        <w:t>-</w:t>
      </w:r>
      <w:r w:rsidR="00AC0C16">
        <w:t>line</w:t>
      </w:r>
      <w:r w:rsidR="0076511A">
        <w:t xml:space="preserve"> consultation process about the outcome document in preparation for </w:t>
      </w:r>
      <w:r w:rsidR="0074339D">
        <w:t xml:space="preserve">the </w:t>
      </w:r>
      <w:r w:rsidR="0076511A">
        <w:t xml:space="preserve">energy ministerial to be held </w:t>
      </w:r>
      <w:r w:rsidR="004213A2">
        <w:t>under</w:t>
      </w:r>
      <w:r w:rsidR="0076511A">
        <w:t xml:space="preserve"> the auspices of the Eighth Forum on 11 June 2017 in Astana, Kazakhstan.</w:t>
      </w:r>
      <w:r>
        <w:t xml:space="preserve"> </w:t>
      </w:r>
      <w:r w:rsidR="004213A2">
        <w:t xml:space="preserve">The </w:t>
      </w:r>
      <w:r w:rsidR="00AC0C16">
        <w:t>Committee decided</w:t>
      </w:r>
      <w:r w:rsidR="004213A2">
        <w:t xml:space="preserve"> </w:t>
      </w:r>
      <w:r>
        <w:t xml:space="preserve">to </w:t>
      </w:r>
      <w:r>
        <w:lastRenderedPageBreak/>
        <w:t xml:space="preserve">reconvene on 19 January 2017 </w:t>
      </w:r>
      <w:r w:rsidR="00AC0C16">
        <w:t>to consider the comments and recommendations made through the</w:t>
      </w:r>
      <w:r>
        <w:t xml:space="preserve"> consultation process.</w:t>
      </w:r>
    </w:p>
    <w:p w14:paraId="4CB399CD" w14:textId="2F892365" w:rsidR="0076511A" w:rsidRDefault="006B114B" w:rsidP="0076511A">
      <w:pPr>
        <w:pStyle w:val="SingleTxtG"/>
        <w:autoSpaceDE w:val="0"/>
        <w:autoSpaceDN w:val="0"/>
        <w:adjustRightInd w:val="0"/>
      </w:pPr>
      <w:r>
        <w:t>11</w:t>
      </w:r>
      <w:r w:rsidR="00B84F91">
        <w:t>.</w:t>
      </w:r>
      <w:r w:rsidR="00B84F91">
        <w:tab/>
      </w:r>
      <w:r w:rsidR="0076511A" w:rsidRPr="0004545D">
        <w:rPr>
          <w:b/>
        </w:rPr>
        <w:t>October</w:t>
      </w:r>
      <w:r>
        <w:rPr>
          <w:b/>
        </w:rPr>
        <w:t xml:space="preserve"> 2016</w:t>
      </w:r>
      <w:r w:rsidR="0076511A" w:rsidRPr="0004545D">
        <w:rPr>
          <w:b/>
        </w:rPr>
        <w:t xml:space="preserve"> to </w:t>
      </w:r>
      <w:r>
        <w:rPr>
          <w:b/>
        </w:rPr>
        <w:t>2</w:t>
      </w:r>
      <w:r w:rsidR="0076511A" w:rsidRPr="0004545D">
        <w:rPr>
          <w:b/>
        </w:rPr>
        <w:t xml:space="preserve"> </w:t>
      </w:r>
      <w:r>
        <w:rPr>
          <w:b/>
        </w:rPr>
        <w:t>January 2017:</w:t>
      </w:r>
      <w:r>
        <w:t xml:space="preserve"> W</w:t>
      </w:r>
      <w:r w:rsidR="0076511A">
        <w:t>eb-based consultation process.</w:t>
      </w:r>
      <w:r>
        <w:t xml:space="preserve"> 19 comments </w:t>
      </w:r>
      <w:r w:rsidR="00AC0C16">
        <w:t xml:space="preserve">have been </w:t>
      </w:r>
      <w:r>
        <w:t>received</w:t>
      </w:r>
      <w:r w:rsidR="00AC0C16">
        <w:t xml:space="preserve"> and have been published on the website.</w:t>
      </w:r>
    </w:p>
    <w:p w14:paraId="13C49481" w14:textId="51C6D5BE" w:rsidR="00912AB6" w:rsidRDefault="006B114B" w:rsidP="0076511A">
      <w:pPr>
        <w:pStyle w:val="SingleTxtG"/>
        <w:autoSpaceDE w:val="0"/>
        <w:autoSpaceDN w:val="0"/>
        <w:adjustRightInd w:val="0"/>
      </w:pPr>
      <w:r>
        <w:t>12</w:t>
      </w:r>
      <w:r w:rsidR="00B84F91">
        <w:t>.</w:t>
      </w:r>
      <w:r w:rsidR="00B84F91">
        <w:tab/>
      </w:r>
      <w:r w:rsidR="0076511A" w:rsidRPr="0004545D">
        <w:rPr>
          <w:b/>
        </w:rPr>
        <w:t>18</w:t>
      </w:r>
      <w:r w:rsidR="00B84F91" w:rsidRPr="0004545D">
        <w:rPr>
          <w:b/>
        </w:rPr>
        <w:t>–</w:t>
      </w:r>
      <w:r w:rsidR="0076511A" w:rsidRPr="0004545D">
        <w:rPr>
          <w:b/>
        </w:rPr>
        <w:t>21 October 2016</w:t>
      </w:r>
      <w:r w:rsidR="0076511A">
        <w:t>: Seventh</w:t>
      </w:r>
      <w:r w:rsidR="00AC0C16">
        <w:t xml:space="preserve"> International</w:t>
      </w:r>
      <w:r w:rsidR="0076511A">
        <w:t xml:space="preserve"> Forum on Energy for Sustainable Development in Baku, Azerbaijan. This meeting br</w:t>
      </w:r>
      <w:r>
        <w:t>ought</w:t>
      </w:r>
      <w:r w:rsidR="0076511A">
        <w:t xml:space="preserve"> together the five United Nations Regional Commissions with partners and allow</w:t>
      </w:r>
      <w:r>
        <w:t>ed</w:t>
      </w:r>
      <w:r w:rsidR="0076511A">
        <w:t xml:space="preserve"> additional consultations to the proposed document.</w:t>
      </w:r>
      <w:r>
        <w:t xml:space="preserve"> </w:t>
      </w:r>
      <w:r w:rsidR="00AC0C16">
        <w:t>Document ECE/ENERGY/2016/8 and its Annex was</w:t>
      </w:r>
      <w:r>
        <w:t xml:space="preserve"> adopted without changes and can be found on the </w:t>
      </w:r>
      <w:r w:rsidRPr="00733B3C">
        <w:t>website</w:t>
      </w:r>
      <w:r w:rsidRPr="00733B3C">
        <w:rPr>
          <w:rStyle w:val="FootnoteReference"/>
        </w:rPr>
        <w:footnoteReference w:id="3"/>
      </w:r>
      <w:r w:rsidR="00AC0C16" w:rsidRPr="00733B3C">
        <w:t xml:space="preserve"> as the </w:t>
      </w:r>
      <w:r w:rsidR="00AC0C16">
        <w:t>Baku Call for Action.</w:t>
      </w:r>
    </w:p>
    <w:p w14:paraId="212033B2" w14:textId="5402C146" w:rsidR="0076511A" w:rsidRDefault="00912AB6" w:rsidP="0076511A">
      <w:pPr>
        <w:pStyle w:val="SingleTxtG"/>
        <w:autoSpaceDE w:val="0"/>
        <w:autoSpaceDN w:val="0"/>
        <w:adjustRightInd w:val="0"/>
      </w:pPr>
      <w:r>
        <w:t>13.</w:t>
      </w:r>
      <w:r>
        <w:tab/>
      </w:r>
      <w:r w:rsidRPr="00733B3C">
        <w:rPr>
          <w:b/>
        </w:rPr>
        <w:t>18 November 2016:</w:t>
      </w:r>
      <w:r>
        <w:t xml:space="preserve"> Eighty-seventh meeting of EXCOM. </w:t>
      </w:r>
      <w:r w:rsidR="0041374C">
        <w:t>EXCOM was informed of the Committee’s recommendations, invited to participate in the consultation process and engage in the preparations for the Eighth Forum and energy ministerial.</w:t>
      </w:r>
    </w:p>
    <w:p w14:paraId="6B6BFC58" w14:textId="68DCF8D2" w:rsidR="0076511A" w:rsidRDefault="00BE1D83" w:rsidP="0076511A">
      <w:pPr>
        <w:pStyle w:val="SingleTxtG"/>
        <w:autoSpaceDE w:val="0"/>
        <w:autoSpaceDN w:val="0"/>
        <w:adjustRightInd w:val="0"/>
      </w:pPr>
      <w:r>
        <w:t>1</w:t>
      </w:r>
      <w:r w:rsidR="00AD029E">
        <w:t>4</w:t>
      </w:r>
      <w:r w:rsidR="00B84F91">
        <w:t>.</w:t>
      </w:r>
      <w:r w:rsidR="00B84F91">
        <w:tab/>
      </w:r>
      <w:r w:rsidR="00B775B8" w:rsidRPr="00B775B8">
        <w:rPr>
          <w:b/>
        </w:rPr>
        <w:t>9 J</w:t>
      </w:r>
      <w:r w:rsidR="00B775B8">
        <w:rPr>
          <w:b/>
        </w:rPr>
        <w:t>anuary 2017</w:t>
      </w:r>
      <w:r w:rsidR="0076511A">
        <w:t xml:space="preserve">: </w:t>
      </w:r>
      <w:r w:rsidR="00B775B8">
        <w:t>Revised outcome</w:t>
      </w:r>
      <w:r w:rsidR="0076511A">
        <w:t xml:space="preserve"> document </w:t>
      </w:r>
      <w:r w:rsidR="00B775B8">
        <w:t>sent to ECE member States</w:t>
      </w:r>
      <w:r w:rsidR="00AD029E">
        <w:t>, Regional Commissions</w:t>
      </w:r>
      <w:r w:rsidR="00B775B8">
        <w:t xml:space="preserve"> and partners </w:t>
      </w:r>
      <w:r>
        <w:t>for</w:t>
      </w:r>
      <w:r w:rsidR="00B775B8">
        <w:t xml:space="preserve"> consideration</w:t>
      </w:r>
      <w:r w:rsidR="00912AB6">
        <w:t xml:space="preserve"> before the resumed </w:t>
      </w:r>
      <w:r w:rsidR="00AD029E">
        <w:t>twenty-fifth</w:t>
      </w:r>
      <w:r w:rsidR="00912AB6">
        <w:t xml:space="preserve"> session of the Committee on Sustainable Energy.</w:t>
      </w:r>
    </w:p>
    <w:p w14:paraId="28BC9D27" w14:textId="1CA98CDC" w:rsidR="0076511A" w:rsidRDefault="00BE1D83" w:rsidP="00B775B8">
      <w:pPr>
        <w:pStyle w:val="SingleTxtG"/>
        <w:autoSpaceDE w:val="0"/>
        <w:autoSpaceDN w:val="0"/>
        <w:adjustRightInd w:val="0"/>
      </w:pPr>
      <w:r>
        <w:t>1</w:t>
      </w:r>
      <w:r w:rsidR="00AD029E">
        <w:t>5</w:t>
      </w:r>
      <w:r w:rsidR="00B84F91">
        <w:t>.</w:t>
      </w:r>
      <w:r w:rsidR="00B84F91">
        <w:tab/>
      </w:r>
      <w:r w:rsidR="0076511A" w:rsidRPr="0004545D">
        <w:rPr>
          <w:b/>
        </w:rPr>
        <w:t>19 January 2017</w:t>
      </w:r>
      <w:r w:rsidR="0076511A">
        <w:t xml:space="preserve">: </w:t>
      </w:r>
      <w:r w:rsidR="00B775B8">
        <w:t>Resumed</w:t>
      </w:r>
      <w:r w:rsidR="0076511A">
        <w:t xml:space="preserve"> twenty-fifth session of the Committee on Sustainable Energy</w:t>
      </w:r>
      <w:r w:rsidR="00912AB6">
        <w:t>. C</w:t>
      </w:r>
      <w:r w:rsidR="00B775B8">
        <w:t>onsideration of</w:t>
      </w:r>
      <w:r w:rsidR="0076511A">
        <w:t xml:space="preserve"> t</w:t>
      </w:r>
      <w:r w:rsidR="00B775B8">
        <w:t>he ministerial outcome document, closure of the session with the adoption of the report.</w:t>
      </w:r>
    </w:p>
    <w:p w14:paraId="7FA1CF3B" w14:textId="2A25060A" w:rsidR="00B775B8" w:rsidRDefault="00BE1D83" w:rsidP="00B775B8">
      <w:pPr>
        <w:pStyle w:val="SingleTxtG"/>
        <w:autoSpaceDE w:val="0"/>
        <w:autoSpaceDN w:val="0"/>
        <w:adjustRightInd w:val="0"/>
      </w:pPr>
      <w:r w:rsidRPr="00BE1D83">
        <w:t>1</w:t>
      </w:r>
      <w:r w:rsidR="00AD029E">
        <w:t>6</w:t>
      </w:r>
      <w:r w:rsidRPr="00BE1D83">
        <w:t>.</w:t>
      </w:r>
      <w:r>
        <w:rPr>
          <w:b/>
        </w:rPr>
        <w:tab/>
      </w:r>
      <w:r w:rsidR="00B775B8" w:rsidRPr="00B775B8">
        <w:rPr>
          <w:b/>
        </w:rPr>
        <w:t>2 February 2017:</w:t>
      </w:r>
      <w:r w:rsidR="00B775B8">
        <w:t xml:space="preserve"> </w:t>
      </w:r>
      <w:r w:rsidR="00912AB6">
        <w:t xml:space="preserve">Eighty-ninth meeting of </w:t>
      </w:r>
      <w:r w:rsidR="00B775B8">
        <w:t>EXCOM</w:t>
      </w:r>
      <w:r w:rsidR="00912AB6">
        <w:t>. F</w:t>
      </w:r>
      <w:r w:rsidR="00B775B8">
        <w:t>urther consideration of ECE/ENERGY/2016/9.rev</w:t>
      </w:r>
      <w:r w:rsidR="0041374C">
        <w:t>.</w:t>
      </w:r>
      <w:r w:rsidR="00912AB6">
        <w:t>1</w:t>
      </w:r>
      <w:r w:rsidR="00B775B8">
        <w:t>.</w:t>
      </w:r>
    </w:p>
    <w:p w14:paraId="66E5AB45" w14:textId="4E7DADB8" w:rsidR="0076511A" w:rsidRDefault="00BE1D83" w:rsidP="0076511A">
      <w:pPr>
        <w:pStyle w:val="SingleTxtG"/>
        <w:autoSpaceDE w:val="0"/>
        <w:autoSpaceDN w:val="0"/>
        <w:adjustRightInd w:val="0"/>
      </w:pPr>
      <w:r>
        <w:t>1</w:t>
      </w:r>
      <w:r w:rsidR="00AD029E">
        <w:t>7</w:t>
      </w:r>
      <w:r w:rsidR="00B84F91">
        <w:t>.</w:t>
      </w:r>
      <w:r w:rsidR="00B84F91">
        <w:tab/>
      </w:r>
      <w:r w:rsidR="00AF1E90" w:rsidRPr="00AF1E90">
        <w:rPr>
          <w:b/>
        </w:rPr>
        <w:t>26</w:t>
      </w:r>
      <w:r w:rsidR="001D3087">
        <w:rPr>
          <w:b/>
        </w:rPr>
        <w:t>–</w:t>
      </w:r>
      <w:r w:rsidR="00AF1E90" w:rsidRPr="00AF1E90">
        <w:rPr>
          <w:b/>
        </w:rPr>
        <w:t xml:space="preserve">27 </w:t>
      </w:r>
      <w:r w:rsidR="0076511A" w:rsidRPr="00AF1E90">
        <w:rPr>
          <w:b/>
        </w:rPr>
        <w:t>April</w:t>
      </w:r>
      <w:r w:rsidR="0076511A" w:rsidRPr="0004545D">
        <w:rPr>
          <w:b/>
        </w:rPr>
        <w:t xml:space="preserve"> 2017</w:t>
      </w:r>
      <w:r w:rsidR="0076511A">
        <w:t xml:space="preserve">: Sixty-seventh </w:t>
      </w:r>
      <w:r w:rsidR="00716A0D">
        <w:t>Economic</w:t>
      </w:r>
      <w:r w:rsidR="0076511A">
        <w:t xml:space="preserve"> Commission</w:t>
      </w:r>
      <w:r w:rsidR="00716A0D">
        <w:t xml:space="preserve"> for Europe</w:t>
      </w:r>
      <w:r w:rsidR="0076511A">
        <w:t xml:space="preserve"> session for potential endorsement of the Committee</w:t>
      </w:r>
      <w:r w:rsidR="00967708">
        <w:t>-</w:t>
      </w:r>
      <w:r w:rsidR="0076511A">
        <w:t>approved recommendations and outcome document.</w:t>
      </w:r>
    </w:p>
    <w:p w14:paraId="13E8688F" w14:textId="0DEE2D50" w:rsidR="0076511A" w:rsidRDefault="00BE1D83" w:rsidP="0076511A">
      <w:pPr>
        <w:pStyle w:val="SingleTxtG"/>
        <w:autoSpaceDE w:val="0"/>
        <w:autoSpaceDN w:val="0"/>
        <w:adjustRightInd w:val="0"/>
      </w:pPr>
      <w:r>
        <w:t>1</w:t>
      </w:r>
      <w:r w:rsidR="00AD029E">
        <w:t>8</w:t>
      </w:r>
      <w:r w:rsidR="00B84F91">
        <w:t>.</w:t>
      </w:r>
      <w:r w:rsidR="00B84F91">
        <w:tab/>
      </w:r>
      <w:r w:rsidR="0076511A" w:rsidRPr="0004545D">
        <w:rPr>
          <w:b/>
        </w:rPr>
        <w:t>11 June 2017</w:t>
      </w:r>
      <w:r w:rsidR="0076511A">
        <w:t xml:space="preserve">: Energy ministerial </w:t>
      </w:r>
      <w:r w:rsidR="00C66470">
        <w:t xml:space="preserve">conference </w:t>
      </w:r>
      <w:r w:rsidR="0076511A">
        <w:t>hosted by Kazakhstan in collaboration with partners.</w:t>
      </w:r>
    </w:p>
    <w:p w14:paraId="7031B473" w14:textId="4D106C41" w:rsidR="00527EA8" w:rsidRDefault="00BE1D83" w:rsidP="0076511A">
      <w:pPr>
        <w:pStyle w:val="SingleTxtG"/>
        <w:autoSpaceDE w:val="0"/>
        <w:autoSpaceDN w:val="0"/>
        <w:adjustRightInd w:val="0"/>
      </w:pPr>
      <w:r>
        <w:t>1</w:t>
      </w:r>
      <w:r w:rsidR="00AD029E">
        <w:t>9</w:t>
      </w:r>
      <w:r w:rsidR="00527EA8">
        <w:t>.</w:t>
      </w:r>
      <w:r w:rsidR="00527EA8">
        <w:tab/>
      </w:r>
      <w:r w:rsidR="00527EA8" w:rsidRPr="00527EA8">
        <w:rPr>
          <w:b/>
        </w:rPr>
        <w:t>11</w:t>
      </w:r>
      <w:r w:rsidR="00CD2B05">
        <w:rPr>
          <w:b/>
        </w:rPr>
        <w:t>–</w:t>
      </w:r>
      <w:r w:rsidR="00527EA8" w:rsidRPr="00527EA8">
        <w:rPr>
          <w:b/>
        </w:rPr>
        <w:t>14 June 2017</w:t>
      </w:r>
      <w:r w:rsidR="00527EA8">
        <w:t>: Eighth Forum, Astana, Kazakhstan.</w:t>
      </w:r>
    </w:p>
    <w:p w14:paraId="51C76EE7" w14:textId="0A15C512" w:rsidR="00527EA8" w:rsidRDefault="00AD029E" w:rsidP="0076511A">
      <w:pPr>
        <w:pStyle w:val="SingleTxtG"/>
        <w:autoSpaceDE w:val="0"/>
        <w:autoSpaceDN w:val="0"/>
        <w:adjustRightInd w:val="0"/>
      </w:pPr>
      <w:r>
        <w:t>20</w:t>
      </w:r>
      <w:r w:rsidR="00527EA8">
        <w:t xml:space="preserve">. </w:t>
      </w:r>
      <w:r w:rsidR="00527EA8">
        <w:tab/>
      </w:r>
      <w:r w:rsidR="00527EA8" w:rsidRPr="00527EA8">
        <w:rPr>
          <w:b/>
        </w:rPr>
        <w:t xml:space="preserve">10 June – </w:t>
      </w:r>
      <w:r w:rsidR="00527EA8">
        <w:rPr>
          <w:b/>
        </w:rPr>
        <w:t xml:space="preserve">10 </w:t>
      </w:r>
      <w:r w:rsidR="00527EA8" w:rsidRPr="00527EA8">
        <w:rPr>
          <w:b/>
        </w:rPr>
        <w:t>September 2017</w:t>
      </w:r>
      <w:r w:rsidR="00527EA8">
        <w:t>: EXPO 2017 “Future Energy”, Astana, Kazakhstan.</w:t>
      </w:r>
    </w:p>
    <w:p w14:paraId="55FFFE67" w14:textId="70150065" w:rsidR="0076511A" w:rsidRDefault="00BE1D83" w:rsidP="0076511A">
      <w:pPr>
        <w:pStyle w:val="SingleTxtG"/>
        <w:autoSpaceDE w:val="0"/>
        <w:autoSpaceDN w:val="0"/>
        <w:adjustRightInd w:val="0"/>
      </w:pPr>
      <w:r>
        <w:t>2</w:t>
      </w:r>
      <w:r w:rsidR="00AD029E">
        <w:t>1</w:t>
      </w:r>
      <w:r w:rsidR="00B84F91">
        <w:t>.</w:t>
      </w:r>
      <w:r w:rsidR="00B84F91">
        <w:tab/>
      </w:r>
      <w:r w:rsidR="0076511A" w:rsidRPr="0004545D">
        <w:rPr>
          <w:b/>
        </w:rPr>
        <w:t>26</w:t>
      </w:r>
      <w:r w:rsidR="00B84F91" w:rsidRPr="0004545D">
        <w:rPr>
          <w:b/>
        </w:rPr>
        <w:t>–</w:t>
      </w:r>
      <w:r w:rsidR="0076511A" w:rsidRPr="0004545D">
        <w:rPr>
          <w:b/>
        </w:rPr>
        <w:t>28 September 2017</w:t>
      </w:r>
      <w:r w:rsidR="0076511A">
        <w:t>: Twenty-sixth session of the Committee on Sustainable Energy to report on progress made and present concrete action</w:t>
      </w:r>
      <w:r w:rsidR="00912AB6">
        <w:t>able</w:t>
      </w:r>
      <w:r w:rsidR="0076511A">
        <w:t xml:space="preserve"> outcomes from the ministerial meeting.</w:t>
      </w:r>
    </w:p>
    <w:p w14:paraId="3CD331F2" w14:textId="0E6CE016" w:rsidR="00AD029E" w:rsidRDefault="00AD029E" w:rsidP="007C4CD1">
      <w:pPr>
        <w:pStyle w:val="SingleTxtG"/>
        <w:autoSpaceDE w:val="0"/>
        <w:autoSpaceDN w:val="0"/>
        <w:adjustRightInd w:val="0"/>
        <w:jc w:val="left"/>
      </w:pPr>
      <w:r w:rsidRPr="002F65E0">
        <w:rPr>
          <w:u w:val="single"/>
        </w:rPr>
        <w:tab/>
      </w:r>
      <w:r>
        <w:rPr>
          <w:u w:val="single"/>
        </w:rPr>
        <w:tab/>
      </w:r>
      <w:r>
        <w:rPr>
          <w:u w:val="single"/>
        </w:rPr>
        <w:tab/>
      </w:r>
    </w:p>
    <w:p w14:paraId="17DF0021" w14:textId="7227DE46" w:rsidR="001B554F" w:rsidRDefault="001B554F">
      <w:pPr>
        <w:suppressAutoHyphens w:val="0"/>
        <w:spacing w:line="240" w:lineRule="auto"/>
        <w:rPr>
          <w:u w:val="single"/>
        </w:rPr>
      </w:pPr>
      <w:r>
        <w:rPr>
          <w:u w:val="single"/>
        </w:rPr>
        <w:br w:type="page"/>
      </w:r>
    </w:p>
    <w:p w14:paraId="5FB644FA" w14:textId="48C46FA1" w:rsidR="001B554F" w:rsidRDefault="0056762D" w:rsidP="001B554F">
      <w:pPr>
        <w:pStyle w:val="HChG"/>
      </w:pPr>
      <w:r>
        <w:lastRenderedPageBreak/>
        <w:t xml:space="preserve">Annex </w:t>
      </w:r>
      <w:r w:rsidR="00BC0D14">
        <w:t>I</w:t>
      </w:r>
    </w:p>
    <w:p w14:paraId="6E810CE6" w14:textId="5561D1A7" w:rsidR="001B554F" w:rsidRPr="00D25923" w:rsidRDefault="00D25923" w:rsidP="00D25923">
      <w:pPr>
        <w:pStyle w:val="HChG"/>
      </w:pPr>
      <w:r>
        <w:tab/>
      </w:r>
      <w:r>
        <w:tab/>
      </w:r>
      <w:r w:rsidR="001B554F" w:rsidRPr="00D25923">
        <w:t>Ministerial Statement</w:t>
      </w:r>
    </w:p>
    <w:p w14:paraId="44409FC9" w14:textId="118B61C4" w:rsidR="00967708" w:rsidRPr="00967708" w:rsidRDefault="00D25923" w:rsidP="00D25923">
      <w:pPr>
        <w:pStyle w:val="HChG"/>
      </w:pPr>
      <w:r>
        <w:tab/>
      </w:r>
      <w:r>
        <w:tab/>
      </w:r>
      <w:r w:rsidR="00967708" w:rsidRPr="00062C17">
        <w:t>[Draft 2]</w:t>
      </w:r>
    </w:p>
    <w:p w14:paraId="59BE6506" w14:textId="5E0DA485" w:rsidR="00062C17" w:rsidRPr="00FC540B" w:rsidRDefault="00FC540B" w:rsidP="00FC540B">
      <w:pPr>
        <w:pStyle w:val="HChG"/>
        <w:contextualSpacing/>
      </w:pPr>
      <w:r>
        <w:rPr>
          <w:rFonts w:eastAsia="Calibri"/>
        </w:rPr>
        <w:tab/>
      </w:r>
      <w:r>
        <w:rPr>
          <w:rFonts w:eastAsia="Calibri"/>
        </w:rPr>
        <w:tab/>
      </w:r>
      <w:r w:rsidR="00062C17" w:rsidRPr="00FC540B">
        <w:rPr>
          <w:rFonts w:eastAsia="Calibri"/>
        </w:rPr>
        <w:t>Access to affordable,</w:t>
      </w:r>
    </w:p>
    <w:p w14:paraId="783682A0" w14:textId="1DCAF5CC" w:rsidR="00062C17" w:rsidRPr="00FC540B" w:rsidRDefault="00FC540B" w:rsidP="00FC540B">
      <w:pPr>
        <w:pStyle w:val="HChG"/>
        <w:contextualSpacing/>
        <w:rPr>
          <w:rFonts w:eastAsia="Calibri"/>
        </w:rPr>
      </w:pPr>
      <w:r w:rsidRPr="00FC540B">
        <w:rPr>
          <w:rFonts w:eastAsia="Calibri"/>
        </w:rPr>
        <w:tab/>
      </w:r>
      <w:r w:rsidRPr="00FC540B">
        <w:rPr>
          <w:rFonts w:eastAsia="Calibri"/>
        </w:rPr>
        <w:tab/>
      </w:r>
      <w:r w:rsidR="00062C17" w:rsidRPr="00FC540B">
        <w:rPr>
          <w:rFonts w:eastAsia="Calibri"/>
        </w:rPr>
        <w:t>reliable, sustainable, and modern energy</w:t>
      </w:r>
    </w:p>
    <w:p w14:paraId="7AB9A500" w14:textId="05430A3E" w:rsidR="000548F7" w:rsidRPr="00FC540B" w:rsidRDefault="00FC540B" w:rsidP="00FC540B">
      <w:pPr>
        <w:suppressAutoHyphens w:val="0"/>
        <w:spacing w:after="200" w:line="240" w:lineRule="auto"/>
        <w:jc w:val="both"/>
        <w:rPr>
          <w:rFonts w:eastAsia="Calibri"/>
          <w:b/>
          <w:i/>
          <w:color w:val="548DD4" w:themeColor="text2" w:themeTint="99"/>
          <w:sz w:val="22"/>
          <w:szCs w:val="22"/>
        </w:rPr>
      </w:pPr>
      <w:r>
        <w:rPr>
          <w:rFonts w:eastAsia="Calibri"/>
          <w:b/>
          <w:i/>
          <w:color w:val="548DD4" w:themeColor="text2" w:themeTint="99"/>
          <w:sz w:val="22"/>
          <w:szCs w:val="22"/>
        </w:rPr>
        <w:tab/>
      </w:r>
      <w:r>
        <w:rPr>
          <w:rFonts w:eastAsia="Calibri"/>
          <w:b/>
          <w:i/>
          <w:color w:val="548DD4" w:themeColor="text2" w:themeTint="99"/>
          <w:sz w:val="22"/>
          <w:szCs w:val="22"/>
        </w:rPr>
        <w:tab/>
      </w:r>
      <w:r w:rsidR="00FD5AC2" w:rsidRPr="00FC540B">
        <w:rPr>
          <w:rFonts w:eastAsia="Calibri"/>
          <w:b/>
          <w:i/>
          <w:color w:val="548DD4" w:themeColor="text2" w:themeTint="99"/>
          <w:sz w:val="22"/>
          <w:szCs w:val="22"/>
        </w:rPr>
        <w:t>Our P</w:t>
      </w:r>
      <w:r w:rsidR="000548F7" w:rsidRPr="00FC540B">
        <w:rPr>
          <w:rFonts w:eastAsia="Calibri"/>
          <w:b/>
          <w:i/>
          <w:color w:val="548DD4" w:themeColor="text2" w:themeTint="99"/>
          <w:sz w:val="22"/>
          <w:szCs w:val="22"/>
        </w:rPr>
        <w:t>ledge</w:t>
      </w:r>
    </w:p>
    <w:p w14:paraId="3EFBD7F4" w14:textId="34AA4F80" w:rsidR="000548F7" w:rsidRPr="00FC540B" w:rsidRDefault="000548F7" w:rsidP="00FC540B">
      <w:pPr>
        <w:pStyle w:val="SingleTxtG"/>
      </w:pPr>
      <w:r w:rsidRPr="00FC540B">
        <w:t xml:space="preserve">We, the Energy Ministers of [countries], met in Astana, Kazakhstan on 11 June 2017, to explore ways to accelerate the transition to a new, sustainable and fair energy system. Energy plays a crucial role in global economic growth and underpins all areas of development. We recognize that it is essential for our nations to secure access to affordable, reliable, sustainable, and modern energy and to reduce greenhouse gas emissions from the energy sector for the world to develop sustainably. We recognise the importance of fossil fuels </w:t>
      </w:r>
      <w:r w:rsidR="00F87646" w:rsidRPr="00FC540B">
        <w:t>in the transition to a</w:t>
      </w:r>
      <w:r w:rsidRPr="00FC540B">
        <w:t xml:space="preserve"> future sustainable energy system but note that improving power plant efficiency and reducing emissions will be essential to meet environmental goals. We commit to those actions described herein that pertain to our national circumstances</w:t>
      </w:r>
      <w:r w:rsidR="00781854">
        <w:t xml:space="preserve"> (Annex 2)</w:t>
      </w:r>
      <w:r w:rsidRPr="00FC540B">
        <w:t xml:space="preserve">. </w:t>
      </w:r>
    </w:p>
    <w:p w14:paraId="5E98754B" w14:textId="3E5493A0" w:rsidR="000548F7" w:rsidRPr="00FC540B" w:rsidRDefault="00FC540B" w:rsidP="00FC540B">
      <w:pPr>
        <w:pStyle w:val="SingleTxtG"/>
      </w:pPr>
      <w:r>
        <w:t>1.</w:t>
      </w:r>
      <w:r>
        <w:tab/>
      </w:r>
      <w:r w:rsidR="000548F7" w:rsidRPr="00FC540B">
        <w:t>We will develop national sustainable energy action plans aligned with our future energy needs, the 2030 Agenda for Sustainable Development, and the Paris Agreement, including notably significant improvements in energy efficiency, reductions in the net carbon intensity of the energy sector, and reductions in emissions of methane from the energy sector.</w:t>
      </w:r>
    </w:p>
    <w:p w14:paraId="19D8AD4B" w14:textId="455EF40A" w:rsidR="000548F7" w:rsidRPr="00FC540B" w:rsidRDefault="00FC540B" w:rsidP="00FC540B">
      <w:pPr>
        <w:pStyle w:val="SingleTxtG"/>
      </w:pPr>
      <w:r>
        <w:t>2.</w:t>
      </w:r>
      <w:r>
        <w:tab/>
      </w:r>
      <w:r w:rsidR="000548F7" w:rsidRPr="00FC540B">
        <w:t xml:space="preserve">We support the establishment of </w:t>
      </w:r>
      <w:r w:rsidR="009D2519">
        <w:t>s</w:t>
      </w:r>
      <w:r w:rsidR="000548F7" w:rsidRPr="00FC540B">
        <w:t xml:space="preserve">ustainable </w:t>
      </w:r>
      <w:r w:rsidR="009D2519">
        <w:t>e</w:t>
      </w:r>
      <w:r w:rsidR="000548F7" w:rsidRPr="00FC540B">
        <w:t xml:space="preserve">nergy </w:t>
      </w:r>
      <w:r w:rsidR="009D2519">
        <w:t>c</w:t>
      </w:r>
      <w:r w:rsidR="000548F7" w:rsidRPr="00FC540B">
        <w:t>entre</w:t>
      </w:r>
      <w:r w:rsidR="009D2519">
        <w:t>s</w:t>
      </w:r>
      <w:r w:rsidR="000548F7" w:rsidRPr="00FC540B">
        <w:t xml:space="preserve"> in </w:t>
      </w:r>
      <w:r w:rsidR="009D2519">
        <w:t xml:space="preserve">our regions </w:t>
      </w:r>
      <w:bookmarkStart w:id="0" w:name="_GoBack"/>
      <w:bookmarkEnd w:id="0"/>
      <w:r w:rsidR="000548F7" w:rsidRPr="00FC540B">
        <w:t>to support our countries in the areas of Energy Market Reform, Energy Efficiency, Renewable Energy, Energy Access, Energy Security, Finance and Investment, Technology, and Energy Data, Indicators and Analysis</w:t>
      </w:r>
      <w:r w:rsidR="00F87646" w:rsidRPr="00FC540B">
        <w:t xml:space="preserve"> (Annex 3)</w:t>
      </w:r>
      <w:r w:rsidR="000548F7" w:rsidRPr="00FC540B">
        <w:t>.</w:t>
      </w:r>
    </w:p>
    <w:p w14:paraId="287CD111" w14:textId="7B6E776F" w:rsidR="000548F7" w:rsidRPr="00FC540B" w:rsidRDefault="00FC540B" w:rsidP="00FC540B">
      <w:pPr>
        <w:pStyle w:val="SingleTxtG"/>
      </w:pPr>
      <w:r>
        <w:t>3.</w:t>
      </w:r>
      <w:r>
        <w:tab/>
      </w:r>
      <w:r w:rsidR="000548F7" w:rsidRPr="00FC540B">
        <w:t>We support the development and dissemination of internationally recognized minimum energy performance standards in all sectors</w:t>
      </w:r>
      <w:r w:rsidR="00F87646" w:rsidRPr="00FC540B">
        <w:t xml:space="preserve"> (Annex 4)</w:t>
      </w:r>
      <w:r w:rsidR="000548F7" w:rsidRPr="00FC540B">
        <w:t>.</w:t>
      </w:r>
    </w:p>
    <w:p w14:paraId="576D4334" w14:textId="57E8E95D" w:rsidR="000548F7" w:rsidRPr="00FC540B" w:rsidRDefault="00FC540B" w:rsidP="00FC540B">
      <w:pPr>
        <w:pStyle w:val="SingleTxtG"/>
      </w:pPr>
      <w:r>
        <w:t>4.</w:t>
      </w:r>
      <w:r>
        <w:tab/>
      </w:r>
      <w:r w:rsidR="000548F7" w:rsidRPr="00FC540B">
        <w:t>We will participate in the gathering and publication of appropriate data and indicators related to energy for sustainable development.</w:t>
      </w:r>
    </w:p>
    <w:p w14:paraId="15B80D6A" w14:textId="1D4D815C" w:rsidR="000548F7" w:rsidRPr="00FC540B" w:rsidRDefault="00FC540B" w:rsidP="00FC540B">
      <w:pPr>
        <w:pStyle w:val="SingleTxtG"/>
      </w:pPr>
      <w:r>
        <w:t>5.</w:t>
      </w:r>
      <w:r>
        <w:tab/>
      </w:r>
      <w:r w:rsidR="000548F7" w:rsidRPr="00FC540B">
        <w:t xml:space="preserve">We will participate actively in international dialogue on technology, energy policy, and lessons learned to share best practices. </w:t>
      </w:r>
    </w:p>
    <w:p w14:paraId="50E76815" w14:textId="41686177" w:rsidR="000548F7" w:rsidRPr="00FC540B" w:rsidRDefault="00FC540B" w:rsidP="00FC540B">
      <w:pPr>
        <w:pStyle w:val="SingleTxtG"/>
      </w:pPr>
      <w:r>
        <w:t>6.</w:t>
      </w:r>
      <w:r>
        <w:tab/>
      </w:r>
      <w:r w:rsidR="000548F7" w:rsidRPr="00FC540B">
        <w:t>We call on the community of international organisations and other stakeholders involved in energy to coordinate their support for our efforts across the range of activities set forth in this document. We would like to convene again under the auspices of the United Nations to assess the progress on our pledges and to invite other countries to participate in the U</w:t>
      </w:r>
      <w:r w:rsidR="0074339D" w:rsidRPr="00FC540B">
        <w:t xml:space="preserve">nited </w:t>
      </w:r>
      <w:r w:rsidR="000548F7" w:rsidRPr="00FC540B">
        <w:t>N</w:t>
      </w:r>
      <w:r w:rsidR="0074339D" w:rsidRPr="00FC540B">
        <w:t>ations</w:t>
      </w:r>
      <w:r w:rsidR="000548F7" w:rsidRPr="00FC540B">
        <w:t xml:space="preserve"> energy ministerial meetings.</w:t>
      </w:r>
    </w:p>
    <w:p w14:paraId="52CE3992" w14:textId="77777777" w:rsidR="00781854" w:rsidRDefault="00781854" w:rsidP="00FC540B">
      <w:pPr>
        <w:pStyle w:val="SingleTxtG"/>
        <w:rPr>
          <w:rFonts w:eastAsia="Calibri"/>
          <w:b/>
        </w:rPr>
      </w:pPr>
    </w:p>
    <w:p w14:paraId="69D5C565" w14:textId="77777777" w:rsidR="00781854" w:rsidRDefault="00781854" w:rsidP="00FC540B">
      <w:pPr>
        <w:pStyle w:val="SingleTxtG"/>
        <w:rPr>
          <w:rFonts w:eastAsia="Calibri"/>
          <w:b/>
        </w:rPr>
      </w:pPr>
    </w:p>
    <w:p w14:paraId="2C003B97" w14:textId="77777777" w:rsidR="00781854" w:rsidRDefault="00781854" w:rsidP="00FC540B">
      <w:pPr>
        <w:pStyle w:val="SingleTxtG"/>
        <w:rPr>
          <w:rFonts w:eastAsia="Calibri"/>
          <w:b/>
        </w:rPr>
      </w:pPr>
    </w:p>
    <w:p w14:paraId="31276AFD" w14:textId="77777777" w:rsidR="00781854" w:rsidRDefault="00781854" w:rsidP="00FC540B">
      <w:pPr>
        <w:pStyle w:val="SingleTxtG"/>
        <w:rPr>
          <w:rFonts w:eastAsia="Calibri"/>
          <w:b/>
        </w:rPr>
      </w:pPr>
    </w:p>
    <w:p w14:paraId="422022E0" w14:textId="77777777" w:rsidR="00781854" w:rsidRDefault="00781854" w:rsidP="00FC540B">
      <w:pPr>
        <w:pStyle w:val="SingleTxtG"/>
        <w:rPr>
          <w:rFonts w:eastAsia="Calibri"/>
          <w:b/>
        </w:rPr>
      </w:pPr>
    </w:p>
    <w:p w14:paraId="16621593" w14:textId="77777777" w:rsidR="00781854" w:rsidRDefault="00781854" w:rsidP="00FC540B">
      <w:pPr>
        <w:pStyle w:val="SingleTxtG"/>
        <w:rPr>
          <w:rFonts w:eastAsia="Calibri"/>
          <w:b/>
        </w:rPr>
      </w:pPr>
    </w:p>
    <w:p w14:paraId="07D7AF61" w14:textId="77777777" w:rsidR="00781854" w:rsidRDefault="00781854" w:rsidP="00FC540B">
      <w:pPr>
        <w:pStyle w:val="SingleTxtG"/>
        <w:rPr>
          <w:rFonts w:eastAsia="Calibri"/>
          <w:b/>
        </w:rPr>
      </w:pPr>
    </w:p>
    <w:p w14:paraId="7F596C58" w14:textId="77777777" w:rsidR="00781854" w:rsidRDefault="00781854" w:rsidP="00FC540B">
      <w:pPr>
        <w:pStyle w:val="SingleTxtG"/>
        <w:rPr>
          <w:rFonts w:eastAsia="Calibri"/>
          <w:b/>
        </w:rPr>
      </w:pPr>
    </w:p>
    <w:p w14:paraId="5890DFE5" w14:textId="12D48E07" w:rsidR="000548F7" w:rsidRPr="00FC540B" w:rsidRDefault="000548F7" w:rsidP="00FC540B">
      <w:pPr>
        <w:pStyle w:val="SingleTxtG"/>
        <w:rPr>
          <w:rFonts w:eastAsia="Calibri"/>
          <w:b/>
        </w:rPr>
      </w:pPr>
      <w:r w:rsidRPr="00FC540B">
        <w:rPr>
          <w:rFonts w:eastAsia="Calibri"/>
          <w:b/>
        </w:rPr>
        <w:lastRenderedPageBreak/>
        <w:t>What is at stake?</w:t>
      </w:r>
    </w:p>
    <w:p w14:paraId="48EA2E1B" w14:textId="22017103" w:rsidR="000548F7" w:rsidRPr="00733B3C" w:rsidRDefault="00FC540B" w:rsidP="000548F7">
      <w:pPr>
        <w:suppressAutoHyphens w:val="0"/>
        <w:spacing w:after="200" w:line="240" w:lineRule="auto"/>
        <w:jc w:val="both"/>
        <w:rPr>
          <w:rFonts w:eastAsia="Calibri"/>
          <w:b/>
          <w:i/>
          <w:color w:val="548DD4" w:themeColor="text2" w:themeTint="99"/>
          <w:sz w:val="22"/>
          <w:szCs w:val="22"/>
        </w:rPr>
      </w:pPr>
      <w:r>
        <w:rPr>
          <w:rFonts w:eastAsia="Calibri"/>
          <w:b/>
          <w:i/>
          <w:color w:val="548DD4" w:themeColor="text2" w:themeTint="99"/>
          <w:sz w:val="22"/>
          <w:szCs w:val="22"/>
        </w:rPr>
        <w:tab/>
      </w:r>
      <w:r>
        <w:rPr>
          <w:rFonts w:eastAsia="Calibri"/>
          <w:b/>
          <w:i/>
          <w:color w:val="548DD4" w:themeColor="text2" w:themeTint="99"/>
          <w:sz w:val="22"/>
          <w:szCs w:val="22"/>
        </w:rPr>
        <w:tab/>
      </w:r>
      <w:r w:rsidR="00FD5AC2" w:rsidRPr="00733B3C">
        <w:rPr>
          <w:rFonts w:eastAsia="Calibri"/>
          <w:b/>
          <w:i/>
          <w:color w:val="548DD4" w:themeColor="text2" w:themeTint="99"/>
          <w:sz w:val="22"/>
          <w:szCs w:val="22"/>
        </w:rPr>
        <w:t>The C</w:t>
      </w:r>
      <w:r w:rsidR="000548F7" w:rsidRPr="00733B3C">
        <w:rPr>
          <w:rFonts w:eastAsia="Calibri"/>
          <w:b/>
          <w:i/>
          <w:color w:val="548DD4" w:themeColor="text2" w:themeTint="99"/>
          <w:sz w:val="22"/>
          <w:szCs w:val="22"/>
        </w:rPr>
        <w:t xml:space="preserve">rucial </w:t>
      </w:r>
      <w:r w:rsidR="00FD5AC2">
        <w:rPr>
          <w:rFonts w:eastAsia="Calibri"/>
          <w:b/>
          <w:i/>
          <w:color w:val="548DD4" w:themeColor="text2" w:themeTint="99"/>
          <w:sz w:val="22"/>
          <w:szCs w:val="22"/>
        </w:rPr>
        <w:t>R</w:t>
      </w:r>
      <w:r w:rsidR="00FD5AC2" w:rsidRPr="00733B3C">
        <w:rPr>
          <w:rFonts w:eastAsia="Calibri"/>
          <w:b/>
          <w:i/>
          <w:color w:val="548DD4" w:themeColor="text2" w:themeTint="99"/>
          <w:sz w:val="22"/>
          <w:szCs w:val="22"/>
        </w:rPr>
        <w:t>ole of Energy for Sustainable D</w:t>
      </w:r>
      <w:r w:rsidR="000548F7" w:rsidRPr="00733B3C">
        <w:rPr>
          <w:rFonts w:eastAsia="Calibri"/>
          <w:b/>
          <w:i/>
          <w:color w:val="548DD4" w:themeColor="text2" w:themeTint="99"/>
          <w:sz w:val="22"/>
          <w:szCs w:val="22"/>
        </w:rPr>
        <w:t>evelopment</w:t>
      </w:r>
    </w:p>
    <w:p w14:paraId="5AF79A73" w14:textId="5C5671B6" w:rsidR="000548F7" w:rsidRPr="00733B3C" w:rsidRDefault="000548F7" w:rsidP="00FC540B">
      <w:pPr>
        <w:pStyle w:val="SingleTxtG"/>
      </w:pPr>
      <w:r w:rsidRPr="00733B3C">
        <w:rPr>
          <w:noProof/>
          <w:lang w:val="en-US"/>
        </w:rPr>
        <w:drawing>
          <wp:anchor distT="0" distB="0" distL="114300" distR="114300" simplePos="0" relativeHeight="251665408" behindDoc="0" locked="0" layoutInCell="1" allowOverlap="1" wp14:anchorId="637EBA02" wp14:editId="7275346E">
            <wp:simplePos x="0" y="0"/>
            <wp:positionH relativeFrom="column">
              <wp:posOffset>2577628</wp:posOffset>
            </wp:positionH>
            <wp:positionV relativeFrom="paragraph">
              <wp:posOffset>74295</wp:posOffset>
            </wp:positionV>
            <wp:extent cx="2810510" cy="1666875"/>
            <wp:effectExtent l="19050" t="19050" r="27940" b="28575"/>
            <wp:wrapSquare wrapText="bothSides"/>
            <wp:docPr id="10" name="il_fi" descr="Afficher l'image d'orig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Afficher l'image d'origin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1666875"/>
                    </a:xfrm>
                    <a:prstGeom prst="rect">
                      <a:avLst/>
                    </a:prstGeom>
                    <a:noFill/>
                    <a:ln w="19050">
                      <a:solidFill>
                        <a:srgbClr val="FF9900"/>
                      </a:solidFill>
                    </a:ln>
                  </pic:spPr>
                </pic:pic>
              </a:graphicData>
            </a:graphic>
            <wp14:sizeRelV relativeFrom="margin">
              <wp14:pctHeight>0</wp14:pctHeight>
            </wp14:sizeRelV>
          </wp:anchor>
        </w:drawing>
      </w:r>
      <w:r w:rsidRPr="00733B3C">
        <w:t>If the world is to develop sustainably, it will be necessary to ensure access to affordable, reliable, sustainable, and modern energy services while reducing greenhouse gas emissions and the carbon footprint of the energy sector. Energy is a fundamental need as it provides the essential services of cooking, heating, cooling, lighting, mobility, and operation of appliances, information and communication technology, and machines in every sector of every country. Energy is used by doctors as they provide healthcare in clinics, it provides lighting for children to study, and when it is unavailable women (most often) are obliged to pass their time gathering wood to burn for cooking (which then degrades indoor air quality). Energy is the golden thread t</w:t>
      </w:r>
      <w:r w:rsidR="0074339D" w:rsidRPr="00733B3C">
        <w:t>hat weaves throughout the 2030 A</w:t>
      </w:r>
      <w:r w:rsidRPr="00733B3C">
        <w:t>genda and is at the core of meeting the world’s quality of life aspirations. The challenge is reconciling a tight emissions pathway with these aspirations. T</w:t>
      </w:r>
      <w:r w:rsidR="0074339D" w:rsidRPr="00733B3C">
        <w:t>he 2030 A</w:t>
      </w:r>
      <w:r w:rsidRPr="00733B3C">
        <w:t xml:space="preserve">genda represents an imperative for profound and immediate changes in how energy is produced, transformed, </w:t>
      </w:r>
      <w:r w:rsidR="00967708">
        <w:t xml:space="preserve">traded, </w:t>
      </w:r>
      <w:r w:rsidRPr="00733B3C">
        <w:t>and consumed as the energy sector accounts for 60% of total global greenhouse gas emissions. To avoid exceeding the amount of carbon that can be emitted that is consistent with the objectives of the Paris Agreement and to set the stage for future reductions in atmospheric greenhouse gas concentrations, all options for reducing net carbon emissions must be developed and pursued urgently to reduce energy’s net carbon intensity.</w:t>
      </w:r>
    </w:p>
    <w:p w14:paraId="67ED030B" w14:textId="69CAC124" w:rsidR="000548F7" w:rsidRDefault="000548F7" w:rsidP="00FC540B">
      <w:pPr>
        <w:pStyle w:val="SingleTxtG"/>
      </w:pPr>
      <w:r w:rsidRPr="00733B3C">
        <w:t>The rate of improvement in energy efficiency, the deployment of net low carbon energy solutions, and the provision of sustainable access to modern energy services are insufficient. Ene</w:t>
      </w:r>
      <w:r w:rsidR="0074339D" w:rsidRPr="00733B3C">
        <w:t>rgy’s contribution to the 2030 A</w:t>
      </w:r>
      <w:r w:rsidRPr="00733B3C">
        <w:t xml:space="preserve">genda will falter in the absence of concrete measures to improve energy productivity, rationalize energy use, optimize energy resources, and deploy both new energy technologies and sustainable energy infrastructure. </w:t>
      </w:r>
    </w:p>
    <w:p w14:paraId="226063F0" w14:textId="77777777" w:rsidR="00781854" w:rsidRPr="00733B3C" w:rsidRDefault="00781854" w:rsidP="00FC540B">
      <w:pPr>
        <w:pStyle w:val="SingleTxtG"/>
      </w:pPr>
    </w:p>
    <w:p w14:paraId="0A9AB1F6" w14:textId="11D69365" w:rsidR="000548F7" w:rsidRPr="00FC540B" w:rsidRDefault="00FC540B" w:rsidP="00FC540B">
      <w:pPr>
        <w:suppressAutoHyphens w:val="0"/>
        <w:spacing w:after="200" w:line="240" w:lineRule="auto"/>
        <w:jc w:val="both"/>
        <w:rPr>
          <w:rFonts w:eastAsia="Calibri"/>
          <w:b/>
          <w:i/>
          <w:color w:val="548DD4" w:themeColor="text2" w:themeTint="99"/>
          <w:sz w:val="22"/>
          <w:szCs w:val="22"/>
        </w:rPr>
      </w:pPr>
      <w:r>
        <w:rPr>
          <w:rFonts w:eastAsia="Calibri"/>
          <w:b/>
          <w:i/>
          <w:color w:val="548DD4" w:themeColor="text2" w:themeTint="99"/>
          <w:sz w:val="22"/>
          <w:szCs w:val="22"/>
        </w:rPr>
        <w:tab/>
      </w:r>
      <w:r>
        <w:rPr>
          <w:rFonts w:eastAsia="Calibri"/>
          <w:b/>
          <w:i/>
          <w:color w:val="548DD4" w:themeColor="text2" w:themeTint="99"/>
          <w:sz w:val="22"/>
          <w:szCs w:val="22"/>
        </w:rPr>
        <w:tab/>
      </w:r>
      <w:r w:rsidR="000548F7" w:rsidRPr="00FC540B">
        <w:rPr>
          <w:rFonts w:eastAsia="Calibri"/>
          <w:b/>
          <w:i/>
          <w:color w:val="548DD4" w:themeColor="text2" w:themeTint="99"/>
          <w:sz w:val="22"/>
          <w:szCs w:val="22"/>
        </w:rPr>
        <w:t>Critical Issues Dominate the Energy Agenda</w:t>
      </w:r>
    </w:p>
    <w:p w14:paraId="6BA9F299" w14:textId="0BD441EE" w:rsidR="000548F7" w:rsidRPr="00733B3C" w:rsidRDefault="000548F7" w:rsidP="00FC540B">
      <w:pPr>
        <w:pStyle w:val="SingleTxtG"/>
        <w:rPr>
          <w:rFonts w:eastAsia="Calibri"/>
        </w:rPr>
      </w:pPr>
      <w:r w:rsidRPr="00733B3C">
        <w:rPr>
          <w:rFonts w:eastAsia="Calibri"/>
        </w:rPr>
        <w:t xml:space="preserve">There is no common understanding of what sustainable energy is or how to attain it. Today’s national energy strategies reflect divergent economic development, resource availability and energy mixes. Each country sets its national energy strategy based on its perspectives on sustainable development, environmental protection, </w:t>
      </w:r>
      <w:r w:rsidR="000F2EDA">
        <w:rPr>
          <w:rFonts w:eastAsia="Calibri"/>
        </w:rPr>
        <w:t xml:space="preserve">revenue needs, </w:t>
      </w:r>
      <w:r w:rsidRPr="00733B3C">
        <w:rPr>
          <w:rFonts w:eastAsia="Calibri"/>
        </w:rPr>
        <w:t>poverty alleviation, climate change mitigation, quality of life, and the like. As a consequence, multiple approaches and outcomes can be found in national plans.</w:t>
      </w:r>
      <w:r w:rsidRPr="00733B3C">
        <w:rPr>
          <w:rFonts w:eastAsia="Calibri"/>
          <w:noProof/>
          <w:lang w:val="en-US" w:eastAsia="fr-FR"/>
        </w:rPr>
        <w:t xml:space="preserve"> </w:t>
      </w:r>
    </w:p>
    <w:p w14:paraId="71CCB551" w14:textId="77777777" w:rsidR="000548F7" w:rsidRPr="00733B3C" w:rsidRDefault="000548F7" w:rsidP="004C18D1">
      <w:pPr>
        <w:pStyle w:val="Bullet1G"/>
        <w:rPr>
          <w:rFonts w:eastAsiaTheme="minorHAnsi"/>
        </w:rPr>
      </w:pPr>
      <w:r w:rsidRPr="00733B3C">
        <w:rPr>
          <w:rFonts w:eastAsia="Calibri"/>
          <w:noProof/>
          <w:lang w:val="en-US"/>
        </w:rPr>
        <w:drawing>
          <wp:anchor distT="0" distB="0" distL="114300" distR="114300" simplePos="0" relativeHeight="251664384" behindDoc="0" locked="0" layoutInCell="1" allowOverlap="1" wp14:anchorId="5AE0107D" wp14:editId="7D742434">
            <wp:simplePos x="0" y="0"/>
            <wp:positionH relativeFrom="column">
              <wp:posOffset>3150072</wp:posOffset>
            </wp:positionH>
            <wp:positionV relativeFrom="paragraph">
              <wp:posOffset>93980</wp:posOffset>
            </wp:positionV>
            <wp:extent cx="2299335" cy="1697990"/>
            <wp:effectExtent l="0" t="0" r="5715" b="0"/>
            <wp:wrapSquare wrapText="bothSides"/>
            <wp:docPr id="11" name="il_fi" descr="Afficher l'image d'orig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Afficher l'image d'origin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9335" cy="1697990"/>
                    </a:xfrm>
                    <a:prstGeom prst="rect">
                      <a:avLst/>
                    </a:prstGeom>
                    <a:noFill/>
                    <a:ln w="19050">
                      <a:noFill/>
                    </a:ln>
                  </pic:spPr>
                </pic:pic>
              </a:graphicData>
            </a:graphic>
            <wp14:sizeRelH relativeFrom="page">
              <wp14:pctWidth>0</wp14:pctWidth>
            </wp14:sizeRelH>
            <wp14:sizeRelV relativeFrom="page">
              <wp14:pctHeight>0</wp14:pctHeight>
            </wp14:sizeRelV>
          </wp:anchor>
        </w:drawing>
      </w:r>
      <w:r w:rsidRPr="00733B3C">
        <w:rPr>
          <w:rFonts w:eastAsiaTheme="minorHAnsi"/>
        </w:rPr>
        <w:t>Energy security concerns impede improvements in technical, environmental, and economic efficiency, often by promoting energy independence instead of more efficient enhanced integration of energy markets.</w:t>
      </w:r>
    </w:p>
    <w:p w14:paraId="5554C741" w14:textId="47D3CB9D" w:rsidR="000548F7" w:rsidRPr="00733B3C" w:rsidRDefault="000548F7" w:rsidP="004C18D1">
      <w:pPr>
        <w:pStyle w:val="Bullet1G"/>
        <w:rPr>
          <w:rFonts w:eastAsiaTheme="minorHAnsi"/>
        </w:rPr>
      </w:pPr>
      <w:r w:rsidRPr="00733B3C">
        <w:rPr>
          <w:rFonts w:eastAsiaTheme="minorHAnsi"/>
        </w:rPr>
        <w:t xml:space="preserve">Fossil fuels dominate the energy mix and underpin today’s energy access. Conversations about energy efficiency and renewable energy neglect this reality, and the neglect slows </w:t>
      </w:r>
      <w:r w:rsidRPr="00733B3C">
        <w:rPr>
          <w:rFonts w:eastAsiaTheme="minorHAnsi"/>
        </w:rPr>
        <w:lastRenderedPageBreak/>
        <w:t xml:space="preserve">attainment of objectives. Even under a climate change scenario that meets a 2° target, fossil energy will still represent 40% of the energy mix in 2050 and must be addressed whether through efficiency improvements or through emissions controls. </w:t>
      </w:r>
    </w:p>
    <w:p w14:paraId="306CF8EF" w14:textId="77777777" w:rsidR="000548F7" w:rsidRPr="00733B3C" w:rsidRDefault="000548F7" w:rsidP="004C18D1">
      <w:pPr>
        <w:pStyle w:val="Bullet1G"/>
        <w:rPr>
          <w:rFonts w:eastAsiaTheme="minorHAnsi"/>
        </w:rPr>
      </w:pPr>
      <w:r w:rsidRPr="00733B3C">
        <w:rPr>
          <w:rFonts w:eastAsiaTheme="minorHAnsi"/>
        </w:rPr>
        <w:t>Certain options for improving the overall performance of today’s energy system are excluded for reasons of public perception, politics, imposed market distortions, or legitimate but possibly solvable concerns of safety or environment (e.g., carbon capture and storage, shale gas, nuclear power, using natural gas in transport). Meeting the energy requirements of the 2030 Agenda and the Paris Agreement will require addressing the range of obstacles.</w:t>
      </w:r>
    </w:p>
    <w:p w14:paraId="5F96A703" w14:textId="50A7E5B1" w:rsidR="000548F7" w:rsidRDefault="000548F7" w:rsidP="004C18D1">
      <w:pPr>
        <w:pStyle w:val="Bullet1G"/>
        <w:rPr>
          <w:rFonts w:eastAsiaTheme="minorHAnsi"/>
        </w:rPr>
      </w:pPr>
      <w:r w:rsidRPr="00733B3C">
        <w:rPr>
          <w:rFonts w:eastAsiaTheme="minorHAnsi"/>
        </w:rPr>
        <w:t xml:space="preserve">Truly transforming the energy system will require a shift in policy and regulation to treat energy as a series of services rather than as a series of commodities, but the political, regulatory, and industrial infrastructure of energy is anchored firmly in today’s </w:t>
      </w:r>
      <w:r w:rsidR="000F2EDA">
        <w:rPr>
          <w:rFonts w:eastAsiaTheme="minorHAnsi"/>
        </w:rPr>
        <w:t xml:space="preserve">commodity </w:t>
      </w:r>
      <w:r w:rsidRPr="00733B3C">
        <w:rPr>
          <w:rFonts w:eastAsiaTheme="minorHAnsi"/>
        </w:rPr>
        <w:t>system.</w:t>
      </w:r>
      <w:r w:rsidR="000F2EDA">
        <w:rPr>
          <w:rFonts w:eastAsiaTheme="minorHAnsi"/>
        </w:rPr>
        <w:t xml:space="preserve">  The transformation will need to respect the vital economic interests of producers, consumers, and financiers to be effective.</w:t>
      </w:r>
    </w:p>
    <w:p w14:paraId="54238680" w14:textId="77777777" w:rsidR="00781854" w:rsidRPr="00733B3C" w:rsidRDefault="00781854" w:rsidP="00781854">
      <w:pPr>
        <w:pStyle w:val="Bullet1G"/>
        <w:numPr>
          <w:ilvl w:val="0"/>
          <w:numId w:val="0"/>
        </w:numPr>
        <w:rPr>
          <w:rFonts w:eastAsiaTheme="minorHAnsi"/>
        </w:rPr>
      </w:pPr>
    </w:p>
    <w:p w14:paraId="4C4244B2" w14:textId="77777777" w:rsidR="000548F7" w:rsidRPr="004C18D1" w:rsidRDefault="000548F7" w:rsidP="004C18D1">
      <w:pPr>
        <w:pStyle w:val="SingleTxtG"/>
        <w:rPr>
          <w:b/>
        </w:rPr>
      </w:pPr>
      <w:r w:rsidRPr="004C18D1">
        <w:rPr>
          <w:b/>
        </w:rPr>
        <w:t>What needs to happen?</w:t>
      </w:r>
    </w:p>
    <w:p w14:paraId="25523E1A" w14:textId="4B071D8D" w:rsidR="000548F7" w:rsidRPr="004C18D1" w:rsidRDefault="004C18D1" w:rsidP="004C18D1">
      <w:pPr>
        <w:suppressAutoHyphens w:val="0"/>
        <w:spacing w:after="200" w:line="240" w:lineRule="auto"/>
        <w:jc w:val="both"/>
        <w:rPr>
          <w:rFonts w:eastAsia="Calibri"/>
          <w:b/>
          <w:i/>
          <w:color w:val="548DD4" w:themeColor="text2" w:themeTint="99"/>
          <w:sz w:val="22"/>
          <w:szCs w:val="22"/>
        </w:rPr>
      </w:pPr>
      <w:r>
        <w:rPr>
          <w:rFonts w:eastAsia="Calibri"/>
          <w:b/>
          <w:i/>
          <w:color w:val="548DD4" w:themeColor="text2" w:themeTint="99"/>
          <w:sz w:val="22"/>
          <w:szCs w:val="22"/>
        </w:rPr>
        <w:tab/>
      </w:r>
      <w:r>
        <w:rPr>
          <w:rFonts w:eastAsia="Calibri"/>
          <w:b/>
          <w:i/>
          <w:color w:val="548DD4" w:themeColor="text2" w:themeTint="99"/>
          <w:sz w:val="22"/>
          <w:szCs w:val="22"/>
        </w:rPr>
        <w:tab/>
      </w:r>
      <w:r w:rsidR="000548F7" w:rsidRPr="004C18D1">
        <w:rPr>
          <w:rFonts w:eastAsia="Calibri"/>
          <w:b/>
          <w:i/>
          <w:color w:val="548DD4" w:themeColor="text2" w:themeTint="99"/>
          <w:sz w:val="22"/>
          <w:szCs w:val="22"/>
        </w:rPr>
        <w:t>Reshape Policies to Stimulate the Transition to a Sustainable Energy System</w:t>
      </w:r>
    </w:p>
    <w:p w14:paraId="5F253253" w14:textId="7CF4FEBC" w:rsidR="000548F7" w:rsidRPr="00733B3C" w:rsidRDefault="000548F7" w:rsidP="004C18D1">
      <w:pPr>
        <w:pStyle w:val="SingleTxtG"/>
      </w:pPr>
      <w:r w:rsidRPr="00733B3C">
        <w:t xml:space="preserve">The objectives of energy sustainability are attainable and need not contradict more short-term considerations if the world embarks on a determined, collective effort. Reinventing the energy system to one in which 1) a systems perspective shapes overall policy and 2) the transformation of energy from a series of commodities to a series of services will not be instantaneous and starts with the system that is in place today. Action by </w:t>
      </w:r>
      <w:r w:rsidR="000F2EDA">
        <w:t xml:space="preserve">international organisations, </w:t>
      </w:r>
      <w:r w:rsidRPr="00733B3C">
        <w:t xml:space="preserve">national governments and regulators, civil society, and private sector investors can accelerate the needed transformation. </w:t>
      </w:r>
    </w:p>
    <w:p w14:paraId="310893E9" w14:textId="5262EE30" w:rsidR="000548F7" w:rsidRPr="00733B3C" w:rsidRDefault="000548F7" w:rsidP="004C18D1">
      <w:pPr>
        <w:pStyle w:val="SingleTxtG"/>
      </w:pPr>
      <w:r w:rsidRPr="00733B3C">
        <w:rPr>
          <w:b/>
          <w:i/>
        </w:rPr>
        <w:t>E</w:t>
      </w:r>
      <w:r w:rsidRPr="00733B3C">
        <w:rPr>
          <w:b/>
          <w:i/>
          <w:spacing w:val="-1"/>
        </w:rPr>
        <w:t>nergy</w:t>
      </w:r>
      <w:r w:rsidRPr="00733B3C">
        <w:rPr>
          <w:b/>
          <w:i/>
          <w:spacing w:val="21"/>
        </w:rPr>
        <w:t xml:space="preserve"> </w:t>
      </w:r>
      <w:r w:rsidRPr="00733B3C">
        <w:rPr>
          <w:b/>
          <w:i/>
          <w:spacing w:val="-1"/>
        </w:rPr>
        <w:t>markets should be reformed</w:t>
      </w:r>
      <w:r w:rsidRPr="00733B3C">
        <w:rPr>
          <w:spacing w:val="-1"/>
        </w:rPr>
        <w:t xml:space="preserve"> so </w:t>
      </w:r>
      <w:r w:rsidRPr="00733B3C">
        <w:t>that energy prices reflect full costs, including emissions, while eliminating market-distorting subsidies throughout the system. The use of energy subsidies could be attenuated by exploring more efficient and effective ways to protect vulnerable groups or to promote new technology. Policy-makers should work to enable a transition from an energy commodity industry to an energy services industry as a means of accelerating the technical, economic, and environmental efficiency of the energy system.</w:t>
      </w:r>
      <w:r w:rsidRPr="00733B3C">
        <w:rPr>
          <w:spacing w:val="-1"/>
        </w:rPr>
        <w:t xml:space="preserve"> </w:t>
      </w:r>
    </w:p>
    <w:p w14:paraId="311F31DB" w14:textId="38588D31" w:rsidR="000548F7" w:rsidRPr="00733B3C" w:rsidRDefault="0064362A" w:rsidP="004C18D1">
      <w:pPr>
        <w:pStyle w:val="SingleTxtG"/>
        <w:rPr>
          <w:b/>
          <w:i/>
        </w:rPr>
      </w:pPr>
      <w:r>
        <w:rPr>
          <w:noProof/>
          <w:lang w:val="en-US"/>
        </w:rPr>
        <w:drawing>
          <wp:anchor distT="0" distB="0" distL="114300" distR="114300" simplePos="0" relativeHeight="251666432" behindDoc="0" locked="0" layoutInCell="1" allowOverlap="1" wp14:anchorId="079BCA6F" wp14:editId="78090AD7">
            <wp:simplePos x="0" y="0"/>
            <wp:positionH relativeFrom="column">
              <wp:posOffset>3499957</wp:posOffset>
            </wp:positionH>
            <wp:positionV relativeFrom="paragraph">
              <wp:posOffset>107315</wp:posOffset>
            </wp:positionV>
            <wp:extent cx="2370455" cy="237045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Stock-50768834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70455" cy="2370455"/>
                    </a:xfrm>
                    <a:prstGeom prst="rect">
                      <a:avLst/>
                    </a:prstGeom>
                  </pic:spPr>
                </pic:pic>
              </a:graphicData>
            </a:graphic>
          </wp:anchor>
        </w:drawing>
      </w:r>
      <w:r w:rsidR="000548F7" w:rsidRPr="00733B3C">
        <w:rPr>
          <w:b/>
          <w:i/>
        </w:rPr>
        <w:t xml:space="preserve">Energy market reform will not happen unless energy security is assured. </w:t>
      </w:r>
      <w:r w:rsidR="000548F7" w:rsidRPr="00733B3C">
        <w:t>A full range of normative instruments such as standards and best practice guidance is needed throughout the energy system including development of regional</w:t>
      </w:r>
      <w:r w:rsidR="000548F7" w:rsidRPr="00733B3C">
        <w:rPr>
          <w:spacing w:val="32"/>
        </w:rPr>
        <w:t xml:space="preserve"> </w:t>
      </w:r>
      <w:r w:rsidR="000548F7" w:rsidRPr="00733B3C">
        <w:t>and</w:t>
      </w:r>
      <w:r w:rsidR="000548F7" w:rsidRPr="00733B3C">
        <w:rPr>
          <w:spacing w:val="31"/>
        </w:rPr>
        <w:t xml:space="preserve"> </w:t>
      </w:r>
      <w:r w:rsidR="000548F7" w:rsidRPr="00733B3C">
        <w:t>international</w:t>
      </w:r>
      <w:r w:rsidR="000548F7" w:rsidRPr="00733B3C">
        <w:rPr>
          <w:spacing w:val="34"/>
        </w:rPr>
        <w:t xml:space="preserve"> </w:t>
      </w:r>
      <w:r w:rsidR="000548F7" w:rsidRPr="00733B3C">
        <w:t>norms covering interconnections,</w:t>
      </w:r>
      <w:r w:rsidR="000548F7" w:rsidRPr="00733B3C">
        <w:rPr>
          <w:spacing w:val="31"/>
        </w:rPr>
        <w:t xml:space="preserve"> </w:t>
      </w:r>
      <w:r w:rsidR="000548F7" w:rsidRPr="00733B3C">
        <w:t>interoperability</w:t>
      </w:r>
      <w:r w:rsidR="000548F7" w:rsidRPr="00733B3C">
        <w:rPr>
          <w:spacing w:val="31"/>
        </w:rPr>
        <w:t xml:space="preserve"> </w:t>
      </w:r>
      <w:r w:rsidR="000548F7" w:rsidRPr="00733B3C">
        <w:t>and</w:t>
      </w:r>
      <w:r w:rsidR="000548F7" w:rsidRPr="00733B3C">
        <w:rPr>
          <w:spacing w:val="31"/>
        </w:rPr>
        <w:t xml:space="preserve"> </w:t>
      </w:r>
      <w:r w:rsidR="000548F7" w:rsidRPr="00733B3C">
        <w:t>trading. It will be important to maintain an</w:t>
      </w:r>
      <w:r w:rsidR="000548F7" w:rsidRPr="00733B3C">
        <w:rPr>
          <w:spacing w:val="36"/>
        </w:rPr>
        <w:t xml:space="preserve"> </w:t>
      </w:r>
      <w:r w:rsidR="000548F7" w:rsidRPr="00733B3C">
        <w:t>open</w:t>
      </w:r>
      <w:r w:rsidR="000548F7" w:rsidRPr="00733B3C">
        <w:rPr>
          <w:spacing w:val="36"/>
        </w:rPr>
        <w:t xml:space="preserve"> </w:t>
      </w:r>
      <w:r w:rsidR="000548F7" w:rsidRPr="00733B3C">
        <w:t>dialogue</w:t>
      </w:r>
      <w:r w:rsidR="000548F7" w:rsidRPr="00733B3C">
        <w:rPr>
          <w:spacing w:val="38"/>
        </w:rPr>
        <w:t xml:space="preserve"> </w:t>
      </w:r>
      <w:r w:rsidR="000548F7" w:rsidRPr="00733B3C">
        <w:t>among</w:t>
      </w:r>
      <w:r w:rsidR="000548F7" w:rsidRPr="00733B3C">
        <w:rPr>
          <w:spacing w:val="35"/>
        </w:rPr>
        <w:t xml:space="preserve"> </w:t>
      </w:r>
      <w:r w:rsidR="000548F7" w:rsidRPr="00733B3C">
        <w:t>energy-producing,</w:t>
      </w:r>
      <w:r w:rsidR="000548F7" w:rsidRPr="00733B3C">
        <w:rPr>
          <w:spacing w:val="39"/>
        </w:rPr>
        <w:t xml:space="preserve"> </w:t>
      </w:r>
      <w:r w:rsidR="000548F7" w:rsidRPr="00733B3C">
        <w:t>-transit</w:t>
      </w:r>
      <w:r w:rsidR="000548F7" w:rsidRPr="00733B3C">
        <w:rPr>
          <w:spacing w:val="37"/>
        </w:rPr>
        <w:t xml:space="preserve"> </w:t>
      </w:r>
      <w:r w:rsidR="000548F7" w:rsidRPr="00733B3C">
        <w:t>and</w:t>
      </w:r>
      <w:r w:rsidR="000548F7" w:rsidRPr="00733B3C">
        <w:rPr>
          <w:spacing w:val="37"/>
        </w:rPr>
        <w:t xml:space="preserve"> </w:t>
      </w:r>
      <w:r w:rsidR="000548F7" w:rsidRPr="00733B3C">
        <w:t>-consuming</w:t>
      </w:r>
      <w:r w:rsidR="000548F7" w:rsidRPr="00733B3C">
        <w:rPr>
          <w:spacing w:val="38"/>
        </w:rPr>
        <w:t xml:space="preserve"> </w:t>
      </w:r>
      <w:r w:rsidR="000548F7" w:rsidRPr="00733B3C">
        <w:t>countries</w:t>
      </w:r>
      <w:r w:rsidR="000548F7" w:rsidRPr="00733B3C">
        <w:rPr>
          <w:spacing w:val="36"/>
        </w:rPr>
        <w:t xml:space="preserve"> </w:t>
      </w:r>
      <w:r w:rsidR="000548F7" w:rsidRPr="00733B3C">
        <w:t>on</w:t>
      </w:r>
      <w:r w:rsidR="000548F7" w:rsidRPr="00733B3C">
        <w:rPr>
          <w:spacing w:val="35"/>
        </w:rPr>
        <w:t xml:space="preserve"> </w:t>
      </w:r>
      <w:r w:rsidR="000548F7" w:rsidRPr="00733B3C">
        <w:t>energy</w:t>
      </w:r>
      <w:r w:rsidR="000548F7" w:rsidRPr="00733B3C">
        <w:rPr>
          <w:spacing w:val="63"/>
        </w:rPr>
        <w:t xml:space="preserve"> </w:t>
      </w:r>
      <w:r w:rsidR="000548F7" w:rsidRPr="00733B3C">
        <w:t>security, technology</w:t>
      </w:r>
      <w:r w:rsidR="000548F7" w:rsidRPr="00733B3C">
        <w:rPr>
          <w:spacing w:val="-3"/>
        </w:rPr>
        <w:t xml:space="preserve"> </w:t>
      </w:r>
      <w:r w:rsidR="000548F7" w:rsidRPr="00733B3C">
        <w:t xml:space="preserve">and policy. </w:t>
      </w:r>
      <w:r w:rsidR="000548F7" w:rsidRPr="00733B3C">
        <w:rPr>
          <w:rFonts w:eastAsiaTheme="minorHAnsi"/>
        </w:rPr>
        <w:t>Achieving greater interconnectivity and mutually beneficial economic interdependence will require investment in energy infrastructure projects to enhance energy efficiency, integrate renewable energy, and optimize energy resource utilization. Encouraging interconnection infrastructure projects among countries with complementary energy resources is a cost-effective way to enhance mutual energy security.</w:t>
      </w:r>
      <w:r w:rsidR="000548F7" w:rsidRPr="00733B3C">
        <w:rPr>
          <w:b/>
          <w:i/>
        </w:rPr>
        <w:t xml:space="preserve"> </w:t>
      </w:r>
    </w:p>
    <w:p w14:paraId="14C85ABB" w14:textId="44D4DD59" w:rsidR="000548F7" w:rsidRPr="00733B3C" w:rsidRDefault="000548F7" w:rsidP="004C18D1">
      <w:pPr>
        <w:pStyle w:val="SingleTxtG"/>
      </w:pPr>
      <w:r w:rsidRPr="00733B3C">
        <w:rPr>
          <w:b/>
          <w:i/>
        </w:rPr>
        <w:t>Energy</w:t>
      </w:r>
      <w:r w:rsidRPr="00733B3C">
        <w:rPr>
          <w:b/>
          <w:i/>
          <w:spacing w:val="27"/>
        </w:rPr>
        <w:t xml:space="preserve"> </w:t>
      </w:r>
      <w:r w:rsidRPr="00733B3C">
        <w:rPr>
          <w:b/>
          <w:i/>
        </w:rPr>
        <w:t>productivity</w:t>
      </w:r>
      <w:r w:rsidRPr="00733B3C">
        <w:rPr>
          <w:b/>
          <w:i/>
          <w:spacing w:val="26"/>
        </w:rPr>
        <w:t xml:space="preserve"> </w:t>
      </w:r>
      <w:r w:rsidRPr="00733B3C">
        <w:rPr>
          <w:b/>
          <w:i/>
        </w:rPr>
        <w:t>in</w:t>
      </w:r>
      <w:r w:rsidRPr="00733B3C">
        <w:rPr>
          <w:b/>
          <w:i/>
          <w:spacing w:val="26"/>
        </w:rPr>
        <w:t xml:space="preserve"> </w:t>
      </w:r>
      <w:r w:rsidRPr="00733B3C">
        <w:rPr>
          <w:b/>
          <w:i/>
        </w:rPr>
        <w:t>most</w:t>
      </w:r>
      <w:r w:rsidRPr="00733B3C">
        <w:rPr>
          <w:b/>
          <w:i/>
          <w:spacing w:val="27"/>
        </w:rPr>
        <w:t xml:space="preserve"> </w:t>
      </w:r>
      <w:r w:rsidRPr="00733B3C">
        <w:rPr>
          <w:b/>
          <w:i/>
        </w:rPr>
        <w:t>countries</w:t>
      </w:r>
      <w:r w:rsidRPr="00733B3C">
        <w:rPr>
          <w:b/>
          <w:i/>
          <w:spacing w:val="29"/>
        </w:rPr>
        <w:t xml:space="preserve"> </w:t>
      </w:r>
      <w:r w:rsidRPr="00733B3C">
        <w:rPr>
          <w:b/>
          <w:i/>
        </w:rPr>
        <w:t>needs</w:t>
      </w:r>
      <w:r w:rsidRPr="00733B3C">
        <w:rPr>
          <w:b/>
          <w:i/>
          <w:spacing w:val="27"/>
        </w:rPr>
        <w:t xml:space="preserve"> </w:t>
      </w:r>
      <w:r w:rsidRPr="00733B3C">
        <w:rPr>
          <w:b/>
          <w:i/>
        </w:rPr>
        <w:t>to</w:t>
      </w:r>
      <w:r w:rsidRPr="00733B3C">
        <w:rPr>
          <w:b/>
          <w:i/>
          <w:spacing w:val="26"/>
        </w:rPr>
        <w:t xml:space="preserve"> </w:t>
      </w:r>
      <w:r w:rsidRPr="00733B3C">
        <w:rPr>
          <w:b/>
          <w:i/>
        </w:rPr>
        <w:t>improve</w:t>
      </w:r>
      <w:r w:rsidRPr="00733B3C">
        <w:rPr>
          <w:b/>
          <w:i/>
          <w:spacing w:val="26"/>
        </w:rPr>
        <w:t xml:space="preserve"> </w:t>
      </w:r>
      <w:r w:rsidRPr="00733B3C">
        <w:rPr>
          <w:b/>
          <w:i/>
        </w:rPr>
        <w:t>more</w:t>
      </w:r>
      <w:r w:rsidRPr="00733B3C">
        <w:rPr>
          <w:b/>
          <w:i/>
          <w:spacing w:val="27"/>
        </w:rPr>
        <w:t xml:space="preserve"> </w:t>
      </w:r>
      <w:r w:rsidRPr="00733B3C">
        <w:rPr>
          <w:b/>
          <w:i/>
        </w:rPr>
        <w:t>quickly</w:t>
      </w:r>
      <w:r w:rsidRPr="00733B3C">
        <w:t xml:space="preserve">. Improving the productivity of the economy’s energy system is one of the most cost-effective options for delivering on the sustainable development goals, but much potential remains untapped. </w:t>
      </w:r>
      <w:r w:rsidRPr="00733B3C">
        <w:lastRenderedPageBreak/>
        <w:t>Improving energy efficiency is a least cost means of meeting growing</w:t>
      </w:r>
      <w:r w:rsidRPr="00733B3C">
        <w:rPr>
          <w:spacing w:val="1"/>
        </w:rPr>
        <w:t xml:space="preserve"> </w:t>
      </w:r>
      <w:r w:rsidRPr="00733B3C">
        <w:t>energy demand</w:t>
      </w:r>
      <w:r w:rsidRPr="00733B3C">
        <w:rPr>
          <w:spacing w:val="3"/>
        </w:rPr>
        <w:t xml:space="preserve"> </w:t>
      </w:r>
      <w:r w:rsidRPr="00733B3C">
        <w:t>in</w:t>
      </w:r>
      <w:r w:rsidRPr="00733B3C">
        <w:rPr>
          <w:spacing w:val="2"/>
        </w:rPr>
        <w:t xml:space="preserve"> </w:t>
      </w:r>
      <w:r w:rsidRPr="00733B3C">
        <w:t>most</w:t>
      </w:r>
      <w:r w:rsidRPr="00733B3C">
        <w:rPr>
          <w:spacing w:val="3"/>
        </w:rPr>
        <w:t xml:space="preserve"> </w:t>
      </w:r>
      <w:r w:rsidRPr="00733B3C">
        <w:t>countries.</w:t>
      </w:r>
      <w:r w:rsidRPr="00733B3C">
        <w:rPr>
          <w:spacing w:val="3"/>
        </w:rPr>
        <w:t xml:space="preserve"> </w:t>
      </w:r>
      <w:r w:rsidRPr="00733B3C">
        <w:rPr>
          <w:spacing w:val="-2"/>
        </w:rPr>
        <w:t>It</w:t>
      </w:r>
      <w:r w:rsidRPr="00733B3C">
        <w:rPr>
          <w:spacing w:val="51"/>
        </w:rPr>
        <w:t xml:space="preserve"> </w:t>
      </w:r>
      <w:r w:rsidRPr="00733B3C">
        <w:t>contributes</w:t>
      </w:r>
      <w:r w:rsidRPr="00733B3C">
        <w:rPr>
          <w:spacing w:val="5"/>
        </w:rPr>
        <w:t xml:space="preserve"> </w:t>
      </w:r>
      <w:r w:rsidRPr="00733B3C">
        <w:t>to</w:t>
      </w:r>
      <w:r w:rsidRPr="00733B3C">
        <w:rPr>
          <w:spacing w:val="7"/>
        </w:rPr>
        <w:t xml:space="preserve"> </w:t>
      </w:r>
      <w:r w:rsidRPr="00733B3C">
        <w:t>energy</w:t>
      </w:r>
      <w:r w:rsidRPr="00733B3C">
        <w:rPr>
          <w:spacing w:val="4"/>
        </w:rPr>
        <w:t xml:space="preserve"> </w:t>
      </w:r>
      <w:r w:rsidRPr="00733B3C">
        <w:t>security,</w:t>
      </w:r>
      <w:r w:rsidRPr="00733B3C">
        <w:rPr>
          <w:spacing w:val="7"/>
        </w:rPr>
        <w:t xml:space="preserve"> </w:t>
      </w:r>
      <w:r w:rsidRPr="00733B3C">
        <w:t>a</w:t>
      </w:r>
      <w:r w:rsidRPr="00733B3C">
        <w:rPr>
          <w:spacing w:val="7"/>
        </w:rPr>
        <w:t xml:space="preserve"> </w:t>
      </w:r>
      <w:r w:rsidRPr="00733B3C">
        <w:rPr>
          <w:spacing w:val="-2"/>
        </w:rPr>
        <w:t>better</w:t>
      </w:r>
      <w:r w:rsidRPr="00733B3C">
        <w:rPr>
          <w:spacing w:val="7"/>
        </w:rPr>
        <w:t xml:space="preserve"> </w:t>
      </w:r>
      <w:r w:rsidRPr="00733B3C">
        <w:t>environment,</w:t>
      </w:r>
      <w:r w:rsidRPr="00733B3C">
        <w:rPr>
          <w:spacing w:val="4"/>
        </w:rPr>
        <w:t xml:space="preserve"> </w:t>
      </w:r>
      <w:r w:rsidRPr="00733B3C">
        <w:rPr>
          <w:spacing w:val="-2"/>
        </w:rPr>
        <w:t>improved</w:t>
      </w:r>
      <w:r w:rsidRPr="00733B3C">
        <w:rPr>
          <w:spacing w:val="8"/>
        </w:rPr>
        <w:t xml:space="preserve"> </w:t>
      </w:r>
      <w:r w:rsidRPr="00733B3C">
        <w:t>quality</w:t>
      </w:r>
      <w:r w:rsidRPr="00733B3C">
        <w:rPr>
          <w:spacing w:val="4"/>
        </w:rPr>
        <w:t xml:space="preserve"> </w:t>
      </w:r>
      <w:r w:rsidRPr="00733B3C">
        <w:t>of</w:t>
      </w:r>
      <w:r w:rsidRPr="00733B3C">
        <w:rPr>
          <w:spacing w:val="5"/>
        </w:rPr>
        <w:t xml:space="preserve"> </w:t>
      </w:r>
      <w:r w:rsidRPr="00733B3C">
        <w:t>life,</w:t>
      </w:r>
      <w:r w:rsidRPr="00733B3C">
        <w:rPr>
          <w:spacing w:val="5"/>
        </w:rPr>
        <w:t xml:space="preserve"> </w:t>
      </w:r>
      <w:r w:rsidRPr="00733B3C">
        <w:t>and</w:t>
      </w:r>
      <w:r w:rsidRPr="00733B3C">
        <w:rPr>
          <w:spacing w:val="7"/>
        </w:rPr>
        <w:t xml:space="preserve"> </w:t>
      </w:r>
      <w:r w:rsidRPr="00733B3C">
        <w:t>economic</w:t>
      </w:r>
      <w:r w:rsidRPr="00733B3C">
        <w:rPr>
          <w:spacing w:val="7"/>
        </w:rPr>
        <w:t xml:space="preserve"> </w:t>
      </w:r>
      <w:r w:rsidRPr="00733B3C">
        <w:t>well-being. A focus on how improved energy productivity can put energy to its highest value uses can help governments move their industries up the economic value chain, thereby promoting better quality jobs and growth while reducing emissions. To achieve these results, the multiple benefits of energy efficiency such as the potential for improved energy access, improved reliability, and fiscal sustainability must be better understood. Significant</w:t>
      </w:r>
      <w:r w:rsidRPr="00733B3C">
        <w:rPr>
          <w:spacing w:val="12"/>
        </w:rPr>
        <w:t xml:space="preserve"> </w:t>
      </w:r>
      <w:r w:rsidRPr="00733B3C">
        <w:t>potential</w:t>
      </w:r>
      <w:r w:rsidRPr="00733B3C">
        <w:rPr>
          <w:spacing w:val="14"/>
        </w:rPr>
        <w:t xml:space="preserve"> </w:t>
      </w:r>
      <w:r w:rsidRPr="00733B3C">
        <w:t>for</w:t>
      </w:r>
      <w:r w:rsidRPr="00733B3C">
        <w:rPr>
          <w:spacing w:val="10"/>
        </w:rPr>
        <w:t xml:space="preserve"> </w:t>
      </w:r>
      <w:r w:rsidRPr="00733B3C">
        <w:t>improving</w:t>
      </w:r>
      <w:r w:rsidRPr="00733B3C">
        <w:rPr>
          <w:spacing w:val="10"/>
        </w:rPr>
        <w:t xml:space="preserve"> </w:t>
      </w:r>
      <w:r w:rsidRPr="00733B3C">
        <w:t>energy</w:t>
      </w:r>
      <w:r w:rsidRPr="00733B3C">
        <w:rPr>
          <w:spacing w:val="9"/>
        </w:rPr>
        <w:t xml:space="preserve"> </w:t>
      </w:r>
      <w:r w:rsidRPr="00733B3C">
        <w:t>efficiency</w:t>
      </w:r>
      <w:r w:rsidRPr="00733B3C">
        <w:rPr>
          <w:spacing w:val="9"/>
        </w:rPr>
        <w:t xml:space="preserve"> </w:t>
      </w:r>
      <w:r w:rsidRPr="00733B3C">
        <w:t>exists</w:t>
      </w:r>
      <w:r w:rsidRPr="00733B3C">
        <w:rPr>
          <w:spacing w:val="12"/>
        </w:rPr>
        <w:t xml:space="preserve"> </w:t>
      </w:r>
      <w:r w:rsidRPr="00733B3C">
        <w:t>worldwide:</w:t>
      </w:r>
      <w:r w:rsidRPr="00733B3C">
        <w:rPr>
          <w:spacing w:val="12"/>
        </w:rPr>
        <w:t xml:space="preserve"> </w:t>
      </w:r>
      <w:r w:rsidRPr="00733B3C">
        <w:t>policies</w:t>
      </w:r>
      <w:r w:rsidRPr="00733B3C">
        <w:rPr>
          <w:spacing w:val="10"/>
        </w:rPr>
        <w:t xml:space="preserve"> </w:t>
      </w:r>
      <w:r w:rsidRPr="00733B3C">
        <w:t>that</w:t>
      </w:r>
      <w:r w:rsidRPr="00733B3C">
        <w:rPr>
          <w:spacing w:val="12"/>
        </w:rPr>
        <w:t xml:space="preserve"> </w:t>
      </w:r>
      <w:r w:rsidRPr="00733B3C">
        <w:t>artificially</w:t>
      </w:r>
      <w:r w:rsidRPr="00733B3C">
        <w:rPr>
          <w:spacing w:val="9"/>
        </w:rPr>
        <w:t xml:space="preserve"> </w:t>
      </w:r>
      <w:r w:rsidRPr="00733B3C">
        <w:t>lower</w:t>
      </w:r>
      <w:r w:rsidRPr="00733B3C">
        <w:rPr>
          <w:spacing w:val="81"/>
        </w:rPr>
        <w:t xml:space="preserve"> </w:t>
      </w:r>
      <w:r w:rsidRPr="00733B3C">
        <w:t>energy</w:t>
      </w:r>
      <w:r w:rsidRPr="00733B3C">
        <w:rPr>
          <w:spacing w:val="15"/>
        </w:rPr>
        <w:t xml:space="preserve"> </w:t>
      </w:r>
      <w:r w:rsidRPr="00733B3C">
        <w:t>prices</w:t>
      </w:r>
      <w:r w:rsidRPr="00733B3C">
        <w:rPr>
          <w:spacing w:val="18"/>
        </w:rPr>
        <w:t xml:space="preserve"> </w:t>
      </w:r>
      <w:r w:rsidRPr="00733B3C">
        <w:t>encourage</w:t>
      </w:r>
      <w:r w:rsidRPr="00733B3C">
        <w:rPr>
          <w:spacing w:val="17"/>
        </w:rPr>
        <w:t xml:space="preserve"> </w:t>
      </w:r>
      <w:r w:rsidRPr="00733B3C">
        <w:rPr>
          <w:spacing w:val="-2"/>
        </w:rPr>
        <w:t>wasteful</w:t>
      </w:r>
      <w:r w:rsidRPr="00733B3C">
        <w:rPr>
          <w:spacing w:val="17"/>
        </w:rPr>
        <w:t xml:space="preserve"> </w:t>
      </w:r>
      <w:r w:rsidRPr="00733B3C">
        <w:t>consumption;</w:t>
      </w:r>
      <w:r w:rsidRPr="00733B3C">
        <w:rPr>
          <w:spacing w:val="18"/>
        </w:rPr>
        <w:t xml:space="preserve"> </w:t>
      </w:r>
      <w:r w:rsidRPr="00733B3C">
        <w:t>production</w:t>
      </w:r>
      <w:r w:rsidRPr="00733B3C">
        <w:rPr>
          <w:spacing w:val="16"/>
        </w:rPr>
        <w:t xml:space="preserve"> </w:t>
      </w:r>
      <w:r w:rsidRPr="00733B3C">
        <w:t>and</w:t>
      </w:r>
      <w:r w:rsidRPr="00733B3C">
        <w:rPr>
          <w:spacing w:val="16"/>
        </w:rPr>
        <w:t xml:space="preserve"> </w:t>
      </w:r>
      <w:r w:rsidRPr="00733B3C">
        <w:t>consumption</w:t>
      </w:r>
      <w:r w:rsidRPr="00733B3C">
        <w:rPr>
          <w:spacing w:val="14"/>
        </w:rPr>
        <w:t xml:space="preserve"> </w:t>
      </w:r>
      <w:r w:rsidRPr="00733B3C">
        <w:t>subsidies</w:t>
      </w:r>
      <w:r w:rsidRPr="00733B3C">
        <w:rPr>
          <w:spacing w:val="15"/>
        </w:rPr>
        <w:t xml:space="preserve"> </w:t>
      </w:r>
      <w:r w:rsidRPr="00733B3C">
        <w:t>distort</w:t>
      </w:r>
      <w:r w:rsidRPr="00733B3C">
        <w:rPr>
          <w:spacing w:val="17"/>
        </w:rPr>
        <w:t xml:space="preserve"> </w:t>
      </w:r>
      <w:r w:rsidRPr="00733B3C">
        <w:t>markets;</w:t>
      </w:r>
      <w:r w:rsidRPr="00733B3C">
        <w:rPr>
          <w:spacing w:val="79"/>
        </w:rPr>
        <w:t xml:space="preserve"> </w:t>
      </w:r>
      <w:r w:rsidRPr="00733B3C">
        <w:t>housing</w:t>
      </w:r>
      <w:r w:rsidRPr="00733B3C">
        <w:rPr>
          <w:spacing w:val="14"/>
        </w:rPr>
        <w:t xml:space="preserve"> </w:t>
      </w:r>
      <w:r w:rsidRPr="00733B3C">
        <w:t>stocks</w:t>
      </w:r>
      <w:r w:rsidRPr="00733B3C">
        <w:rPr>
          <w:spacing w:val="17"/>
        </w:rPr>
        <w:t xml:space="preserve"> </w:t>
      </w:r>
      <w:r w:rsidRPr="00733B3C">
        <w:t>are</w:t>
      </w:r>
      <w:r w:rsidRPr="00733B3C">
        <w:rPr>
          <w:spacing w:val="17"/>
        </w:rPr>
        <w:t xml:space="preserve"> </w:t>
      </w:r>
      <w:r w:rsidRPr="00733B3C">
        <w:t>poorly</w:t>
      </w:r>
      <w:r w:rsidRPr="00733B3C">
        <w:rPr>
          <w:spacing w:val="14"/>
        </w:rPr>
        <w:t xml:space="preserve"> </w:t>
      </w:r>
      <w:r w:rsidRPr="00733B3C">
        <w:t>managed;</w:t>
      </w:r>
      <w:r w:rsidRPr="00733B3C">
        <w:rPr>
          <w:spacing w:val="18"/>
        </w:rPr>
        <w:t xml:space="preserve"> </w:t>
      </w:r>
      <w:r w:rsidRPr="00733B3C">
        <w:t>land</w:t>
      </w:r>
      <w:r w:rsidRPr="00733B3C">
        <w:rPr>
          <w:spacing w:val="17"/>
        </w:rPr>
        <w:t xml:space="preserve"> </w:t>
      </w:r>
      <w:r w:rsidRPr="00733B3C">
        <w:t>use</w:t>
      </w:r>
      <w:r w:rsidRPr="00733B3C">
        <w:rPr>
          <w:spacing w:val="17"/>
        </w:rPr>
        <w:t xml:space="preserve"> </w:t>
      </w:r>
      <w:r w:rsidRPr="00733B3C">
        <w:rPr>
          <w:spacing w:val="-2"/>
        </w:rPr>
        <w:t>management</w:t>
      </w:r>
      <w:r w:rsidRPr="00733B3C">
        <w:rPr>
          <w:spacing w:val="17"/>
        </w:rPr>
        <w:t xml:space="preserve"> </w:t>
      </w:r>
      <w:r w:rsidRPr="00733B3C">
        <w:t>is</w:t>
      </w:r>
      <w:r w:rsidRPr="00733B3C">
        <w:rPr>
          <w:spacing w:val="17"/>
        </w:rPr>
        <w:t xml:space="preserve"> </w:t>
      </w:r>
      <w:r w:rsidRPr="00733B3C">
        <w:t>inefficient;</w:t>
      </w:r>
      <w:r w:rsidRPr="00733B3C">
        <w:rPr>
          <w:spacing w:val="15"/>
        </w:rPr>
        <w:t xml:space="preserve"> </w:t>
      </w:r>
      <w:r w:rsidRPr="00733B3C">
        <w:t>new</w:t>
      </w:r>
      <w:r w:rsidRPr="00733B3C">
        <w:rPr>
          <w:spacing w:val="16"/>
        </w:rPr>
        <w:t xml:space="preserve"> </w:t>
      </w:r>
      <w:r w:rsidRPr="00733B3C">
        <w:t>participants</w:t>
      </w:r>
      <w:r w:rsidRPr="00733B3C">
        <w:rPr>
          <w:spacing w:val="17"/>
        </w:rPr>
        <w:t xml:space="preserve"> </w:t>
      </w:r>
      <w:r w:rsidRPr="00733B3C">
        <w:t>face</w:t>
      </w:r>
      <w:r w:rsidRPr="00733B3C">
        <w:rPr>
          <w:spacing w:val="17"/>
        </w:rPr>
        <w:t xml:space="preserve"> </w:t>
      </w:r>
      <w:r w:rsidRPr="00733B3C">
        <w:rPr>
          <w:spacing w:val="-2"/>
        </w:rPr>
        <w:t>barriers</w:t>
      </w:r>
      <w:r w:rsidRPr="00733B3C">
        <w:rPr>
          <w:spacing w:val="93"/>
        </w:rPr>
        <w:t xml:space="preserve"> </w:t>
      </w:r>
      <w:r w:rsidRPr="00733B3C">
        <w:t>to</w:t>
      </w:r>
      <w:r w:rsidRPr="00733B3C">
        <w:rPr>
          <w:spacing w:val="9"/>
        </w:rPr>
        <w:t xml:space="preserve"> </w:t>
      </w:r>
      <w:r w:rsidRPr="00733B3C">
        <w:rPr>
          <w:spacing w:val="-2"/>
        </w:rPr>
        <w:t>entry;</w:t>
      </w:r>
      <w:r w:rsidRPr="00733B3C">
        <w:rPr>
          <w:spacing w:val="11"/>
        </w:rPr>
        <w:t xml:space="preserve"> </w:t>
      </w:r>
      <w:r w:rsidRPr="00733B3C">
        <w:t>there</w:t>
      </w:r>
      <w:r w:rsidRPr="00733B3C">
        <w:rPr>
          <w:spacing w:val="7"/>
        </w:rPr>
        <w:t xml:space="preserve"> </w:t>
      </w:r>
      <w:r w:rsidRPr="00733B3C">
        <w:t>are</w:t>
      </w:r>
      <w:r w:rsidRPr="00733B3C">
        <w:rPr>
          <w:spacing w:val="7"/>
        </w:rPr>
        <w:t xml:space="preserve"> </w:t>
      </w:r>
      <w:r w:rsidRPr="00733B3C">
        <w:t>inadequate</w:t>
      </w:r>
      <w:r w:rsidRPr="00733B3C">
        <w:rPr>
          <w:spacing w:val="9"/>
        </w:rPr>
        <w:t xml:space="preserve"> </w:t>
      </w:r>
      <w:r w:rsidRPr="00733B3C">
        <w:t>norms</w:t>
      </w:r>
      <w:r w:rsidRPr="00733B3C">
        <w:rPr>
          <w:spacing w:val="10"/>
        </w:rPr>
        <w:t xml:space="preserve"> </w:t>
      </w:r>
      <w:r w:rsidRPr="00733B3C">
        <w:t>and</w:t>
      </w:r>
      <w:r w:rsidRPr="00733B3C">
        <w:rPr>
          <w:spacing w:val="7"/>
        </w:rPr>
        <w:t xml:space="preserve"> </w:t>
      </w:r>
      <w:r w:rsidRPr="00733B3C">
        <w:t>standards;</w:t>
      </w:r>
      <w:r w:rsidRPr="00733B3C">
        <w:rPr>
          <w:spacing w:val="10"/>
        </w:rPr>
        <w:t xml:space="preserve"> </w:t>
      </w:r>
      <w:r w:rsidRPr="00733B3C">
        <w:t>and</w:t>
      </w:r>
      <w:r w:rsidRPr="00733B3C">
        <w:rPr>
          <w:spacing w:val="9"/>
        </w:rPr>
        <w:t xml:space="preserve"> </w:t>
      </w:r>
      <w:r w:rsidRPr="00733B3C">
        <w:t>the</w:t>
      </w:r>
      <w:r w:rsidRPr="00733B3C">
        <w:rPr>
          <w:spacing w:val="10"/>
        </w:rPr>
        <w:t xml:space="preserve"> </w:t>
      </w:r>
      <w:r w:rsidRPr="00733B3C">
        <w:t>statistics</w:t>
      </w:r>
      <w:r w:rsidRPr="00733B3C">
        <w:rPr>
          <w:spacing w:val="7"/>
        </w:rPr>
        <w:t xml:space="preserve"> </w:t>
      </w:r>
      <w:r w:rsidRPr="00733B3C">
        <w:t>and</w:t>
      </w:r>
      <w:r w:rsidRPr="00733B3C">
        <w:rPr>
          <w:spacing w:val="7"/>
        </w:rPr>
        <w:t xml:space="preserve"> </w:t>
      </w:r>
      <w:r w:rsidRPr="00733B3C">
        <w:t>information</w:t>
      </w:r>
      <w:r w:rsidRPr="00733B3C">
        <w:rPr>
          <w:spacing w:val="7"/>
        </w:rPr>
        <w:t xml:space="preserve"> </w:t>
      </w:r>
      <w:r w:rsidRPr="00733B3C">
        <w:t>to</w:t>
      </w:r>
      <w:r w:rsidRPr="00733B3C">
        <w:rPr>
          <w:spacing w:val="7"/>
        </w:rPr>
        <w:t xml:space="preserve"> </w:t>
      </w:r>
      <w:r w:rsidRPr="00733B3C">
        <w:t>manage energy use and track progress are incomplete. Also, there</w:t>
      </w:r>
      <w:r w:rsidRPr="00733B3C">
        <w:rPr>
          <w:spacing w:val="50"/>
        </w:rPr>
        <w:t xml:space="preserve"> </w:t>
      </w:r>
      <w:r w:rsidRPr="00733B3C">
        <w:t>is</w:t>
      </w:r>
      <w:r w:rsidRPr="00733B3C">
        <w:rPr>
          <w:spacing w:val="51"/>
        </w:rPr>
        <w:t xml:space="preserve"> </w:t>
      </w:r>
      <w:r w:rsidRPr="00733B3C">
        <w:t>often</w:t>
      </w:r>
      <w:r w:rsidRPr="00733B3C">
        <w:rPr>
          <w:spacing w:val="50"/>
        </w:rPr>
        <w:t xml:space="preserve"> </w:t>
      </w:r>
      <w:r w:rsidRPr="00733B3C">
        <w:t>a</w:t>
      </w:r>
      <w:r w:rsidRPr="00733B3C">
        <w:rPr>
          <w:spacing w:val="51"/>
        </w:rPr>
        <w:t xml:space="preserve"> </w:t>
      </w:r>
      <w:r w:rsidRPr="00733B3C">
        <w:t>lack</w:t>
      </w:r>
      <w:r w:rsidRPr="00733B3C">
        <w:rPr>
          <w:spacing w:val="48"/>
        </w:rPr>
        <w:t xml:space="preserve"> </w:t>
      </w:r>
      <w:r w:rsidRPr="00733B3C">
        <w:t>of</w:t>
      </w:r>
      <w:r w:rsidRPr="00733B3C">
        <w:rPr>
          <w:spacing w:val="51"/>
        </w:rPr>
        <w:t xml:space="preserve"> </w:t>
      </w:r>
      <w:r w:rsidRPr="00733B3C">
        <w:t>public</w:t>
      </w:r>
      <w:r w:rsidRPr="00733B3C">
        <w:rPr>
          <w:spacing w:val="50"/>
        </w:rPr>
        <w:t xml:space="preserve"> </w:t>
      </w:r>
      <w:r w:rsidRPr="00733B3C">
        <w:t>awareness</w:t>
      </w:r>
      <w:r w:rsidRPr="00733B3C">
        <w:rPr>
          <w:spacing w:val="51"/>
        </w:rPr>
        <w:t xml:space="preserve"> </w:t>
      </w:r>
      <w:r w:rsidRPr="00733B3C">
        <w:t>and</w:t>
      </w:r>
      <w:r w:rsidRPr="00733B3C">
        <w:rPr>
          <w:spacing w:val="79"/>
        </w:rPr>
        <w:t xml:space="preserve"> </w:t>
      </w:r>
      <w:r w:rsidRPr="00733B3C">
        <w:t>education</w:t>
      </w:r>
      <w:r w:rsidRPr="00733B3C">
        <w:rPr>
          <w:spacing w:val="12"/>
        </w:rPr>
        <w:t xml:space="preserve"> </w:t>
      </w:r>
      <w:r w:rsidRPr="00733B3C">
        <w:t>about</w:t>
      </w:r>
      <w:r w:rsidRPr="00733B3C">
        <w:rPr>
          <w:spacing w:val="10"/>
        </w:rPr>
        <w:t xml:space="preserve"> </w:t>
      </w:r>
      <w:r w:rsidRPr="00733B3C">
        <w:t>the</w:t>
      </w:r>
      <w:r w:rsidRPr="00733B3C">
        <w:rPr>
          <w:spacing w:val="9"/>
        </w:rPr>
        <w:t xml:space="preserve"> </w:t>
      </w:r>
      <w:r w:rsidRPr="00733B3C">
        <w:t>long-term</w:t>
      </w:r>
      <w:r w:rsidRPr="00733B3C">
        <w:rPr>
          <w:spacing w:val="8"/>
        </w:rPr>
        <w:t xml:space="preserve"> </w:t>
      </w:r>
      <w:r w:rsidRPr="00733B3C">
        <w:t>economic</w:t>
      </w:r>
      <w:r w:rsidRPr="00733B3C">
        <w:rPr>
          <w:spacing w:val="12"/>
        </w:rPr>
        <w:t xml:space="preserve"> </w:t>
      </w:r>
      <w:r w:rsidRPr="00733B3C">
        <w:t>and</w:t>
      </w:r>
      <w:r w:rsidRPr="00733B3C">
        <w:rPr>
          <w:spacing w:val="12"/>
        </w:rPr>
        <w:t xml:space="preserve"> </w:t>
      </w:r>
      <w:r w:rsidRPr="00733B3C">
        <w:t>social</w:t>
      </w:r>
      <w:r w:rsidRPr="00733B3C">
        <w:rPr>
          <w:spacing w:val="13"/>
        </w:rPr>
        <w:t xml:space="preserve"> </w:t>
      </w:r>
      <w:r w:rsidRPr="00733B3C">
        <w:t>benefits</w:t>
      </w:r>
      <w:r w:rsidRPr="00733B3C">
        <w:rPr>
          <w:spacing w:val="10"/>
        </w:rPr>
        <w:t xml:space="preserve"> </w:t>
      </w:r>
      <w:r w:rsidRPr="00733B3C">
        <w:t>of</w:t>
      </w:r>
      <w:r w:rsidRPr="00733B3C">
        <w:rPr>
          <w:spacing w:val="10"/>
        </w:rPr>
        <w:t xml:space="preserve"> </w:t>
      </w:r>
      <w:r w:rsidRPr="00733B3C">
        <w:t>action</w:t>
      </w:r>
      <w:r w:rsidRPr="00733B3C">
        <w:rPr>
          <w:spacing w:val="9"/>
        </w:rPr>
        <w:t xml:space="preserve"> </w:t>
      </w:r>
      <w:r w:rsidRPr="00733B3C">
        <w:t>to</w:t>
      </w:r>
      <w:r w:rsidRPr="00733B3C">
        <w:rPr>
          <w:spacing w:val="9"/>
        </w:rPr>
        <w:t xml:space="preserve"> </w:t>
      </w:r>
      <w:r w:rsidRPr="00733B3C">
        <w:t>improve</w:t>
      </w:r>
      <w:r w:rsidRPr="00733B3C">
        <w:rPr>
          <w:spacing w:val="12"/>
        </w:rPr>
        <w:t xml:space="preserve"> </w:t>
      </w:r>
      <w:r w:rsidRPr="00733B3C">
        <w:t>energy</w:t>
      </w:r>
      <w:r w:rsidRPr="00733B3C">
        <w:rPr>
          <w:spacing w:val="9"/>
        </w:rPr>
        <w:t xml:space="preserve"> </w:t>
      </w:r>
      <w:r w:rsidRPr="00733B3C">
        <w:t>efficiency</w:t>
      </w:r>
      <w:r w:rsidRPr="00733B3C">
        <w:rPr>
          <w:spacing w:val="9"/>
        </w:rPr>
        <w:t xml:space="preserve"> </w:t>
      </w:r>
      <w:r w:rsidRPr="00733B3C">
        <w:t>and</w:t>
      </w:r>
      <w:r w:rsidRPr="00733B3C">
        <w:rPr>
          <w:spacing w:val="67"/>
        </w:rPr>
        <w:t xml:space="preserve"> </w:t>
      </w:r>
      <w:r w:rsidRPr="00733B3C">
        <w:t>industrial</w:t>
      </w:r>
      <w:r w:rsidRPr="00733B3C">
        <w:rPr>
          <w:spacing w:val="1"/>
        </w:rPr>
        <w:t xml:space="preserve"> </w:t>
      </w:r>
      <w:r w:rsidRPr="00733B3C">
        <w:t>productivity.</w:t>
      </w:r>
    </w:p>
    <w:p w14:paraId="654D65F0" w14:textId="77777777" w:rsidR="000548F7" w:rsidRPr="00733B3C" w:rsidRDefault="000548F7" w:rsidP="004C18D1">
      <w:pPr>
        <w:pStyle w:val="SingleTxtG"/>
      </w:pPr>
      <w:r w:rsidRPr="00733B3C">
        <w:rPr>
          <w:b/>
          <w:i/>
        </w:rPr>
        <w:t>Equitable access to modern energy services requires mobilizing adequate resources.</w:t>
      </w:r>
      <w:r w:rsidRPr="00733B3C">
        <w:t xml:space="preserve"> Ensuring physical and economic access to quality energy services requires investment throughout the energy value chain, from primary energy development to end use. Enabling investment requires that governments have a long-term vision for providing sustainable energy services, and that they promulgate sustainable policies and regulations that allow producers and consumers to respond to a dynamically changing energy market. Such a vision should be based on a total energy system perspective that includes provision of access to modern energy services for vulnerable groups. It also requires proper</w:t>
      </w:r>
      <w:r w:rsidRPr="00733B3C">
        <w:rPr>
          <w:spacing w:val="1"/>
        </w:rPr>
        <w:t xml:space="preserve"> </w:t>
      </w:r>
      <w:r w:rsidRPr="00733B3C">
        <w:t>integration</w:t>
      </w:r>
      <w:r w:rsidRPr="00733B3C">
        <w:rPr>
          <w:spacing w:val="2"/>
        </w:rPr>
        <w:t xml:space="preserve"> </w:t>
      </w:r>
      <w:r w:rsidRPr="00733B3C">
        <w:t>of</w:t>
      </w:r>
      <w:r w:rsidRPr="00733B3C">
        <w:rPr>
          <w:spacing w:val="3"/>
        </w:rPr>
        <w:t xml:space="preserve"> the full slate of </w:t>
      </w:r>
      <w:r w:rsidRPr="00733B3C">
        <w:t>development</w:t>
      </w:r>
      <w:r w:rsidRPr="00733B3C">
        <w:rPr>
          <w:spacing w:val="3"/>
        </w:rPr>
        <w:t xml:space="preserve"> </w:t>
      </w:r>
      <w:r w:rsidRPr="00733B3C">
        <w:t>goals</w:t>
      </w:r>
      <w:r w:rsidRPr="00733B3C">
        <w:rPr>
          <w:spacing w:val="2"/>
        </w:rPr>
        <w:t xml:space="preserve"> </w:t>
      </w:r>
      <w:r w:rsidRPr="00733B3C">
        <w:t>(e.g.,</w:t>
      </w:r>
      <w:r w:rsidRPr="00733B3C">
        <w:rPr>
          <w:spacing w:val="-3"/>
        </w:rPr>
        <w:t xml:space="preserve"> energy, gender, and youth; </w:t>
      </w:r>
      <w:r w:rsidRPr="00733B3C">
        <w:t>the water-food-energy-ecosystems-health nexus).</w:t>
      </w:r>
    </w:p>
    <w:p w14:paraId="654C9641" w14:textId="65C7F071" w:rsidR="000548F7" w:rsidRPr="00733B3C" w:rsidRDefault="000548F7" w:rsidP="004C18D1">
      <w:pPr>
        <w:pStyle w:val="SingleTxtG"/>
      </w:pPr>
      <w:r w:rsidRPr="00733B3C">
        <w:rPr>
          <w:b/>
          <w:i/>
        </w:rPr>
        <w:t>Renewable</w:t>
      </w:r>
      <w:r w:rsidRPr="00733B3C">
        <w:rPr>
          <w:b/>
          <w:i/>
          <w:spacing w:val="7"/>
        </w:rPr>
        <w:t xml:space="preserve"> </w:t>
      </w:r>
      <w:r w:rsidRPr="00733B3C">
        <w:rPr>
          <w:b/>
          <w:i/>
        </w:rPr>
        <w:t>energy</w:t>
      </w:r>
      <w:r w:rsidRPr="00733B3C">
        <w:rPr>
          <w:b/>
          <w:i/>
          <w:spacing w:val="5"/>
        </w:rPr>
        <w:t xml:space="preserve"> </w:t>
      </w:r>
      <w:r w:rsidRPr="00733B3C">
        <w:rPr>
          <w:b/>
          <w:i/>
        </w:rPr>
        <w:t>policies</w:t>
      </w:r>
      <w:r w:rsidRPr="00733B3C">
        <w:rPr>
          <w:b/>
          <w:i/>
          <w:spacing w:val="5"/>
        </w:rPr>
        <w:t xml:space="preserve"> </w:t>
      </w:r>
      <w:r w:rsidRPr="00733B3C">
        <w:rPr>
          <w:b/>
          <w:i/>
        </w:rPr>
        <w:t>need</w:t>
      </w:r>
      <w:r w:rsidRPr="00733B3C">
        <w:rPr>
          <w:b/>
          <w:i/>
          <w:spacing w:val="5"/>
        </w:rPr>
        <w:t xml:space="preserve"> </w:t>
      </w:r>
      <w:r w:rsidRPr="00733B3C">
        <w:rPr>
          <w:b/>
          <w:i/>
        </w:rPr>
        <w:t>to</w:t>
      </w:r>
      <w:r w:rsidRPr="00733B3C">
        <w:rPr>
          <w:b/>
          <w:i/>
          <w:spacing w:val="7"/>
        </w:rPr>
        <w:t xml:space="preserve"> </w:t>
      </w:r>
      <w:r w:rsidRPr="00733B3C">
        <w:rPr>
          <w:b/>
          <w:i/>
          <w:spacing w:val="-2"/>
        </w:rPr>
        <w:t>be</w:t>
      </w:r>
      <w:r w:rsidR="004C18D1">
        <w:rPr>
          <w:b/>
          <w:i/>
          <w:spacing w:val="9"/>
        </w:rPr>
        <w:t xml:space="preserve"> </w:t>
      </w:r>
      <w:r w:rsidRPr="00733B3C">
        <w:rPr>
          <w:b/>
          <w:i/>
        </w:rPr>
        <w:t>redesigned from a systems perspective.</w:t>
      </w:r>
      <w:r w:rsidRPr="00733B3C">
        <w:rPr>
          <w:b/>
          <w:i/>
          <w:spacing w:val="7"/>
        </w:rPr>
        <w:t xml:space="preserve"> </w:t>
      </w:r>
      <w:r w:rsidRPr="00733B3C">
        <w:t>Renewable</w:t>
      </w:r>
      <w:r w:rsidRPr="00733B3C">
        <w:rPr>
          <w:spacing w:val="5"/>
        </w:rPr>
        <w:t xml:space="preserve"> </w:t>
      </w:r>
      <w:r w:rsidRPr="00733B3C">
        <w:t>energy</w:t>
      </w:r>
      <w:r w:rsidRPr="00733B3C">
        <w:rPr>
          <w:spacing w:val="2"/>
        </w:rPr>
        <w:t xml:space="preserve"> </w:t>
      </w:r>
      <w:r w:rsidR="009D2519">
        <w:t>is</w:t>
      </w:r>
      <w:r w:rsidRPr="00733B3C">
        <w:rPr>
          <w:spacing w:val="5"/>
        </w:rPr>
        <w:t xml:space="preserve"> </w:t>
      </w:r>
      <w:r w:rsidRPr="00733B3C">
        <w:t>becoming</w:t>
      </w:r>
      <w:r w:rsidRPr="00733B3C">
        <w:rPr>
          <w:spacing w:val="65"/>
        </w:rPr>
        <w:t xml:space="preserve"> </w:t>
      </w:r>
      <w:r w:rsidRPr="00733B3C">
        <w:t>cost-competitive</w:t>
      </w:r>
      <w:r w:rsidRPr="00733B3C">
        <w:rPr>
          <w:spacing w:val="27"/>
        </w:rPr>
        <w:t xml:space="preserve"> </w:t>
      </w:r>
      <w:r w:rsidRPr="00733B3C">
        <w:t>with</w:t>
      </w:r>
      <w:r w:rsidRPr="00733B3C">
        <w:rPr>
          <w:spacing w:val="25"/>
        </w:rPr>
        <w:t xml:space="preserve"> </w:t>
      </w:r>
      <w:r w:rsidRPr="00733B3C">
        <w:t>conventional</w:t>
      </w:r>
      <w:r w:rsidRPr="00733B3C">
        <w:rPr>
          <w:spacing w:val="25"/>
        </w:rPr>
        <w:t xml:space="preserve"> </w:t>
      </w:r>
      <w:r w:rsidR="009D2519">
        <w:t>energy</w:t>
      </w:r>
      <w:r w:rsidRPr="00733B3C">
        <w:t xml:space="preserve"> and ha</w:t>
      </w:r>
      <w:r w:rsidR="009D2519">
        <w:t>s</w:t>
      </w:r>
      <w:r w:rsidRPr="00733B3C">
        <w:t xml:space="preserve"> significant potential for further cost reductions.</w:t>
      </w:r>
      <w:r w:rsidRPr="00733B3C">
        <w:rPr>
          <w:spacing w:val="24"/>
        </w:rPr>
        <w:t xml:space="preserve"> </w:t>
      </w:r>
      <w:r w:rsidRPr="00733B3C">
        <w:t>They</w:t>
      </w:r>
      <w:r w:rsidRPr="00733B3C">
        <w:rPr>
          <w:spacing w:val="24"/>
        </w:rPr>
        <w:t xml:space="preserve"> </w:t>
      </w:r>
      <w:r w:rsidRPr="00733B3C">
        <w:t>offer</w:t>
      </w:r>
      <w:r w:rsidRPr="00733B3C">
        <w:rPr>
          <w:spacing w:val="26"/>
        </w:rPr>
        <w:t xml:space="preserve"> </w:t>
      </w:r>
      <w:r w:rsidRPr="00733B3C">
        <w:t>a</w:t>
      </w:r>
      <w:r w:rsidRPr="00733B3C">
        <w:rPr>
          <w:spacing w:val="24"/>
        </w:rPr>
        <w:t xml:space="preserve"> </w:t>
      </w:r>
      <w:r w:rsidRPr="00733B3C">
        <w:t>way</w:t>
      </w:r>
      <w:r w:rsidRPr="00733B3C">
        <w:rPr>
          <w:spacing w:val="24"/>
        </w:rPr>
        <w:t xml:space="preserve"> </w:t>
      </w:r>
      <w:r w:rsidRPr="00733B3C">
        <w:t>to</w:t>
      </w:r>
      <w:r w:rsidRPr="00733B3C">
        <w:rPr>
          <w:spacing w:val="24"/>
        </w:rPr>
        <w:t xml:space="preserve"> </w:t>
      </w:r>
      <w:r w:rsidRPr="00733B3C">
        <w:t>reduce</w:t>
      </w:r>
      <w:r w:rsidRPr="00733B3C">
        <w:rPr>
          <w:spacing w:val="24"/>
        </w:rPr>
        <w:t xml:space="preserve"> </w:t>
      </w:r>
      <w:r w:rsidRPr="00733B3C">
        <w:t>the</w:t>
      </w:r>
      <w:r w:rsidRPr="00733B3C">
        <w:rPr>
          <w:spacing w:val="26"/>
        </w:rPr>
        <w:t xml:space="preserve"> </w:t>
      </w:r>
      <w:r w:rsidRPr="00733B3C">
        <w:t>net</w:t>
      </w:r>
      <w:r w:rsidRPr="00733B3C">
        <w:rPr>
          <w:spacing w:val="25"/>
        </w:rPr>
        <w:t xml:space="preserve"> </w:t>
      </w:r>
      <w:r w:rsidRPr="00733B3C">
        <w:t>carbon</w:t>
      </w:r>
      <w:r w:rsidRPr="00733B3C">
        <w:rPr>
          <w:spacing w:val="63"/>
        </w:rPr>
        <w:t xml:space="preserve"> </w:t>
      </w:r>
      <w:r w:rsidRPr="00733B3C">
        <w:t>intensity</w:t>
      </w:r>
      <w:r w:rsidRPr="00733B3C">
        <w:rPr>
          <w:spacing w:val="21"/>
        </w:rPr>
        <w:t xml:space="preserve"> </w:t>
      </w:r>
      <w:r w:rsidRPr="00733B3C">
        <w:t>of</w:t>
      </w:r>
      <w:r w:rsidRPr="00733B3C">
        <w:rPr>
          <w:spacing w:val="24"/>
        </w:rPr>
        <w:t xml:space="preserve"> </w:t>
      </w:r>
      <w:r w:rsidRPr="00733B3C">
        <w:t>the</w:t>
      </w:r>
      <w:r w:rsidRPr="00733B3C">
        <w:rPr>
          <w:spacing w:val="24"/>
        </w:rPr>
        <w:t xml:space="preserve"> </w:t>
      </w:r>
      <w:r w:rsidRPr="00733B3C">
        <w:t>energy</w:t>
      </w:r>
      <w:r w:rsidRPr="00733B3C">
        <w:rPr>
          <w:spacing w:val="21"/>
        </w:rPr>
        <w:t xml:space="preserve"> </w:t>
      </w:r>
      <w:r w:rsidRPr="00733B3C">
        <w:t>sector,</w:t>
      </w:r>
      <w:r w:rsidRPr="00733B3C">
        <w:rPr>
          <w:spacing w:val="24"/>
        </w:rPr>
        <w:t xml:space="preserve"> </w:t>
      </w:r>
      <w:r w:rsidRPr="00733B3C">
        <w:t>improve</w:t>
      </w:r>
      <w:r w:rsidRPr="00733B3C">
        <w:rPr>
          <w:spacing w:val="24"/>
        </w:rPr>
        <w:t xml:space="preserve"> </w:t>
      </w:r>
      <w:r w:rsidRPr="00733B3C">
        <w:t>energy</w:t>
      </w:r>
      <w:r w:rsidRPr="00733B3C">
        <w:rPr>
          <w:spacing w:val="21"/>
        </w:rPr>
        <w:t xml:space="preserve"> </w:t>
      </w:r>
      <w:r w:rsidRPr="00733B3C">
        <w:t>security, provide energy access economically in remote areas, and</w:t>
      </w:r>
      <w:r w:rsidRPr="00733B3C">
        <w:rPr>
          <w:spacing w:val="24"/>
        </w:rPr>
        <w:t xml:space="preserve"> </w:t>
      </w:r>
      <w:r w:rsidRPr="00733B3C">
        <w:t>encourage</w:t>
      </w:r>
      <w:r w:rsidRPr="00733B3C">
        <w:rPr>
          <w:spacing w:val="24"/>
        </w:rPr>
        <w:t xml:space="preserve"> </w:t>
      </w:r>
      <w:r w:rsidRPr="00733B3C">
        <w:t>economic</w:t>
      </w:r>
      <w:r w:rsidRPr="00733B3C">
        <w:rPr>
          <w:spacing w:val="24"/>
        </w:rPr>
        <w:t xml:space="preserve"> </w:t>
      </w:r>
      <w:r w:rsidRPr="00733B3C">
        <w:t>development. For energy exporting countries, renewable energy can help meet growing domestic energy demand while supporting stronger fiscal and environmental sustainability. Enhancing integration of renewables into the energy</w:t>
      </w:r>
      <w:r w:rsidRPr="00733B3C">
        <w:rPr>
          <w:spacing w:val="50"/>
        </w:rPr>
        <w:t xml:space="preserve"> </w:t>
      </w:r>
      <w:r w:rsidRPr="00733B3C">
        <w:rPr>
          <w:spacing w:val="-2"/>
        </w:rPr>
        <w:t>mix</w:t>
      </w:r>
      <w:r w:rsidRPr="00733B3C">
        <w:t xml:space="preserve"> will</w:t>
      </w:r>
      <w:r w:rsidRPr="00733B3C">
        <w:rPr>
          <w:spacing w:val="52"/>
        </w:rPr>
        <w:t xml:space="preserve"> </w:t>
      </w:r>
      <w:r w:rsidRPr="00733B3C">
        <w:rPr>
          <w:spacing w:val="-2"/>
        </w:rPr>
        <w:t>be</w:t>
      </w:r>
      <w:r w:rsidRPr="00733B3C">
        <w:rPr>
          <w:spacing w:val="51"/>
        </w:rPr>
        <w:t xml:space="preserve"> </w:t>
      </w:r>
      <w:r w:rsidRPr="00733B3C">
        <w:t>important</w:t>
      </w:r>
      <w:r w:rsidRPr="00733B3C">
        <w:rPr>
          <w:spacing w:val="52"/>
        </w:rPr>
        <w:t xml:space="preserve"> </w:t>
      </w:r>
      <w:r w:rsidRPr="00733B3C">
        <w:t>as</w:t>
      </w:r>
      <w:r w:rsidRPr="00733B3C">
        <w:rPr>
          <w:spacing w:val="48"/>
        </w:rPr>
        <w:t xml:space="preserve"> </w:t>
      </w:r>
      <w:r w:rsidRPr="00733B3C">
        <w:t xml:space="preserve">future energy systems are optimized both on- and off-grid. However, wider uptake of renewables requires addressing barriers to fair competition vis-à-vis conventional </w:t>
      </w:r>
      <w:r w:rsidR="009D2519">
        <w:t xml:space="preserve">energy </w:t>
      </w:r>
      <w:r w:rsidRPr="00733B3C">
        <w:t xml:space="preserve">technology (without resorting to subsidies), implementing stable long-term energy policy frameworks in a future energy system context, and deploying financial and risk mitigation mechanisms. New solutions are needed to deploy renewable energy in buildings, industry and transport. </w:t>
      </w:r>
    </w:p>
    <w:p w14:paraId="462D354C" w14:textId="0D631C16" w:rsidR="000548F7" w:rsidRPr="00733B3C" w:rsidRDefault="000548F7" w:rsidP="004C18D1">
      <w:pPr>
        <w:pStyle w:val="SingleTxtG"/>
      </w:pPr>
      <w:r w:rsidRPr="00733B3C">
        <w:rPr>
          <w:b/>
          <w:i/>
        </w:rPr>
        <w:t xml:space="preserve">Finance will be critical. </w:t>
      </w:r>
      <w:r w:rsidRPr="00733B3C">
        <w:t xml:space="preserve">The transformation of the energy system will involve mobilization of significant financial resources. </w:t>
      </w:r>
      <w:r w:rsidR="000F2EDA">
        <w:t xml:space="preserve">It is also likely to alter the substantial financial flows emanating from today’s energy system. </w:t>
      </w:r>
      <w:r w:rsidRPr="00733B3C">
        <w:t>It will be necessary to a</w:t>
      </w:r>
      <w:r w:rsidRPr="00733B3C">
        <w:rPr>
          <w:spacing w:val="-1"/>
        </w:rPr>
        <w:t>lign</w:t>
      </w:r>
      <w:r w:rsidRPr="00733B3C">
        <w:rPr>
          <w:spacing w:val="9"/>
        </w:rPr>
        <w:t xml:space="preserve"> </w:t>
      </w:r>
      <w:r w:rsidRPr="00733B3C">
        <w:rPr>
          <w:spacing w:val="-1"/>
        </w:rPr>
        <w:t>investment</w:t>
      </w:r>
      <w:r w:rsidRPr="00733B3C">
        <w:rPr>
          <w:spacing w:val="10"/>
        </w:rPr>
        <w:t xml:space="preserve"> </w:t>
      </w:r>
      <w:r w:rsidRPr="00733B3C">
        <w:rPr>
          <w:spacing w:val="-1"/>
        </w:rPr>
        <w:t>incentives</w:t>
      </w:r>
      <w:r w:rsidRPr="00733B3C">
        <w:rPr>
          <w:spacing w:val="10"/>
        </w:rPr>
        <w:t xml:space="preserve"> </w:t>
      </w:r>
      <w:r w:rsidRPr="00733B3C">
        <w:rPr>
          <w:spacing w:val="-1"/>
        </w:rPr>
        <w:t>with</w:t>
      </w:r>
      <w:r w:rsidRPr="00733B3C">
        <w:rPr>
          <w:spacing w:val="7"/>
        </w:rPr>
        <w:t xml:space="preserve"> </w:t>
      </w:r>
      <w:r w:rsidRPr="00733B3C">
        <w:rPr>
          <w:spacing w:val="-1"/>
        </w:rPr>
        <w:t>the</w:t>
      </w:r>
      <w:r w:rsidRPr="00733B3C">
        <w:rPr>
          <w:spacing w:val="47"/>
        </w:rPr>
        <w:t xml:space="preserve"> </w:t>
      </w:r>
      <w:r w:rsidRPr="00733B3C">
        <w:rPr>
          <w:spacing w:val="-1"/>
        </w:rPr>
        <w:t>objectives</w:t>
      </w:r>
      <w:r w:rsidRPr="00733B3C">
        <w:t xml:space="preserve"> of</w:t>
      </w:r>
      <w:r w:rsidRPr="00733B3C">
        <w:rPr>
          <w:spacing w:val="-2"/>
        </w:rPr>
        <w:t xml:space="preserve"> </w:t>
      </w:r>
      <w:r w:rsidRPr="00733B3C">
        <w:t>the</w:t>
      </w:r>
      <w:r w:rsidRPr="00733B3C">
        <w:rPr>
          <w:spacing w:val="1"/>
        </w:rPr>
        <w:t xml:space="preserve"> </w:t>
      </w:r>
      <w:r w:rsidRPr="00733B3C">
        <w:rPr>
          <w:spacing w:val="-1"/>
        </w:rPr>
        <w:t xml:space="preserve">2030 agenda in order to improve investor confidence and incite transformational investment. </w:t>
      </w:r>
    </w:p>
    <w:p w14:paraId="4F627DD9" w14:textId="6220A1C7" w:rsidR="000548F7" w:rsidRDefault="000548F7" w:rsidP="004C18D1">
      <w:pPr>
        <w:pStyle w:val="SingleTxtG"/>
      </w:pPr>
      <w:r w:rsidRPr="00733B3C">
        <w:rPr>
          <w:b/>
          <w:i/>
        </w:rPr>
        <w:t>The future energy system will need new technology.</w:t>
      </w:r>
      <w:r w:rsidRPr="00733B3C">
        <w:t xml:space="preserve"> Research</w:t>
      </w:r>
      <w:r w:rsidRPr="00733B3C">
        <w:rPr>
          <w:spacing w:val="21"/>
        </w:rPr>
        <w:t xml:space="preserve"> </w:t>
      </w:r>
      <w:r w:rsidRPr="00733B3C">
        <w:t>and</w:t>
      </w:r>
      <w:r w:rsidRPr="00733B3C">
        <w:rPr>
          <w:spacing w:val="21"/>
        </w:rPr>
        <w:t xml:space="preserve"> </w:t>
      </w:r>
      <w:r w:rsidRPr="00733B3C">
        <w:t>development</w:t>
      </w:r>
      <w:r w:rsidRPr="00733B3C">
        <w:rPr>
          <w:spacing w:val="22"/>
        </w:rPr>
        <w:t xml:space="preserve"> </w:t>
      </w:r>
      <w:r w:rsidRPr="00733B3C">
        <w:t>and</w:t>
      </w:r>
      <w:r w:rsidRPr="00733B3C">
        <w:rPr>
          <w:spacing w:val="21"/>
        </w:rPr>
        <w:t xml:space="preserve"> </w:t>
      </w:r>
      <w:r w:rsidRPr="00733B3C">
        <w:t>commercial</w:t>
      </w:r>
      <w:r w:rsidRPr="00733B3C">
        <w:rPr>
          <w:spacing w:val="22"/>
        </w:rPr>
        <w:t xml:space="preserve"> </w:t>
      </w:r>
      <w:r w:rsidRPr="00733B3C">
        <w:t>introduction</w:t>
      </w:r>
      <w:r w:rsidRPr="00733B3C">
        <w:rPr>
          <w:spacing w:val="21"/>
        </w:rPr>
        <w:t xml:space="preserve"> </w:t>
      </w:r>
      <w:r w:rsidRPr="00733B3C">
        <w:t>of</w:t>
      </w:r>
      <w:r w:rsidRPr="00733B3C">
        <w:rPr>
          <w:spacing w:val="22"/>
        </w:rPr>
        <w:t xml:space="preserve"> </w:t>
      </w:r>
      <w:r w:rsidRPr="00733B3C">
        <w:t>new</w:t>
      </w:r>
      <w:r w:rsidRPr="00733B3C">
        <w:rPr>
          <w:spacing w:val="20"/>
        </w:rPr>
        <w:t xml:space="preserve"> </w:t>
      </w:r>
      <w:r w:rsidRPr="00733B3C">
        <w:t>technology,</w:t>
      </w:r>
      <w:r w:rsidRPr="00733B3C">
        <w:rPr>
          <w:spacing w:val="21"/>
        </w:rPr>
        <w:t xml:space="preserve"> </w:t>
      </w:r>
      <w:r w:rsidRPr="00733B3C">
        <w:t>capital,</w:t>
      </w:r>
      <w:r w:rsidRPr="00733B3C">
        <w:rPr>
          <w:spacing w:val="21"/>
        </w:rPr>
        <w:t xml:space="preserve"> </w:t>
      </w:r>
      <w:r w:rsidRPr="00733B3C">
        <w:t>and</w:t>
      </w:r>
      <w:r w:rsidRPr="00733B3C">
        <w:rPr>
          <w:spacing w:val="59"/>
        </w:rPr>
        <w:t xml:space="preserve"> </w:t>
      </w:r>
      <w:r w:rsidRPr="00733B3C">
        <w:t>management</w:t>
      </w:r>
      <w:r w:rsidRPr="00733B3C">
        <w:rPr>
          <w:spacing w:val="1"/>
        </w:rPr>
        <w:t xml:space="preserve"> </w:t>
      </w:r>
      <w:r w:rsidRPr="00733B3C">
        <w:t>skills</w:t>
      </w:r>
      <w:r w:rsidRPr="00733B3C">
        <w:rPr>
          <w:spacing w:val="-2"/>
        </w:rPr>
        <w:t xml:space="preserve"> are essential </w:t>
      </w:r>
      <w:r w:rsidRPr="00733B3C">
        <w:t>to support</w:t>
      </w:r>
      <w:r w:rsidRPr="00733B3C">
        <w:rPr>
          <w:spacing w:val="1"/>
        </w:rPr>
        <w:t xml:space="preserve"> the </w:t>
      </w:r>
      <w:r w:rsidRPr="00733B3C">
        <w:t>needed transitions. It will be important to extend international collaboration</w:t>
      </w:r>
      <w:r w:rsidRPr="00733B3C">
        <w:rPr>
          <w:spacing w:val="14"/>
        </w:rPr>
        <w:t xml:space="preserve"> </w:t>
      </w:r>
      <w:r w:rsidRPr="00733B3C">
        <w:t>on</w:t>
      </w:r>
      <w:r w:rsidRPr="00733B3C">
        <w:rPr>
          <w:spacing w:val="11"/>
        </w:rPr>
        <w:t xml:space="preserve"> </w:t>
      </w:r>
      <w:r w:rsidRPr="00733B3C">
        <w:t>research</w:t>
      </w:r>
      <w:r w:rsidRPr="00733B3C">
        <w:rPr>
          <w:spacing w:val="12"/>
        </w:rPr>
        <w:t xml:space="preserve"> </w:t>
      </w:r>
      <w:r w:rsidRPr="00733B3C">
        <w:t>and</w:t>
      </w:r>
      <w:r w:rsidRPr="00733B3C">
        <w:rPr>
          <w:spacing w:val="14"/>
        </w:rPr>
        <w:t xml:space="preserve"> </w:t>
      </w:r>
      <w:r w:rsidRPr="00733B3C">
        <w:t>development</w:t>
      </w:r>
      <w:r w:rsidRPr="00733B3C">
        <w:rPr>
          <w:spacing w:val="15"/>
        </w:rPr>
        <w:t xml:space="preserve"> </w:t>
      </w:r>
      <w:r w:rsidRPr="00733B3C">
        <w:t>of</w:t>
      </w:r>
      <w:r w:rsidRPr="00733B3C">
        <w:rPr>
          <w:spacing w:val="69"/>
        </w:rPr>
        <w:t xml:space="preserve"> </w:t>
      </w:r>
      <w:r w:rsidRPr="00733B3C">
        <w:t>new</w:t>
      </w:r>
      <w:r w:rsidRPr="00733B3C">
        <w:rPr>
          <w:spacing w:val="6"/>
        </w:rPr>
        <w:t xml:space="preserve"> </w:t>
      </w:r>
      <w:r w:rsidRPr="00733B3C">
        <w:t>technology</w:t>
      </w:r>
      <w:r w:rsidRPr="00733B3C">
        <w:rPr>
          <w:spacing w:val="7"/>
        </w:rPr>
        <w:t xml:space="preserve"> </w:t>
      </w:r>
      <w:r w:rsidRPr="00733B3C">
        <w:t>and</w:t>
      </w:r>
      <w:r w:rsidRPr="00733B3C">
        <w:rPr>
          <w:spacing w:val="7"/>
        </w:rPr>
        <w:t xml:space="preserve"> </w:t>
      </w:r>
      <w:r w:rsidRPr="00733B3C">
        <w:t>exchange</w:t>
      </w:r>
      <w:r w:rsidRPr="00733B3C">
        <w:rPr>
          <w:spacing w:val="5"/>
        </w:rPr>
        <w:t xml:space="preserve"> </w:t>
      </w:r>
      <w:r w:rsidRPr="00733B3C">
        <w:t>lessons</w:t>
      </w:r>
      <w:r w:rsidRPr="00733B3C">
        <w:rPr>
          <w:spacing w:val="12"/>
        </w:rPr>
        <w:t xml:space="preserve"> </w:t>
      </w:r>
      <w:r w:rsidRPr="00733B3C">
        <w:t>learned</w:t>
      </w:r>
      <w:r w:rsidRPr="00733B3C">
        <w:rPr>
          <w:spacing w:val="5"/>
        </w:rPr>
        <w:t xml:space="preserve"> </w:t>
      </w:r>
      <w:r w:rsidRPr="00733B3C">
        <w:t>about</w:t>
      </w:r>
      <w:r w:rsidRPr="00733B3C">
        <w:rPr>
          <w:spacing w:val="8"/>
        </w:rPr>
        <w:t xml:space="preserve"> </w:t>
      </w:r>
      <w:r w:rsidRPr="00733B3C">
        <w:rPr>
          <w:spacing w:val="-2"/>
        </w:rPr>
        <w:t>large-</w:t>
      </w:r>
      <w:r w:rsidRPr="00733B3C">
        <w:t>scale</w:t>
      </w:r>
      <w:r w:rsidRPr="00733B3C">
        <w:rPr>
          <w:spacing w:val="7"/>
        </w:rPr>
        <w:t xml:space="preserve"> </w:t>
      </w:r>
      <w:r w:rsidRPr="00733B3C">
        <w:t>deployment</w:t>
      </w:r>
      <w:r w:rsidRPr="00733B3C">
        <w:rPr>
          <w:spacing w:val="65"/>
        </w:rPr>
        <w:t xml:space="preserve"> </w:t>
      </w:r>
      <w:r w:rsidRPr="00733B3C">
        <w:t>of low carbon energy</w:t>
      </w:r>
      <w:r w:rsidRPr="00733B3C">
        <w:rPr>
          <w:spacing w:val="-2"/>
        </w:rPr>
        <w:t xml:space="preserve"> sources</w:t>
      </w:r>
      <w:r w:rsidRPr="00733B3C">
        <w:t>.</w:t>
      </w:r>
    </w:p>
    <w:p w14:paraId="1082D47D" w14:textId="0CA26557" w:rsidR="000548F7" w:rsidRPr="00733B3C" w:rsidRDefault="000548F7" w:rsidP="004C18D1">
      <w:pPr>
        <w:pStyle w:val="SingleTxtG"/>
        <w:rPr>
          <w:spacing w:val="-1"/>
        </w:rPr>
      </w:pPr>
      <w:r w:rsidRPr="00733B3C">
        <w:rPr>
          <w:b/>
          <w:i/>
        </w:rPr>
        <w:t>Energy indicators for tomorrow</w:t>
      </w:r>
      <w:r w:rsidRPr="00733B3C">
        <w:t>. It will be vitally important to develop appropriate indicators that show progress on energy for sustainable development in the context of the whole 2030 Agenda and its nexus challenges. Many countries need support to e</w:t>
      </w:r>
      <w:r w:rsidRPr="00733B3C">
        <w:rPr>
          <w:spacing w:val="-1"/>
        </w:rPr>
        <w:t>stablish</w:t>
      </w:r>
      <w:r w:rsidRPr="00733B3C">
        <w:rPr>
          <w:spacing w:val="46"/>
        </w:rPr>
        <w:t xml:space="preserve"> </w:t>
      </w:r>
      <w:r w:rsidRPr="00733B3C">
        <w:rPr>
          <w:spacing w:val="-1"/>
        </w:rPr>
        <w:t>energy</w:t>
      </w:r>
      <w:r w:rsidRPr="00733B3C">
        <w:rPr>
          <w:spacing w:val="43"/>
        </w:rPr>
        <w:t xml:space="preserve"> </w:t>
      </w:r>
      <w:r w:rsidRPr="00733B3C">
        <w:rPr>
          <w:spacing w:val="-1"/>
        </w:rPr>
        <w:t>statistics</w:t>
      </w:r>
      <w:r w:rsidRPr="00733B3C">
        <w:rPr>
          <w:spacing w:val="48"/>
        </w:rPr>
        <w:t xml:space="preserve"> </w:t>
      </w:r>
      <w:r w:rsidRPr="00733B3C">
        <w:rPr>
          <w:spacing w:val="-1"/>
        </w:rPr>
        <w:t>programmes</w:t>
      </w:r>
      <w:r w:rsidRPr="00733B3C">
        <w:rPr>
          <w:spacing w:val="46"/>
        </w:rPr>
        <w:t xml:space="preserve"> </w:t>
      </w:r>
      <w:r w:rsidRPr="00733B3C">
        <w:rPr>
          <w:spacing w:val="-1"/>
        </w:rPr>
        <w:t>that</w:t>
      </w:r>
      <w:r w:rsidRPr="00733B3C">
        <w:rPr>
          <w:spacing w:val="46"/>
        </w:rPr>
        <w:t xml:space="preserve"> </w:t>
      </w:r>
      <w:r w:rsidRPr="00733B3C">
        <w:rPr>
          <w:spacing w:val="-1"/>
        </w:rPr>
        <w:t>monitor</w:t>
      </w:r>
      <w:r w:rsidRPr="00733B3C">
        <w:rPr>
          <w:spacing w:val="46"/>
        </w:rPr>
        <w:t xml:space="preserve"> </w:t>
      </w:r>
      <w:r w:rsidRPr="00733B3C">
        <w:rPr>
          <w:spacing w:val="-1"/>
        </w:rPr>
        <w:t>and</w:t>
      </w:r>
      <w:r w:rsidRPr="00733B3C">
        <w:rPr>
          <w:spacing w:val="45"/>
        </w:rPr>
        <w:t xml:space="preserve"> </w:t>
      </w:r>
      <w:r w:rsidRPr="00733B3C">
        <w:rPr>
          <w:spacing w:val="-1"/>
        </w:rPr>
        <w:t>report</w:t>
      </w:r>
      <w:r w:rsidRPr="00733B3C">
        <w:rPr>
          <w:spacing w:val="46"/>
        </w:rPr>
        <w:t xml:space="preserve"> </w:t>
      </w:r>
      <w:r w:rsidRPr="00733B3C">
        <w:rPr>
          <w:spacing w:val="-1"/>
        </w:rPr>
        <w:t>key</w:t>
      </w:r>
      <w:r w:rsidRPr="00733B3C">
        <w:rPr>
          <w:spacing w:val="43"/>
        </w:rPr>
        <w:t xml:space="preserve"> </w:t>
      </w:r>
      <w:r w:rsidRPr="00733B3C">
        <w:rPr>
          <w:spacing w:val="-1"/>
        </w:rPr>
        <w:t>energy</w:t>
      </w:r>
      <w:r w:rsidRPr="00733B3C">
        <w:rPr>
          <w:spacing w:val="43"/>
        </w:rPr>
        <w:t xml:space="preserve"> </w:t>
      </w:r>
      <w:r w:rsidRPr="00733B3C">
        <w:rPr>
          <w:spacing w:val="-1"/>
        </w:rPr>
        <w:t>production</w:t>
      </w:r>
      <w:r w:rsidRPr="00733B3C">
        <w:rPr>
          <w:spacing w:val="45"/>
        </w:rPr>
        <w:t xml:space="preserve"> </w:t>
      </w:r>
      <w:r w:rsidRPr="00733B3C">
        <w:rPr>
          <w:spacing w:val="-1"/>
        </w:rPr>
        <w:t>and</w:t>
      </w:r>
      <w:r w:rsidRPr="00733B3C">
        <w:rPr>
          <w:spacing w:val="73"/>
        </w:rPr>
        <w:t xml:space="preserve"> </w:t>
      </w:r>
      <w:r w:rsidRPr="00733B3C">
        <w:rPr>
          <w:spacing w:val="-1"/>
        </w:rPr>
        <w:t>consumption</w:t>
      </w:r>
      <w:r w:rsidRPr="00733B3C">
        <w:rPr>
          <w:spacing w:val="9"/>
        </w:rPr>
        <w:t xml:space="preserve"> </w:t>
      </w:r>
      <w:r w:rsidRPr="00733B3C">
        <w:rPr>
          <w:spacing w:val="-1"/>
        </w:rPr>
        <w:t>variables,</w:t>
      </w:r>
      <w:r w:rsidRPr="00733B3C">
        <w:rPr>
          <w:spacing w:val="9"/>
        </w:rPr>
        <w:t xml:space="preserve"> </w:t>
      </w:r>
      <w:r w:rsidRPr="00733B3C">
        <w:t>and</w:t>
      </w:r>
      <w:r w:rsidRPr="00733B3C">
        <w:rPr>
          <w:spacing w:val="9"/>
        </w:rPr>
        <w:t xml:space="preserve"> </w:t>
      </w:r>
      <w:r w:rsidRPr="00733B3C">
        <w:rPr>
          <w:spacing w:val="-1"/>
        </w:rPr>
        <w:t>that</w:t>
      </w:r>
      <w:r w:rsidRPr="00733B3C">
        <w:rPr>
          <w:spacing w:val="13"/>
        </w:rPr>
        <w:t xml:space="preserve"> </w:t>
      </w:r>
      <w:r w:rsidRPr="00733B3C">
        <w:rPr>
          <w:spacing w:val="-1"/>
        </w:rPr>
        <w:t>are</w:t>
      </w:r>
      <w:r w:rsidRPr="00733B3C">
        <w:rPr>
          <w:spacing w:val="12"/>
        </w:rPr>
        <w:t xml:space="preserve"> </w:t>
      </w:r>
      <w:r w:rsidRPr="00733B3C">
        <w:rPr>
          <w:spacing w:val="-1"/>
        </w:rPr>
        <w:t>fully</w:t>
      </w:r>
      <w:r w:rsidRPr="00733B3C">
        <w:rPr>
          <w:spacing w:val="9"/>
        </w:rPr>
        <w:t xml:space="preserve"> </w:t>
      </w:r>
      <w:r w:rsidRPr="00733B3C">
        <w:rPr>
          <w:spacing w:val="-1"/>
        </w:rPr>
        <w:t>integrated</w:t>
      </w:r>
      <w:r w:rsidRPr="00733B3C">
        <w:rPr>
          <w:spacing w:val="9"/>
        </w:rPr>
        <w:t xml:space="preserve"> </w:t>
      </w:r>
      <w:r w:rsidRPr="00733B3C">
        <w:rPr>
          <w:spacing w:val="-1"/>
        </w:rPr>
        <w:t>into</w:t>
      </w:r>
      <w:r w:rsidRPr="00733B3C">
        <w:rPr>
          <w:spacing w:val="11"/>
        </w:rPr>
        <w:t xml:space="preserve"> </w:t>
      </w:r>
      <w:r w:rsidRPr="00733B3C">
        <w:rPr>
          <w:spacing w:val="-1"/>
        </w:rPr>
        <w:t>other</w:t>
      </w:r>
      <w:r w:rsidRPr="00733B3C">
        <w:rPr>
          <w:spacing w:val="10"/>
        </w:rPr>
        <w:t xml:space="preserve"> </w:t>
      </w:r>
      <w:r w:rsidRPr="00733B3C">
        <w:rPr>
          <w:spacing w:val="-1"/>
        </w:rPr>
        <w:t>economic</w:t>
      </w:r>
      <w:r w:rsidRPr="00733B3C">
        <w:rPr>
          <w:spacing w:val="9"/>
        </w:rPr>
        <w:t xml:space="preserve"> </w:t>
      </w:r>
      <w:r w:rsidRPr="00733B3C">
        <w:t>and</w:t>
      </w:r>
      <w:r w:rsidRPr="00733B3C">
        <w:rPr>
          <w:spacing w:val="9"/>
        </w:rPr>
        <w:t xml:space="preserve"> </w:t>
      </w:r>
      <w:r w:rsidRPr="00733B3C">
        <w:rPr>
          <w:spacing w:val="-1"/>
        </w:rPr>
        <w:t>social</w:t>
      </w:r>
      <w:r w:rsidRPr="00733B3C">
        <w:rPr>
          <w:spacing w:val="13"/>
        </w:rPr>
        <w:t xml:space="preserve"> </w:t>
      </w:r>
      <w:r w:rsidRPr="00733B3C">
        <w:rPr>
          <w:spacing w:val="-1"/>
        </w:rPr>
        <w:t>national</w:t>
      </w:r>
      <w:r w:rsidRPr="00733B3C">
        <w:rPr>
          <w:spacing w:val="10"/>
        </w:rPr>
        <w:t xml:space="preserve"> </w:t>
      </w:r>
      <w:r w:rsidRPr="00733B3C">
        <w:rPr>
          <w:spacing w:val="-1"/>
        </w:rPr>
        <w:t>statistical</w:t>
      </w:r>
      <w:r w:rsidRPr="00733B3C">
        <w:rPr>
          <w:spacing w:val="61"/>
        </w:rPr>
        <w:t xml:space="preserve"> </w:t>
      </w:r>
      <w:r w:rsidRPr="00733B3C">
        <w:rPr>
          <w:spacing w:val="-1"/>
        </w:rPr>
        <w:t>efforts. It will be necessary to collect</w:t>
      </w:r>
      <w:r w:rsidRPr="00733B3C">
        <w:rPr>
          <w:spacing w:val="16"/>
        </w:rPr>
        <w:t xml:space="preserve"> </w:t>
      </w:r>
      <w:r w:rsidRPr="00733B3C">
        <w:rPr>
          <w:spacing w:val="-1"/>
        </w:rPr>
        <w:t>data</w:t>
      </w:r>
      <w:r w:rsidRPr="00733B3C">
        <w:rPr>
          <w:spacing w:val="9"/>
        </w:rPr>
        <w:t xml:space="preserve"> </w:t>
      </w:r>
      <w:r w:rsidRPr="00733B3C">
        <w:t>on</w:t>
      </w:r>
      <w:r w:rsidRPr="00733B3C">
        <w:rPr>
          <w:spacing w:val="9"/>
        </w:rPr>
        <w:t xml:space="preserve"> </w:t>
      </w:r>
      <w:r w:rsidRPr="00733B3C">
        <w:rPr>
          <w:spacing w:val="-1"/>
        </w:rPr>
        <w:t>energy</w:t>
      </w:r>
      <w:r w:rsidRPr="00733B3C">
        <w:rPr>
          <w:spacing w:val="7"/>
        </w:rPr>
        <w:t xml:space="preserve"> </w:t>
      </w:r>
      <w:r w:rsidRPr="00733B3C">
        <w:rPr>
          <w:spacing w:val="-1"/>
        </w:rPr>
        <w:t>production</w:t>
      </w:r>
      <w:r w:rsidR="000F2EDA">
        <w:rPr>
          <w:spacing w:val="-1"/>
        </w:rPr>
        <w:t>, trade,</w:t>
      </w:r>
      <w:r w:rsidRPr="00733B3C">
        <w:rPr>
          <w:spacing w:val="9"/>
        </w:rPr>
        <w:t xml:space="preserve"> </w:t>
      </w:r>
      <w:r w:rsidRPr="00733B3C">
        <w:rPr>
          <w:spacing w:val="-1"/>
        </w:rPr>
        <w:t>and</w:t>
      </w:r>
      <w:r w:rsidRPr="00733B3C">
        <w:rPr>
          <w:spacing w:val="9"/>
        </w:rPr>
        <w:t xml:space="preserve"> </w:t>
      </w:r>
      <w:r w:rsidRPr="00733B3C">
        <w:rPr>
          <w:spacing w:val="-1"/>
        </w:rPr>
        <w:t>consumption</w:t>
      </w:r>
      <w:r w:rsidRPr="00733B3C">
        <w:rPr>
          <w:spacing w:val="9"/>
        </w:rPr>
        <w:t xml:space="preserve"> </w:t>
      </w:r>
      <w:r w:rsidRPr="00733B3C">
        <w:rPr>
          <w:spacing w:val="-1"/>
        </w:rPr>
        <w:t>patterns</w:t>
      </w:r>
      <w:r w:rsidRPr="00733B3C">
        <w:rPr>
          <w:spacing w:val="10"/>
        </w:rPr>
        <w:t xml:space="preserve"> </w:t>
      </w:r>
      <w:r w:rsidRPr="00733B3C">
        <w:rPr>
          <w:spacing w:val="-1"/>
        </w:rPr>
        <w:t>consistent</w:t>
      </w:r>
      <w:r w:rsidRPr="00733B3C">
        <w:rPr>
          <w:spacing w:val="10"/>
        </w:rPr>
        <w:t xml:space="preserve"> </w:t>
      </w:r>
      <w:r w:rsidRPr="00733B3C">
        <w:rPr>
          <w:spacing w:val="-1"/>
        </w:rPr>
        <w:lastRenderedPageBreak/>
        <w:t>with</w:t>
      </w:r>
      <w:r w:rsidRPr="00733B3C">
        <w:rPr>
          <w:spacing w:val="9"/>
        </w:rPr>
        <w:t xml:space="preserve"> </w:t>
      </w:r>
      <w:r w:rsidRPr="00733B3C">
        <w:rPr>
          <w:spacing w:val="-1"/>
        </w:rPr>
        <w:t>the</w:t>
      </w:r>
      <w:r w:rsidRPr="00733B3C">
        <w:rPr>
          <w:spacing w:val="9"/>
        </w:rPr>
        <w:t xml:space="preserve"> </w:t>
      </w:r>
      <w:r w:rsidRPr="00733B3C">
        <w:t>desired</w:t>
      </w:r>
      <w:r w:rsidRPr="00733B3C">
        <w:rPr>
          <w:spacing w:val="7"/>
        </w:rPr>
        <w:t xml:space="preserve"> </w:t>
      </w:r>
      <w:r w:rsidRPr="00733B3C">
        <w:rPr>
          <w:spacing w:val="-1"/>
        </w:rPr>
        <w:t>future</w:t>
      </w:r>
      <w:r w:rsidRPr="00733B3C">
        <w:rPr>
          <w:spacing w:val="9"/>
        </w:rPr>
        <w:t xml:space="preserve"> </w:t>
      </w:r>
      <w:r w:rsidRPr="00733B3C">
        <w:rPr>
          <w:spacing w:val="-1"/>
        </w:rPr>
        <w:t>energy</w:t>
      </w:r>
      <w:r w:rsidRPr="00733B3C">
        <w:rPr>
          <w:spacing w:val="77"/>
        </w:rPr>
        <w:t xml:space="preserve"> </w:t>
      </w:r>
      <w:r w:rsidRPr="00733B3C">
        <w:rPr>
          <w:spacing w:val="-1"/>
        </w:rPr>
        <w:t>system and to strengthen the analytical</w:t>
      </w:r>
      <w:r w:rsidRPr="00733B3C">
        <w:rPr>
          <w:spacing w:val="41"/>
        </w:rPr>
        <w:t xml:space="preserve"> </w:t>
      </w:r>
      <w:r w:rsidRPr="00733B3C">
        <w:rPr>
          <w:spacing w:val="-1"/>
        </w:rPr>
        <w:t>capacity</w:t>
      </w:r>
      <w:r w:rsidRPr="00733B3C">
        <w:rPr>
          <w:spacing w:val="40"/>
        </w:rPr>
        <w:t xml:space="preserve"> </w:t>
      </w:r>
      <w:r w:rsidRPr="00733B3C">
        <w:t>of</w:t>
      </w:r>
      <w:r w:rsidRPr="00733B3C">
        <w:rPr>
          <w:spacing w:val="39"/>
        </w:rPr>
        <w:t xml:space="preserve"> </w:t>
      </w:r>
      <w:r w:rsidRPr="00733B3C">
        <w:t>the</w:t>
      </w:r>
      <w:r w:rsidRPr="00733B3C">
        <w:rPr>
          <w:spacing w:val="38"/>
        </w:rPr>
        <w:t xml:space="preserve"> </w:t>
      </w:r>
      <w:r w:rsidRPr="00733B3C">
        <w:rPr>
          <w:spacing w:val="-1"/>
        </w:rPr>
        <w:t>different</w:t>
      </w:r>
      <w:r w:rsidRPr="00733B3C">
        <w:rPr>
          <w:spacing w:val="39"/>
        </w:rPr>
        <w:t xml:space="preserve"> </w:t>
      </w:r>
      <w:r w:rsidRPr="00733B3C">
        <w:rPr>
          <w:spacing w:val="-1"/>
        </w:rPr>
        <w:t>interactions</w:t>
      </w:r>
      <w:r w:rsidRPr="00733B3C">
        <w:rPr>
          <w:spacing w:val="38"/>
        </w:rPr>
        <w:t xml:space="preserve"> </w:t>
      </w:r>
      <w:r w:rsidRPr="00733B3C">
        <w:rPr>
          <w:spacing w:val="-1"/>
        </w:rPr>
        <w:t>involving</w:t>
      </w:r>
      <w:r w:rsidRPr="00733B3C">
        <w:rPr>
          <w:spacing w:val="38"/>
        </w:rPr>
        <w:t xml:space="preserve"> </w:t>
      </w:r>
      <w:r w:rsidRPr="00733B3C">
        <w:rPr>
          <w:spacing w:val="-1"/>
        </w:rPr>
        <w:t>energy</w:t>
      </w:r>
      <w:r w:rsidRPr="00733B3C">
        <w:rPr>
          <w:spacing w:val="38"/>
        </w:rPr>
        <w:t xml:space="preserve"> </w:t>
      </w:r>
      <w:r w:rsidRPr="00733B3C">
        <w:rPr>
          <w:spacing w:val="-1"/>
        </w:rPr>
        <w:t>policy in</w:t>
      </w:r>
      <w:r w:rsidRPr="00733B3C">
        <w:rPr>
          <w:spacing w:val="2"/>
        </w:rPr>
        <w:t xml:space="preserve"> </w:t>
      </w:r>
      <w:r w:rsidRPr="00733B3C">
        <w:rPr>
          <w:spacing w:val="-1"/>
        </w:rPr>
        <w:t>order</w:t>
      </w:r>
      <w:r w:rsidRPr="00733B3C">
        <w:rPr>
          <w:spacing w:val="1"/>
        </w:rPr>
        <w:t xml:space="preserve"> </w:t>
      </w:r>
      <w:r w:rsidRPr="00733B3C">
        <w:t>to</w:t>
      </w:r>
      <w:r w:rsidRPr="00733B3C">
        <w:rPr>
          <w:spacing w:val="-1"/>
        </w:rPr>
        <w:t xml:space="preserve"> provide</w:t>
      </w:r>
      <w:r w:rsidRPr="00733B3C">
        <w:t xml:space="preserve"> </w:t>
      </w:r>
      <w:r w:rsidRPr="00733B3C">
        <w:rPr>
          <w:spacing w:val="-1"/>
        </w:rPr>
        <w:t>innovative</w:t>
      </w:r>
      <w:r w:rsidRPr="00733B3C">
        <w:rPr>
          <w:spacing w:val="2"/>
        </w:rPr>
        <w:t xml:space="preserve"> </w:t>
      </w:r>
      <w:r w:rsidRPr="00733B3C">
        <w:rPr>
          <w:spacing w:val="-1"/>
        </w:rPr>
        <w:t>sustainable</w:t>
      </w:r>
      <w:r w:rsidRPr="00733B3C">
        <w:rPr>
          <w:spacing w:val="2"/>
        </w:rPr>
        <w:t xml:space="preserve"> </w:t>
      </w:r>
      <w:r w:rsidRPr="00733B3C">
        <w:rPr>
          <w:spacing w:val="-1"/>
        </w:rPr>
        <w:t>policy</w:t>
      </w:r>
      <w:r w:rsidRPr="00733B3C">
        <w:rPr>
          <w:spacing w:val="49"/>
        </w:rPr>
        <w:t xml:space="preserve"> </w:t>
      </w:r>
      <w:r w:rsidRPr="00733B3C">
        <w:rPr>
          <w:spacing w:val="-1"/>
        </w:rPr>
        <w:t>approaches</w:t>
      </w:r>
      <w:r w:rsidRPr="00733B3C">
        <w:t xml:space="preserve"> to</w:t>
      </w:r>
      <w:r w:rsidRPr="00733B3C">
        <w:rPr>
          <w:spacing w:val="-3"/>
        </w:rPr>
        <w:t xml:space="preserve"> </w:t>
      </w:r>
      <w:r w:rsidRPr="00733B3C">
        <w:rPr>
          <w:spacing w:val="-1"/>
        </w:rPr>
        <w:t>address</w:t>
      </w:r>
      <w:r w:rsidRPr="00733B3C">
        <w:t xml:space="preserve"> </w:t>
      </w:r>
      <w:r w:rsidRPr="00733B3C">
        <w:rPr>
          <w:spacing w:val="-1"/>
        </w:rPr>
        <w:t>multidisciplinary</w:t>
      </w:r>
      <w:r w:rsidRPr="00733B3C">
        <w:rPr>
          <w:spacing w:val="-3"/>
        </w:rPr>
        <w:t xml:space="preserve"> </w:t>
      </w:r>
      <w:r w:rsidRPr="00733B3C">
        <w:rPr>
          <w:spacing w:val="-1"/>
        </w:rPr>
        <w:t>energy-related</w:t>
      </w:r>
      <w:r w:rsidRPr="00733B3C">
        <w:t xml:space="preserve"> </w:t>
      </w:r>
      <w:r w:rsidRPr="00733B3C">
        <w:rPr>
          <w:spacing w:val="-1"/>
        </w:rPr>
        <w:t>issues.</w:t>
      </w:r>
    </w:p>
    <w:p w14:paraId="061E6D0C" w14:textId="77777777" w:rsidR="000548F7" w:rsidRPr="00733B3C" w:rsidRDefault="000548F7" w:rsidP="004C18D1">
      <w:pPr>
        <w:pStyle w:val="SingleTxtG"/>
      </w:pPr>
      <w:r w:rsidRPr="00733B3C">
        <w:rPr>
          <w:b/>
          <w:i/>
        </w:rPr>
        <w:t>National and regional circumstances vary substantially.</w:t>
      </w:r>
      <w:r w:rsidRPr="00733B3C">
        <w:t xml:space="preserve"> While each country will make its contribution to the 2030 Agenda and the Paris Agreement, there is no one-size-fits-all solution and each country will choose its approach optimally given its national circumstances. </w:t>
      </w:r>
    </w:p>
    <w:p w14:paraId="584A0A39" w14:textId="493CE814" w:rsidR="000548F7" w:rsidRPr="00733B3C" w:rsidRDefault="000548F7" w:rsidP="004C18D1">
      <w:pPr>
        <w:pStyle w:val="SingleTxtG"/>
      </w:pPr>
      <w:r w:rsidRPr="00733B3C">
        <w:rPr>
          <w:b/>
          <w:i/>
        </w:rPr>
        <w:t>Collaboration is essential.</w:t>
      </w:r>
      <w:r w:rsidRPr="00733B3C">
        <w:t xml:space="preserve"> Countries are committed to implementing their respective nationally-determined contribution (NDC) to the Paris Agreement. There is significant value in international cooperation, strategic partnerships and functioning energy markets across regional corridors in the interest of all. Sharing experience and technology and encouraging cross-border investment will accelerate the transformation. Achieving the objectives will be facilitated by closer dialogue and collaboration among governments, the private sector, </w:t>
      </w:r>
      <w:r w:rsidR="000F2EDA">
        <w:t xml:space="preserve">financiers, </w:t>
      </w:r>
      <w:r w:rsidRPr="00733B3C">
        <w:t>and civil society and among the various sectors that will i</w:t>
      </w:r>
      <w:r w:rsidR="00AD029E" w:rsidRPr="00733B3C">
        <w:t>nteract to deliver on the 2030 A</w:t>
      </w:r>
      <w:r w:rsidRPr="00733B3C">
        <w:t xml:space="preserve">genda. </w:t>
      </w:r>
    </w:p>
    <w:p w14:paraId="125F6239" w14:textId="07EF3345" w:rsidR="000548F7" w:rsidRPr="00733B3C" w:rsidRDefault="000548F7" w:rsidP="00733B3C">
      <w:pPr>
        <w:pStyle w:val="HChG"/>
        <w:ind w:right="9"/>
      </w:pPr>
      <w:r w:rsidRPr="00733B3C">
        <w:br w:type="page"/>
      </w:r>
      <w:r w:rsidR="00FD5AC2" w:rsidRPr="00733B3C">
        <w:lastRenderedPageBreak/>
        <w:t>Annex</w:t>
      </w:r>
      <w:r w:rsidRPr="00733B3C">
        <w:t xml:space="preserve"> </w:t>
      </w:r>
      <w:r w:rsidR="004C18D1">
        <w:t>II</w:t>
      </w:r>
    </w:p>
    <w:p w14:paraId="7047D03D" w14:textId="1263A6A8" w:rsidR="000548F7" w:rsidRPr="00FF458E" w:rsidRDefault="00FF458E" w:rsidP="00FF458E">
      <w:pPr>
        <w:suppressAutoHyphens w:val="0"/>
        <w:spacing w:after="200" w:line="240" w:lineRule="auto"/>
        <w:jc w:val="both"/>
        <w:rPr>
          <w:rFonts w:eastAsia="Calibri"/>
          <w:b/>
          <w:i/>
          <w:color w:val="548DD4" w:themeColor="text2" w:themeTint="99"/>
          <w:sz w:val="22"/>
          <w:szCs w:val="22"/>
        </w:rPr>
      </w:pPr>
      <w:r>
        <w:rPr>
          <w:rFonts w:eastAsia="Calibri"/>
          <w:b/>
          <w:i/>
          <w:color w:val="548DD4" w:themeColor="text2" w:themeTint="99"/>
          <w:sz w:val="22"/>
          <w:szCs w:val="22"/>
        </w:rPr>
        <w:tab/>
      </w:r>
      <w:r>
        <w:rPr>
          <w:rFonts w:eastAsia="Calibri"/>
          <w:b/>
          <w:i/>
          <w:color w:val="548DD4" w:themeColor="text2" w:themeTint="99"/>
          <w:sz w:val="22"/>
          <w:szCs w:val="22"/>
        </w:rPr>
        <w:tab/>
      </w:r>
      <w:r w:rsidR="000548F7" w:rsidRPr="00FF458E">
        <w:rPr>
          <w:rFonts w:eastAsia="Calibri"/>
          <w:b/>
          <w:i/>
          <w:color w:val="548DD4" w:themeColor="text2" w:themeTint="99"/>
          <w:sz w:val="22"/>
          <w:szCs w:val="22"/>
        </w:rPr>
        <w:t>Action Agenda</w:t>
      </w:r>
    </w:p>
    <w:p w14:paraId="0E0CA275" w14:textId="74754495" w:rsidR="000548F7" w:rsidRPr="00CC1215" w:rsidRDefault="000548F7" w:rsidP="00CC1215">
      <w:pPr>
        <w:pStyle w:val="SingleTxtG"/>
      </w:pPr>
      <w:r w:rsidRPr="00CC1215">
        <w:t>The following actions represent a menu of options that countries will wish to consider as the</w:t>
      </w:r>
      <w:r w:rsidR="00FD5AC2" w:rsidRPr="00CC1215">
        <w:t>y</w:t>
      </w:r>
      <w:r w:rsidRPr="00CC1215">
        <w:t xml:space="preserve"> develop their sustainable energy action plans. The choice of approaches will depend on specific national circumstances.</w:t>
      </w:r>
    </w:p>
    <w:p w14:paraId="15C1245E" w14:textId="4ABF09AE" w:rsidR="000548F7" w:rsidRPr="003E0F2C" w:rsidRDefault="00CC1215" w:rsidP="00CC1215">
      <w:pPr>
        <w:pStyle w:val="H1G"/>
      </w:pPr>
      <w:r>
        <w:tab/>
      </w:r>
      <w:r>
        <w:tab/>
      </w:r>
      <w:r w:rsidR="000548F7" w:rsidRPr="003E0F2C">
        <w:t>Access to Modern Energy</w:t>
      </w:r>
    </w:p>
    <w:p w14:paraId="2D9CF707" w14:textId="13FD3B53" w:rsidR="000548F7" w:rsidRPr="00FF458E" w:rsidRDefault="00FF458E" w:rsidP="00FF458E">
      <w:pPr>
        <w:pStyle w:val="SingleTxtG"/>
      </w:pPr>
      <w:r>
        <w:t>1.</w:t>
      </w:r>
      <w:r>
        <w:tab/>
      </w:r>
      <w:r w:rsidR="000548F7" w:rsidRPr="00FF458E">
        <w:t xml:space="preserve">Significantly accelerate the required energy transition while ensuring a high level of energy service reliability and equitable energy access. </w:t>
      </w:r>
    </w:p>
    <w:p w14:paraId="79BD88F4" w14:textId="279446D0" w:rsidR="000548F7" w:rsidRPr="00FF458E" w:rsidRDefault="00FF458E" w:rsidP="00FF458E">
      <w:pPr>
        <w:pStyle w:val="SingleTxtG"/>
      </w:pPr>
      <w:r>
        <w:t>2.</w:t>
      </w:r>
      <w:r>
        <w:tab/>
      </w:r>
      <w:r w:rsidR="000548F7" w:rsidRPr="00FF458E">
        <w:t xml:space="preserve">Mobilize needed financial, technical, and managerial resources to provide universal access to modern energy services and ensure proper integration of other sectors and other development goals into national sustainable energy plans. </w:t>
      </w:r>
    </w:p>
    <w:p w14:paraId="773BE86E" w14:textId="7E6D70ED" w:rsidR="000548F7" w:rsidRPr="00FF458E" w:rsidRDefault="00FF458E" w:rsidP="00FF458E">
      <w:pPr>
        <w:pStyle w:val="SingleTxtG"/>
      </w:pPr>
      <w:r>
        <w:t>3.</w:t>
      </w:r>
      <w:r>
        <w:tab/>
      </w:r>
      <w:r w:rsidR="000548F7" w:rsidRPr="00FF458E">
        <w:t>Develop and disseminate regional and international standards or other normative instruments throughout the energy system to improve its technical, economic, and environmental efficiency, drawing on existing best practices and standards.</w:t>
      </w:r>
    </w:p>
    <w:p w14:paraId="5050C476" w14:textId="47922C5C" w:rsidR="000548F7" w:rsidRPr="00FF458E" w:rsidRDefault="00FF458E" w:rsidP="00FF458E">
      <w:pPr>
        <w:pStyle w:val="SingleTxtG"/>
      </w:pPr>
      <w:r>
        <w:t>4.</w:t>
      </w:r>
      <w:r>
        <w:tab/>
      </w:r>
      <w:r w:rsidR="000548F7" w:rsidRPr="00FF458E">
        <w:t>Establish the right policy and regulatory environment that can attract the private sector into the off-grid renewable energy market that can pioneer the establishment of delivery channels, innovate with products and services, and unlock substantial private capital.</w:t>
      </w:r>
    </w:p>
    <w:p w14:paraId="458DD07D" w14:textId="4DBC8D6D" w:rsidR="000548F7" w:rsidRPr="00FF458E" w:rsidRDefault="00FF458E" w:rsidP="00FF458E">
      <w:pPr>
        <w:pStyle w:val="SingleTxtG"/>
      </w:pPr>
      <w:r>
        <w:t>5.</w:t>
      </w:r>
      <w:r>
        <w:tab/>
      </w:r>
      <w:r w:rsidR="000548F7" w:rsidRPr="00FF458E">
        <w:t>Accelerate the switch from traditional biomass to cleaner fuels, including liquefied petroleum gas, biogas, and electricity, for cooking and heating, and support efforts to disseminate improved cooking stoves, and implement effec</w:t>
      </w:r>
      <w:r w:rsidR="00AD029E" w:rsidRPr="00FF458E">
        <w:t>tive household energy programs.</w:t>
      </w:r>
    </w:p>
    <w:p w14:paraId="6C841B48" w14:textId="4D68664C" w:rsidR="000548F7" w:rsidRPr="00FF458E" w:rsidRDefault="00FF458E" w:rsidP="00FF458E">
      <w:pPr>
        <w:pStyle w:val="SingleTxtG"/>
      </w:pPr>
      <w:r>
        <w:t>6.</w:t>
      </w:r>
      <w:r>
        <w:tab/>
      </w:r>
      <w:r w:rsidR="000548F7" w:rsidRPr="00FF458E">
        <w:t>Promote the use of quality-of-service regulation as a means of aligning the needs of suppliers and consumers of energy services and encourage the introduction of business models based on competitive companies offering sustainable energy services.</w:t>
      </w:r>
    </w:p>
    <w:p w14:paraId="23178B20" w14:textId="39296107" w:rsidR="000548F7" w:rsidRPr="00FF458E" w:rsidRDefault="00FF458E" w:rsidP="00FF458E">
      <w:pPr>
        <w:pStyle w:val="SingleTxtG"/>
      </w:pPr>
      <w:r>
        <w:t>7.</w:t>
      </w:r>
      <w:r>
        <w:tab/>
      </w:r>
      <w:r w:rsidR="000548F7" w:rsidRPr="00FF458E">
        <w:t xml:space="preserve">Develop well-functioning, resilient and interlinked energy markets with market-based pricing and with greater transparency, flexibility and liquidity. </w:t>
      </w:r>
    </w:p>
    <w:p w14:paraId="594108BD" w14:textId="037C2735" w:rsidR="000548F7" w:rsidRPr="00FF458E" w:rsidRDefault="00FF458E" w:rsidP="00FF458E">
      <w:pPr>
        <w:pStyle w:val="SingleTxtG"/>
      </w:pPr>
      <w:r>
        <w:t>8.</w:t>
      </w:r>
      <w:r>
        <w:tab/>
      </w:r>
      <w:r w:rsidR="000548F7" w:rsidRPr="00FF458E">
        <w:t>Rationalize the use of energy subsidies by exploring efficient and effective ways to protect vulnerable groups.</w:t>
      </w:r>
    </w:p>
    <w:p w14:paraId="2EF92AC1" w14:textId="4CF8D1AD" w:rsidR="000548F7" w:rsidRPr="00FF458E" w:rsidRDefault="00FF458E" w:rsidP="00FF458E">
      <w:pPr>
        <w:pStyle w:val="SingleTxtG"/>
      </w:pPr>
      <w:r>
        <w:t>9.</w:t>
      </w:r>
      <w:r>
        <w:tab/>
      </w:r>
      <w:r w:rsidR="000548F7" w:rsidRPr="00FF458E">
        <w:t xml:space="preserve">Phase out inefficient energy subsidies that create market distortions and encourage wasteful consumption by 2025. </w:t>
      </w:r>
    </w:p>
    <w:p w14:paraId="27E9FDC4" w14:textId="144A5AAA" w:rsidR="000548F7" w:rsidRPr="00FF458E" w:rsidRDefault="00FF458E" w:rsidP="00FF458E">
      <w:pPr>
        <w:pStyle w:val="SingleTxtG"/>
      </w:pPr>
      <w:r>
        <w:t>10.</w:t>
      </w:r>
      <w:r>
        <w:tab/>
      </w:r>
      <w:r w:rsidR="000548F7" w:rsidRPr="00FF458E">
        <w:t>Promote clean public and mass transport systems and strengthen vehicle inspection procedures, and support efforts to phase out leaded fuels.</w:t>
      </w:r>
    </w:p>
    <w:p w14:paraId="56B8FEE6" w14:textId="2E380317" w:rsidR="000548F7" w:rsidRPr="00FF458E" w:rsidRDefault="00CC1215" w:rsidP="00CC1215">
      <w:pPr>
        <w:pStyle w:val="H1G"/>
      </w:pPr>
      <w:r>
        <w:tab/>
      </w:r>
      <w:r>
        <w:tab/>
      </w:r>
      <w:r w:rsidR="000548F7" w:rsidRPr="00FF458E">
        <w:t>Energy and Climate Change</w:t>
      </w:r>
    </w:p>
    <w:p w14:paraId="1217AE53" w14:textId="42601690" w:rsidR="000548F7" w:rsidRPr="00FF458E" w:rsidRDefault="00FF458E" w:rsidP="00FF458E">
      <w:pPr>
        <w:pStyle w:val="SingleTxtG"/>
      </w:pPr>
      <w:r>
        <w:t>11.</w:t>
      </w:r>
      <w:r>
        <w:tab/>
      </w:r>
      <w:r w:rsidR="000548F7" w:rsidRPr="00FF458E">
        <w:t xml:space="preserve">Implement strategic measures to develop energy systems that allow for sustainable economic diversification and growth alongside deep reductions in greenhouse gas emissions. Reduce systems costs with market reforms, normative instruments (such as standards), and business models that embrace demand responses, supply flexibility, </w:t>
      </w:r>
      <w:r w:rsidR="00CB5367">
        <w:t xml:space="preserve">and enable distributed generation, </w:t>
      </w:r>
      <w:r w:rsidR="000548F7" w:rsidRPr="00FF458E">
        <w:t xml:space="preserve"> storage technology, energy efficiency, and efficient transmission and distribution.</w:t>
      </w:r>
    </w:p>
    <w:p w14:paraId="318767CA" w14:textId="13AA4EE0" w:rsidR="000548F7" w:rsidRPr="00FF458E" w:rsidRDefault="00FF458E" w:rsidP="00FF458E">
      <w:pPr>
        <w:pStyle w:val="SingleTxtG"/>
      </w:pPr>
      <w:r>
        <w:t>12.</w:t>
      </w:r>
      <w:r>
        <w:tab/>
      </w:r>
      <w:r w:rsidR="000548F7" w:rsidRPr="00FF458E">
        <w:t>Institute well-functioning carbon markets or other mechanism to establish a price on carbon to promote low carbon growth. Mechanisms for carbon trading should be transparent and understandable for all.</w:t>
      </w:r>
    </w:p>
    <w:p w14:paraId="0726AC67" w14:textId="28687CA4" w:rsidR="00CB5367" w:rsidRDefault="00FF458E" w:rsidP="00FF458E">
      <w:pPr>
        <w:pStyle w:val="SingleTxtG"/>
      </w:pPr>
      <w:r>
        <w:t>13.</w:t>
      </w:r>
      <w:r>
        <w:tab/>
      </w:r>
      <w:r w:rsidR="00CB5367">
        <w:t>Ensure that policy supports the 2030 Agenda to increase substantially the share of renewable energy in the global energy mix and double the global rate of energy efficiency improvements.</w:t>
      </w:r>
    </w:p>
    <w:p w14:paraId="76979DE0" w14:textId="77777777" w:rsidR="00CB5367" w:rsidRDefault="00CB5367" w:rsidP="00FF458E">
      <w:pPr>
        <w:pStyle w:val="SingleTxtG"/>
      </w:pPr>
    </w:p>
    <w:p w14:paraId="32A58EB8" w14:textId="0661B93D" w:rsidR="000548F7" w:rsidRPr="00FF458E" w:rsidRDefault="00CB5367" w:rsidP="00FF458E">
      <w:pPr>
        <w:pStyle w:val="SingleTxtG"/>
      </w:pPr>
      <w:r>
        <w:t xml:space="preserve">14. </w:t>
      </w:r>
      <w:r>
        <w:tab/>
      </w:r>
      <w:r w:rsidR="000548F7" w:rsidRPr="00FF458E">
        <w:t xml:space="preserve">Ensure policy parity among all carbon-reducing technologies, including renewables, clean fossil, and, to the </w:t>
      </w:r>
      <w:r w:rsidR="00716A0D" w:rsidRPr="00FF458E">
        <w:t>extent,</w:t>
      </w:r>
      <w:r w:rsidR="000548F7" w:rsidRPr="00FF458E">
        <w:t xml:space="preserve"> countries wish to pursue the option, nuclear power. Observe and encourage projects to reduce greenhouse gas emissions that are not included in the current national plan.</w:t>
      </w:r>
    </w:p>
    <w:p w14:paraId="1460F69F" w14:textId="684C44E7" w:rsidR="000548F7" w:rsidRPr="00FF458E" w:rsidRDefault="00FF458E" w:rsidP="00FF458E">
      <w:pPr>
        <w:pStyle w:val="SingleTxtG"/>
      </w:pPr>
      <w:r>
        <w:t>1</w:t>
      </w:r>
      <w:r w:rsidR="00CB5367">
        <w:t>5</w:t>
      </w:r>
      <w:r>
        <w:t>.</w:t>
      </w:r>
      <w:r>
        <w:tab/>
      </w:r>
      <w:r w:rsidR="000548F7" w:rsidRPr="00FF458E">
        <w:t xml:space="preserve">Deploy </w:t>
      </w:r>
      <w:r w:rsidR="00CB5367">
        <w:t xml:space="preserve">the best available </w:t>
      </w:r>
      <w:r w:rsidR="000548F7" w:rsidRPr="00FF458E">
        <w:t>technolog</w:t>
      </w:r>
      <w:r w:rsidR="00CB5367">
        <w:t xml:space="preserve">ies and practices in </w:t>
      </w:r>
      <w:r w:rsidR="00C27EF2">
        <w:t>clean</w:t>
      </w:r>
      <w:r w:rsidR="00CB5367">
        <w:t xml:space="preserve"> energy</w:t>
      </w:r>
      <w:r w:rsidR="000548F7" w:rsidRPr="00FF458E">
        <w:t xml:space="preserve"> and enhance research and development of innovative technologies. Encourage both sustainable development of untapped national resource potential and establish a roadmap for the gradual phase-out of carbon emitting technology. </w:t>
      </w:r>
    </w:p>
    <w:p w14:paraId="66E1FA11" w14:textId="1D2242D5" w:rsidR="000548F7" w:rsidRPr="00FF458E" w:rsidRDefault="00FF458E" w:rsidP="00FF458E">
      <w:pPr>
        <w:pStyle w:val="SingleTxtG"/>
      </w:pPr>
      <w:r>
        <w:t>1</w:t>
      </w:r>
      <w:r w:rsidR="00CB5367">
        <w:t>6</w:t>
      </w:r>
      <w:r>
        <w:t>.</w:t>
      </w:r>
      <w:r>
        <w:tab/>
      </w:r>
      <w:r w:rsidR="000548F7" w:rsidRPr="00FF458E">
        <w:t xml:space="preserve">Endorse the World Bank’s </w:t>
      </w:r>
      <w:hyperlink r:id="rId12" w:anchor="4" w:history="1">
        <w:r w:rsidR="000548F7" w:rsidRPr="00FF458E">
          <w:t>“Zero Routine Flaring by 2030” Initiative</w:t>
        </w:r>
      </w:hyperlink>
      <w:r w:rsidR="000548F7" w:rsidRPr="00FF458E">
        <w:t xml:space="preserve">. </w:t>
      </w:r>
    </w:p>
    <w:p w14:paraId="064342E2" w14:textId="466AB8ED" w:rsidR="000548F7" w:rsidRPr="00FF458E" w:rsidRDefault="00FF458E" w:rsidP="00FF458E">
      <w:pPr>
        <w:pStyle w:val="SingleTxtG"/>
      </w:pPr>
      <w:r>
        <w:t>1</w:t>
      </w:r>
      <w:r w:rsidR="00CB5367">
        <w:t>7</w:t>
      </w:r>
      <w:r>
        <w:t>.</w:t>
      </w:r>
      <w:r>
        <w:tab/>
      </w:r>
      <w:r w:rsidR="000548F7" w:rsidRPr="00FF458E">
        <w:t>Apply best practices to monitor and reduce emissions of methane from the extractive industries.</w:t>
      </w:r>
    </w:p>
    <w:p w14:paraId="5D69905F" w14:textId="643B8620" w:rsidR="000548F7" w:rsidRPr="004A7C55" w:rsidRDefault="00CC1215" w:rsidP="00CC1215">
      <w:pPr>
        <w:pStyle w:val="H1G"/>
      </w:pPr>
      <w:r>
        <w:tab/>
      </w:r>
      <w:r>
        <w:tab/>
      </w:r>
      <w:r w:rsidR="000548F7" w:rsidRPr="004A7C55">
        <w:t>Energy and Resource Productivity</w:t>
      </w:r>
    </w:p>
    <w:p w14:paraId="35D47629" w14:textId="074523E2" w:rsidR="000548F7" w:rsidRPr="004A7C55" w:rsidRDefault="003E0F2C" w:rsidP="004A7C55">
      <w:pPr>
        <w:pStyle w:val="SingleTxtG"/>
      </w:pPr>
      <w:r>
        <w:t>1</w:t>
      </w:r>
      <w:r w:rsidR="00CB5367">
        <w:t>8</w:t>
      </w:r>
      <w:r>
        <w:t>.</w:t>
      </w:r>
      <w:r>
        <w:tab/>
      </w:r>
      <w:r w:rsidR="000548F7" w:rsidRPr="004A7C55">
        <w:t>Reshape energy markets so that energy price signals and energy policies are aligned with sustainable deployment and use of energy resources, including advancing interconnected global markets such as LNG that can provide outlets and markets for gas that might otherwise be vented or flared.</w:t>
      </w:r>
    </w:p>
    <w:p w14:paraId="32C5E115" w14:textId="027E4908" w:rsidR="000548F7" w:rsidRPr="003E0F2C" w:rsidRDefault="003E0F2C" w:rsidP="003E0F2C">
      <w:pPr>
        <w:pStyle w:val="SingleTxtG"/>
      </w:pPr>
      <w:r>
        <w:t>1</w:t>
      </w:r>
      <w:r w:rsidR="00CB5367">
        <w:t>9</w:t>
      </w:r>
      <w:r>
        <w:t>.</w:t>
      </w:r>
      <w:r>
        <w:tab/>
      </w:r>
      <w:r w:rsidR="000548F7" w:rsidRPr="003E0F2C">
        <w:t xml:space="preserve">Implement economic growth strategies that support greater energy and resource productivity through energy efficiency measures, economic diversification and technological innovation plans to promote greater economic value from energy use while reducing carbon emissions. </w:t>
      </w:r>
    </w:p>
    <w:p w14:paraId="6C58A277" w14:textId="41C466A9" w:rsidR="000548F7" w:rsidRPr="00DB6D1F" w:rsidRDefault="00CB5367" w:rsidP="00DB6D1F">
      <w:pPr>
        <w:pStyle w:val="SingleTxtG"/>
      </w:pPr>
      <w:r>
        <w:t>20</w:t>
      </w:r>
      <w:r w:rsidR="00DB6D1F">
        <w:t>.</w:t>
      </w:r>
      <w:r w:rsidR="00DB6D1F">
        <w:tab/>
      </w:r>
      <w:r w:rsidR="000548F7" w:rsidRPr="00DB6D1F">
        <w:t>Explore ways and investigate existing best practices for energy suppliers to sell energy services rather than energy products to accelerate energy efficiency uptake.</w:t>
      </w:r>
    </w:p>
    <w:p w14:paraId="08D8340C" w14:textId="26A3486D" w:rsidR="00D05227" w:rsidRPr="00DB6D1F" w:rsidRDefault="00DB6D1F" w:rsidP="00D05227">
      <w:pPr>
        <w:pStyle w:val="SingleTxtG"/>
      </w:pPr>
      <w:r>
        <w:t>2</w:t>
      </w:r>
      <w:r w:rsidR="00CB5367">
        <w:t>1</w:t>
      </w:r>
      <w:r>
        <w:t>.</w:t>
      </w:r>
      <w:r>
        <w:tab/>
      </w:r>
      <w:r w:rsidR="000548F7" w:rsidRPr="00DB6D1F">
        <w:t>Enhance cross-sectoral national planning, both urban and rural, to improve energy efficiency, including in housing, transport, commercial activities, water, waste, and municipal utility infrastructure and to enhance synergies between energy efficiency and renewable energy measures.</w:t>
      </w:r>
      <w:r w:rsidR="00D05227">
        <w:t xml:space="preserve"> Limit permissible </w:t>
      </w:r>
      <w:r w:rsidR="00D05227" w:rsidRPr="00D05227">
        <w:t>heating/cooling load</w:t>
      </w:r>
      <w:r w:rsidR="00D05227">
        <w:t xml:space="preserve">s in new buildings to </w:t>
      </w:r>
      <w:r w:rsidR="00D05227" w:rsidRPr="00D05227">
        <w:t xml:space="preserve">10 W/m2 </w:t>
      </w:r>
      <w:r w:rsidR="00D05227">
        <w:t>(</w:t>
      </w:r>
      <w:r w:rsidR="00D05227" w:rsidRPr="00D05227">
        <w:t>or annual heating/cooling demand of 15 kW/m2 of treated floor area</w:t>
      </w:r>
      <w:r w:rsidR="00D05227">
        <w:t>)</w:t>
      </w:r>
      <w:r w:rsidR="00D05227" w:rsidRPr="00D05227">
        <w:t xml:space="preserve"> </w:t>
      </w:r>
      <w:r w:rsidR="00D05227">
        <w:t xml:space="preserve">to </w:t>
      </w:r>
      <w:r w:rsidR="00D05227" w:rsidRPr="00D05227">
        <w:t xml:space="preserve">reduce </w:t>
      </w:r>
      <w:r w:rsidR="00D05227">
        <w:t xml:space="preserve">energy requirements </w:t>
      </w:r>
      <w:r w:rsidR="00D05227" w:rsidRPr="00D05227">
        <w:t xml:space="preserve">sufficiently to permit renewables or zero carbon sources to meet the remaining energy loads with total energy demand strictly limited.  </w:t>
      </w:r>
    </w:p>
    <w:p w14:paraId="66BB971B" w14:textId="611E3EB5" w:rsidR="000548F7" w:rsidRPr="00DB6D1F" w:rsidRDefault="00DB6D1F" w:rsidP="00DB6D1F">
      <w:pPr>
        <w:pStyle w:val="SingleTxtG"/>
      </w:pPr>
      <w:r>
        <w:t>2</w:t>
      </w:r>
      <w:r w:rsidR="00CB5367">
        <w:t>2</w:t>
      </w:r>
      <w:r>
        <w:t>.</w:t>
      </w:r>
      <w:r>
        <w:tab/>
      </w:r>
      <w:r w:rsidR="000548F7" w:rsidRPr="00DB6D1F">
        <w:t xml:space="preserve">Increase efficiency in energy infrastructures, including minimizing oil and gas losses in extraction, processing, storage, loading, dispensing and transport and gas emissions from gas systems, and develop efficient power generating facilities; </w:t>
      </w:r>
    </w:p>
    <w:p w14:paraId="45A0D374" w14:textId="6058A009" w:rsidR="000548F7" w:rsidRPr="00DB6D1F" w:rsidRDefault="00DB6D1F" w:rsidP="00DB6D1F">
      <w:pPr>
        <w:pStyle w:val="SingleTxtG"/>
      </w:pPr>
      <w:r>
        <w:t>2</w:t>
      </w:r>
      <w:r w:rsidR="00CB5367">
        <w:t>3</w:t>
      </w:r>
      <w:r>
        <w:t>.</w:t>
      </w:r>
      <w:r>
        <w:tab/>
      </w:r>
      <w:r w:rsidR="000548F7" w:rsidRPr="00DB6D1F">
        <w:t>Disseminate technology-driven energy performance standards and pursue ever-tightening, enforced minimum energy performance standards in all sectors. Establish testing and labelling standards and procedures that meet recognized international requirements and that generate transparent information about them. Harmonize official energy efficiency labelling for mass consumer equipment.</w:t>
      </w:r>
    </w:p>
    <w:p w14:paraId="45DCF184" w14:textId="430063E5" w:rsidR="000548F7" w:rsidRPr="00DB6D1F" w:rsidRDefault="00DB6D1F" w:rsidP="00DB6D1F">
      <w:pPr>
        <w:pStyle w:val="SingleTxtG"/>
      </w:pPr>
      <w:r>
        <w:t>2</w:t>
      </w:r>
      <w:r w:rsidR="00CB5367">
        <w:t>4</w:t>
      </w:r>
      <w:r>
        <w:t>.</w:t>
      </w:r>
      <w:r>
        <w:tab/>
      </w:r>
      <w:r w:rsidR="000548F7" w:rsidRPr="00DB6D1F">
        <w:t>Limit commercialization and sales of appliances and equipment that do not meet internationally agreed minimum standards by 2030.</w:t>
      </w:r>
    </w:p>
    <w:p w14:paraId="482A2FC4" w14:textId="01050DE1" w:rsidR="000548F7" w:rsidRPr="00DB6D1F" w:rsidRDefault="00DB6D1F" w:rsidP="00DB6D1F">
      <w:pPr>
        <w:pStyle w:val="SingleTxtG"/>
      </w:pPr>
      <w:r>
        <w:t>2</w:t>
      </w:r>
      <w:r w:rsidR="00CB5367">
        <w:t>5</w:t>
      </w:r>
      <w:r>
        <w:t>.</w:t>
      </w:r>
      <w:r>
        <w:tab/>
      </w:r>
      <w:r w:rsidR="000548F7" w:rsidRPr="00DB6D1F">
        <w:t>Deepen collaboration and partnerships between and among international organisations, national administrations, private sector, and civil society to enhance energy and resource productivity.</w:t>
      </w:r>
    </w:p>
    <w:p w14:paraId="157751BD" w14:textId="39F2215E" w:rsidR="000548F7" w:rsidRPr="00DB6D1F" w:rsidRDefault="00DB6D1F" w:rsidP="00DB6D1F">
      <w:pPr>
        <w:pStyle w:val="SingleTxtG"/>
      </w:pPr>
      <w:r>
        <w:t>2</w:t>
      </w:r>
      <w:r w:rsidR="00CB5367">
        <w:t>6</w:t>
      </w:r>
      <w:r>
        <w:t>.</w:t>
      </w:r>
      <w:r>
        <w:tab/>
      </w:r>
      <w:r w:rsidR="000548F7" w:rsidRPr="00DB6D1F">
        <w:t>Establish education programmes to train professionals through pilot projects in all economic sectors on ways to reduce energy use and provide information to the public with respect to energy efficiency and family budgets.</w:t>
      </w:r>
    </w:p>
    <w:p w14:paraId="1D8789D7" w14:textId="31A9601F" w:rsidR="000548F7" w:rsidRPr="00003C41" w:rsidRDefault="00CC1215" w:rsidP="00CC1215">
      <w:pPr>
        <w:pStyle w:val="H1G"/>
      </w:pPr>
      <w:r>
        <w:lastRenderedPageBreak/>
        <w:tab/>
      </w:r>
      <w:r>
        <w:tab/>
      </w:r>
      <w:r w:rsidR="000548F7" w:rsidRPr="00003C41">
        <w:t>Energy Investment Framework Conditions</w:t>
      </w:r>
    </w:p>
    <w:p w14:paraId="73BFD033" w14:textId="18F6E892" w:rsidR="000548F7" w:rsidRPr="00003C41" w:rsidRDefault="008F7D8C" w:rsidP="00003C41">
      <w:pPr>
        <w:pStyle w:val="SingleTxtG"/>
      </w:pPr>
      <w:r>
        <w:t>2</w:t>
      </w:r>
      <w:r w:rsidR="00CB5367">
        <w:t>7</w:t>
      </w:r>
      <w:r>
        <w:t>.</w:t>
      </w:r>
      <w:r>
        <w:tab/>
      </w:r>
      <w:r w:rsidR="000548F7" w:rsidRPr="00003C41">
        <w:t>Develop energy infrastructure, markets, and trading arrangements that are resilient in the face of natural or geopolitical disruptions, including through well-functioning and transparent markets, diversified energy fuels, sources and routes, enhanced energy efficiency, and enhanced demand and supply response to price swings.</w:t>
      </w:r>
    </w:p>
    <w:p w14:paraId="20A31F3A" w14:textId="230A2509" w:rsidR="000548F7" w:rsidRPr="008F7D8C" w:rsidRDefault="008F7D8C" w:rsidP="008F7D8C">
      <w:pPr>
        <w:pStyle w:val="SingleTxtG"/>
      </w:pPr>
      <w:r>
        <w:t>2</w:t>
      </w:r>
      <w:r w:rsidR="00CB5367">
        <w:t>8</w:t>
      </w:r>
      <w:r>
        <w:t>.</w:t>
      </w:r>
      <w:r>
        <w:tab/>
      </w:r>
      <w:r w:rsidR="000548F7" w:rsidRPr="008F7D8C">
        <w:t xml:space="preserve">Establish clear and enduring investment mechanisms to facilitate investments </w:t>
      </w:r>
      <w:r w:rsidR="00C27EF2">
        <w:t xml:space="preserve">in </w:t>
      </w:r>
      <w:r w:rsidR="00C27EF2" w:rsidRPr="008F7D8C">
        <w:t>secure</w:t>
      </w:r>
      <w:r w:rsidR="000548F7" w:rsidRPr="008F7D8C">
        <w:t xml:space="preserve"> and sustainable energy, including investment to encourage clean energy technolog</w:t>
      </w:r>
      <w:r w:rsidR="00CB5367">
        <w:t>y uptake, energy efficiency</w:t>
      </w:r>
      <w:r w:rsidR="000548F7" w:rsidRPr="008F7D8C">
        <w:t xml:space="preserve">, upstream investment, and quality infrastructure investment. </w:t>
      </w:r>
    </w:p>
    <w:p w14:paraId="2CF1C0B9" w14:textId="5F9DAE54" w:rsidR="000548F7" w:rsidRPr="008F7D8C" w:rsidRDefault="008F7D8C" w:rsidP="008F7D8C">
      <w:pPr>
        <w:pStyle w:val="SingleTxtG"/>
      </w:pPr>
      <w:r>
        <w:t>2</w:t>
      </w:r>
      <w:r w:rsidR="00CB5367">
        <w:t>9</w:t>
      </w:r>
      <w:r>
        <w:t>.</w:t>
      </w:r>
      <w:r>
        <w:tab/>
      </w:r>
      <w:r w:rsidR="000548F7" w:rsidRPr="008F7D8C">
        <w:t xml:space="preserve">Maintain an </w:t>
      </w:r>
      <w:r w:rsidR="00CB5367">
        <w:t xml:space="preserve">appropriate </w:t>
      </w:r>
      <w:r w:rsidR="000548F7" w:rsidRPr="008F7D8C">
        <w:t>dialogue among energy-producing, -transit and -consuming countries on energy security, technology and policy.</w:t>
      </w:r>
    </w:p>
    <w:p w14:paraId="517B4C14" w14:textId="3F35AAB3" w:rsidR="000548F7" w:rsidRPr="008F7D8C" w:rsidRDefault="00CB5367" w:rsidP="008F7D8C">
      <w:pPr>
        <w:pStyle w:val="SingleTxtG"/>
      </w:pPr>
      <w:r>
        <w:t>30</w:t>
      </w:r>
      <w:r w:rsidR="008F7D8C" w:rsidRPr="008F7D8C">
        <w:t>.</w:t>
      </w:r>
      <w:r w:rsidR="008F7D8C" w:rsidRPr="008F7D8C">
        <w:tab/>
      </w:r>
      <w:r w:rsidR="000548F7" w:rsidRPr="008F7D8C">
        <w:t>Promote regional connectivity of energy infrastructure projects to enhance energy efficiency, to integrate renewable energy, and to optimize energy resource utilization</w:t>
      </w:r>
      <w:r>
        <w:t xml:space="preserve"> in a sustainable manner</w:t>
      </w:r>
      <w:r w:rsidR="000548F7" w:rsidRPr="008F7D8C">
        <w:t>. Enhance efforts to make regional energy integration a reality. Encourage interconnection infrastructure projects between countries with complementary energy resources as a cost-effective way to enhance mutual energy security and stabilize energy systems.</w:t>
      </w:r>
    </w:p>
    <w:p w14:paraId="02227110" w14:textId="08E27B3C" w:rsidR="000548F7" w:rsidRPr="008F7D8C" w:rsidRDefault="008F7D8C" w:rsidP="008F7D8C">
      <w:pPr>
        <w:pStyle w:val="SingleTxtG"/>
      </w:pPr>
      <w:r>
        <w:t>3</w:t>
      </w:r>
      <w:r w:rsidR="00CB5367">
        <w:t>1</w:t>
      </w:r>
      <w:r>
        <w:t>.</w:t>
      </w:r>
      <w:r>
        <w:tab/>
      </w:r>
      <w:r w:rsidR="000548F7" w:rsidRPr="008F7D8C">
        <w:t>Engage in dialogue and training with financial institutions to align investment incentives with the objectives of the sustainable development goals, including climate change. Create structural, institutional and regulatory framework conditions that enable investment throughout the value chain that reward efficient provision of energy services rather than use of energy resources.</w:t>
      </w:r>
    </w:p>
    <w:p w14:paraId="7E582576" w14:textId="739E56FB" w:rsidR="000548F7" w:rsidRPr="008F7D8C" w:rsidRDefault="008F7D8C" w:rsidP="008F7D8C">
      <w:pPr>
        <w:pStyle w:val="SingleTxtG"/>
      </w:pPr>
      <w:r>
        <w:t>3</w:t>
      </w:r>
      <w:r w:rsidR="00CB5367">
        <w:t>2</w:t>
      </w:r>
      <w:r>
        <w:t>.</w:t>
      </w:r>
      <w:r>
        <w:tab/>
      </w:r>
      <w:r w:rsidR="000548F7" w:rsidRPr="008F7D8C">
        <w:t xml:space="preserve">Establish capacity building and qualification programmes for developers, engineers, technicians and workers involved in the design of bankable project proposals to be submitted to institutional, private investors, national and international financial institutions. </w:t>
      </w:r>
    </w:p>
    <w:p w14:paraId="16A217FC" w14:textId="1C7BBF24" w:rsidR="000548F7" w:rsidRPr="00733B3C" w:rsidRDefault="008F7D8C" w:rsidP="008F7D8C">
      <w:pPr>
        <w:pStyle w:val="SingleTxtG"/>
      </w:pPr>
      <w:r>
        <w:t>3</w:t>
      </w:r>
      <w:r w:rsidR="00CB5367">
        <w:t>3</w:t>
      </w:r>
      <w:r>
        <w:t>.</w:t>
      </w:r>
      <w:r>
        <w:tab/>
      </w:r>
      <w:r w:rsidR="000548F7" w:rsidRPr="00733B3C">
        <w:t>Support renewable energy project development and help projects move from initiation to financing by making markets more transparent and actively facilitating interaction of market players.</w:t>
      </w:r>
    </w:p>
    <w:p w14:paraId="637EC92E" w14:textId="32E8BCB4" w:rsidR="000548F7" w:rsidRPr="008F7D8C" w:rsidRDefault="00CC1215" w:rsidP="00CC1215">
      <w:pPr>
        <w:pStyle w:val="H1G"/>
      </w:pPr>
      <w:r>
        <w:tab/>
      </w:r>
      <w:r>
        <w:tab/>
      </w:r>
      <w:r w:rsidR="000548F7" w:rsidRPr="008F7D8C">
        <w:t>Technology</w:t>
      </w:r>
    </w:p>
    <w:p w14:paraId="11F8D11D" w14:textId="5C3CB390" w:rsidR="000548F7" w:rsidRPr="003B1ACF" w:rsidRDefault="003B1ACF" w:rsidP="003B1ACF">
      <w:pPr>
        <w:pStyle w:val="SingleTxtG"/>
      </w:pPr>
      <w:r>
        <w:t>3</w:t>
      </w:r>
      <w:r w:rsidR="00CB5367">
        <w:t>4</w:t>
      </w:r>
      <w:r>
        <w:t>.</w:t>
      </w:r>
      <w:r>
        <w:tab/>
      </w:r>
      <w:r w:rsidR="000548F7" w:rsidRPr="003B1ACF">
        <w:t>Invest in clean energy innovation, private sector engagement, and dissemination of advanced technologies to facilitate joint research and information sharing. Encourage collaboration among relevant research laboratories and institutes to promote the development of innovative clean energy technolog</w:t>
      </w:r>
      <w:r w:rsidR="00CB5367">
        <w:t>y</w:t>
      </w:r>
      <w:r w:rsidR="000548F7" w:rsidRPr="003B1ACF">
        <w:t xml:space="preserve">. </w:t>
      </w:r>
    </w:p>
    <w:p w14:paraId="117B127D" w14:textId="1FC193E0" w:rsidR="000548F7" w:rsidRPr="003B1ACF" w:rsidRDefault="003B1ACF" w:rsidP="003B1ACF">
      <w:pPr>
        <w:pStyle w:val="SingleTxtG"/>
      </w:pPr>
      <w:r>
        <w:t>3</w:t>
      </w:r>
      <w:r w:rsidR="00CB5367">
        <w:t>5</w:t>
      </w:r>
      <w:r>
        <w:t>.</w:t>
      </w:r>
      <w:r>
        <w:tab/>
      </w:r>
      <w:r w:rsidR="000548F7" w:rsidRPr="003B1ACF">
        <w:t>Encourage transition of the governance systems of the electricity sector to enable innovative technologies and new business models to take advantage of the opportunities that the energy system of the future can provide.</w:t>
      </w:r>
    </w:p>
    <w:p w14:paraId="39810DCB" w14:textId="6052B5D1" w:rsidR="000548F7" w:rsidRPr="003B1ACF" w:rsidRDefault="003B1ACF" w:rsidP="003B1ACF">
      <w:pPr>
        <w:pStyle w:val="SingleTxtG"/>
      </w:pPr>
      <w:r>
        <w:t>3</w:t>
      </w:r>
      <w:r w:rsidR="00CB5367">
        <w:t>6</w:t>
      </w:r>
      <w:r>
        <w:t>.</w:t>
      </w:r>
      <w:r>
        <w:tab/>
      </w:r>
      <w:r w:rsidR="000548F7" w:rsidRPr="003B1ACF">
        <w:t xml:space="preserve">Improve the design, operation and planning of the power system in order to enable integration of higher shares of renewable power generation. Establish the regulatory frameworks to account for the cost structure of variable renewable energy integration, to allow for new services and revenue channels, and to support new business models. </w:t>
      </w:r>
    </w:p>
    <w:p w14:paraId="26FAEA0E" w14:textId="50C735C0" w:rsidR="000548F7" w:rsidRPr="003B1ACF" w:rsidRDefault="003B1ACF" w:rsidP="003B1ACF">
      <w:pPr>
        <w:pStyle w:val="SingleTxtG"/>
      </w:pPr>
      <w:r>
        <w:t>3</w:t>
      </w:r>
      <w:r w:rsidR="00CB5367">
        <w:t>7</w:t>
      </w:r>
      <w:r>
        <w:t>.</w:t>
      </w:r>
      <w:r>
        <w:tab/>
      </w:r>
      <w:r w:rsidR="00CB5367">
        <w:t xml:space="preserve">Welcome </w:t>
      </w:r>
      <w:r w:rsidR="000548F7" w:rsidRPr="003B1ACF">
        <w:t xml:space="preserve">sustainable energy </w:t>
      </w:r>
      <w:r w:rsidR="00F92C04" w:rsidRPr="003B1ACF">
        <w:t>centre</w:t>
      </w:r>
      <w:r w:rsidR="00CB5367">
        <w:t xml:space="preserve">s such as the one proposed for </w:t>
      </w:r>
      <w:r w:rsidR="000548F7" w:rsidRPr="003B1ACF">
        <w:t>Astana to achieve the goals of the Clean Energy Ministerial Mission Innovation and like approaches to encourage technology development, promotion, transfer and capacity building towards a green economy.</w:t>
      </w:r>
    </w:p>
    <w:p w14:paraId="02F1F59A" w14:textId="0565E863" w:rsidR="000548F7" w:rsidRPr="003B1ACF" w:rsidRDefault="003B1ACF" w:rsidP="003B1ACF">
      <w:pPr>
        <w:pStyle w:val="SingleTxtG"/>
      </w:pPr>
      <w:r>
        <w:t>3</w:t>
      </w:r>
      <w:r w:rsidR="00CB5367">
        <w:t>8</w:t>
      </w:r>
      <w:r>
        <w:t>.</w:t>
      </w:r>
      <w:r>
        <w:tab/>
      </w:r>
      <w:r w:rsidR="000548F7" w:rsidRPr="003B1ACF">
        <w:t>Support research and development and the commercial introduction of clean energy technology, capital, and management skills to support needed transitions.</w:t>
      </w:r>
    </w:p>
    <w:p w14:paraId="1767D89C" w14:textId="3190C514" w:rsidR="000548F7" w:rsidRPr="003B1ACF" w:rsidRDefault="003B1ACF" w:rsidP="003B1ACF">
      <w:pPr>
        <w:pStyle w:val="SingleTxtG"/>
      </w:pPr>
      <w:r>
        <w:t>3</w:t>
      </w:r>
      <w:r w:rsidR="00CB5367">
        <w:t>9</w:t>
      </w:r>
      <w:r>
        <w:t>.</w:t>
      </w:r>
      <w:r>
        <w:tab/>
      </w:r>
      <w:r w:rsidR="000548F7" w:rsidRPr="003B1ACF">
        <w:t xml:space="preserve">Facilitate the provision of affordable technologies to oil producing and exporting countries for transforming solid fuels to liquid or gaseous fuels; controlling gas flaring and </w:t>
      </w:r>
      <w:r w:rsidR="000548F7" w:rsidRPr="003B1ACF">
        <w:lastRenderedPageBreak/>
        <w:t>venting; utilizing carbon capture and storage technologies; and applying technology to recapture the energy contained in waste.</w:t>
      </w:r>
    </w:p>
    <w:p w14:paraId="05ED8CFA" w14:textId="10162BA4" w:rsidR="000548F7" w:rsidRPr="003B1ACF" w:rsidRDefault="00CB5367" w:rsidP="003B1ACF">
      <w:pPr>
        <w:pStyle w:val="SingleTxtG"/>
      </w:pPr>
      <w:r>
        <w:t>40</w:t>
      </w:r>
      <w:r w:rsidR="003B1ACF">
        <w:t>.</w:t>
      </w:r>
      <w:r w:rsidR="003B1ACF">
        <w:tab/>
      </w:r>
      <w:r w:rsidR="000548F7" w:rsidRPr="003B1ACF">
        <w:t xml:space="preserve">Encourage </w:t>
      </w:r>
      <w:r>
        <w:t xml:space="preserve">sustainable </w:t>
      </w:r>
      <w:r w:rsidR="000548F7" w:rsidRPr="003B1ACF">
        <w:t>manufacturing of energy efficient and cleaner energy equipment that contributes to cost-effective and WTO compliant job creation.</w:t>
      </w:r>
    </w:p>
    <w:p w14:paraId="05461510" w14:textId="3D94E95A" w:rsidR="000548F7" w:rsidRPr="003B1ACF" w:rsidRDefault="00CB5367" w:rsidP="003B1ACF">
      <w:pPr>
        <w:pStyle w:val="SingleTxtG"/>
      </w:pPr>
      <w:r>
        <w:t>41</w:t>
      </w:r>
      <w:r w:rsidR="003B1ACF">
        <w:t>.</w:t>
      </w:r>
      <w:r w:rsidR="003B1ACF">
        <w:tab/>
      </w:r>
      <w:r w:rsidR="000548F7" w:rsidRPr="003B1ACF">
        <w:t>Establish capacity building and qualification programmes for engineers, technicians, financiers, and workers involved in the design and implementation of energy efficiency and cleaner energy solutions.</w:t>
      </w:r>
    </w:p>
    <w:p w14:paraId="6CA2A9CD" w14:textId="5250074F" w:rsidR="000548F7" w:rsidRPr="003B1ACF" w:rsidRDefault="00CC1215" w:rsidP="00CC1215">
      <w:pPr>
        <w:pStyle w:val="H1G"/>
      </w:pPr>
      <w:r>
        <w:tab/>
      </w:r>
      <w:r>
        <w:tab/>
      </w:r>
      <w:r w:rsidR="000548F7" w:rsidRPr="003B1ACF">
        <w:t>Energy Data, Indicators, and Analysis</w:t>
      </w:r>
      <w:r>
        <w:tab/>
      </w:r>
    </w:p>
    <w:p w14:paraId="37591702" w14:textId="14C8F312" w:rsidR="000548F7" w:rsidRPr="003B1ACF" w:rsidRDefault="00CB5367" w:rsidP="003B1ACF">
      <w:pPr>
        <w:pStyle w:val="SingleTxtG"/>
      </w:pPr>
      <w:r>
        <w:t>42</w:t>
      </w:r>
      <w:r w:rsidR="003B1ACF">
        <w:t>.</w:t>
      </w:r>
      <w:r w:rsidR="003B1ACF">
        <w:tab/>
      </w:r>
      <w:r w:rsidR="000548F7" w:rsidRPr="003B1ACF">
        <w:t>Collaborate with the United Nations regional commissions and agencies and other international partners to develop appropriate indicators of progress to the energy-related sustainable development goals, to build needed capacity to collect the sound data needed to populate the indicators, and to provide input systematically to track progress towards the aspirations of the 2030 Agenda and the Paris Agreement.</w:t>
      </w:r>
    </w:p>
    <w:p w14:paraId="6FD4732D" w14:textId="7C21B70D" w:rsidR="000548F7" w:rsidRPr="003B1ACF" w:rsidRDefault="00CB5367" w:rsidP="003B1ACF">
      <w:pPr>
        <w:pStyle w:val="SingleTxtG"/>
      </w:pPr>
      <w:r>
        <w:t>43</w:t>
      </w:r>
      <w:r w:rsidR="003B1ACF">
        <w:t>.</w:t>
      </w:r>
      <w:r w:rsidR="003B1ACF">
        <w:tab/>
      </w:r>
      <w:r w:rsidR="000548F7" w:rsidRPr="003B1ACF">
        <w:t>Create a unified system of indicators of sustainable development to enable</w:t>
      </w:r>
      <w:r>
        <w:t>,</w:t>
      </w:r>
      <w:r w:rsidR="000548F7" w:rsidRPr="003B1ACF">
        <w:t xml:space="preserve"> at regional, national and international levels</w:t>
      </w:r>
      <w:r>
        <w:t>,</w:t>
      </w:r>
      <w:r w:rsidR="000548F7" w:rsidRPr="003B1ACF">
        <w:t xml:space="preserve"> comprehensive assessment of the current status of the situation in the field of sustainable energy, as well as threats and opportunities. Such a system will allow developing strategic actions to achieve the goals.</w:t>
      </w:r>
    </w:p>
    <w:p w14:paraId="4453822E" w14:textId="163EB7DA" w:rsidR="000548F7" w:rsidRPr="003B1ACF" w:rsidRDefault="00CB5367" w:rsidP="003B1ACF">
      <w:pPr>
        <w:pStyle w:val="SingleTxtG"/>
      </w:pPr>
      <w:r>
        <w:t>44</w:t>
      </w:r>
      <w:r w:rsidR="003B1ACF">
        <w:t>.</w:t>
      </w:r>
      <w:r w:rsidR="003B1ACF">
        <w:tab/>
      </w:r>
      <w:r>
        <w:t xml:space="preserve">Consider </w:t>
      </w:r>
      <w:r w:rsidR="000548F7" w:rsidRPr="003B1ACF">
        <w:t>the different interactions involving energy policy, especially the water-energy nexus and the water-food-energy nexus, in order to provide appropriate sustainable policy approaches to address multidisciplinary energy-related issues.</w:t>
      </w:r>
    </w:p>
    <w:p w14:paraId="41BC524D" w14:textId="77777777" w:rsidR="00473C4E" w:rsidRDefault="00473C4E" w:rsidP="00733B3C">
      <w:pPr>
        <w:spacing w:before="240"/>
        <w:ind w:left="1134" w:right="9"/>
        <w:jc w:val="center"/>
        <w:rPr>
          <w:u w:val="single"/>
        </w:rPr>
      </w:pPr>
      <w:r>
        <w:rPr>
          <w:u w:val="single"/>
        </w:rPr>
        <w:br w:type="page"/>
      </w:r>
    </w:p>
    <w:p w14:paraId="6DB5A241" w14:textId="77777777" w:rsidR="003B1ACF" w:rsidRDefault="00473C4E" w:rsidP="003B1ACF">
      <w:pPr>
        <w:pStyle w:val="HChG"/>
        <w:ind w:right="9"/>
      </w:pPr>
      <w:r w:rsidRPr="00733B3C">
        <w:lastRenderedPageBreak/>
        <w:t>A</w:t>
      </w:r>
      <w:r w:rsidR="00FD5AC2">
        <w:t>nnex</w:t>
      </w:r>
      <w:r w:rsidRPr="00733B3C">
        <w:t xml:space="preserve"> </w:t>
      </w:r>
      <w:r w:rsidR="003B1ACF">
        <w:t>III</w:t>
      </w:r>
    </w:p>
    <w:p w14:paraId="6CAAF654" w14:textId="4BCD6C43" w:rsidR="00403D49" w:rsidRPr="003B1ACF" w:rsidRDefault="003B1ACF" w:rsidP="003B1ACF">
      <w:pPr>
        <w:pStyle w:val="HChG"/>
      </w:pPr>
      <w:r>
        <w:tab/>
      </w:r>
      <w:r>
        <w:tab/>
      </w:r>
      <w:r w:rsidR="00403D49" w:rsidRPr="003B1ACF">
        <w:t xml:space="preserve">Regional Centre for development of green </w:t>
      </w:r>
      <w:r w:rsidR="00FD5AC2" w:rsidRPr="003B1ACF">
        <w:t>t</w:t>
      </w:r>
      <w:r w:rsidR="00403D49" w:rsidRPr="003B1ACF">
        <w:t>echnologies and investment projects</w:t>
      </w:r>
    </w:p>
    <w:p w14:paraId="04B0FE57" w14:textId="1B7E5CA6" w:rsidR="00403D49" w:rsidRPr="00CC1215" w:rsidRDefault="003B1ACF" w:rsidP="00CC1215">
      <w:pPr>
        <w:pStyle w:val="H1G"/>
      </w:pPr>
      <w:r>
        <w:tab/>
      </w:r>
      <w:r>
        <w:tab/>
      </w:r>
      <w:r w:rsidR="00403D49" w:rsidRPr="00CC1215">
        <w:t>Background</w:t>
      </w:r>
    </w:p>
    <w:p w14:paraId="1519F96B" w14:textId="5020FDA1" w:rsidR="00403D49" w:rsidRPr="00733B3C" w:rsidRDefault="00403D49" w:rsidP="003B1ACF">
      <w:pPr>
        <w:pStyle w:val="SingleTxtG"/>
        <w:rPr>
          <w:color w:val="000000"/>
        </w:rPr>
      </w:pPr>
      <w:r w:rsidRPr="003B1ACF">
        <w:rPr>
          <w:rStyle w:val="SingleTxtGChar"/>
        </w:rPr>
        <w:t>At the opening of the 70th session of the UN General Assembly, H.E. Nursultan Nazarbayev, President of Kazakhstan, informed the General Assembly that in support of the UN initiative "Sustainable Energy for All" an international EXPO on the theme “Future Energy” would be held in Astana in 2017, and he suggested opening in Astana an International Centre for the development of green technologies and investment projects under the auspices of the U</w:t>
      </w:r>
      <w:r w:rsidR="00FD5AC2" w:rsidRPr="003B1ACF">
        <w:rPr>
          <w:rStyle w:val="SingleTxtGChar"/>
        </w:rPr>
        <w:t xml:space="preserve">nited </w:t>
      </w:r>
      <w:r w:rsidRPr="003B1ACF">
        <w:rPr>
          <w:rStyle w:val="SingleTxtGChar"/>
        </w:rPr>
        <w:t>N</w:t>
      </w:r>
      <w:r w:rsidR="00FD5AC2" w:rsidRPr="003B1ACF">
        <w:rPr>
          <w:rStyle w:val="SingleTxtGChar"/>
        </w:rPr>
        <w:t>ations</w:t>
      </w:r>
      <w:r w:rsidRPr="00733B3C">
        <w:rPr>
          <w:color w:val="000000"/>
        </w:rPr>
        <w:t>.</w:t>
      </w:r>
    </w:p>
    <w:p w14:paraId="3FB71D78" w14:textId="77777777" w:rsidR="00403D49" w:rsidRPr="00733B3C" w:rsidRDefault="00403D49" w:rsidP="005D129D">
      <w:pPr>
        <w:pStyle w:val="SingleTxtG"/>
        <w:rPr>
          <w:lang w:val="kk-KZ"/>
        </w:rPr>
      </w:pPr>
      <w:r w:rsidRPr="00733B3C">
        <w:t>Currently there is no international authority working to accelerate global technological development and uptake</w:t>
      </w:r>
      <w:r w:rsidRPr="00733B3C">
        <w:rPr>
          <w:lang w:val="kk-KZ"/>
        </w:rPr>
        <w:t xml:space="preserve">. </w:t>
      </w:r>
      <w:r w:rsidRPr="00733B3C">
        <w:t>O</w:t>
      </w:r>
      <w:r w:rsidRPr="00733B3C">
        <w:rPr>
          <w:lang w:val="kk-KZ"/>
        </w:rPr>
        <w:t xml:space="preserve">rganizations </w:t>
      </w:r>
      <w:r w:rsidRPr="00733B3C">
        <w:t xml:space="preserve">such </w:t>
      </w:r>
      <w:r w:rsidRPr="00733B3C">
        <w:rPr>
          <w:lang w:val="kk-KZ"/>
        </w:rPr>
        <w:t>as UNDP, UNIDO, regional European, African and Pacific associations</w:t>
      </w:r>
      <w:r w:rsidRPr="00733B3C">
        <w:t>, a</w:t>
      </w:r>
      <w:r w:rsidRPr="00733B3C">
        <w:rPr>
          <w:lang w:val="kk-KZ"/>
        </w:rPr>
        <w:t>chieve certain successes within their mandates</w:t>
      </w:r>
      <w:r w:rsidRPr="00733B3C">
        <w:t>, but their mandates are insufficient to achieve significant global breakthrough. There is a need to intensify technology development to facilitate access to the technologies needed for sustainable development.</w:t>
      </w:r>
    </w:p>
    <w:p w14:paraId="5FE1BF3E" w14:textId="0106137A" w:rsidR="00403D49" w:rsidRPr="00733B3C" w:rsidRDefault="00403D49" w:rsidP="005D129D">
      <w:pPr>
        <w:pStyle w:val="SingleTxtG"/>
      </w:pPr>
      <w:r w:rsidRPr="00733B3C">
        <w:t xml:space="preserve">One of the main proposals being considered to facilitate the transfer and diffusion of climate-friendly technologies is the creation of several major low carbon technology innovation and diffusion centres in developing regions. These centres would work in cooperation with local and regional academic organizations, businesses and governmental organizations to ensure the cost-effective transfer of technologies and to </w:t>
      </w:r>
      <w:r w:rsidR="00F92C04" w:rsidRPr="00733B3C">
        <w:t>catalyse</w:t>
      </w:r>
      <w:r w:rsidRPr="00733B3C">
        <w:t xml:space="preserve"> the large commercial investment required. </w:t>
      </w:r>
    </w:p>
    <w:p w14:paraId="2E58511D" w14:textId="77777777" w:rsidR="00403D49" w:rsidRPr="00733B3C" w:rsidRDefault="00403D49" w:rsidP="005D129D">
      <w:pPr>
        <w:pStyle w:val="SingleTxtG"/>
      </w:pPr>
      <w:r w:rsidRPr="00733B3C">
        <w:t>This proposal represents the initial steps of an integrated regional action for the transfer and diffusion of climate friendly technologies through international cooperation.</w:t>
      </w:r>
    </w:p>
    <w:p w14:paraId="031C00DD" w14:textId="0BAB22C4" w:rsidR="00403D49" w:rsidRPr="00CC1215" w:rsidRDefault="00F20253" w:rsidP="00CC1215">
      <w:pPr>
        <w:pStyle w:val="H1G"/>
      </w:pPr>
      <w:r>
        <w:tab/>
      </w:r>
      <w:r>
        <w:tab/>
      </w:r>
      <w:r w:rsidR="00403D49" w:rsidRPr="00CC1215">
        <w:t>Objectives</w:t>
      </w:r>
    </w:p>
    <w:p w14:paraId="6459C71F" w14:textId="77777777" w:rsidR="00403D49" w:rsidRPr="00733B3C" w:rsidRDefault="00403D49" w:rsidP="00F20253">
      <w:pPr>
        <w:pStyle w:val="SingleTxtG"/>
      </w:pPr>
      <w:r w:rsidRPr="00733B3C">
        <w:t xml:space="preserve">This project seeks to demonstrate the validity and effectiveness of this concept by creating a centre focused on small scale regional </w:t>
      </w:r>
      <w:r w:rsidRPr="00733B3C">
        <w:rPr>
          <w:color w:val="000000"/>
        </w:rPr>
        <w:t>green technologies and investment projects</w:t>
      </w:r>
      <w:r w:rsidRPr="00733B3C">
        <w:t xml:space="preserve"> and by implementing a specific set of activities within a limited time frame (three to four years), including monitoring progress in selected countries of the region including the country where the Centre will be located.</w:t>
      </w:r>
    </w:p>
    <w:p w14:paraId="14A59083" w14:textId="77777777" w:rsidR="00403D49" w:rsidRPr="00733B3C" w:rsidRDefault="00403D49" w:rsidP="00F20253">
      <w:pPr>
        <w:pStyle w:val="SingleTxtG"/>
      </w:pPr>
      <w:r w:rsidRPr="00733B3C">
        <w:t xml:space="preserve">The centre is conceived to be supported directly by and linked to at least five national, regional and international organizations: a national organization of the country where the Centre will be located (e.g. Kazak Ministry of Energy); a regional university located in the same country (e.g. Nazarbaev </w:t>
      </w:r>
      <w:r w:rsidRPr="00733B3C">
        <w:rPr>
          <w:lang w:val="en"/>
        </w:rPr>
        <w:t>University</w:t>
      </w:r>
      <w:r w:rsidRPr="00733B3C">
        <w:t>); a renowned international university (e.g. University of Cambridge, MIT, etc.) an international climate change and technology development and commercialization organization (e.g. the Carbon Trust Co.); and a national or regional private company (e.g. ExxonMobil).</w:t>
      </w:r>
    </w:p>
    <w:p w14:paraId="242789EF" w14:textId="77D5927F" w:rsidR="00403D49" w:rsidRPr="00733B3C" w:rsidRDefault="00403D49" w:rsidP="00F20253">
      <w:pPr>
        <w:pStyle w:val="SingleTxtG"/>
      </w:pPr>
      <w:r w:rsidRPr="00733B3C">
        <w:t xml:space="preserve">The Centre will implement research-oriented activities in the fields of sustainable development, climate change, and related technology transfer and technology diffusion. The Centre will strengthen the capacity of nationals from participating countries through academic activities, case studies, and assessments of national and regional climate change impacts and technology needs. The transfer of </w:t>
      </w:r>
      <w:r w:rsidR="00FD5AC2" w:rsidRPr="00733B3C">
        <w:t>know-how</w:t>
      </w:r>
      <w:r w:rsidRPr="00733B3C">
        <w:t xml:space="preserve">, experiences and lessons learned will effectively take place both North-South and South-North: from the international institutions to the regional and national organizations by demonstrating specific mechanisms and approaches effectively implemented to overcome technology transfer barriers, and from the regional and national experts to the international institutions by identifying specific issues </w:t>
      </w:r>
      <w:r w:rsidRPr="00733B3C">
        <w:lastRenderedPageBreak/>
        <w:t>and barriers affecting the region and by demonstrating mechanisms that have been effective in the transfer of similar technologies in the past.</w:t>
      </w:r>
    </w:p>
    <w:p w14:paraId="1979E09A" w14:textId="159377E8" w:rsidR="00403D49" w:rsidRDefault="00F20253" w:rsidP="00F20253">
      <w:pPr>
        <w:pStyle w:val="H1G"/>
      </w:pPr>
      <w:r>
        <w:tab/>
      </w:r>
      <w:r>
        <w:tab/>
      </w:r>
      <w:r w:rsidR="00403D49" w:rsidRPr="00733B3C">
        <w:t>The Goal</w:t>
      </w:r>
    </w:p>
    <w:p w14:paraId="73AA3042" w14:textId="77777777" w:rsidR="00403D49" w:rsidRPr="00733B3C" w:rsidRDefault="00403D49" w:rsidP="00F20253">
      <w:pPr>
        <w:pStyle w:val="SingleTxtG"/>
      </w:pPr>
      <w:r w:rsidRPr="00733B3C">
        <w:t>The overall goal of this project is to establish a network of regional and international experts and donors to share information, with efforts to promote an overall solution to the sustainable energy consumption in Eurasian region. The network will be designed to strengthen the linkages for information sharing, training, cooperative assistance and promotion of sustainable energy development among official and experts; to increase awareness of the contributions that advanced energy technologies can make to supporting sustainable development, and of the role that international partnerships can play in the transfer of technologies accompanied by an increasingly favorable investment environment; and to facilitate and assist in the development of demonstration projects focusing on advanced energy technologies for sustainable development in Eurasia.</w:t>
      </w:r>
    </w:p>
    <w:p w14:paraId="1F910BC5" w14:textId="205686E9" w:rsidR="00403D49" w:rsidRDefault="00F20253" w:rsidP="00F20253">
      <w:pPr>
        <w:pStyle w:val="H1G"/>
      </w:pPr>
      <w:r>
        <w:tab/>
      </w:r>
      <w:r>
        <w:tab/>
      </w:r>
      <w:r w:rsidR="00403D49" w:rsidRPr="00733B3C">
        <w:t>Activities</w:t>
      </w:r>
    </w:p>
    <w:p w14:paraId="1A7D58A3" w14:textId="21D67684" w:rsidR="00403D49" w:rsidRPr="00733B3C" w:rsidRDefault="00403D49" w:rsidP="00F20253">
      <w:pPr>
        <w:pStyle w:val="SingleTxtG"/>
      </w:pPr>
      <w:r w:rsidRPr="00733B3C">
        <w:t>The main activities of the project will include the following:</w:t>
      </w:r>
    </w:p>
    <w:p w14:paraId="55BE3769" w14:textId="1F22D4C0" w:rsidR="00403D49" w:rsidRPr="00911E61" w:rsidRDefault="009F1A13" w:rsidP="00911E61">
      <w:pPr>
        <w:pStyle w:val="SingleTxtG"/>
        <w:ind w:firstLine="567"/>
      </w:pPr>
      <w:r w:rsidRPr="00911E61">
        <w:t>(a)</w:t>
      </w:r>
      <w:r w:rsidRPr="00911E61">
        <w:tab/>
      </w:r>
      <w:r w:rsidR="00403D49" w:rsidRPr="00911E61">
        <w:t>Establishment of a New Entity (Centre) to promote the development of green technologies and investment projects; the Centre to be established in Astana, Kazakhstan wit</w:t>
      </w:r>
      <w:r w:rsidRPr="00911E61">
        <w:t>h the support of the Government;</w:t>
      </w:r>
      <w:r w:rsidR="00403D49" w:rsidRPr="00911E61">
        <w:t xml:space="preserve">  </w:t>
      </w:r>
    </w:p>
    <w:p w14:paraId="3DC5A3B5" w14:textId="61211BEF" w:rsidR="00FD5AC2" w:rsidRPr="009F1A13" w:rsidRDefault="009F1A13" w:rsidP="00911E61">
      <w:pPr>
        <w:pStyle w:val="SingleTxtG"/>
        <w:ind w:firstLine="567"/>
      </w:pPr>
      <w:r>
        <w:t>(b)</w:t>
      </w:r>
      <w:r>
        <w:tab/>
      </w:r>
      <w:r w:rsidR="00403D49" w:rsidRPr="009F1A13">
        <w:t>Formation of a Network and Task Force on Transfer and Diffusion of Advanced Energy Technologies; The Network will consist of institutes and experts from various countries as well as UNECE. The Network members will designate representatives to serve on a Task Force that will convene semi-annua</w:t>
      </w:r>
      <w:r>
        <w:t>lly to plan Network activities;</w:t>
      </w:r>
    </w:p>
    <w:p w14:paraId="7E253404" w14:textId="3557C0BD" w:rsidR="00403D49" w:rsidRPr="009F1A13" w:rsidRDefault="009F1A13" w:rsidP="00911E61">
      <w:pPr>
        <w:pStyle w:val="SingleTxtG"/>
        <w:ind w:firstLine="567"/>
      </w:pPr>
      <w:r>
        <w:t>(c)</w:t>
      </w:r>
      <w:r>
        <w:tab/>
      </w:r>
      <w:r w:rsidR="00403D49" w:rsidRPr="009F1A13">
        <w:t>Enhancemen</w:t>
      </w:r>
      <w:r w:rsidR="00FD5AC2" w:rsidRPr="009F1A13">
        <w:t>t of R</w:t>
      </w:r>
      <w:r w:rsidR="00403D49" w:rsidRPr="009F1A13">
        <w:t>egional and National Capacity. The Network, through the Task Force and with the assistance of UNECE, will:</w:t>
      </w:r>
    </w:p>
    <w:p w14:paraId="74497243" w14:textId="0172C065" w:rsidR="00403D49" w:rsidRPr="00911E61" w:rsidRDefault="00403D49" w:rsidP="006B7DC7">
      <w:pPr>
        <w:pStyle w:val="SingleTxtG"/>
        <w:ind w:left="2268" w:right="2268"/>
        <w:rPr>
          <w:rStyle w:val="SingleTxtGChar"/>
        </w:rPr>
      </w:pPr>
      <w:r w:rsidRPr="00733B3C">
        <w:t>(i</w:t>
      </w:r>
      <w:r w:rsidRPr="00911E61">
        <w:rPr>
          <w:rStyle w:val="SingleTxtGChar"/>
        </w:rPr>
        <w:t>)</w:t>
      </w:r>
      <w:r w:rsidR="006B7DC7">
        <w:rPr>
          <w:rStyle w:val="SingleTxtGChar"/>
        </w:rPr>
        <w:tab/>
      </w:r>
      <w:r w:rsidRPr="00911E61">
        <w:rPr>
          <w:rStyle w:val="SingleTxtGChar"/>
        </w:rPr>
        <w:t>Organize and manage annual seminars on such topics as relevant experiences of existing renewable energy, energy efficiency, advanced fossil fuels technologies and other sustainable energy issues.</w:t>
      </w:r>
    </w:p>
    <w:p w14:paraId="40B17B70" w14:textId="2F2BF40C" w:rsidR="00403D49" w:rsidRPr="00733B3C" w:rsidRDefault="00403D49" w:rsidP="006B7DC7">
      <w:pPr>
        <w:spacing w:after="120" w:line="240" w:lineRule="auto"/>
        <w:ind w:left="2268" w:right="2268"/>
        <w:jc w:val="both"/>
      </w:pPr>
      <w:r w:rsidRPr="00733B3C">
        <w:t xml:space="preserve"> (ii)</w:t>
      </w:r>
      <w:r w:rsidR="006B7DC7">
        <w:tab/>
      </w:r>
      <w:r w:rsidRPr="00733B3C">
        <w:t xml:space="preserve">Organize activities for the Dissemination of Information on the </w:t>
      </w:r>
      <w:r w:rsidRPr="00733B3C">
        <w:rPr>
          <w:bCs/>
        </w:rPr>
        <w:t>Transfer and Diffusion of Advanced Energy Technologies</w:t>
      </w:r>
      <w:r w:rsidRPr="00733B3C">
        <w:t xml:space="preserve"> to worldwide potential partners and beneficiaries in order to promote their participation.</w:t>
      </w:r>
    </w:p>
    <w:p w14:paraId="73D93E58" w14:textId="22360FAD" w:rsidR="00403D49" w:rsidRPr="00911E61" w:rsidRDefault="00403D49" w:rsidP="006B7DC7">
      <w:pPr>
        <w:pStyle w:val="SingleTxtG"/>
        <w:spacing w:after="0"/>
        <w:ind w:firstLine="567"/>
      </w:pPr>
      <w:r w:rsidRPr="00911E61">
        <w:t>(d)</w:t>
      </w:r>
      <w:r w:rsidR="00911E61" w:rsidRPr="00911E61">
        <w:tab/>
      </w:r>
      <w:r w:rsidRPr="00911E61">
        <w:t xml:space="preserve"> Development of a plan for Demonstration Projects in the UNECE region.</w:t>
      </w:r>
    </w:p>
    <w:p w14:paraId="70399AD2" w14:textId="53C7B1AF" w:rsidR="00403D49" w:rsidRPr="00911E61" w:rsidRDefault="00403D49" w:rsidP="00E27593">
      <w:pPr>
        <w:pStyle w:val="SingleTxtG"/>
      </w:pPr>
      <w:r w:rsidRPr="00911E61">
        <w:t>Based on its collective experience, the Network, through the Task Force and with the assistance of UNECE, will oversee the drawing up a plan for a Demonstration Project, which will require that it undertake planning meetings, undertake visits to one or more promising sites for the project implementation, and propose the engagement of experts to undertake specific tasks that contribute to the development of the plan. Demonstration Projects should include all types of sustainable energy issues: energy generation through advanced fuel technologies, ren</w:t>
      </w:r>
      <w:r w:rsidR="00F8467D">
        <w:t>ewables, and energy efficiency;</w:t>
      </w:r>
    </w:p>
    <w:p w14:paraId="6CF55702" w14:textId="77777777" w:rsidR="00403D49" w:rsidRPr="006B7DC7" w:rsidRDefault="00403D49" w:rsidP="006B7DC7">
      <w:pPr>
        <w:pStyle w:val="SingleTxtG"/>
        <w:ind w:firstLine="567"/>
      </w:pPr>
      <w:r w:rsidRPr="006B7DC7">
        <w:t>(e) Fund Raising. Efforts will be made by both UNECE and the Network to further develop and expand the above activities by raising additional funds from other sources, including intergovernmental organizations, foundations, Governments and the private sector.</w:t>
      </w:r>
    </w:p>
    <w:p w14:paraId="1B17D726" w14:textId="77777777" w:rsidR="00403D49" w:rsidRPr="00733B3C" w:rsidRDefault="00403D49" w:rsidP="00733B3C">
      <w:pPr>
        <w:spacing w:line="240" w:lineRule="auto"/>
        <w:ind w:right="9"/>
        <w:rPr>
          <w:sz w:val="22"/>
          <w:szCs w:val="22"/>
        </w:rPr>
      </w:pPr>
      <w:r w:rsidRPr="00733B3C">
        <w:rPr>
          <w:sz w:val="22"/>
          <w:szCs w:val="22"/>
        </w:rPr>
        <w:t xml:space="preserve"> </w:t>
      </w:r>
    </w:p>
    <w:p w14:paraId="7CA5842C" w14:textId="1A13EE85" w:rsidR="00403D49" w:rsidRDefault="00E27593" w:rsidP="00E27593">
      <w:pPr>
        <w:pStyle w:val="H1G"/>
      </w:pPr>
      <w:r>
        <w:lastRenderedPageBreak/>
        <w:tab/>
      </w:r>
      <w:r>
        <w:tab/>
      </w:r>
      <w:r w:rsidR="00403D49" w:rsidRPr="00733B3C">
        <w:t>Expected accomplishments</w:t>
      </w:r>
    </w:p>
    <w:p w14:paraId="74CC951A" w14:textId="65863DE8" w:rsidR="00403D49" w:rsidRPr="00733B3C" w:rsidRDefault="00403D49" w:rsidP="00E27593">
      <w:pPr>
        <w:pStyle w:val="SingleTxtG"/>
      </w:pPr>
      <w:r w:rsidRPr="00733B3C">
        <w:t>1.</w:t>
      </w:r>
      <w:r w:rsidR="00E27593">
        <w:tab/>
      </w:r>
      <w:r w:rsidRPr="00733B3C">
        <w:t>Establishment of collaborative sustainable network in UNECE region to promote energy resources management for Sustainable Development.</w:t>
      </w:r>
    </w:p>
    <w:p w14:paraId="6780EFDE" w14:textId="6A01C924" w:rsidR="00403D49" w:rsidRPr="00733B3C" w:rsidRDefault="00403D49" w:rsidP="00E27593">
      <w:pPr>
        <w:pStyle w:val="SingleTxtG"/>
      </w:pPr>
      <w:r w:rsidRPr="00733B3C">
        <w:t>2.</w:t>
      </w:r>
      <w:r w:rsidR="00E27593">
        <w:tab/>
      </w:r>
      <w:r w:rsidRPr="00733B3C">
        <w:t xml:space="preserve">Increased level of knowledge and awareness of Governments and other stakeholders of innovative legal and regulatory framework, new financial incentives and mechanisms for energy projects, modern equipment and technologies.   </w:t>
      </w:r>
    </w:p>
    <w:p w14:paraId="587F075E" w14:textId="77592E65" w:rsidR="00403D49" w:rsidRPr="00733B3C" w:rsidRDefault="00403D49" w:rsidP="00E27593">
      <w:pPr>
        <w:pStyle w:val="SingleTxtG"/>
      </w:pPr>
      <w:r w:rsidRPr="00733B3C">
        <w:t>3.</w:t>
      </w:r>
      <w:r w:rsidR="00E27593">
        <w:tab/>
        <w:t>F</w:t>
      </w:r>
      <w:r w:rsidRPr="00733B3C">
        <w:t xml:space="preserve">inalized Feasibility Studies for the </w:t>
      </w:r>
      <w:r w:rsidR="00716A0D" w:rsidRPr="00733B3C">
        <w:t>full-scale</w:t>
      </w:r>
      <w:r w:rsidRPr="00733B3C">
        <w:t xml:space="preserve"> demonstration projects. </w:t>
      </w:r>
    </w:p>
    <w:p w14:paraId="78D3A268" w14:textId="1404CD5B" w:rsidR="00403D49" w:rsidRDefault="00E27593" w:rsidP="00E27593">
      <w:pPr>
        <w:pStyle w:val="H1G"/>
      </w:pPr>
      <w:r>
        <w:tab/>
      </w:r>
      <w:r>
        <w:tab/>
      </w:r>
      <w:r w:rsidR="00403D49" w:rsidRPr="00733B3C">
        <w:t>Conclusion</w:t>
      </w:r>
    </w:p>
    <w:p w14:paraId="6A0A5A8D" w14:textId="77777777" w:rsidR="00403D49" w:rsidRPr="00733B3C" w:rsidRDefault="00403D49" w:rsidP="00E27593">
      <w:pPr>
        <w:pStyle w:val="SingleTxtG"/>
      </w:pPr>
      <w:r w:rsidRPr="00733B3C">
        <w:t xml:space="preserve">The proposed Centre would attempt to improve national, regional and international understanding of contemporary developments </w:t>
      </w:r>
      <w:r w:rsidRPr="00733B3C">
        <w:rPr>
          <w:color w:val="000000"/>
        </w:rPr>
        <w:t xml:space="preserve">of green technologies and investment projects </w:t>
      </w:r>
      <w:r w:rsidRPr="00733B3C">
        <w:t>in Eurasia. Over the coming years, the Centre, through the Network and Task Force, would provide national and international audiences with invaluable, on-the-ground analysis from the local and international staff.</w:t>
      </w:r>
    </w:p>
    <w:p w14:paraId="131018E1" w14:textId="210AE8FB" w:rsidR="00403D49" w:rsidRPr="00733B3C" w:rsidRDefault="00403D49" w:rsidP="00E27593">
      <w:pPr>
        <w:pStyle w:val="SingleTxtG"/>
      </w:pPr>
      <w:r w:rsidRPr="00733B3C">
        <w:t xml:space="preserve">As an international organization, the Centre will facilitate more effective and efficient knowledge management in the energy technologies sector focusing on specific areas of interest within the broader themes of governance, economic and social development, and the environment. It will systematically capture and organize knowledge and experience gained from staff, governmental counterparts, and development partners in order to make this knowledge more readily accessible and to create linkages between agencies, groups and communities working on similar topics. It will focus on (1) institutional strengthening that will support advanced energy technologies; (2) energy policy reform; (3) environmental and related infrastructure; (4) promoting greater efficiency of energy distribution and use; (5) fostering the commercialization and use of advanced energy technologies and demonstrating appropriate technologies to reduce energy-related environmental degradation and mitigate emissions of greenhouse gases; and 6) </w:t>
      </w:r>
      <w:r w:rsidR="00F92C04" w:rsidRPr="00733B3C">
        <w:t>stakeholders’</w:t>
      </w:r>
      <w:r w:rsidRPr="00733B3C">
        <w:t xml:space="preserve"> roles and participation.</w:t>
      </w:r>
    </w:p>
    <w:p w14:paraId="46FE0E54" w14:textId="0505E77A" w:rsidR="00403D49" w:rsidRPr="00BC7A13" w:rsidRDefault="00403D49" w:rsidP="00E27593">
      <w:pPr>
        <w:pStyle w:val="SingleTxtG"/>
      </w:pPr>
      <w:r w:rsidRPr="00733B3C">
        <w:t xml:space="preserve">With a staff comprised of primarily analysts from Kazakhstan as well as international experts and visiting fellows, the Centre would be “Eurasian think-tank with an international face”. </w:t>
      </w:r>
    </w:p>
    <w:p w14:paraId="1B788529" w14:textId="77777777" w:rsidR="00403D49" w:rsidRPr="00BC7A13" w:rsidRDefault="00403D49" w:rsidP="00E27593">
      <w:pPr>
        <w:pStyle w:val="SingleTxtG"/>
      </w:pPr>
    </w:p>
    <w:p w14:paraId="228E1A9E" w14:textId="77777777" w:rsidR="00473C4E" w:rsidRDefault="00473C4E" w:rsidP="00FD5AC2">
      <w:pPr>
        <w:suppressAutoHyphens w:val="0"/>
        <w:spacing w:line="240" w:lineRule="auto"/>
        <w:ind w:right="9"/>
        <w:rPr>
          <w:rFonts w:ascii="Calibri" w:eastAsia="Calibri" w:hAnsi="Calibri"/>
          <w:b/>
          <w:i/>
          <w:color w:val="FF0000"/>
          <w:sz w:val="22"/>
          <w:szCs w:val="22"/>
        </w:rPr>
      </w:pPr>
      <w:r>
        <w:rPr>
          <w:b/>
          <w:i/>
          <w:color w:val="FF0000"/>
        </w:rPr>
        <w:br w:type="page"/>
      </w:r>
    </w:p>
    <w:p w14:paraId="409FF0FF" w14:textId="13D39E17" w:rsidR="00473C4E" w:rsidRPr="00733B3C" w:rsidRDefault="007E546D" w:rsidP="00733B3C">
      <w:pPr>
        <w:pStyle w:val="HChG"/>
        <w:ind w:right="9"/>
      </w:pPr>
      <w:r>
        <w:lastRenderedPageBreak/>
        <w:t>Annex</w:t>
      </w:r>
      <w:r w:rsidR="00473C4E" w:rsidRPr="00733B3C">
        <w:t xml:space="preserve"> </w:t>
      </w:r>
      <w:r w:rsidR="00E27593">
        <w:t>IV</w:t>
      </w:r>
    </w:p>
    <w:p w14:paraId="52ED390F" w14:textId="04B417C9" w:rsidR="00473C4E" w:rsidRPr="00733B3C" w:rsidRDefault="00E27593" w:rsidP="00E27593">
      <w:pPr>
        <w:pStyle w:val="HChG"/>
      </w:pPr>
      <w:r>
        <w:tab/>
      </w:r>
      <w:r>
        <w:tab/>
      </w:r>
      <w:r w:rsidR="00473C4E" w:rsidRPr="00733B3C">
        <w:t>Framework Principles for Building Standards</w:t>
      </w:r>
    </w:p>
    <w:p w14:paraId="632F4AC3" w14:textId="26C7B574" w:rsidR="00473C4E" w:rsidRPr="00473C4E" w:rsidRDefault="00E27593" w:rsidP="00E27593">
      <w:pPr>
        <w:pStyle w:val="H1G"/>
      </w:pPr>
      <w:r>
        <w:tab/>
      </w:r>
      <w:r>
        <w:tab/>
      </w:r>
      <w:r w:rsidR="00473C4E" w:rsidRPr="00473C4E">
        <w:t>Global Transformation of Buildings in the Built Environment: Framing the design, delivery and operation of buildings as an integrated, thermodynamic and environmental system</w:t>
      </w:r>
    </w:p>
    <w:p w14:paraId="28541008" w14:textId="1E978525" w:rsidR="00473C4E" w:rsidRPr="00733B3C" w:rsidRDefault="00E27593" w:rsidP="00E27593">
      <w:pPr>
        <w:pStyle w:val="HChG"/>
      </w:pPr>
      <w:r>
        <w:tab/>
        <w:t>I.</w:t>
      </w:r>
      <w:r>
        <w:tab/>
      </w:r>
      <w:r w:rsidR="00473C4E" w:rsidRPr="00733B3C">
        <w:t>Introduction</w:t>
      </w:r>
    </w:p>
    <w:p w14:paraId="3BF7B9AE" w14:textId="77777777" w:rsidR="00473C4E" w:rsidRPr="00733B3C" w:rsidRDefault="00473C4E" w:rsidP="00E27593">
      <w:pPr>
        <w:pStyle w:val="SingleTxtG"/>
      </w:pPr>
      <w:r w:rsidRPr="00733B3C">
        <w:rPr>
          <w:b/>
        </w:rPr>
        <w:t xml:space="preserve">The </w:t>
      </w:r>
      <w:r w:rsidRPr="00733B3C">
        <w:rPr>
          <w:b/>
          <w:i/>
        </w:rPr>
        <w:t>2030 Agenda</w:t>
      </w:r>
      <w:r w:rsidRPr="00733B3C">
        <w:rPr>
          <w:b/>
        </w:rPr>
        <w:t xml:space="preserve"> and </w:t>
      </w:r>
      <w:r w:rsidRPr="00733B3C">
        <w:rPr>
          <w:b/>
          <w:i/>
        </w:rPr>
        <w:t>the Paris Agreement</w:t>
      </w:r>
      <w:r w:rsidRPr="00733B3C">
        <w:rPr>
          <w:b/>
        </w:rPr>
        <w:t xml:space="preserve"> set a vision for a sustainable future. </w:t>
      </w:r>
      <w:r w:rsidRPr="00733B3C">
        <w:t xml:space="preserve">The quest for sustainability recognizes that the world is at present on an unsustainable path and that urgent action is imperative. The immediate question is which actions might be decisive. </w:t>
      </w:r>
    </w:p>
    <w:p w14:paraId="299B1996" w14:textId="77777777" w:rsidR="00473C4E" w:rsidRPr="00733B3C" w:rsidRDefault="00473C4E" w:rsidP="00E27593">
      <w:pPr>
        <w:pStyle w:val="SingleTxtG"/>
      </w:pPr>
      <w:r w:rsidRPr="00733B3C">
        <w:rPr>
          <w:b/>
        </w:rPr>
        <w:t xml:space="preserve">Buildings are central to meeting the sustainability challenge. </w:t>
      </w:r>
      <w:r w:rsidRPr="00733B3C">
        <w:t>In the developed world, buildings consume over 70% of the electrical power generated and 40% of primary energy, and are responsible for 40% of CO</w:t>
      </w:r>
      <w:r w:rsidRPr="001E435F">
        <w:rPr>
          <w:vertAlign w:val="subscript"/>
        </w:rPr>
        <w:t>2</w:t>
      </w:r>
      <w:r w:rsidRPr="00733B3C">
        <w:t xml:space="preserve"> emissions from combustion. Projected global economic advances imply vast growth in global building floor space and the total electricity requirements. Those requirements cannot be met by renewable energy technology alone, despite recent improvements. The energy demand of buildings must be addressed, but the capability to meet this challenge is in place. </w:t>
      </w:r>
    </w:p>
    <w:p w14:paraId="3E314D02" w14:textId="77777777" w:rsidR="00473C4E" w:rsidRPr="00733B3C" w:rsidRDefault="00473C4E" w:rsidP="00E27593">
      <w:pPr>
        <w:pStyle w:val="SingleTxtG"/>
      </w:pPr>
      <w:r w:rsidRPr="00733B3C">
        <w:rPr>
          <w:b/>
        </w:rPr>
        <w:t>Standards are an effective instrument for addressing energy efficiency in buildings.</w:t>
      </w:r>
      <w:r w:rsidRPr="00733B3C">
        <w:t xml:space="preserve"> Development and deployment of standards support the achievements of the targets set by several international initiatives such as energy-related Sustainable Development Goals, the Sustainable Energy for All Initiative, the Geneva UN Charter on Sustainable Housing.</w:t>
      </w:r>
    </w:p>
    <w:p w14:paraId="04642471" w14:textId="7DF75827" w:rsidR="00473C4E" w:rsidRDefault="00473C4E" w:rsidP="00E27593">
      <w:pPr>
        <w:pStyle w:val="SingleTxtG"/>
      </w:pPr>
      <w:r w:rsidRPr="00733B3C">
        <w:t xml:space="preserve">The concepts set forth herein go well beyond the incremental, components approach of existing building standards. Rather, they represent a principles-based performance guidance for building energy standards that is outcome-based (i.e., anchored in energy actually consumed) and designed to project a vision of holistically designed and operated, ultra-high performance buildings as part of an integrated sustainable energy system.  </w:t>
      </w:r>
    </w:p>
    <w:p w14:paraId="14FDDB2A" w14:textId="393FFAF7" w:rsidR="00D05227" w:rsidRDefault="00D05227" w:rsidP="00E27593">
      <w:pPr>
        <w:pStyle w:val="SingleTxtG"/>
      </w:pPr>
    </w:p>
    <w:p w14:paraId="0B38A06A" w14:textId="07597937" w:rsidR="00D05227" w:rsidRPr="00E27593" w:rsidRDefault="00D05227" w:rsidP="00D05227">
      <w:pPr>
        <w:pStyle w:val="HChG"/>
      </w:pPr>
      <w:r>
        <w:tab/>
        <w:t>II.</w:t>
      </w:r>
      <w:r>
        <w:tab/>
      </w:r>
      <w:r w:rsidRPr="00E27593">
        <w:t>Goal</w:t>
      </w:r>
    </w:p>
    <w:p w14:paraId="2DEAB204" w14:textId="77777777" w:rsidR="00D05227" w:rsidRPr="00733B3C" w:rsidRDefault="00D05227" w:rsidP="00D05227">
      <w:pPr>
        <w:pStyle w:val="SingleTxtG"/>
      </w:pPr>
      <w:r w:rsidRPr="00733B3C">
        <w:t xml:space="preserve">It is essential that the energy required by buildings be reduced to a level that can be supplied largely, perhaps exclusively, by non-carbon-based energy. While further improvement in renewable energy technology and storage is to be expected, the results will be more robust if buildings are transformed fundamentally as well in terms of their energy performance. </w:t>
      </w:r>
      <w:r>
        <w:t xml:space="preserve">Limiting </w:t>
      </w:r>
      <w:r w:rsidRPr="00D05227">
        <w:t>heating/cooling load</w:t>
      </w:r>
      <w:r>
        <w:t>s</w:t>
      </w:r>
      <w:r w:rsidRPr="00D05227">
        <w:t xml:space="preserve"> </w:t>
      </w:r>
      <w:r>
        <w:t xml:space="preserve">to </w:t>
      </w:r>
      <w:r w:rsidRPr="00D05227">
        <w:t>10 W/m2 or</w:t>
      </w:r>
      <w:r>
        <w:t xml:space="preserve">, </w:t>
      </w:r>
      <w:r w:rsidRPr="00D05227">
        <w:t>annual</w:t>
      </w:r>
      <w:r>
        <w:t>ly,</w:t>
      </w:r>
      <w:r w:rsidRPr="00D05227">
        <w:t xml:space="preserve"> heating/cooling demand of 15 kW/m2 of treated floor area reduces loads sufficiently to permit renewables or zero carbon sources to meet the remaining energy loads with total energy demand strictly limited.  </w:t>
      </w:r>
    </w:p>
    <w:p w14:paraId="1FBC06E4" w14:textId="77777777" w:rsidR="00D05227" w:rsidRPr="00733B3C" w:rsidRDefault="00D05227" w:rsidP="00D05227">
      <w:pPr>
        <w:pStyle w:val="SingleTxtG"/>
      </w:pPr>
      <w:r w:rsidRPr="00733B3C">
        <w:t>Figure 1 illustrates the strategic situation. Development to date has depended on harnessing energy generated largely from carbon-based fuels to improve quality of life – including life quality in buildings. As countries develop, buildings increase their energy consumption along with their carbon emissions. Economic growth and the quality of indoor environments have both been dependent on increased primary energy utilization. Shifting that reliance decidedly to renewables requires a holistic, systems approach to building design, delivery and operation and a paradigm that envisions buildings as energy generators and not primarily as energy sinks.</w:t>
      </w:r>
    </w:p>
    <w:p w14:paraId="668BA201" w14:textId="166EC45F" w:rsidR="00D05227" w:rsidRPr="00733B3C" w:rsidRDefault="00D05227" w:rsidP="00D05227">
      <w:pPr>
        <w:pStyle w:val="SingleTxtG"/>
      </w:pPr>
    </w:p>
    <w:p w14:paraId="3BF868F3" w14:textId="77777777" w:rsidR="00D05227" w:rsidRDefault="00D05227" w:rsidP="00D05227">
      <w:pPr>
        <w:pStyle w:val="SingleTxtG"/>
      </w:pPr>
    </w:p>
    <w:p w14:paraId="0C720D9A" w14:textId="65636A6B" w:rsidR="00D05227" w:rsidRDefault="00D05227" w:rsidP="00D05227">
      <w:pPr>
        <w:pStyle w:val="SingleTxtG"/>
      </w:pPr>
      <w:r w:rsidRPr="00E27593">
        <w:rPr>
          <w:noProof/>
          <w:lang w:val="en-US"/>
        </w:rPr>
        <w:lastRenderedPageBreak/>
        <mc:AlternateContent>
          <mc:Choice Requires="wpg">
            <w:drawing>
              <wp:anchor distT="0" distB="0" distL="114300" distR="114300" simplePos="0" relativeHeight="251662336" behindDoc="0" locked="0" layoutInCell="1" allowOverlap="1" wp14:anchorId="209E8F11" wp14:editId="7ABEEF48">
                <wp:simplePos x="0" y="0"/>
                <wp:positionH relativeFrom="column">
                  <wp:posOffset>3223895</wp:posOffset>
                </wp:positionH>
                <wp:positionV relativeFrom="paragraph">
                  <wp:posOffset>92873</wp:posOffset>
                </wp:positionV>
                <wp:extent cx="3122930" cy="3883660"/>
                <wp:effectExtent l="76200" t="0" r="96520" b="78740"/>
                <wp:wrapSquare wrapText="bothSides"/>
                <wp:docPr id="2" name="Group 2"/>
                <wp:cNvGraphicFramePr/>
                <a:graphic xmlns:a="http://schemas.openxmlformats.org/drawingml/2006/main">
                  <a:graphicData uri="http://schemas.microsoft.com/office/word/2010/wordprocessingGroup">
                    <wpg:wgp>
                      <wpg:cNvGrpSpPr/>
                      <wpg:grpSpPr>
                        <a:xfrm>
                          <a:off x="0" y="0"/>
                          <a:ext cx="3122930" cy="3883660"/>
                          <a:chOff x="-24308" y="0"/>
                          <a:chExt cx="3125648" cy="4191224"/>
                        </a:xfrm>
                      </wpg:grpSpPr>
                      <wpg:grpSp>
                        <wpg:cNvPr id="6" name="Group 6"/>
                        <wpg:cNvGrpSpPr/>
                        <wpg:grpSpPr>
                          <a:xfrm>
                            <a:off x="-24308" y="0"/>
                            <a:ext cx="3125648" cy="4191224"/>
                            <a:chOff x="-24308" y="0"/>
                            <a:chExt cx="3125648" cy="4191224"/>
                          </a:xfrm>
                        </wpg:grpSpPr>
                        <pic:pic xmlns:pic="http://schemas.openxmlformats.org/drawingml/2006/picture">
                          <pic:nvPicPr>
                            <pic:cNvPr id="7" name="Picture 7" descr="C:\Users\Robert\AppData\Local\Microsoft\Windows\INetCacheContent.Word\Index Chart.jp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4308" y="178024"/>
                              <a:ext cx="3101340" cy="4013200"/>
                            </a:xfrm>
                            <a:prstGeom prst="rect">
                              <a:avLst/>
                            </a:prstGeom>
                            <a:noFill/>
                            <a:ln w="69850" cmpd="sng">
                              <a:solidFill>
                                <a:schemeClr val="bg1"/>
                              </a:solidFill>
                            </a:ln>
                          </pic:spPr>
                        </pic:pic>
                        <wps:wsp>
                          <wps:cNvPr id="8" name="Text Box 8"/>
                          <wps:cNvSpPr txBox="1"/>
                          <wps:spPr>
                            <a:xfrm>
                              <a:off x="0" y="0"/>
                              <a:ext cx="3101340" cy="181610"/>
                            </a:xfrm>
                            <a:prstGeom prst="rect">
                              <a:avLst/>
                            </a:prstGeom>
                            <a:solidFill>
                              <a:prstClr val="white"/>
                            </a:solidFill>
                            <a:ln>
                              <a:noFill/>
                            </a:ln>
                          </wps:spPr>
                          <wps:txbx>
                            <w:txbxContent>
                              <w:p w14:paraId="3F365C76" w14:textId="210F1529" w:rsidR="00A051C0" w:rsidRPr="009C7AAC" w:rsidRDefault="00A051C0" w:rsidP="00473C4E">
                                <w:pPr>
                                  <w:pStyle w:val="Caption"/>
                                  <w:rPr>
                                    <w:b/>
                                    <w:i w:val="0"/>
                                    <w:noProof/>
                                  </w:rPr>
                                </w:pPr>
                                <w:r w:rsidRPr="009C7AAC">
                                  <w:rPr>
                                    <w:b/>
                                    <w:i w:val="0"/>
                                  </w:rPr>
                                  <w:t xml:space="preserve">Figure </w:t>
                                </w:r>
                                <w:r w:rsidRPr="009C7AAC">
                                  <w:rPr>
                                    <w:b/>
                                    <w:i w:val="0"/>
                                  </w:rPr>
                                  <w:fldChar w:fldCharType="begin"/>
                                </w:r>
                                <w:r w:rsidRPr="009C7AAC">
                                  <w:rPr>
                                    <w:b/>
                                    <w:i w:val="0"/>
                                  </w:rPr>
                                  <w:instrText xml:space="preserve"> SEQ Figure \* ARABIC </w:instrText>
                                </w:r>
                                <w:r w:rsidRPr="009C7AAC">
                                  <w:rPr>
                                    <w:b/>
                                    <w:i w:val="0"/>
                                  </w:rPr>
                                  <w:fldChar w:fldCharType="separate"/>
                                </w:r>
                                <w:r w:rsidR="00FC540B">
                                  <w:rPr>
                                    <w:b/>
                                    <w:i w:val="0"/>
                                    <w:noProof/>
                                  </w:rPr>
                                  <w:t>1</w:t>
                                </w:r>
                                <w:r w:rsidRPr="009C7AAC">
                                  <w:rPr>
                                    <w:b/>
                                    <w:i w:val="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9" name="Rectangle 9"/>
                        <wps:cNvSpPr/>
                        <wps:spPr>
                          <a:xfrm>
                            <a:off x="56644" y="226577"/>
                            <a:ext cx="3044696" cy="3955920"/>
                          </a:xfrm>
                          <a:prstGeom prst="rect">
                            <a:avLst/>
                          </a:prstGeom>
                          <a:noFill/>
                          <a:ln w="161925" cmpd="sng">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9E8F11" id="Group 2" o:spid="_x0000_s1026" style="position:absolute;left:0;text-align:left;margin-left:253.85pt;margin-top:7.3pt;width:245.9pt;height:305.8pt;z-index:251662336;mso-width-relative:margin;mso-height-relative:margin" coordorigin="-243" coordsize="31256,419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">
                <v:group id="Group 6" o:spid="_x0000_s1027" style="position:absolute;left:-243;width:31256;height:41912" coordorigin="-243" coordsize="31256,4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243;top:1780;width:31013;height:40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" stroked="t" strokecolor="white [3212]" strokeweight="5.5pt">
                    <v:imagedata r:id="rId16" o:title="Index Chart"/>
                    <v:path arrowok="t"/>
                  </v:shape>
                  <v:shapetype id="_x0000_t202" coordsize="21600,21600" o:spt="202" path="m,l,21600r21600,l21600,xe">
                    <v:stroke joinstyle="miter"/>
                    <v:path gradientshapeok="t" o:connecttype="rect"/>
                  </v:shapetype>
                  <v:shape id="Text Box 8" o:spid="_x0000_s1029" type="#_x0000_t202" style="position:absolute;width:31013;height:1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3F365C76" w14:textId="210F1529" w:rsidR="00A051C0" w:rsidRPr="009C7AAC" w:rsidRDefault="00A051C0" w:rsidP="00473C4E">
                          <w:pPr>
                            <w:pStyle w:val="Caption"/>
                            <w:rPr>
                              <w:b/>
                              <w:i w:val="0"/>
                              <w:noProof/>
                            </w:rPr>
                          </w:pPr>
                          <w:r w:rsidRPr="009C7AAC">
                            <w:rPr>
                              <w:b/>
                              <w:i w:val="0"/>
                            </w:rPr>
                            <w:t xml:space="preserve">Figure </w:t>
                          </w:r>
                          <w:r w:rsidRPr="009C7AAC">
                            <w:rPr>
                              <w:b/>
                              <w:i w:val="0"/>
                            </w:rPr>
                            <w:fldChar w:fldCharType="begin"/>
                          </w:r>
                          <w:r w:rsidRPr="009C7AAC">
                            <w:rPr>
                              <w:b/>
                              <w:i w:val="0"/>
                            </w:rPr>
                            <w:instrText xml:space="preserve"> SEQ Figure \* ARABIC </w:instrText>
                          </w:r>
                          <w:r w:rsidRPr="009C7AAC">
                            <w:rPr>
                              <w:b/>
                              <w:i w:val="0"/>
                            </w:rPr>
                            <w:fldChar w:fldCharType="separate"/>
                          </w:r>
                          <w:r w:rsidR="00FC540B">
                            <w:rPr>
                              <w:b/>
                              <w:i w:val="0"/>
                              <w:noProof/>
                            </w:rPr>
                            <w:t>1</w:t>
                          </w:r>
                          <w:r w:rsidRPr="009C7AAC">
                            <w:rPr>
                              <w:b/>
                              <w:i w:val="0"/>
                            </w:rPr>
                            <w:fldChar w:fldCharType="end"/>
                          </w:r>
                        </w:p>
                      </w:txbxContent>
                    </v:textbox>
                  </v:shape>
                </v:group>
                <v:rect id="Rectangle 9" o:spid="_x0000_s1030" style="position:absolute;left:566;top:2265;width:30447;height:39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" filled="f" strokecolor="white [3212]" strokeweight="12.75pt"/>
                <w10:wrap type="square"/>
              </v:group>
            </w:pict>
          </mc:Fallback>
        </mc:AlternateContent>
      </w:r>
    </w:p>
    <w:p w14:paraId="645F479E" w14:textId="6D475A63" w:rsidR="00D05227" w:rsidRPr="00733B3C" w:rsidRDefault="00E27593" w:rsidP="00D05227">
      <w:pPr>
        <w:pStyle w:val="SingleTxtG"/>
      </w:pPr>
      <w:r>
        <w:tab/>
      </w:r>
      <w:r w:rsidR="00D05227" w:rsidRPr="00733B3C">
        <w:t xml:space="preserve">The 2030 Agenda creates the necessity and the opportunity to transform our built environment – to improve life quality while radically reducing energy requirements. At costs equal or close to those of traditional buildings, it is possible with today’s technology </w:t>
      </w:r>
      <w:r w:rsidR="00D05227">
        <w:t>and with a holistic approach to transform our built world into one that aligns with the highest standards of health, comfort, well-being and sustainability including improving energy productivity and reducing CO2 emissions.</w:t>
      </w:r>
      <w:r w:rsidR="00D05227" w:rsidRPr="00733B3C">
        <w:t xml:space="preserve"> </w:t>
      </w:r>
    </w:p>
    <w:p w14:paraId="1CC0A72A" w14:textId="580C14E4" w:rsidR="00473C4E" w:rsidRPr="00473C4E" w:rsidRDefault="00E27593" w:rsidP="00E27593">
      <w:pPr>
        <w:pStyle w:val="HChG"/>
      </w:pPr>
      <w:r>
        <w:tab/>
        <w:t>III.</w:t>
      </w:r>
      <w:r>
        <w:tab/>
      </w:r>
      <w:r w:rsidR="00473C4E" w:rsidRPr="00473C4E">
        <w:t>The Principles</w:t>
      </w:r>
    </w:p>
    <w:p w14:paraId="25D9B773" w14:textId="77777777" w:rsidR="00473C4E" w:rsidRPr="00733B3C" w:rsidRDefault="00473C4E" w:rsidP="00E27593">
      <w:pPr>
        <w:pStyle w:val="SingleTxtG"/>
      </w:pPr>
      <w:r w:rsidRPr="00733B3C">
        <w:rPr>
          <w:b/>
        </w:rPr>
        <w:t xml:space="preserve">The principles required for an era of truly sustainable buildings </w:t>
      </w:r>
      <w:r w:rsidRPr="00733B3C">
        <w:t>emerge from building science, materials science, digital science, information and communication technology and more. The principles also include the accumulated lessons learned and best practices of owners, designers, engineers, builders, managers, policy makers, and more. The principles will drive a deep shift in the building industry paradigm from fragmented and serial to holistic and integrated.</w:t>
      </w:r>
    </w:p>
    <w:p w14:paraId="2C5F79B1" w14:textId="77777777" w:rsidR="00473C4E" w:rsidRPr="00733B3C" w:rsidRDefault="00473C4E" w:rsidP="00E27593">
      <w:pPr>
        <w:pStyle w:val="SingleTxtG"/>
        <w:rPr>
          <w:b/>
        </w:rPr>
      </w:pPr>
      <w:r w:rsidRPr="00733B3C">
        <w:rPr>
          <w:b/>
        </w:rPr>
        <w:t xml:space="preserve">The most fundamental principles can be ordered into primary clusters. </w:t>
      </w:r>
      <w:r w:rsidRPr="00733B3C">
        <w:t xml:space="preserve">They cannot be prescriptive because the vast diversity of circumstances and conditions experienced around the world precludes prescription. Rather, the principles need to be axioms for guidance, indicating useful criteria to planners, builders, and the entire building delivery and management chain as elements of innovative sustainability strategy. </w:t>
      </w:r>
    </w:p>
    <w:p w14:paraId="65CC36A4" w14:textId="43A906A2" w:rsidR="00473C4E" w:rsidRPr="00733B3C" w:rsidRDefault="00473C4E" w:rsidP="00E27593">
      <w:pPr>
        <w:pStyle w:val="SingleTxtG"/>
      </w:pPr>
      <w:r w:rsidRPr="00733B3C">
        <w:rPr>
          <w:b/>
          <w:i/>
        </w:rPr>
        <w:t>Inspiring innovation</w:t>
      </w:r>
      <w:r w:rsidRPr="00733B3C">
        <w:rPr>
          <w:b/>
        </w:rPr>
        <w:t xml:space="preserve"> is the primary operational goal of these principles. </w:t>
      </w:r>
      <w:r w:rsidRPr="00733B3C">
        <w:t>Innovation is a market viable, creative response to a genuine but latent demand in the consumer population.</w:t>
      </w:r>
      <w:r w:rsidRPr="00733B3C">
        <w:rPr>
          <w:b/>
        </w:rPr>
        <w:t xml:space="preserve"> </w:t>
      </w:r>
      <w:r w:rsidRPr="00733B3C">
        <w:t>The world’s diversity demands solutions adapted to time, place and circumstances. Innovation in creative design, adaptation, and management is the fuel of sustainability.</w:t>
      </w:r>
    </w:p>
    <w:p w14:paraId="66592C62" w14:textId="77777777" w:rsidR="00473C4E" w:rsidRPr="009043B2" w:rsidRDefault="00473C4E" w:rsidP="009043B2">
      <w:pPr>
        <w:pStyle w:val="SingleTxtG"/>
        <w:rPr>
          <w:b/>
        </w:rPr>
      </w:pPr>
      <w:r w:rsidRPr="009043B2">
        <w:rPr>
          <w:b/>
        </w:rPr>
        <w:t>The most elemental principles of sustainable buildings can be clustered under four headings:</w:t>
      </w:r>
    </w:p>
    <w:p w14:paraId="0608A0A5" w14:textId="0CB8408D" w:rsidR="00473C4E" w:rsidRPr="00733B3C" w:rsidRDefault="009043B2" w:rsidP="009043B2">
      <w:pPr>
        <w:pStyle w:val="H1G"/>
      </w:pPr>
      <w:r>
        <w:tab/>
        <w:t>A.</w:t>
      </w:r>
      <w:r>
        <w:tab/>
      </w:r>
      <w:r w:rsidR="00473C4E" w:rsidRPr="00733B3C">
        <w:t>Strategic – Buildings must be:</w:t>
      </w:r>
    </w:p>
    <w:p w14:paraId="140782C8" w14:textId="77777777" w:rsidR="00473C4E" w:rsidRPr="00733B3C" w:rsidRDefault="00473C4E" w:rsidP="009043B2">
      <w:pPr>
        <w:pStyle w:val="Bullet1G"/>
      </w:pPr>
      <w:r w:rsidRPr="00733B3C">
        <w:rPr>
          <w:b/>
        </w:rPr>
        <w:t>Science-based</w:t>
      </w:r>
      <w:r w:rsidRPr="00733B3C">
        <w:t>: designed, constructed, and managed on demonstrable knowledge</w:t>
      </w:r>
    </w:p>
    <w:p w14:paraId="7F30E5E7" w14:textId="77777777" w:rsidR="00473C4E" w:rsidRPr="00733B3C" w:rsidRDefault="00473C4E" w:rsidP="009043B2">
      <w:pPr>
        <w:pStyle w:val="Bullet1G"/>
      </w:pPr>
      <w:r w:rsidRPr="00733B3C">
        <w:rPr>
          <w:b/>
        </w:rPr>
        <w:t>Consensus-based</w:t>
      </w:r>
      <w:r w:rsidRPr="00733B3C">
        <w:t>: realize the latent sustainability demands in the populations served</w:t>
      </w:r>
    </w:p>
    <w:p w14:paraId="11F0D86A" w14:textId="77777777" w:rsidR="00473C4E" w:rsidRPr="00733B3C" w:rsidRDefault="00473C4E" w:rsidP="009043B2">
      <w:pPr>
        <w:pStyle w:val="Bullet1G"/>
      </w:pPr>
      <w:r w:rsidRPr="00733B3C">
        <w:rPr>
          <w:b/>
        </w:rPr>
        <w:t>Community-based</w:t>
      </w:r>
      <w:r w:rsidRPr="00733B3C">
        <w:t>: integrated with their built environment life-cycle</w:t>
      </w:r>
    </w:p>
    <w:p w14:paraId="5FAB19F8" w14:textId="77777777" w:rsidR="00473C4E" w:rsidRPr="00733B3C" w:rsidRDefault="00473C4E" w:rsidP="009043B2">
      <w:pPr>
        <w:pStyle w:val="Bullet1G"/>
      </w:pPr>
      <w:r w:rsidRPr="00733B3C">
        <w:rPr>
          <w:b/>
        </w:rPr>
        <w:t>Market-based</w:t>
      </w:r>
      <w:r w:rsidRPr="00733B3C">
        <w:t>: cost effective and profitable to activate private investment, entrepreneurs</w:t>
      </w:r>
    </w:p>
    <w:p w14:paraId="42103987" w14:textId="77777777" w:rsidR="00473C4E" w:rsidRPr="00733B3C" w:rsidRDefault="00473C4E" w:rsidP="009043B2">
      <w:pPr>
        <w:pStyle w:val="Bullet1G"/>
      </w:pPr>
      <w:r w:rsidRPr="00733B3C">
        <w:rPr>
          <w:b/>
        </w:rPr>
        <w:t>Data-based</w:t>
      </w:r>
      <w:r w:rsidRPr="00733B3C">
        <w:t>: performance monitored with feedback loops to operations and design tools</w:t>
      </w:r>
    </w:p>
    <w:p w14:paraId="037BC23E" w14:textId="77777777" w:rsidR="00473C4E" w:rsidRPr="00733B3C" w:rsidRDefault="00473C4E" w:rsidP="009043B2">
      <w:pPr>
        <w:pStyle w:val="Bullet1G"/>
      </w:pPr>
      <w:r w:rsidRPr="00733B3C">
        <w:rPr>
          <w:b/>
        </w:rPr>
        <w:t>Performance-based</w:t>
      </w:r>
      <w:r w:rsidRPr="00733B3C">
        <w:t>: evaluated by genuine system outcomes, not component prescriptions</w:t>
      </w:r>
    </w:p>
    <w:p w14:paraId="3DD781F7" w14:textId="297004A6" w:rsidR="00473C4E" w:rsidRPr="00733B3C" w:rsidRDefault="009043B2" w:rsidP="009043B2">
      <w:pPr>
        <w:pStyle w:val="H1G"/>
      </w:pPr>
      <w:r>
        <w:lastRenderedPageBreak/>
        <w:tab/>
        <w:t>B.</w:t>
      </w:r>
      <w:r>
        <w:tab/>
      </w:r>
      <w:r w:rsidR="00473C4E" w:rsidRPr="00733B3C">
        <w:t>Design – The conception and delivery of buildings must be:</w:t>
      </w:r>
    </w:p>
    <w:p w14:paraId="0FA1B87A" w14:textId="77777777" w:rsidR="00473C4E" w:rsidRPr="00733B3C" w:rsidRDefault="00473C4E" w:rsidP="00C84B8E">
      <w:pPr>
        <w:pStyle w:val="Bullet1G"/>
      </w:pPr>
      <w:r w:rsidRPr="00733B3C">
        <w:rPr>
          <w:b/>
        </w:rPr>
        <w:t xml:space="preserve">Holistic: </w:t>
      </w:r>
      <w:r w:rsidRPr="00733B3C">
        <w:t>comprehensively integrated for goals incorporating sustainability</w:t>
      </w:r>
    </w:p>
    <w:p w14:paraId="4A2EC855" w14:textId="77777777" w:rsidR="00473C4E" w:rsidRPr="00733B3C" w:rsidRDefault="00473C4E" w:rsidP="00C84B8E">
      <w:pPr>
        <w:pStyle w:val="Bullet1G"/>
      </w:pPr>
      <w:r w:rsidRPr="00733B3C">
        <w:rPr>
          <w:b/>
        </w:rPr>
        <w:t>Systemic</w:t>
      </w:r>
      <w:r w:rsidRPr="00733B3C">
        <w:t>: the building conception based on building systems and subsystems</w:t>
      </w:r>
    </w:p>
    <w:p w14:paraId="7FC83E91" w14:textId="77777777" w:rsidR="00473C4E" w:rsidRPr="00733B3C" w:rsidRDefault="00473C4E" w:rsidP="00C84B8E">
      <w:pPr>
        <w:pStyle w:val="Bullet1G"/>
      </w:pPr>
      <w:r w:rsidRPr="00733B3C">
        <w:rPr>
          <w:b/>
        </w:rPr>
        <w:t>Integrated</w:t>
      </w:r>
      <w:r w:rsidRPr="00733B3C">
        <w:t>: leveraging interior and exterior system and subsystem opportunities</w:t>
      </w:r>
    </w:p>
    <w:p w14:paraId="40152AC6" w14:textId="77777777" w:rsidR="00473C4E" w:rsidRPr="00733B3C" w:rsidRDefault="00473C4E" w:rsidP="00C84B8E">
      <w:pPr>
        <w:pStyle w:val="Bullet1G"/>
      </w:pPr>
      <w:r w:rsidRPr="00733B3C">
        <w:rPr>
          <w:b/>
        </w:rPr>
        <w:t>Collaborative</w:t>
      </w:r>
      <w:r w:rsidRPr="00733B3C">
        <w:t>: engaging all stakeholder in design processes under a “master builder” with shared responsibility for meeting energy and indoor environment performance metrics</w:t>
      </w:r>
    </w:p>
    <w:p w14:paraId="0716CF91" w14:textId="77777777" w:rsidR="00473C4E" w:rsidRPr="00733B3C" w:rsidRDefault="00473C4E" w:rsidP="00C84B8E">
      <w:pPr>
        <w:pStyle w:val="Bullet1G"/>
      </w:pPr>
      <w:r w:rsidRPr="00733B3C">
        <w:rPr>
          <w:b/>
        </w:rPr>
        <w:t>Economic</w:t>
      </w:r>
      <w:r w:rsidRPr="00733B3C">
        <w:t>: high performance buildings at or near parity (or lower) cost compared to 2016</w:t>
      </w:r>
    </w:p>
    <w:p w14:paraId="112594CB" w14:textId="77777777" w:rsidR="00473C4E" w:rsidRPr="00733B3C" w:rsidRDefault="00473C4E" w:rsidP="00C84B8E">
      <w:pPr>
        <w:pStyle w:val="Bullet1G"/>
      </w:pPr>
      <w:r w:rsidRPr="00733B3C">
        <w:rPr>
          <w:b/>
        </w:rPr>
        <w:t>Sustainable</w:t>
      </w:r>
      <w:r w:rsidRPr="00733B3C">
        <w:t>: materials, equipment, construction, management and retirement practices</w:t>
      </w:r>
    </w:p>
    <w:p w14:paraId="69C9DC2D" w14:textId="77777777" w:rsidR="00473C4E" w:rsidRPr="00733B3C" w:rsidRDefault="00473C4E" w:rsidP="00C84B8E">
      <w:pPr>
        <w:pStyle w:val="Bullet1G"/>
      </w:pPr>
      <w:r w:rsidRPr="00733B3C">
        <w:rPr>
          <w:b/>
        </w:rPr>
        <w:t>Self-aware</w:t>
      </w:r>
      <w:r w:rsidRPr="00733B3C">
        <w:t>: of deviations (positive and negative) from expected performance</w:t>
      </w:r>
    </w:p>
    <w:p w14:paraId="00109F8A" w14:textId="1ED41EEF" w:rsidR="00473C4E" w:rsidRPr="00733B3C" w:rsidRDefault="00C84B8E" w:rsidP="00C84B8E">
      <w:pPr>
        <w:pStyle w:val="H1G"/>
      </w:pPr>
      <w:r>
        <w:tab/>
        <w:t>C.</w:t>
      </w:r>
      <w:r>
        <w:tab/>
      </w:r>
      <w:r w:rsidR="00473C4E" w:rsidRPr="00733B3C">
        <w:t>Management – Building must be maintained over their life-cycle:</w:t>
      </w:r>
    </w:p>
    <w:p w14:paraId="18C527E8" w14:textId="77777777" w:rsidR="00473C4E" w:rsidRPr="00733B3C" w:rsidRDefault="00473C4E" w:rsidP="00C84B8E">
      <w:pPr>
        <w:pStyle w:val="Bullet1G"/>
      </w:pPr>
      <w:r w:rsidRPr="00733B3C">
        <w:rPr>
          <w:b/>
        </w:rPr>
        <w:t>Code driven</w:t>
      </w:r>
      <w:r w:rsidRPr="00733B3C">
        <w:t>: local adoption of advanced global-sustainable building standards</w:t>
      </w:r>
    </w:p>
    <w:p w14:paraId="5E98C0A7" w14:textId="77777777" w:rsidR="00473C4E" w:rsidRPr="00733B3C" w:rsidRDefault="00473C4E" w:rsidP="00C84B8E">
      <w:pPr>
        <w:pStyle w:val="Bullet1G"/>
      </w:pPr>
      <w:r w:rsidRPr="00733B3C">
        <w:rPr>
          <w:b/>
        </w:rPr>
        <w:t>Professionalized</w:t>
      </w:r>
      <w:r w:rsidRPr="00733B3C">
        <w:t>: training-based and with ethos of sustainability &amp; social responsibility</w:t>
      </w:r>
    </w:p>
    <w:p w14:paraId="2523B834" w14:textId="77777777" w:rsidR="00473C4E" w:rsidRPr="00733B3C" w:rsidRDefault="00473C4E" w:rsidP="00C84B8E">
      <w:pPr>
        <w:pStyle w:val="Bullet1G"/>
      </w:pPr>
      <w:r w:rsidRPr="00733B3C">
        <w:rPr>
          <w:b/>
        </w:rPr>
        <w:t>Work-force supported</w:t>
      </w:r>
      <w:r w:rsidRPr="00733B3C">
        <w:t>: trained in technology/skills for construction, design &amp; maintenance</w:t>
      </w:r>
    </w:p>
    <w:p w14:paraId="665E7BFA" w14:textId="77777777" w:rsidR="00473C4E" w:rsidRPr="00733B3C" w:rsidRDefault="00473C4E" w:rsidP="00C84B8E">
      <w:pPr>
        <w:pStyle w:val="Bullet1G"/>
      </w:pPr>
      <w:r w:rsidRPr="00733B3C">
        <w:rPr>
          <w:b/>
        </w:rPr>
        <w:t>Data-linked</w:t>
      </w:r>
      <w:r w:rsidRPr="00733B3C">
        <w:t>: advanced building information management capacity</w:t>
      </w:r>
    </w:p>
    <w:p w14:paraId="51C724E6" w14:textId="77777777" w:rsidR="00473C4E" w:rsidRPr="00733B3C" w:rsidRDefault="00473C4E" w:rsidP="00C84B8E">
      <w:pPr>
        <w:pStyle w:val="Bullet1G"/>
      </w:pPr>
      <w:r w:rsidRPr="00733B3C">
        <w:rPr>
          <w:b/>
        </w:rPr>
        <w:t>Oversight</w:t>
      </w:r>
      <w:r w:rsidRPr="00733B3C">
        <w:t>: ongoing performance evaluation and improvement</w:t>
      </w:r>
    </w:p>
    <w:p w14:paraId="5FDF67CA" w14:textId="77777777" w:rsidR="00473C4E" w:rsidRPr="00733B3C" w:rsidRDefault="00473C4E" w:rsidP="00C84B8E">
      <w:pPr>
        <w:pStyle w:val="Bullet1G"/>
      </w:pPr>
      <w:r w:rsidRPr="00733B3C">
        <w:rPr>
          <w:b/>
        </w:rPr>
        <w:t>City-scaled</w:t>
      </w:r>
      <w:r w:rsidRPr="00733B3C">
        <w:t xml:space="preserve">: information analysis, enforcement, and incentives at city level </w:t>
      </w:r>
    </w:p>
    <w:p w14:paraId="189DA13A" w14:textId="0929DD74" w:rsidR="00473C4E" w:rsidRPr="00733B3C" w:rsidRDefault="00C84B8E" w:rsidP="00C84B8E">
      <w:pPr>
        <w:pStyle w:val="H1G"/>
      </w:pPr>
      <w:r>
        <w:tab/>
        <w:t>D.</w:t>
      </w:r>
      <w:r>
        <w:tab/>
      </w:r>
      <w:r w:rsidR="00473C4E" w:rsidRPr="00733B3C">
        <w:t>Best Practices</w:t>
      </w:r>
    </w:p>
    <w:p w14:paraId="723EF6AC" w14:textId="35E9807E" w:rsidR="00473C4E" w:rsidRPr="00733B3C" w:rsidRDefault="00C27EF2" w:rsidP="00C84B8E">
      <w:pPr>
        <w:pStyle w:val="Bullet1G"/>
      </w:pPr>
      <w:r w:rsidRPr="00733B3C">
        <w:rPr>
          <w:b/>
        </w:rPr>
        <w:t>Modelling</w:t>
      </w:r>
      <w:r w:rsidR="00473C4E" w:rsidRPr="00733B3C">
        <w:t>: science based performance prediction and analysis</w:t>
      </w:r>
    </w:p>
    <w:p w14:paraId="748A250F" w14:textId="77777777" w:rsidR="00473C4E" w:rsidRPr="00733B3C" w:rsidRDefault="00473C4E" w:rsidP="00C84B8E">
      <w:pPr>
        <w:pStyle w:val="Bullet1G"/>
      </w:pPr>
      <w:r w:rsidRPr="00733B3C">
        <w:rPr>
          <w:b/>
        </w:rPr>
        <w:t>Commissioning &amp; Recommissioning</w:t>
      </w:r>
      <w:r w:rsidRPr="00733B3C">
        <w:t>: publicly disclosed building performance verification</w:t>
      </w:r>
    </w:p>
    <w:p w14:paraId="72BCA4F6" w14:textId="77777777" w:rsidR="00473C4E" w:rsidRPr="00733B3C" w:rsidRDefault="00473C4E" w:rsidP="00C84B8E">
      <w:pPr>
        <w:pStyle w:val="Bullet1G"/>
      </w:pPr>
      <w:r w:rsidRPr="00733B3C">
        <w:rPr>
          <w:b/>
        </w:rPr>
        <w:t>Benchmarking &amp; Monitoring</w:t>
      </w:r>
      <w:r w:rsidRPr="00733B3C">
        <w:t>: comparative performance analysis</w:t>
      </w:r>
    </w:p>
    <w:p w14:paraId="4A115C97" w14:textId="5AF14B0E" w:rsidR="00473C4E" w:rsidRPr="00733B3C" w:rsidRDefault="00473C4E" w:rsidP="00C84B8E">
      <w:pPr>
        <w:pStyle w:val="Bullet1G"/>
      </w:pPr>
      <w:r w:rsidRPr="00733B3C">
        <w:rPr>
          <w:b/>
        </w:rPr>
        <w:t xml:space="preserve">Certification, </w:t>
      </w:r>
      <w:r w:rsidR="00C27EF2" w:rsidRPr="00733B3C">
        <w:rPr>
          <w:b/>
        </w:rPr>
        <w:t>Labelling</w:t>
      </w:r>
      <w:r w:rsidRPr="00733B3C">
        <w:rPr>
          <w:b/>
        </w:rPr>
        <w:t xml:space="preserve"> &amp; Valuation</w:t>
      </w:r>
      <w:r w:rsidRPr="00733B3C">
        <w:t>: ensure energy performance incorporated in asset value</w:t>
      </w:r>
    </w:p>
    <w:p w14:paraId="1719E400" w14:textId="77777777" w:rsidR="00473C4E" w:rsidRPr="00733B3C" w:rsidRDefault="00473C4E" w:rsidP="00C84B8E">
      <w:pPr>
        <w:pStyle w:val="Bullet1G"/>
      </w:pPr>
      <w:r w:rsidRPr="00733B3C">
        <w:rPr>
          <w:b/>
        </w:rPr>
        <w:t>Financing</w:t>
      </w:r>
      <w:r w:rsidRPr="00733B3C">
        <w:t>: motivating capital to support a new building paradigm</w:t>
      </w:r>
    </w:p>
    <w:p w14:paraId="574C90FE" w14:textId="77777777" w:rsidR="00473C4E" w:rsidRPr="00733B3C" w:rsidRDefault="00473C4E" w:rsidP="00C84B8E">
      <w:pPr>
        <w:pStyle w:val="Bullet1G"/>
      </w:pPr>
      <w:r w:rsidRPr="00733B3C">
        <w:rPr>
          <w:b/>
        </w:rPr>
        <w:t>Life-cycle</w:t>
      </w:r>
      <w:r w:rsidRPr="00733B3C">
        <w:t>: long term analysis, improvement, and investment in building performance</w:t>
      </w:r>
    </w:p>
    <w:p w14:paraId="0BE485C8" w14:textId="1927D56C" w:rsidR="00473C4E" w:rsidRPr="00473C4E" w:rsidRDefault="00C84B8E" w:rsidP="00C84B8E">
      <w:pPr>
        <w:pStyle w:val="H1G"/>
      </w:pPr>
      <w:r>
        <w:tab/>
        <w:t>E.</w:t>
      </w:r>
      <w:r>
        <w:tab/>
      </w:r>
      <w:r w:rsidR="00473C4E" w:rsidRPr="00473C4E">
        <w:t>Implementation</w:t>
      </w:r>
    </w:p>
    <w:p w14:paraId="58ECFABC" w14:textId="77777777" w:rsidR="00473C4E" w:rsidRPr="00733B3C" w:rsidRDefault="00473C4E" w:rsidP="00C84B8E">
      <w:pPr>
        <w:pStyle w:val="SingleTxtG"/>
      </w:pPr>
      <w:r w:rsidRPr="00733B3C">
        <w:rPr>
          <w:b/>
        </w:rPr>
        <w:t xml:space="preserve">The world has an imperative to meet the sustainability challenge. </w:t>
      </w:r>
      <w:r w:rsidRPr="00733B3C">
        <w:t xml:space="preserve">Transformative change in buildings is possible. The capabilities to create a new world of buildings and energy is in hand or within reach. Progress will require follow-on action in five areas to support the </w:t>
      </w:r>
      <w:r w:rsidRPr="00733B3C">
        <w:rPr>
          <w:i/>
        </w:rPr>
        <w:t>Framework</w:t>
      </w:r>
      <w:r w:rsidRPr="00733B3C">
        <w:t xml:space="preserve"> and make its vision a reality:</w:t>
      </w:r>
    </w:p>
    <w:p w14:paraId="165BD72A" w14:textId="77777777" w:rsidR="00473C4E" w:rsidRPr="00733B3C" w:rsidRDefault="00473C4E" w:rsidP="00C84B8E">
      <w:pPr>
        <w:pStyle w:val="Bullet1G"/>
      </w:pPr>
      <w:r w:rsidRPr="00733B3C">
        <w:rPr>
          <w:b/>
        </w:rPr>
        <w:t>Dissemination</w:t>
      </w:r>
      <w:r w:rsidRPr="00733B3C">
        <w:t>: national, regional and municipal leaders in the public, private, research and education sectors must be made aware of the framework – its vision, logic, practicality, and advantages.</w:t>
      </w:r>
    </w:p>
    <w:p w14:paraId="5C5A2A11" w14:textId="77777777" w:rsidR="00473C4E" w:rsidRPr="00733B3C" w:rsidRDefault="00473C4E" w:rsidP="00C84B8E">
      <w:pPr>
        <w:pStyle w:val="Bullet1G"/>
      </w:pPr>
      <w:r w:rsidRPr="00733B3C">
        <w:rPr>
          <w:b/>
        </w:rPr>
        <w:lastRenderedPageBreak/>
        <w:t>Education</w:t>
      </w:r>
      <w:r w:rsidRPr="00733B3C">
        <w:t>:</w:t>
      </w:r>
      <w:r w:rsidRPr="00733B3C">
        <w:rPr>
          <w:b/>
        </w:rPr>
        <w:t xml:space="preserve">  </w:t>
      </w:r>
      <w:r w:rsidRPr="00733B3C">
        <w:t xml:space="preserve">information, guidance, instruction, and avenues to ongoing dialogue and knowledge resources must be provided to policy, market, and knowledge stakeholders to foster local development of building standards, codes and practices aligned with the </w:t>
      </w:r>
      <w:r w:rsidRPr="00733B3C">
        <w:rPr>
          <w:i/>
        </w:rPr>
        <w:t>Framework</w:t>
      </w:r>
      <w:r w:rsidRPr="00733B3C">
        <w:t>.</w:t>
      </w:r>
    </w:p>
    <w:p w14:paraId="0A0CB6C7" w14:textId="77777777" w:rsidR="00473C4E" w:rsidRPr="00733B3C" w:rsidRDefault="00473C4E" w:rsidP="00C84B8E">
      <w:pPr>
        <w:pStyle w:val="Bullet1G"/>
      </w:pPr>
      <w:r w:rsidRPr="00733B3C">
        <w:rPr>
          <w:b/>
        </w:rPr>
        <w:t>Research</w:t>
      </w:r>
      <w:r w:rsidRPr="00733B3C">
        <w:t>: through collaborations among leaders in science and technology, focused on the frontier challenges in such areas as: (1) building-grid interface; (2) power generation and distribution; (3) materials, design, construction, finance, management and maintenance; (4) energy use management, and (5) integrated urban systems and life cycle management.</w:t>
      </w:r>
    </w:p>
    <w:p w14:paraId="24CCB9A6" w14:textId="77777777" w:rsidR="00473C4E" w:rsidRPr="00733B3C" w:rsidRDefault="00473C4E" w:rsidP="00C84B8E">
      <w:pPr>
        <w:pStyle w:val="Bullet1G"/>
      </w:pPr>
      <w:r w:rsidRPr="00733B3C">
        <w:rPr>
          <w:b/>
        </w:rPr>
        <w:t>Consultation</w:t>
      </w:r>
      <w:r w:rsidRPr="00733B3C">
        <w:t xml:space="preserve">: formal and informal channels with local policy, market, and knowledge stakeholders for evaluation of impact, dialogue on in impact strategy, addressing discovered or unanticipated challenges, and cultivating global consensus in support of the </w:t>
      </w:r>
      <w:r w:rsidRPr="00733B3C">
        <w:rPr>
          <w:i/>
        </w:rPr>
        <w:t>Framework</w:t>
      </w:r>
      <w:r w:rsidRPr="00733B3C">
        <w:t>.</w:t>
      </w:r>
    </w:p>
    <w:p w14:paraId="5CFAE879" w14:textId="77777777" w:rsidR="00473C4E" w:rsidRPr="00733B3C" w:rsidRDefault="00473C4E" w:rsidP="00C84B8E">
      <w:pPr>
        <w:pStyle w:val="Bullet1G"/>
      </w:pPr>
      <w:r w:rsidRPr="00733B3C">
        <w:rPr>
          <w:b/>
        </w:rPr>
        <w:t>Participation</w:t>
      </w:r>
      <w:r w:rsidRPr="00733B3C">
        <w:t>: networks of support and engagement among leading corporations, foundations, universities, professions, civil society and others with the array of resources – intellectual, experiential, financial, and relational – that will be required to make transformation a grass roots or deep market movement.</w:t>
      </w:r>
    </w:p>
    <w:p w14:paraId="20B55BA0" w14:textId="3FA60A3C" w:rsidR="00473C4E" w:rsidRPr="00473C4E" w:rsidRDefault="00C84B8E" w:rsidP="00C84B8E">
      <w:pPr>
        <w:pStyle w:val="H1G"/>
      </w:pPr>
      <w:r>
        <w:tab/>
        <w:t>F.</w:t>
      </w:r>
      <w:r>
        <w:tab/>
      </w:r>
      <w:r w:rsidR="00473C4E" w:rsidRPr="00473C4E">
        <w:t>Conclusion</w:t>
      </w:r>
    </w:p>
    <w:p w14:paraId="6888D1A7" w14:textId="77777777" w:rsidR="00473C4E" w:rsidRPr="00733B3C" w:rsidRDefault="00473C4E" w:rsidP="00C84B8E">
      <w:pPr>
        <w:pStyle w:val="SingleTxtG"/>
      </w:pPr>
      <w:r w:rsidRPr="00733B3C">
        <w:rPr>
          <w:b/>
        </w:rPr>
        <w:t xml:space="preserve">The 2030 Agenda and the Paris Agreement have defined vital goals. </w:t>
      </w:r>
      <w:r w:rsidRPr="00733B3C">
        <w:t>Their overarching vision is attainable but at risk without deep, urgent action. Progress will require stakeholders to assume responsibility, to assist and support the United Nations’ sustainability agenda. The impact will be measurable in safety, prosperity, expanded markets for innovation, expanded frontiers for science and technology, and the creation of a new reality.</w:t>
      </w:r>
    </w:p>
    <w:p w14:paraId="0AC01A28" w14:textId="30EC9CD6" w:rsidR="001766E1" w:rsidRDefault="00473C4E" w:rsidP="00C84B8E">
      <w:pPr>
        <w:pStyle w:val="SingleTxtG"/>
      </w:pPr>
      <w:r w:rsidRPr="00733B3C">
        <w:t xml:space="preserve">The </w:t>
      </w:r>
      <w:r w:rsidRPr="00733B3C">
        <w:rPr>
          <w:i/>
        </w:rPr>
        <w:t xml:space="preserve">Framework Principles for Building Standards </w:t>
      </w:r>
      <w:r w:rsidRPr="00733B3C">
        <w:t>are a practical step in bringing the building-energy nexus into the very fabric of the sustainability strategy. That nexus represents a decisive equation in the formula for sustainable development. For it to be impactful it must be support by a knowledge-based consensus. To create that consensus is at the heart of the task ahead.</w:t>
      </w:r>
    </w:p>
    <w:p w14:paraId="4ACDA5CB" w14:textId="77777777" w:rsidR="00E70390" w:rsidRDefault="00E70390" w:rsidP="00C84B8E">
      <w:pPr>
        <w:pStyle w:val="SingleTxtG"/>
      </w:pPr>
    </w:p>
    <w:p w14:paraId="4E5E43B2" w14:textId="1157F389" w:rsidR="00E70390" w:rsidRPr="00E70390" w:rsidRDefault="00E70390" w:rsidP="00E70390">
      <w:pPr>
        <w:pStyle w:val="SingleTxtG"/>
        <w:spacing w:before="240" w:after="0"/>
        <w:jc w:val="center"/>
        <w:rPr>
          <w:u w:val="single"/>
        </w:rPr>
      </w:pPr>
      <w:r>
        <w:rPr>
          <w:u w:val="single"/>
        </w:rPr>
        <w:tab/>
      </w:r>
      <w:r>
        <w:rPr>
          <w:u w:val="single"/>
        </w:rPr>
        <w:tab/>
      </w:r>
      <w:r>
        <w:rPr>
          <w:u w:val="single"/>
        </w:rPr>
        <w:tab/>
      </w:r>
    </w:p>
    <w:sectPr w:rsidR="00E70390" w:rsidRPr="00E70390" w:rsidSect="00AD648C">
      <w:headerReference w:type="even" r:id="rId17"/>
      <w:headerReference w:type="default" r:id="rId18"/>
      <w:footerReference w:type="even" r:id="rId19"/>
      <w:footerReference w:type="default" r:id="rId20"/>
      <w:endnotePr>
        <w:numFmt w:val="decimal"/>
      </w:endnotePr>
      <w:pgSz w:w="11907" w:h="16840" w:code="9"/>
      <w:pgMar w:top="1701" w:right="1134" w:bottom="1418" w:left="1134" w:header="1134" w:footer="78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59000D" w14:textId="77777777" w:rsidR="00223C1D" w:rsidRDefault="00223C1D"/>
  </w:endnote>
  <w:endnote w:type="continuationSeparator" w:id="0">
    <w:p w14:paraId="5FEDCA85" w14:textId="77777777" w:rsidR="00223C1D" w:rsidRDefault="00223C1D"/>
  </w:endnote>
  <w:endnote w:type="continuationNotice" w:id="1">
    <w:p w14:paraId="69F40D07" w14:textId="77777777" w:rsidR="00223C1D" w:rsidRDefault="00223C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937E5" w14:textId="6A8B902E" w:rsidR="00A051C0" w:rsidRPr="00C06ACD" w:rsidRDefault="00A051C0" w:rsidP="00C06ACD">
    <w:pPr>
      <w:pStyle w:val="Footer"/>
      <w:tabs>
        <w:tab w:val="right" w:pos="9638"/>
      </w:tabs>
      <w:rPr>
        <w:sz w:val="18"/>
      </w:rPr>
    </w:pPr>
    <w:r w:rsidRPr="00C06ACD">
      <w:rPr>
        <w:b/>
        <w:sz w:val="18"/>
      </w:rPr>
      <w:fldChar w:fldCharType="begin"/>
    </w:r>
    <w:r w:rsidRPr="00C06ACD">
      <w:rPr>
        <w:b/>
        <w:sz w:val="18"/>
      </w:rPr>
      <w:instrText xml:space="preserve"> PAGE  \* MERGEFORMAT </w:instrText>
    </w:r>
    <w:r w:rsidRPr="00C06ACD">
      <w:rPr>
        <w:b/>
        <w:sz w:val="18"/>
      </w:rPr>
      <w:fldChar w:fldCharType="separate"/>
    </w:r>
    <w:r w:rsidR="00C27EF2">
      <w:rPr>
        <w:b/>
        <w:noProof/>
        <w:sz w:val="18"/>
      </w:rPr>
      <w:t>18</w:t>
    </w:r>
    <w:r w:rsidRPr="00C06ACD">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985F6" w14:textId="0290CFF0" w:rsidR="00A051C0" w:rsidRPr="00C06ACD" w:rsidRDefault="00A051C0" w:rsidP="00C06ACD">
    <w:pPr>
      <w:pStyle w:val="Footer"/>
      <w:tabs>
        <w:tab w:val="right" w:pos="9638"/>
      </w:tabs>
      <w:rPr>
        <w:b/>
        <w:sz w:val="18"/>
      </w:rPr>
    </w:pPr>
    <w:r>
      <w:tab/>
    </w:r>
    <w:r w:rsidRPr="00C06ACD">
      <w:rPr>
        <w:b/>
        <w:sz w:val="18"/>
      </w:rPr>
      <w:fldChar w:fldCharType="begin"/>
    </w:r>
    <w:r w:rsidRPr="00C06ACD">
      <w:rPr>
        <w:b/>
        <w:sz w:val="18"/>
      </w:rPr>
      <w:instrText xml:space="preserve"> PAGE  \* MERGEFORMAT </w:instrText>
    </w:r>
    <w:r w:rsidRPr="00C06ACD">
      <w:rPr>
        <w:b/>
        <w:sz w:val="18"/>
      </w:rPr>
      <w:fldChar w:fldCharType="separate"/>
    </w:r>
    <w:r w:rsidR="00C27EF2">
      <w:rPr>
        <w:b/>
        <w:noProof/>
        <w:sz w:val="18"/>
      </w:rPr>
      <w:t>19</w:t>
    </w:r>
    <w:r w:rsidRPr="00C06ACD">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63026" w14:textId="77777777" w:rsidR="00223C1D" w:rsidRPr="000B175B" w:rsidRDefault="00223C1D" w:rsidP="000B175B">
      <w:pPr>
        <w:tabs>
          <w:tab w:val="right" w:pos="2155"/>
        </w:tabs>
        <w:spacing w:after="80"/>
        <w:ind w:left="680"/>
        <w:rPr>
          <w:u w:val="single"/>
        </w:rPr>
      </w:pPr>
      <w:r>
        <w:rPr>
          <w:u w:val="single"/>
        </w:rPr>
        <w:tab/>
      </w:r>
    </w:p>
  </w:footnote>
  <w:footnote w:type="continuationSeparator" w:id="0">
    <w:p w14:paraId="324D2FF0" w14:textId="77777777" w:rsidR="00223C1D" w:rsidRPr="00FC68B7" w:rsidRDefault="00223C1D" w:rsidP="00FC68B7">
      <w:pPr>
        <w:tabs>
          <w:tab w:val="left" w:pos="2155"/>
        </w:tabs>
        <w:spacing w:after="80"/>
        <w:ind w:left="680"/>
        <w:rPr>
          <w:u w:val="single"/>
        </w:rPr>
      </w:pPr>
      <w:r>
        <w:rPr>
          <w:u w:val="single"/>
        </w:rPr>
        <w:tab/>
      </w:r>
    </w:p>
  </w:footnote>
  <w:footnote w:type="continuationNotice" w:id="1">
    <w:p w14:paraId="46928CEA" w14:textId="77777777" w:rsidR="00223C1D" w:rsidRDefault="00223C1D"/>
  </w:footnote>
  <w:footnote w:id="2">
    <w:p w14:paraId="77E95BBF" w14:textId="026FD932" w:rsidR="00A051C0" w:rsidRPr="005C65B3" w:rsidRDefault="00A051C0" w:rsidP="007E008C">
      <w:pPr>
        <w:pStyle w:val="SingleTxtG"/>
        <w:rPr>
          <w:rStyle w:val="FootnoteTextChar"/>
        </w:rPr>
      </w:pPr>
      <w:r>
        <w:rPr>
          <w:rStyle w:val="FootnoteReference"/>
        </w:rPr>
        <w:footnoteRef/>
      </w:r>
      <w:r>
        <w:t xml:space="preserve"> </w:t>
      </w:r>
      <w:r w:rsidRPr="005C65B3">
        <w:rPr>
          <w:rStyle w:val="FootnoteTextChar"/>
        </w:rPr>
        <w:t>https://www.unece.org/energywelcome/committee-on-sustainable-energy/committee-on-sustainable-energy/energycse-consultation-process/comments-received.html</w:t>
      </w:r>
    </w:p>
  </w:footnote>
  <w:footnote w:id="3">
    <w:p w14:paraId="49A2CA02" w14:textId="3132BC3E" w:rsidR="00A051C0" w:rsidRPr="006B114B" w:rsidRDefault="00A051C0">
      <w:pPr>
        <w:pStyle w:val="FootnoteText"/>
        <w:rPr>
          <w:lang w:val="en-US"/>
        </w:rPr>
      </w:pPr>
      <w:r>
        <w:tab/>
      </w:r>
      <w:r>
        <w:tab/>
      </w:r>
      <w:r>
        <w:rPr>
          <w:rStyle w:val="FootnoteReference"/>
        </w:rPr>
        <w:footnoteRef/>
      </w:r>
      <w:r>
        <w:t xml:space="preserve"> </w:t>
      </w:r>
      <w:r w:rsidRPr="00B775B8">
        <w:t>https://www.unece.org/energywelcome/areas-of-work/energy-efficiency/meetings-and-events/energy-efficiency/energy-efficiency/2016/seventh-international-forum-on-energy-for-sustainable-development/docs.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BE39E" w14:textId="6A6D762D" w:rsidR="00A051C0" w:rsidRPr="00C06ACD" w:rsidRDefault="00A051C0">
    <w:pPr>
      <w:pStyle w:val="Header"/>
    </w:pPr>
    <w:r>
      <w:t>ECE/ENERGY/2016/9</w:t>
    </w:r>
    <w:r w:rsidR="003B1ACF">
      <w:t>/R</w:t>
    </w:r>
    <w:r>
      <w:t>ev.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FBC4C" w14:textId="49B6B67B" w:rsidR="00A051C0" w:rsidRPr="00C06ACD" w:rsidRDefault="003B1ACF" w:rsidP="00C06ACD">
    <w:pPr>
      <w:pStyle w:val="Header"/>
      <w:jc w:val="right"/>
    </w:pPr>
    <w:r>
      <w:t>ECE/ENERGY/2016/9/R</w:t>
    </w:r>
    <w:r w:rsidR="00A051C0">
      <w:t>ev.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980EE60A"/>
    <w:lvl w:ilvl="0">
      <w:start w:val="1"/>
      <w:numFmt w:val="decimal"/>
      <w:pStyle w:val="Rom1"/>
      <w:lvlText w:val="%1."/>
      <w:lvlJc w:val="left"/>
      <w:pPr>
        <w:tabs>
          <w:tab w:val="num" w:pos="926"/>
        </w:tabs>
        <w:ind w:left="926" w:hanging="360"/>
      </w:pPr>
    </w:lvl>
  </w:abstractNum>
  <w:abstractNum w:abstractNumId="1" w15:restartNumberingAfterBreak="0">
    <w:nsid w:val="04E323F3"/>
    <w:multiLevelType w:val="hybridMultilevel"/>
    <w:tmpl w:val="1ADE30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92732"/>
    <w:multiLevelType w:val="hybridMultilevel"/>
    <w:tmpl w:val="62DE7250"/>
    <w:lvl w:ilvl="0" w:tplc="F4DE75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3185E"/>
    <w:multiLevelType w:val="hybridMultilevel"/>
    <w:tmpl w:val="1666B2AA"/>
    <w:lvl w:ilvl="0" w:tplc="08090001">
      <w:start w:val="1"/>
      <w:numFmt w:val="bullet"/>
      <w:lvlText w:val=""/>
      <w:lvlJc w:val="left"/>
      <w:pPr>
        <w:ind w:left="1341" w:hanging="360"/>
      </w:pPr>
      <w:rPr>
        <w:rFonts w:ascii="Symbol" w:hAnsi="Symbol" w:hint="default"/>
      </w:rPr>
    </w:lvl>
    <w:lvl w:ilvl="1" w:tplc="08090003" w:tentative="1">
      <w:start w:val="1"/>
      <w:numFmt w:val="bullet"/>
      <w:lvlText w:val="o"/>
      <w:lvlJc w:val="left"/>
      <w:pPr>
        <w:ind w:left="2061" w:hanging="360"/>
      </w:pPr>
      <w:rPr>
        <w:rFonts w:ascii="Courier New" w:hAnsi="Courier New" w:cs="Courier New" w:hint="default"/>
      </w:rPr>
    </w:lvl>
    <w:lvl w:ilvl="2" w:tplc="08090005" w:tentative="1">
      <w:start w:val="1"/>
      <w:numFmt w:val="bullet"/>
      <w:lvlText w:val=""/>
      <w:lvlJc w:val="left"/>
      <w:pPr>
        <w:ind w:left="2781" w:hanging="360"/>
      </w:pPr>
      <w:rPr>
        <w:rFonts w:ascii="Wingdings" w:hAnsi="Wingdings" w:hint="default"/>
      </w:rPr>
    </w:lvl>
    <w:lvl w:ilvl="3" w:tplc="08090001" w:tentative="1">
      <w:start w:val="1"/>
      <w:numFmt w:val="bullet"/>
      <w:lvlText w:val=""/>
      <w:lvlJc w:val="left"/>
      <w:pPr>
        <w:ind w:left="3501" w:hanging="360"/>
      </w:pPr>
      <w:rPr>
        <w:rFonts w:ascii="Symbol" w:hAnsi="Symbol" w:hint="default"/>
      </w:rPr>
    </w:lvl>
    <w:lvl w:ilvl="4" w:tplc="08090003" w:tentative="1">
      <w:start w:val="1"/>
      <w:numFmt w:val="bullet"/>
      <w:lvlText w:val="o"/>
      <w:lvlJc w:val="left"/>
      <w:pPr>
        <w:ind w:left="4221" w:hanging="360"/>
      </w:pPr>
      <w:rPr>
        <w:rFonts w:ascii="Courier New" w:hAnsi="Courier New" w:cs="Courier New" w:hint="default"/>
      </w:rPr>
    </w:lvl>
    <w:lvl w:ilvl="5" w:tplc="08090005" w:tentative="1">
      <w:start w:val="1"/>
      <w:numFmt w:val="bullet"/>
      <w:lvlText w:val=""/>
      <w:lvlJc w:val="left"/>
      <w:pPr>
        <w:ind w:left="4941" w:hanging="360"/>
      </w:pPr>
      <w:rPr>
        <w:rFonts w:ascii="Wingdings" w:hAnsi="Wingdings" w:hint="default"/>
      </w:rPr>
    </w:lvl>
    <w:lvl w:ilvl="6" w:tplc="08090001" w:tentative="1">
      <w:start w:val="1"/>
      <w:numFmt w:val="bullet"/>
      <w:lvlText w:val=""/>
      <w:lvlJc w:val="left"/>
      <w:pPr>
        <w:ind w:left="5661" w:hanging="360"/>
      </w:pPr>
      <w:rPr>
        <w:rFonts w:ascii="Symbol" w:hAnsi="Symbol" w:hint="default"/>
      </w:rPr>
    </w:lvl>
    <w:lvl w:ilvl="7" w:tplc="08090003" w:tentative="1">
      <w:start w:val="1"/>
      <w:numFmt w:val="bullet"/>
      <w:lvlText w:val="o"/>
      <w:lvlJc w:val="left"/>
      <w:pPr>
        <w:ind w:left="6381" w:hanging="360"/>
      </w:pPr>
      <w:rPr>
        <w:rFonts w:ascii="Courier New" w:hAnsi="Courier New" w:cs="Courier New" w:hint="default"/>
      </w:rPr>
    </w:lvl>
    <w:lvl w:ilvl="8" w:tplc="08090005" w:tentative="1">
      <w:start w:val="1"/>
      <w:numFmt w:val="bullet"/>
      <w:lvlText w:val=""/>
      <w:lvlJc w:val="left"/>
      <w:pPr>
        <w:ind w:left="7101" w:hanging="360"/>
      </w:pPr>
      <w:rPr>
        <w:rFonts w:ascii="Wingdings" w:hAnsi="Wingdings" w:hint="default"/>
      </w:rPr>
    </w:lvl>
  </w:abstractNum>
  <w:abstractNum w:abstractNumId="4" w15:restartNumberingAfterBreak="0">
    <w:nsid w:val="0B782F75"/>
    <w:multiLevelType w:val="hybridMultilevel"/>
    <w:tmpl w:val="E312D67A"/>
    <w:lvl w:ilvl="0" w:tplc="56FA3C62">
      <w:start w:val="1"/>
      <w:numFmt w:val="decimal"/>
      <w:lvlText w:val="%1."/>
      <w:lvlJc w:val="left"/>
      <w:pPr>
        <w:ind w:left="2116" w:hanging="1410"/>
      </w:pPr>
      <w:rPr>
        <w:rFonts w:hint="default"/>
      </w:rPr>
    </w:lvl>
    <w:lvl w:ilvl="1" w:tplc="08090019" w:tentative="1">
      <w:start w:val="1"/>
      <w:numFmt w:val="lowerLetter"/>
      <w:lvlText w:val="%2."/>
      <w:lvlJc w:val="left"/>
      <w:pPr>
        <w:ind w:left="1786" w:hanging="360"/>
      </w:pPr>
    </w:lvl>
    <w:lvl w:ilvl="2" w:tplc="0809001B" w:tentative="1">
      <w:start w:val="1"/>
      <w:numFmt w:val="lowerRoman"/>
      <w:lvlText w:val="%3."/>
      <w:lvlJc w:val="right"/>
      <w:pPr>
        <w:ind w:left="2506" w:hanging="180"/>
      </w:pPr>
    </w:lvl>
    <w:lvl w:ilvl="3" w:tplc="0809000F" w:tentative="1">
      <w:start w:val="1"/>
      <w:numFmt w:val="decimal"/>
      <w:lvlText w:val="%4."/>
      <w:lvlJc w:val="left"/>
      <w:pPr>
        <w:ind w:left="3226" w:hanging="360"/>
      </w:pPr>
    </w:lvl>
    <w:lvl w:ilvl="4" w:tplc="08090019" w:tentative="1">
      <w:start w:val="1"/>
      <w:numFmt w:val="lowerLetter"/>
      <w:lvlText w:val="%5."/>
      <w:lvlJc w:val="left"/>
      <w:pPr>
        <w:ind w:left="3946" w:hanging="360"/>
      </w:pPr>
    </w:lvl>
    <w:lvl w:ilvl="5" w:tplc="0809001B" w:tentative="1">
      <w:start w:val="1"/>
      <w:numFmt w:val="lowerRoman"/>
      <w:lvlText w:val="%6."/>
      <w:lvlJc w:val="right"/>
      <w:pPr>
        <w:ind w:left="4666" w:hanging="180"/>
      </w:pPr>
    </w:lvl>
    <w:lvl w:ilvl="6" w:tplc="0809000F" w:tentative="1">
      <w:start w:val="1"/>
      <w:numFmt w:val="decimal"/>
      <w:lvlText w:val="%7."/>
      <w:lvlJc w:val="left"/>
      <w:pPr>
        <w:ind w:left="5386" w:hanging="360"/>
      </w:pPr>
    </w:lvl>
    <w:lvl w:ilvl="7" w:tplc="08090019" w:tentative="1">
      <w:start w:val="1"/>
      <w:numFmt w:val="lowerLetter"/>
      <w:lvlText w:val="%8."/>
      <w:lvlJc w:val="left"/>
      <w:pPr>
        <w:ind w:left="6106" w:hanging="360"/>
      </w:pPr>
    </w:lvl>
    <w:lvl w:ilvl="8" w:tplc="0809001B" w:tentative="1">
      <w:start w:val="1"/>
      <w:numFmt w:val="lowerRoman"/>
      <w:lvlText w:val="%9."/>
      <w:lvlJc w:val="right"/>
      <w:pPr>
        <w:ind w:left="6826" w:hanging="180"/>
      </w:pPr>
    </w:lvl>
  </w:abstractNum>
  <w:abstractNum w:abstractNumId="5" w15:restartNumberingAfterBreak="0">
    <w:nsid w:val="0E3C4537"/>
    <w:multiLevelType w:val="hybridMultilevel"/>
    <w:tmpl w:val="1B8AE9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6B5C5F"/>
    <w:multiLevelType w:val="hybridMultilevel"/>
    <w:tmpl w:val="1850FF4A"/>
    <w:lvl w:ilvl="0" w:tplc="53F40A50">
      <w:start w:val="2"/>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1C5948D2"/>
    <w:multiLevelType w:val="hybridMultilevel"/>
    <w:tmpl w:val="D5860BF8"/>
    <w:lvl w:ilvl="0" w:tplc="8C566302">
      <w:start w:val="1"/>
      <w:numFmt w:val="decimal"/>
      <w:lvlText w:val="%1)"/>
      <w:lvlJc w:val="left"/>
      <w:pPr>
        <w:ind w:left="1069" w:hanging="360"/>
      </w:pPr>
      <w:rPr>
        <w:rFonts w:hint="default"/>
        <w:i/>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8" w15:restartNumberingAfterBreak="0">
    <w:nsid w:val="20837E13"/>
    <w:multiLevelType w:val="hybridMultilevel"/>
    <w:tmpl w:val="FA2630BE"/>
    <w:lvl w:ilvl="0" w:tplc="04090017">
      <w:start w:val="1"/>
      <w:numFmt w:val="lowerLetter"/>
      <w:lvlText w:val="%1)"/>
      <w:lvlJc w:val="left"/>
      <w:pPr>
        <w:tabs>
          <w:tab w:val="num" w:pos="1701"/>
        </w:tabs>
        <w:ind w:left="1701" w:hanging="170"/>
      </w:pPr>
      <w:rPr>
        <w:rFonts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670406"/>
    <w:multiLevelType w:val="hybridMultilevel"/>
    <w:tmpl w:val="AA2CC880"/>
    <w:lvl w:ilvl="0" w:tplc="D2CA4C40">
      <w:start w:val="1"/>
      <w:numFmt w:val="lowerLetter"/>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0" w15:restartNumberingAfterBreak="0">
    <w:nsid w:val="2A9F43F4"/>
    <w:multiLevelType w:val="hybridMultilevel"/>
    <w:tmpl w:val="5DBEC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3E13C3"/>
    <w:multiLevelType w:val="hybridMultilevel"/>
    <w:tmpl w:val="ABC05C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C57278"/>
    <w:multiLevelType w:val="hybridMultilevel"/>
    <w:tmpl w:val="7F7ADC44"/>
    <w:lvl w:ilvl="0" w:tplc="0409001B">
      <w:start w:val="1"/>
      <w:numFmt w:val="lowerRoman"/>
      <w:lvlText w:val="%1."/>
      <w:lvlJc w:val="right"/>
      <w:pPr>
        <w:tabs>
          <w:tab w:val="num" w:pos="2268"/>
        </w:tabs>
        <w:ind w:left="2268" w:hanging="17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F03BE3"/>
    <w:multiLevelType w:val="hybridMultilevel"/>
    <w:tmpl w:val="4D82FA30"/>
    <w:lvl w:ilvl="0" w:tplc="91060468">
      <w:start w:val="1"/>
      <w:numFmt w:val="bullet"/>
      <w:lvlText w:val=""/>
      <w:lvlJc w:val="left"/>
      <w:pPr>
        <w:ind w:left="161" w:hanging="142"/>
      </w:pPr>
      <w:rPr>
        <w:rFonts w:ascii="Symbol" w:eastAsia="Symbol" w:hAnsi="Symbol" w:hint="default"/>
        <w:sz w:val="22"/>
        <w:szCs w:val="22"/>
      </w:rPr>
    </w:lvl>
    <w:lvl w:ilvl="1" w:tplc="63588216">
      <w:start w:val="1"/>
      <w:numFmt w:val="bullet"/>
      <w:lvlText w:val="•"/>
      <w:lvlJc w:val="left"/>
      <w:pPr>
        <w:ind w:left="1085" w:hanging="142"/>
      </w:pPr>
      <w:rPr>
        <w:rFonts w:hint="default"/>
      </w:rPr>
    </w:lvl>
    <w:lvl w:ilvl="2" w:tplc="116E19EC">
      <w:start w:val="1"/>
      <w:numFmt w:val="bullet"/>
      <w:lvlText w:val="•"/>
      <w:lvlJc w:val="left"/>
      <w:pPr>
        <w:ind w:left="2009" w:hanging="142"/>
      </w:pPr>
      <w:rPr>
        <w:rFonts w:hint="default"/>
      </w:rPr>
    </w:lvl>
    <w:lvl w:ilvl="3" w:tplc="BB647B50">
      <w:start w:val="1"/>
      <w:numFmt w:val="bullet"/>
      <w:lvlText w:val="•"/>
      <w:lvlJc w:val="left"/>
      <w:pPr>
        <w:ind w:left="2934" w:hanging="142"/>
      </w:pPr>
      <w:rPr>
        <w:rFonts w:hint="default"/>
      </w:rPr>
    </w:lvl>
    <w:lvl w:ilvl="4" w:tplc="36B4F49C">
      <w:start w:val="1"/>
      <w:numFmt w:val="bullet"/>
      <w:lvlText w:val="•"/>
      <w:lvlJc w:val="left"/>
      <w:pPr>
        <w:ind w:left="3858" w:hanging="142"/>
      </w:pPr>
      <w:rPr>
        <w:rFonts w:hint="default"/>
      </w:rPr>
    </w:lvl>
    <w:lvl w:ilvl="5" w:tplc="99B43AEC">
      <w:start w:val="1"/>
      <w:numFmt w:val="bullet"/>
      <w:lvlText w:val="•"/>
      <w:lvlJc w:val="left"/>
      <w:pPr>
        <w:ind w:left="4782" w:hanging="142"/>
      </w:pPr>
      <w:rPr>
        <w:rFonts w:hint="default"/>
      </w:rPr>
    </w:lvl>
    <w:lvl w:ilvl="6" w:tplc="D62838A8">
      <w:start w:val="1"/>
      <w:numFmt w:val="bullet"/>
      <w:lvlText w:val="•"/>
      <w:lvlJc w:val="left"/>
      <w:pPr>
        <w:ind w:left="5706" w:hanging="142"/>
      </w:pPr>
      <w:rPr>
        <w:rFonts w:hint="default"/>
      </w:rPr>
    </w:lvl>
    <w:lvl w:ilvl="7" w:tplc="11F0ABF0">
      <w:start w:val="1"/>
      <w:numFmt w:val="bullet"/>
      <w:lvlText w:val="•"/>
      <w:lvlJc w:val="left"/>
      <w:pPr>
        <w:ind w:left="6630" w:hanging="142"/>
      </w:pPr>
      <w:rPr>
        <w:rFonts w:hint="default"/>
      </w:rPr>
    </w:lvl>
    <w:lvl w:ilvl="8" w:tplc="AB94B9E2">
      <w:start w:val="1"/>
      <w:numFmt w:val="bullet"/>
      <w:lvlText w:val="•"/>
      <w:lvlJc w:val="left"/>
      <w:pPr>
        <w:ind w:left="7554" w:hanging="142"/>
      </w:pPr>
      <w:rPr>
        <w:rFonts w:hint="default"/>
      </w:rPr>
    </w:lvl>
  </w:abstractNum>
  <w:abstractNum w:abstractNumId="14" w15:restartNumberingAfterBreak="0">
    <w:nsid w:val="2DB3670B"/>
    <w:multiLevelType w:val="hybridMultilevel"/>
    <w:tmpl w:val="52248832"/>
    <w:lvl w:ilvl="0" w:tplc="040C000F">
      <w:start w:val="1"/>
      <w:numFmt w:val="decimal"/>
      <w:lvlText w:val="%1."/>
      <w:lvlJc w:val="left"/>
      <w:pPr>
        <w:ind w:left="360" w:hanging="360"/>
      </w:pPr>
      <w:rPr>
        <w:rFonts w:hint="default"/>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2ED25E52"/>
    <w:multiLevelType w:val="hybridMultilevel"/>
    <w:tmpl w:val="2FDC98B8"/>
    <w:lvl w:ilvl="0" w:tplc="FBCC7210">
      <w:start w:val="1"/>
      <w:numFmt w:val="upp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6" w15:restartNumberingAfterBreak="0">
    <w:nsid w:val="35360AAE"/>
    <w:multiLevelType w:val="hybridMultilevel"/>
    <w:tmpl w:val="CBAAED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D10ABE"/>
    <w:multiLevelType w:val="hybridMultilevel"/>
    <w:tmpl w:val="B066CC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692991"/>
    <w:multiLevelType w:val="hybridMultilevel"/>
    <w:tmpl w:val="2CAAF4FC"/>
    <w:lvl w:ilvl="0" w:tplc="77FCA42E">
      <w:start w:val="1"/>
      <w:numFmt w:val="upperLetter"/>
      <w:lvlText w:val="%1."/>
      <w:lvlJc w:val="left"/>
      <w:pPr>
        <w:ind w:left="720" w:hanging="360"/>
      </w:pPr>
      <w:rPr>
        <w:rFonts w:hint="default"/>
        <w:b/>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15748E"/>
    <w:multiLevelType w:val="hybridMultilevel"/>
    <w:tmpl w:val="9DC87C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4035888"/>
    <w:multiLevelType w:val="hybridMultilevel"/>
    <w:tmpl w:val="A5C03F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58D0150"/>
    <w:multiLevelType w:val="hybridMultilevel"/>
    <w:tmpl w:val="EED4FC5A"/>
    <w:lvl w:ilvl="0" w:tplc="E99EDAEA">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 w15:restartNumberingAfterBreak="0">
    <w:nsid w:val="47210855"/>
    <w:multiLevelType w:val="hybridMultilevel"/>
    <w:tmpl w:val="B4E2DF30"/>
    <w:lvl w:ilvl="0" w:tplc="0772EC16">
      <w:start w:val="1"/>
      <w:numFmt w:val="upperLetter"/>
      <w:lvlText w:val="%1."/>
      <w:lvlJc w:val="left"/>
      <w:pPr>
        <w:ind w:left="405" w:hanging="360"/>
      </w:pPr>
      <w:rPr>
        <w:rFonts w:hint="default"/>
        <w:b/>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3" w15:restartNumberingAfterBreak="0">
    <w:nsid w:val="4B1C2B12"/>
    <w:multiLevelType w:val="hybridMultilevel"/>
    <w:tmpl w:val="3DC65138"/>
    <w:lvl w:ilvl="0" w:tplc="0409000F">
      <w:start w:val="1"/>
      <w:numFmt w:val="decimal"/>
      <w:lvlText w:val="%1."/>
      <w:lvlJc w:val="left"/>
      <w:pPr>
        <w:ind w:left="2061" w:hanging="360"/>
      </w:pPr>
      <w:rPr>
        <w:rFonts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24" w15:restartNumberingAfterBreak="0">
    <w:nsid w:val="4CBE5269"/>
    <w:multiLevelType w:val="hybridMultilevel"/>
    <w:tmpl w:val="FAE4A8C8"/>
    <w:lvl w:ilvl="0" w:tplc="E6A84E2A">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25" w15:restartNumberingAfterBreak="0">
    <w:nsid w:val="512C4E40"/>
    <w:multiLevelType w:val="hybridMultilevel"/>
    <w:tmpl w:val="52B086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3FF2C87"/>
    <w:multiLevelType w:val="hybridMultilevel"/>
    <w:tmpl w:val="EED4FC5A"/>
    <w:lvl w:ilvl="0" w:tplc="E99EDAEA">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7" w15:restartNumberingAfterBreak="0">
    <w:nsid w:val="5890513A"/>
    <w:multiLevelType w:val="hybridMultilevel"/>
    <w:tmpl w:val="C02C0A34"/>
    <w:lvl w:ilvl="0" w:tplc="04090017">
      <w:start w:val="1"/>
      <w:numFmt w:val="lowerLetter"/>
      <w:lvlText w:val="%1)"/>
      <w:lvlJc w:val="left"/>
      <w:pPr>
        <w:tabs>
          <w:tab w:val="num" w:pos="1701"/>
        </w:tabs>
        <w:ind w:left="1701" w:hanging="170"/>
      </w:pPr>
      <w:rPr>
        <w:rFonts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292023"/>
    <w:multiLevelType w:val="hybridMultilevel"/>
    <w:tmpl w:val="19564A8E"/>
    <w:lvl w:ilvl="0" w:tplc="04090017">
      <w:start w:val="1"/>
      <w:numFmt w:val="lowerLetter"/>
      <w:lvlText w:val="%1)"/>
      <w:lvlJc w:val="left"/>
      <w:pPr>
        <w:tabs>
          <w:tab w:val="num" w:pos="1701"/>
        </w:tabs>
        <w:ind w:left="1701" w:hanging="170"/>
      </w:pPr>
      <w:rPr>
        <w:rFonts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CDE0D4A"/>
    <w:multiLevelType w:val="hybridMultilevel"/>
    <w:tmpl w:val="2ED4D73A"/>
    <w:lvl w:ilvl="0" w:tplc="77FCA42E">
      <w:start w:val="1"/>
      <w:numFmt w:val="upperLetter"/>
      <w:lvlText w:val="%1."/>
      <w:lvlJc w:val="left"/>
      <w:pPr>
        <w:ind w:left="720" w:hanging="360"/>
      </w:pPr>
      <w:rPr>
        <w:rFonts w:hint="default"/>
        <w:b/>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EC7145"/>
    <w:multiLevelType w:val="hybridMultilevel"/>
    <w:tmpl w:val="660EA872"/>
    <w:lvl w:ilvl="0" w:tplc="04090017">
      <w:start w:val="1"/>
      <w:numFmt w:val="lowerLetter"/>
      <w:lvlText w:val="%1)"/>
      <w:lvlJc w:val="left"/>
      <w:pPr>
        <w:tabs>
          <w:tab w:val="num" w:pos="1701"/>
        </w:tabs>
        <w:ind w:left="1701" w:hanging="170"/>
      </w:pPr>
      <w:rPr>
        <w:rFonts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577FD1"/>
    <w:multiLevelType w:val="hybridMultilevel"/>
    <w:tmpl w:val="982E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9E28DA"/>
    <w:multiLevelType w:val="hybridMultilevel"/>
    <w:tmpl w:val="F0E640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CF95D7B"/>
    <w:multiLevelType w:val="hybridMultilevel"/>
    <w:tmpl w:val="116CD68E"/>
    <w:lvl w:ilvl="0" w:tplc="CF4299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41149D"/>
    <w:multiLevelType w:val="hybridMultilevel"/>
    <w:tmpl w:val="DB329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42394"/>
    <w:multiLevelType w:val="hybridMultilevel"/>
    <w:tmpl w:val="2CAAF4FC"/>
    <w:lvl w:ilvl="0" w:tplc="77FCA42E">
      <w:start w:val="1"/>
      <w:numFmt w:val="upperLetter"/>
      <w:lvlText w:val="%1."/>
      <w:lvlJc w:val="left"/>
      <w:pPr>
        <w:ind w:left="720" w:hanging="360"/>
      </w:pPr>
      <w:rPr>
        <w:rFonts w:hint="default"/>
        <w:b/>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07B7210"/>
    <w:multiLevelType w:val="hybridMultilevel"/>
    <w:tmpl w:val="27600BF6"/>
    <w:lvl w:ilvl="0" w:tplc="0952D9F4">
      <w:start w:val="1"/>
      <w:numFmt w:val="lowerLetter"/>
      <w:lvlText w:val="%1."/>
      <w:lvlJc w:val="left"/>
      <w:pPr>
        <w:ind w:left="927" w:hanging="360"/>
      </w:pPr>
      <w:rPr>
        <w:rFonts w:hint="default"/>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8" w15:restartNumberingAfterBreak="0">
    <w:nsid w:val="75A62624"/>
    <w:multiLevelType w:val="hybridMultilevel"/>
    <w:tmpl w:val="CF8269AE"/>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39"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666477"/>
    <w:multiLevelType w:val="hybridMultilevel"/>
    <w:tmpl w:val="FD4273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8580AA9"/>
    <w:multiLevelType w:val="hybridMultilevel"/>
    <w:tmpl w:val="867CDA3A"/>
    <w:lvl w:ilvl="0" w:tplc="31340C06">
      <w:start w:val="1"/>
      <w:numFmt w:val="lowerLetter"/>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42" w15:restartNumberingAfterBreak="0">
    <w:nsid w:val="794C28C6"/>
    <w:multiLevelType w:val="hybridMultilevel"/>
    <w:tmpl w:val="F4D4231A"/>
    <w:lvl w:ilvl="0" w:tplc="04090017">
      <w:start w:val="1"/>
      <w:numFmt w:val="lowerLetter"/>
      <w:lvlText w:val="%1)"/>
      <w:lvlJc w:val="left"/>
      <w:pPr>
        <w:ind w:left="2061" w:hanging="360"/>
      </w:pPr>
      <w:rPr>
        <w:rFonts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43" w15:restartNumberingAfterBreak="0">
    <w:nsid w:val="7A4C0653"/>
    <w:multiLevelType w:val="hybridMultilevel"/>
    <w:tmpl w:val="79C03282"/>
    <w:lvl w:ilvl="0" w:tplc="77FCA42E">
      <w:start w:val="1"/>
      <w:numFmt w:val="upperLetter"/>
      <w:lvlText w:val="%1."/>
      <w:lvlJc w:val="left"/>
      <w:pPr>
        <w:ind w:left="720" w:hanging="360"/>
      </w:pPr>
      <w:rPr>
        <w:rFonts w:hint="default"/>
        <w:b/>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BCF11CF"/>
    <w:multiLevelType w:val="hybridMultilevel"/>
    <w:tmpl w:val="E8DA7E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32"/>
  </w:num>
  <w:num w:numId="3">
    <w:abstractNumId w:val="39"/>
  </w:num>
  <w:num w:numId="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3"/>
  </w:num>
  <w:num w:numId="6">
    <w:abstractNumId w:val="9"/>
  </w:num>
  <w:num w:numId="7">
    <w:abstractNumId w:val="29"/>
  </w:num>
  <w:num w:numId="8">
    <w:abstractNumId w:val="18"/>
  </w:num>
  <w:num w:numId="9">
    <w:abstractNumId w:val="36"/>
  </w:num>
  <w:num w:numId="10">
    <w:abstractNumId w:val="22"/>
  </w:num>
  <w:num w:numId="11">
    <w:abstractNumId w:val="3"/>
  </w:num>
  <w:num w:numId="12">
    <w:abstractNumId w:val="1"/>
  </w:num>
  <w:num w:numId="13">
    <w:abstractNumId w:val="7"/>
  </w:num>
  <w:num w:numId="14">
    <w:abstractNumId w:val="37"/>
  </w:num>
  <w:num w:numId="15">
    <w:abstractNumId w:val="4"/>
  </w:num>
  <w:num w:numId="16">
    <w:abstractNumId w:val="13"/>
  </w:num>
  <w:num w:numId="17">
    <w:abstractNumId w:val="24"/>
  </w:num>
  <w:num w:numId="18">
    <w:abstractNumId w:val="6"/>
  </w:num>
  <w:num w:numId="19">
    <w:abstractNumId w:val="26"/>
  </w:num>
  <w:num w:numId="20">
    <w:abstractNumId w:val="21"/>
  </w:num>
  <w:num w:numId="21">
    <w:abstractNumId w:val="44"/>
  </w:num>
  <w:num w:numId="22">
    <w:abstractNumId w:val="16"/>
  </w:num>
  <w:num w:numId="23">
    <w:abstractNumId w:val="19"/>
  </w:num>
  <w:num w:numId="24">
    <w:abstractNumId w:val="10"/>
  </w:num>
  <w:num w:numId="25">
    <w:abstractNumId w:val="25"/>
  </w:num>
  <w:num w:numId="26">
    <w:abstractNumId w:val="38"/>
  </w:num>
  <w:num w:numId="27">
    <w:abstractNumId w:val="20"/>
  </w:num>
  <w:num w:numId="28">
    <w:abstractNumId w:val="15"/>
  </w:num>
  <w:num w:numId="29">
    <w:abstractNumId w:val="23"/>
  </w:num>
  <w:num w:numId="30">
    <w:abstractNumId w:val="42"/>
  </w:num>
  <w:num w:numId="31">
    <w:abstractNumId w:val="28"/>
  </w:num>
  <w:num w:numId="32">
    <w:abstractNumId w:val="8"/>
  </w:num>
  <w:num w:numId="33">
    <w:abstractNumId w:val="27"/>
  </w:num>
  <w:num w:numId="34">
    <w:abstractNumId w:val="12"/>
  </w:num>
  <w:num w:numId="35">
    <w:abstractNumId w:val="30"/>
  </w:num>
  <w:num w:numId="36">
    <w:abstractNumId w:val="35"/>
  </w:num>
  <w:num w:numId="37">
    <w:abstractNumId w:val="14"/>
  </w:num>
  <w:num w:numId="38">
    <w:abstractNumId w:val="17"/>
  </w:num>
  <w:num w:numId="39">
    <w:abstractNumId w:val="2"/>
  </w:num>
  <w:num w:numId="40">
    <w:abstractNumId w:val="5"/>
  </w:num>
  <w:num w:numId="41">
    <w:abstractNumId w:val="33"/>
  </w:num>
  <w:num w:numId="42">
    <w:abstractNumId w:val="11"/>
  </w:num>
  <w:num w:numId="43">
    <w:abstractNumId w:val="40"/>
  </w:num>
  <w:num w:numId="44">
    <w:abstractNumId w:val="31"/>
  </w:num>
  <w:num w:numId="45">
    <w:abstractNumId w:val="3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activeWritingStyle w:appName="MSWord" w:lang="en-GB" w:vendorID="64" w:dllVersion="131077" w:nlCheck="1" w:checkStyle="1"/>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1"/>
  <w:activeWritingStyle w:appName="MSWord" w:lang="fr-CH"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MjIwsjQ3MTM0NzFW0lEKTi0uzszPAykwrAUA+X+WkSwAAAA="/>
  </w:docVars>
  <w:rsids>
    <w:rsidRoot w:val="00C06ACD"/>
    <w:rsid w:val="0000186C"/>
    <w:rsid w:val="00002471"/>
    <w:rsid w:val="00002A7D"/>
    <w:rsid w:val="000038A8"/>
    <w:rsid w:val="00003A6C"/>
    <w:rsid w:val="00003C41"/>
    <w:rsid w:val="00006790"/>
    <w:rsid w:val="00010A0B"/>
    <w:rsid w:val="00011D26"/>
    <w:rsid w:val="0001246A"/>
    <w:rsid w:val="0001424A"/>
    <w:rsid w:val="0002622A"/>
    <w:rsid w:val="00026C23"/>
    <w:rsid w:val="00027624"/>
    <w:rsid w:val="000276D4"/>
    <w:rsid w:val="00032164"/>
    <w:rsid w:val="00033A9A"/>
    <w:rsid w:val="00037E2F"/>
    <w:rsid w:val="000403BB"/>
    <w:rsid w:val="000417C6"/>
    <w:rsid w:val="00041A2B"/>
    <w:rsid w:val="00041AFB"/>
    <w:rsid w:val="000442FB"/>
    <w:rsid w:val="0004432B"/>
    <w:rsid w:val="0004545D"/>
    <w:rsid w:val="0004726F"/>
    <w:rsid w:val="00050320"/>
    <w:rsid w:val="00050F6B"/>
    <w:rsid w:val="000519AE"/>
    <w:rsid w:val="000548F7"/>
    <w:rsid w:val="00055BC0"/>
    <w:rsid w:val="000567D5"/>
    <w:rsid w:val="00062C17"/>
    <w:rsid w:val="000656CF"/>
    <w:rsid w:val="000657CF"/>
    <w:rsid w:val="000668E9"/>
    <w:rsid w:val="00067425"/>
    <w:rsid w:val="000678CD"/>
    <w:rsid w:val="00071FEF"/>
    <w:rsid w:val="00072663"/>
    <w:rsid w:val="00072C8C"/>
    <w:rsid w:val="00076C23"/>
    <w:rsid w:val="00077A03"/>
    <w:rsid w:val="000812EA"/>
    <w:rsid w:val="00081CE0"/>
    <w:rsid w:val="00082655"/>
    <w:rsid w:val="00082F12"/>
    <w:rsid w:val="00084D30"/>
    <w:rsid w:val="00090320"/>
    <w:rsid w:val="00091C8C"/>
    <w:rsid w:val="00092D91"/>
    <w:rsid w:val="000931C0"/>
    <w:rsid w:val="00093ED6"/>
    <w:rsid w:val="0009432C"/>
    <w:rsid w:val="00095720"/>
    <w:rsid w:val="00096E3D"/>
    <w:rsid w:val="000A2E09"/>
    <w:rsid w:val="000A5202"/>
    <w:rsid w:val="000A79EE"/>
    <w:rsid w:val="000B1036"/>
    <w:rsid w:val="000B175B"/>
    <w:rsid w:val="000B3A0F"/>
    <w:rsid w:val="000B57FE"/>
    <w:rsid w:val="000C4E10"/>
    <w:rsid w:val="000C6F77"/>
    <w:rsid w:val="000D679A"/>
    <w:rsid w:val="000D6F7C"/>
    <w:rsid w:val="000E0415"/>
    <w:rsid w:val="000E0995"/>
    <w:rsid w:val="000E415A"/>
    <w:rsid w:val="000E5C7E"/>
    <w:rsid w:val="000E6A92"/>
    <w:rsid w:val="000F1183"/>
    <w:rsid w:val="000F2EDA"/>
    <w:rsid w:val="000F2FCF"/>
    <w:rsid w:val="000F4857"/>
    <w:rsid w:val="000F534D"/>
    <w:rsid w:val="000F603E"/>
    <w:rsid w:val="000F6245"/>
    <w:rsid w:val="000F714C"/>
    <w:rsid w:val="000F7315"/>
    <w:rsid w:val="000F7715"/>
    <w:rsid w:val="000F7882"/>
    <w:rsid w:val="00102B05"/>
    <w:rsid w:val="0010491A"/>
    <w:rsid w:val="00105623"/>
    <w:rsid w:val="00111F4A"/>
    <w:rsid w:val="001121F4"/>
    <w:rsid w:val="00113886"/>
    <w:rsid w:val="00114A26"/>
    <w:rsid w:val="00114C7F"/>
    <w:rsid w:val="00116480"/>
    <w:rsid w:val="00117278"/>
    <w:rsid w:val="001208DC"/>
    <w:rsid w:val="00122F4F"/>
    <w:rsid w:val="001243E2"/>
    <w:rsid w:val="001247A5"/>
    <w:rsid w:val="001311B7"/>
    <w:rsid w:val="00132A9B"/>
    <w:rsid w:val="00134AA3"/>
    <w:rsid w:val="00140ACD"/>
    <w:rsid w:val="0014393F"/>
    <w:rsid w:val="0014490E"/>
    <w:rsid w:val="00145BEE"/>
    <w:rsid w:val="00146B2C"/>
    <w:rsid w:val="00146C55"/>
    <w:rsid w:val="001522C0"/>
    <w:rsid w:val="00153539"/>
    <w:rsid w:val="00153A44"/>
    <w:rsid w:val="0015469D"/>
    <w:rsid w:val="00154928"/>
    <w:rsid w:val="00156B99"/>
    <w:rsid w:val="00156EEC"/>
    <w:rsid w:val="0016319A"/>
    <w:rsid w:val="00163DD4"/>
    <w:rsid w:val="001649C0"/>
    <w:rsid w:val="00164ACA"/>
    <w:rsid w:val="00166124"/>
    <w:rsid w:val="00170297"/>
    <w:rsid w:val="00171025"/>
    <w:rsid w:val="0017220F"/>
    <w:rsid w:val="00172F1A"/>
    <w:rsid w:val="001741BC"/>
    <w:rsid w:val="00174AD5"/>
    <w:rsid w:val="00174C73"/>
    <w:rsid w:val="001766E1"/>
    <w:rsid w:val="00176F91"/>
    <w:rsid w:val="00180122"/>
    <w:rsid w:val="00184DDA"/>
    <w:rsid w:val="00186A5F"/>
    <w:rsid w:val="00186AF2"/>
    <w:rsid w:val="0018706C"/>
    <w:rsid w:val="001900CD"/>
    <w:rsid w:val="00190AF0"/>
    <w:rsid w:val="00191A18"/>
    <w:rsid w:val="00191F92"/>
    <w:rsid w:val="001962C7"/>
    <w:rsid w:val="001A0452"/>
    <w:rsid w:val="001A493F"/>
    <w:rsid w:val="001A5487"/>
    <w:rsid w:val="001A7626"/>
    <w:rsid w:val="001B0F04"/>
    <w:rsid w:val="001B13C8"/>
    <w:rsid w:val="001B18DB"/>
    <w:rsid w:val="001B2F20"/>
    <w:rsid w:val="001B4B04"/>
    <w:rsid w:val="001B554F"/>
    <w:rsid w:val="001B5875"/>
    <w:rsid w:val="001B7508"/>
    <w:rsid w:val="001C096C"/>
    <w:rsid w:val="001C1066"/>
    <w:rsid w:val="001C1A31"/>
    <w:rsid w:val="001C3530"/>
    <w:rsid w:val="001C4B9C"/>
    <w:rsid w:val="001C6663"/>
    <w:rsid w:val="001C7895"/>
    <w:rsid w:val="001D253B"/>
    <w:rsid w:val="001D26DF"/>
    <w:rsid w:val="001D3087"/>
    <w:rsid w:val="001D5C87"/>
    <w:rsid w:val="001D721C"/>
    <w:rsid w:val="001E0F1A"/>
    <w:rsid w:val="001E165F"/>
    <w:rsid w:val="001E19E4"/>
    <w:rsid w:val="001E2421"/>
    <w:rsid w:val="001E24D8"/>
    <w:rsid w:val="001E2EE2"/>
    <w:rsid w:val="001E435F"/>
    <w:rsid w:val="001E4B17"/>
    <w:rsid w:val="001E4F8D"/>
    <w:rsid w:val="001E71BE"/>
    <w:rsid w:val="001F0804"/>
    <w:rsid w:val="001F0DB1"/>
    <w:rsid w:val="001F1599"/>
    <w:rsid w:val="001F19C4"/>
    <w:rsid w:val="001F363C"/>
    <w:rsid w:val="001F6F75"/>
    <w:rsid w:val="001F7E12"/>
    <w:rsid w:val="00200C46"/>
    <w:rsid w:val="002013C7"/>
    <w:rsid w:val="002043F0"/>
    <w:rsid w:val="00211CAC"/>
    <w:rsid w:val="00211E0B"/>
    <w:rsid w:val="00212F49"/>
    <w:rsid w:val="002159E2"/>
    <w:rsid w:val="002170E2"/>
    <w:rsid w:val="00217205"/>
    <w:rsid w:val="002173B3"/>
    <w:rsid w:val="002209CD"/>
    <w:rsid w:val="002212A7"/>
    <w:rsid w:val="00222CF2"/>
    <w:rsid w:val="00222D21"/>
    <w:rsid w:val="00223A7F"/>
    <w:rsid w:val="00223C1D"/>
    <w:rsid w:val="002246F9"/>
    <w:rsid w:val="002248B2"/>
    <w:rsid w:val="00224FA7"/>
    <w:rsid w:val="002256D9"/>
    <w:rsid w:val="002268F6"/>
    <w:rsid w:val="00227257"/>
    <w:rsid w:val="00230CAB"/>
    <w:rsid w:val="002317B1"/>
    <w:rsid w:val="002323CF"/>
    <w:rsid w:val="00232575"/>
    <w:rsid w:val="00233E36"/>
    <w:rsid w:val="00234608"/>
    <w:rsid w:val="0023622E"/>
    <w:rsid w:val="002371C8"/>
    <w:rsid w:val="00237F1A"/>
    <w:rsid w:val="00240E4D"/>
    <w:rsid w:val="0024108C"/>
    <w:rsid w:val="00242CE6"/>
    <w:rsid w:val="0024484D"/>
    <w:rsid w:val="00244D19"/>
    <w:rsid w:val="00247258"/>
    <w:rsid w:val="00251841"/>
    <w:rsid w:val="00251F7E"/>
    <w:rsid w:val="002526A9"/>
    <w:rsid w:val="00252A35"/>
    <w:rsid w:val="00252C04"/>
    <w:rsid w:val="00252F53"/>
    <w:rsid w:val="00256BA9"/>
    <w:rsid w:val="00257CAC"/>
    <w:rsid w:val="00262D65"/>
    <w:rsid w:val="00262E3E"/>
    <w:rsid w:val="00263B85"/>
    <w:rsid w:val="00263D54"/>
    <w:rsid w:val="00264E63"/>
    <w:rsid w:val="00265A32"/>
    <w:rsid w:val="00265BC7"/>
    <w:rsid w:val="002676E2"/>
    <w:rsid w:val="002720FB"/>
    <w:rsid w:val="0027237A"/>
    <w:rsid w:val="00272B8D"/>
    <w:rsid w:val="00272CF1"/>
    <w:rsid w:val="002749A7"/>
    <w:rsid w:val="002754C5"/>
    <w:rsid w:val="00277AC2"/>
    <w:rsid w:val="00281E28"/>
    <w:rsid w:val="002821D6"/>
    <w:rsid w:val="002860F6"/>
    <w:rsid w:val="0029217B"/>
    <w:rsid w:val="00294D0B"/>
    <w:rsid w:val="00296264"/>
    <w:rsid w:val="00296ED3"/>
    <w:rsid w:val="002974E9"/>
    <w:rsid w:val="00297506"/>
    <w:rsid w:val="002977E6"/>
    <w:rsid w:val="00297D31"/>
    <w:rsid w:val="002A1317"/>
    <w:rsid w:val="002A382D"/>
    <w:rsid w:val="002A523D"/>
    <w:rsid w:val="002A6E00"/>
    <w:rsid w:val="002A7F94"/>
    <w:rsid w:val="002B109A"/>
    <w:rsid w:val="002B1AC9"/>
    <w:rsid w:val="002B3096"/>
    <w:rsid w:val="002B39E1"/>
    <w:rsid w:val="002B4D09"/>
    <w:rsid w:val="002B4E0E"/>
    <w:rsid w:val="002B6652"/>
    <w:rsid w:val="002B673A"/>
    <w:rsid w:val="002B6D00"/>
    <w:rsid w:val="002B6FA4"/>
    <w:rsid w:val="002B7275"/>
    <w:rsid w:val="002B7E16"/>
    <w:rsid w:val="002B7F5D"/>
    <w:rsid w:val="002C1722"/>
    <w:rsid w:val="002C668B"/>
    <w:rsid w:val="002C6D10"/>
    <w:rsid w:val="002C6D45"/>
    <w:rsid w:val="002D37C3"/>
    <w:rsid w:val="002D4DBB"/>
    <w:rsid w:val="002D6E53"/>
    <w:rsid w:val="002E0E4C"/>
    <w:rsid w:val="002E2ADC"/>
    <w:rsid w:val="002E4989"/>
    <w:rsid w:val="002E4BAD"/>
    <w:rsid w:val="002E6989"/>
    <w:rsid w:val="002F046D"/>
    <w:rsid w:val="002F35EC"/>
    <w:rsid w:val="002F486C"/>
    <w:rsid w:val="002F65E0"/>
    <w:rsid w:val="00301764"/>
    <w:rsid w:val="00302F36"/>
    <w:rsid w:val="0030457A"/>
    <w:rsid w:val="003104BD"/>
    <w:rsid w:val="00310C34"/>
    <w:rsid w:val="00311A5E"/>
    <w:rsid w:val="00311BE3"/>
    <w:rsid w:val="003134D1"/>
    <w:rsid w:val="0031511E"/>
    <w:rsid w:val="00316220"/>
    <w:rsid w:val="00316CDD"/>
    <w:rsid w:val="00317BC5"/>
    <w:rsid w:val="0032264A"/>
    <w:rsid w:val="003229D8"/>
    <w:rsid w:val="00324400"/>
    <w:rsid w:val="00324CED"/>
    <w:rsid w:val="00324D7D"/>
    <w:rsid w:val="00325110"/>
    <w:rsid w:val="003273DF"/>
    <w:rsid w:val="00327B14"/>
    <w:rsid w:val="003314FC"/>
    <w:rsid w:val="003325BF"/>
    <w:rsid w:val="00332EC9"/>
    <w:rsid w:val="00333556"/>
    <w:rsid w:val="00335492"/>
    <w:rsid w:val="00336300"/>
    <w:rsid w:val="00336C97"/>
    <w:rsid w:val="00336F88"/>
    <w:rsid w:val="00337F88"/>
    <w:rsid w:val="0034098D"/>
    <w:rsid w:val="00342432"/>
    <w:rsid w:val="00345369"/>
    <w:rsid w:val="00347312"/>
    <w:rsid w:val="00347B5E"/>
    <w:rsid w:val="0035223F"/>
    <w:rsid w:val="00352D4B"/>
    <w:rsid w:val="00355735"/>
    <w:rsid w:val="0035638C"/>
    <w:rsid w:val="00356777"/>
    <w:rsid w:val="003624F1"/>
    <w:rsid w:val="00363985"/>
    <w:rsid w:val="003652EA"/>
    <w:rsid w:val="00367B9E"/>
    <w:rsid w:val="00367D97"/>
    <w:rsid w:val="00373C60"/>
    <w:rsid w:val="00374CAD"/>
    <w:rsid w:val="0037540D"/>
    <w:rsid w:val="00376160"/>
    <w:rsid w:val="00376D18"/>
    <w:rsid w:val="00376D2C"/>
    <w:rsid w:val="0037780D"/>
    <w:rsid w:val="00383A05"/>
    <w:rsid w:val="00387527"/>
    <w:rsid w:val="0039141F"/>
    <w:rsid w:val="00392751"/>
    <w:rsid w:val="003935D1"/>
    <w:rsid w:val="00395E6F"/>
    <w:rsid w:val="00396BA8"/>
    <w:rsid w:val="0039709D"/>
    <w:rsid w:val="00397234"/>
    <w:rsid w:val="00397AB3"/>
    <w:rsid w:val="003A3375"/>
    <w:rsid w:val="003A46BB"/>
    <w:rsid w:val="003A4EC7"/>
    <w:rsid w:val="003A7295"/>
    <w:rsid w:val="003A7C05"/>
    <w:rsid w:val="003B00D0"/>
    <w:rsid w:val="003B1129"/>
    <w:rsid w:val="003B1ACF"/>
    <w:rsid w:val="003B1EB0"/>
    <w:rsid w:val="003B1F60"/>
    <w:rsid w:val="003B2F71"/>
    <w:rsid w:val="003B517E"/>
    <w:rsid w:val="003B54C0"/>
    <w:rsid w:val="003B60A0"/>
    <w:rsid w:val="003B7231"/>
    <w:rsid w:val="003B7D6C"/>
    <w:rsid w:val="003B7FC9"/>
    <w:rsid w:val="003C2458"/>
    <w:rsid w:val="003C28D9"/>
    <w:rsid w:val="003C2CC4"/>
    <w:rsid w:val="003C6273"/>
    <w:rsid w:val="003C6EF3"/>
    <w:rsid w:val="003D06EE"/>
    <w:rsid w:val="003D080C"/>
    <w:rsid w:val="003D0D02"/>
    <w:rsid w:val="003D27C9"/>
    <w:rsid w:val="003D3B9E"/>
    <w:rsid w:val="003D4B23"/>
    <w:rsid w:val="003D5E0F"/>
    <w:rsid w:val="003D6084"/>
    <w:rsid w:val="003D760C"/>
    <w:rsid w:val="003E0F2C"/>
    <w:rsid w:val="003E278A"/>
    <w:rsid w:val="003E3730"/>
    <w:rsid w:val="003E429B"/>
    <w:rsid w:val="003E485C"/>
    <w:rsid w:val="003E5C7C"/>
    <w:rsid w:val="003E6374"/>
    <w:rsid w:val="003F19CC"/>
    <w:rsid w:val="003F59B9"/>
    <w:rsid w:val="00400C1A"/>
    <w:rsid w:val="00401F98"/>
    <w:rsid w:val="00403D49"/>
    <w:rsid w:val="0040651A"/>
    <w:rsid w:val="00407904"/>
    <w:rsid w:val="00413520"/>
    <w:rsid w:val="0041374C"/>
    <w:rsid w:val="00414299"/>
    <w:rsid w:val="00417AAD"/>
    <w:rsid w:val="00417FF5"/>
    <w:rsid w:val="004213A2"/>
    <w:rsid w:val="00422AE1"/>
    <w:rsid w:val="00422E52"/>
    <w:rsid w:val="0043050D"/>
    <w:rsid w:val="004325AA"/>
    <w:rsid w:val="004325CB"/>
    <w:rsid w:val="004354AE"/>
    <w:rsid w:val="004370EC"/>
    <w:rsid w:val="00437763"/>
    <w:rsid w:val="004377AF"/>
    <w:rsid w:val="00437A5B"/>
    <w:rsid w:val="00440143"/>
    <w:rsid w:val="00440862"/>
    <w:rsid w:val="00440A07"/>
    <w:rsid w:val="00444C0F"/>
    <w:rsid w:val="00446485"/>
    <w:rsid w:val="004544D7"/>
    <w:rsid w:val="0046125E"/>
    <w:rsid w:val="00462880"/>
    <w:rsid w:val="00462981"/>
    <w:rsid w:val="00462C0E"/>
    <w:rsid w:val="00463906"/>
    <w:rsid w:val="0046628C"/>
    <w:rsid w:val="004735F4"/>
    <w:rsid w:val="00473A2E"/>
    <w:rsid w:val="00473C4E"/>
    <w:rsid w:val="0047480D"/>
    <w:rsid w:val="00476F24"/>
    <w:rsid w:val="00477E8D"/>
    <w:rsid w:val="004829B1"/>
    <w:rsid w:val="00483399"/>
    <w:rsid w:val="00486079"/>
    <w:rsid w:val="004860D1"/>
    <w:rsid w:val="00486C28"/>
    <w:rsid w:val="00487D7A"/>
    <w:rsid w:val="00490DEF"/>
    <w:rsid w:val="00494FB5"/>
    <w:rsid w:val="00495A2A"/>
    <w:rsid w:val="00496123"/>
    <w:rsid w:val="004971C2"/>
    <w:rsid w:val="004A140F"/>
    <w:rsid w:val="004A3BFE"/>
    <w:rsid w:val="004A41DE"/>
    <w:rsid w:val="004A4C2B"/>
    <w:rsid w:val="004A5F9B"/>
    <w:rsid w:val="004A6AFF"/>
    <w:rsid w:val="004A7C2D"/>
    <w:rsid w:val="004A7C55"/>
    <w:rsid w:val="004B0919"/>
    <w:rsid w:val="004B21B6"/>
    <w:rsid w:val="004B3DCC"/>
    <w:rsid w:val="004B4F17"/>
    <w:rsid w:val="004B6D01"/>
    <w:rsid w:val="004B6ED2"/>
    <w:rsid w:val="004B773E"/>
    <w:rsid w:val="004C07A6"/>
    <w:rsid w:val="004C08E3"/>
    <w:rsid w:val="004C0ED9"/>
    <w:rsid w:val="004C18D1"/>
    <w:rsid w:val="004C3914"/>
    <w:rsid w:val="004C492D"/>
    <w:rsid w:val="004C49A7"/>
    <w:rsid w:val="004C55B0"/>
    <w:rsid w:val="004C64BF"/>
    <w:rsid w:val="004C7734"/>
    <w:rsid w:val="004D2C23"/>
    <w:rsid w:val="004D6280"/>
    <w:rsid w:val="004D6663"/>
    <w:rsid w:val="004E4699"/>
    <w:rsid w:val="004E5D36"/>
    <w:rsid w:val="004E61C6"/>
    <w:rsid w:val="004E6BB4"/>
    <w:rsid w:val="004E7C85"/>
    <w:rsid w:val="004F1329"/>
    <w:rsid w:val="004F140C"/>
    <w:rsid w:val="004F18F3"/>
    <w:rsid w:val="004F6BA0"/>
    <w:rsid w:val="00501D9D"/>
    <w:rsid w:val="00503BEA"/>
    <w:rsid w:val="005042CC"/>
    <w:rsid w:val="00504D90"/>
    <w:rsid w:val="00507801"/>
    <w:rsid w:val="0051043F"/>
    <w:rsid w:val="00510481"/>
    <w:rsid w:val="00511975"/>
    <w:rsid w:val="0051254E"/>
    <w:rsid w:val="00512AC7"/>
    <w:rsid w:val="00514898"/>
    <w:rsid w:val="0051666B"/>
    <w:rsid w:val="00520B4C"/>
    <w:rsid w:val="00521259"/>
    <w:rsid w:val="00524B43"/>
    <w:rsid w:val="00527EA8"/>
    <w:rsid w:val="00530672"/>
    <w:rsid w:val="00530BD5"/>
    <w:rsid w:val="00531BED"/>
    <w:rsid w:val="00531DF0"/>
    <w:rsid w:val="00532254"/>
    <w:rsid w:val="00533616"/>
    <w:rsid w:val="005359EF"/>
    <w:rsid w:val="00535ABA"/>
    <w:rsid w:val="0053768B"/>
    <w:rsid w:val="00537D4E"/>
    <w:rsid w:val="005420F2"/>
    <w:rsid w:val="0054285C"/>
    <w:rsid w:val="005442A0"/>
    <w:rsid w:val="00546559"/>
    <w:rsid w:val="00550223"/>
    <w:rsid w:val="00553A9D"/>
    <w:rsid w:val="005572DD"/>
    <w:rsid w:val="005602B5"/>
    <w:rsid w:val="0056762D"/>
    <w:rsid w:val="00572822"/>
    <w:rsid w:val="00573A5A"/>
    <w:rsid w:val="00573E1B"/>
    <w:rsid w:val="0057460F"/>
    <w:rsid w:val="005816D7"/>
    <w:rsid w:val="00581AA3"/>
    <w:rsid w:val="00582045"/>
    <w:rsid w:val="0058233E"/>
    <w:rsid w:val="0058395E"/>
    <w:rsid w:val="00584102"/>
    <w:rsid w:val="00584173"/>
    <w:rsid w:val="00584191"/>
    <w:rsid w:val="00584B13"/>
    <w:rsid w:val="0059372A"/>
    <w:rsid w:val="00594C96"/>
    <w:rsid w:val="00595520"/>
    <w:rsid w:val="00595A66"/>
    <w:rsid w:val="00595C35"/>
    <w:rsid w:val="00596B91"/>
    <w:rsid w:val="005970A6"/>
    <w:rsid w:val="005A0E72"/>
    <w:rsid w:val="005A1D19"/>
    <w:rsid w:val="005A2AFB"/>
    <w:rsid w:val="005A44B9"/>
    <w:rsid w:val="005B1BA0"/>
    <w:rsid w:val="005B1DE2"/>
    <w:rsid w:val="005B2FB5"/>
    <w:rsid w:val="005B3DB3"/>
    <w:rsid w:val="005B53BC"/>
    <w:rsid w:val="005B622C"/>
    <w:rsid w:val="005B6CB9"/>
    <w:rsid w:val="005C2677"/>
    <w:rsid w:val="005C4ACB"/>
    <w:rsid w:val="005C5675"/>
    <w:rsid w:val="005C65B3"/>
    <w:rsid w:val="005C7391"/>
    <w:rsid w:val="005C74C6"/>
    <w:rsid w:val="005D02DA"/>
    <w:rsid w:val="005D03BA"/>
    <w:rsid w:val="005D074B"/>
    <w:rsid w:val="005D129D"/>
    <w:rsid w:val="005D15CA"/>
    <w:rsid w:val="005D2784"/>
    <w:rsid w:val="005D2A4B"/>
    <w:rsid w:val="005D430F"/>
    <w:rsid w:val="005D6668"/>
    <w:rsid w:val="005D7314"/>
    <w:rsid w:val="005D7778"/>
    <w:rsid w:val="005D784E"/>
    <w:rsid w:val="005E0CF7"/>
    <w:rsid w:val="005E18AC"/>
    <w:rsid w:val="005E35A8"/>
    <w:rsid w:val="005E6A9E"/>
    <w:rsid w:val="005E6C53"/>
    <w:rsid w:val="005E7C71"/>
    <w:rsid w:val="005F1D81"/>
    <w:rsid w:val="005F3066"/>
    <w:rsid w:val="005F3E61"/>
    <w:rsid w:val="005F47D2"/>
    <w:rsid w:val="0060111E"/>
    <w:rsid w:val="00601D1F"/>
    <w:rsid w:val="00604DDD"/>
    <w:rsid w:val="00606264"/>
    <w:rsid w:val="0060773B"/>
    <w:rsid w:val="00607F6D"/>
    <w:rsid w:val="006115CC"/>
    <w:rsid w:val="00611FC4"/>
    <w:rsid w:val="00612913"/>
    <w:rsid w:val="006133DB"/>
    <w:rsid w:val="00614016"/>
    <w:rsid w:val="00614666"/>
    <w:rsid w:val="0061625D"/>
    <w:rsid w:val="00616322"/>
    <w:rsid w:val="006176FB"/>
    <w:rsid w:val="00624BA1"/>
    <w:rsid w:val="00625883"/>
    <w:rsid w:val="006277D4"/>
    <w:rsid w:val="00630FCB"/>
    <w:rsid w:val="006315D7"/>
    <w:rsid w:val="00632254"/>
    <w:rsid w:val="006376A0"/>
    <w:rsid w:val="00640B26"/>
    <w:rsid w:val="00640FF9"/>
    <w:rsid w:val="0064362A"/>
    <w:rsid w:val="00644222"/>
    <w:rsid w:val="0064491B"/>
    <w:rsid w:val="00644FE4"/>
    <w:rsid w:val="006474FD"/>
    <w:rsid w:val="0064752B"/>
    <w:rsid w:val="0064773D"/>
    <w:rsid w:val="00647E5A"/>
    <w:rsid w:val="00650220"/>
    <w:rsid w:val="006517AF"/>
    <w:rsid w:val="00651A1D"/>
    <w:rsid w:val="00653744"/>
    <w:rsid w:val="00657175"/>
    <w:rsid w:val="00657390"/>
    <w:rsid w:val="00661BBF"/>
    <w:rsid w:val="00664BA7"/>
    <w:rsid w:val="0066554A"/>
    <w:rsid w:val="00665C17"/>
    <w:rsid w:val="006664A2"/>
    <w:rsid w:val="00666974"/>
    <w:rsid w:val="0067071B"/>
    <w:rsid w:val="00673880"/>
    <w:rsid w:val="006751C5"/>
    <w:rsid w:val="00675B35"/>
    <w:rsid w:val="00675DC4"/>
    <w:rsid w:val="00676744"/>
    <w:rsid w:val="00676D34"/>
    <w:rsid w:val="006770B2"/>
    <w:rsid w:val="00681894"/>
    <w:rsid w:val="00683307"/>
    <w:rsid w:val="00685240"/>
    <w:rsid w:val="00686CA5"/>
    <w:rsid w:val="00687A83"/>
    <w:rsid w:val="0069042B"/>
    <w:rsid w:val="00692FF2"/>
    <w:rsid w:val="006931C0"/>
    <w:rsid w:val="006940E1"/>
    <w:rsid w:val="00694E15"/>
    <w:rsid w:val="006A08E4"/>
    <w:rsid w:val="006A0972"/>
    <w:rsid w:val="006A11AF"/>
    <w:rsid w:val="006A2512"/>
    <w:rsid w:val="006A3C72"/>
    <w:rsid w:val="006A63D6"/>
    <w:rsid w:val="006A6ECA"/>
    <w:rsid w:val="006A7392"/>
    <w:rsid w:val="006A7F29"/>
    <w:rsid w:val="006B03A1"/>
    <w:rsid w:val="006B114B"/>
    <w:rsid w:val="006B29D2"/>
    <w:rsid w:val="006B5B0C"/>
    <w:rsid w:val="006B5DDC"/>
    <w:rsid w:val="006B67D9"/>
    <w:rsid w:val="006B6BDD"/>
    <w:rsid w:val="006B7DC7"/>
    <w:rsid w:val="006C1DB3"/>
    <w:rsid w:val="006C241A"/>
    <w:rsid w:val="006C2BDB"/>
    <w:rsid w:val="006C3990"/>
    <w:rsid w:val="006C47E7"/>
    <w:rsid w:val="006C5535"/>
    <w:rsid w:val="006D0589"/>
    <w:rsid w:val="006D1D62"/>
    <w:rsid w:val="006D2AA4"/>
    <w:rsid w:val="006D4909"/>
    <w:rsid w:val="006D7072"/>
    <w:rsid w:val="006D7231"/>
    <w:rsid w:val="006E12A7"/>
    <w:rsid w:val="006E2057"/>
    <w:rsid w:val="006E2853"/>
    <w:rsid w:val="006E3EDC"/>
    <w:rsid w:val="006E5147"/>
    <w:rsid w:val="006E564B"/>
    <w:rsid w:val="006E56DA"/>
    <w:rsid w:val="006E57EF"/>
    <w:rsid w:val="006E69AF"/>
    <w:rsid w:val="006E6BDB"/>
    <w:rsid w:val="006E7154"/>
    <w:rsid w:val="006F0EFB"/>
    <w:rsid w:val="006F354F"/>
    <w:rsid w:val="006F3DF7"/>
    <w:rsid w:val="006F4610"/>
    <w:rsid w:val="006F702B"/>
    <w:rsid w:val="006F7999"/>
    <w:rsid w:val="007000CF"/>
    <w:rsid w:val="007003CD"/>
    <w:rsid w:val="007007F3"/>
    <w:rsid w:val="0070324F"/>
    <w:rsid w:val="0070423A"/>
    <w:rsid w:val="00705443"/>
    <w:rsid w:val="00705F78"/>
    <w:rsid w:val="0070701E"/>
    <w:rsid w:val="007077D9"/>
    <w:rsid w:val="0071011A"/>
    <w:rsid w:val="007125A0"/>
    <w:rsid w:val="00713044"/>
    <w:rsid w:val="00713D92"/>
    <w:rsid w:val="00716A0D"/>
    <w:rsid w:val="00725441"/>
    <w:rsid w:val="0072624C"/>
    <w:rsid w:val="0072632A"/>
    <w:rsid w:val="00726C62"/>
    <w:rsid w:val="007271C9"/>
    <w:rsid w:val="0073151A"/>
    <w:rsid w:val="00731958"/>
    <w:rsid w:val="007328B3"/>
    <w:rsid w:val="00733B3C"/>
    <w:rsid w:val="00733B3D"/>
    <w:rsid w:val="007358E8"/>
    <w:rsid w:val="00736ECE"/>
    <w:rsid w:val="0074339D"/>
    <w:rsid w:val="00744AB0"/>
    <w:rsid w:val="00744D9B"/>
    <w:rsid w:val="0074533B"/>
    <w:rsid w:val="00745BAD"/>
    <w:rsid w:val="00746E8F"/>
    <w:rsid w:val="00750AEE"/>
    <w:rsid w:val="00751518"/>
    <w:rsid w:val="00752B31"/>
    <w:rsid w:val="00753252"/>
    <w:rsid w:val="00753BD6"/>
    <w:rsid w:val="0076175D"/>
    <w:rsid w:val="007629BD"/>
    <w:rsid w:val="007639CC"/>
    <w:rsid w:val="007643BC"/>
    <w:rsid w:val="0076511A"/>
    <w:rsid w:val="007658F0"/>
    <w:rsid w:val="00770FFE"/>
    <w:rsid w:val="00771954"/>
    <w:rsid w:val="00771E2B"/>
    <w:rsid w:val="00772933"/>
    <w:rsid w:val="00774391"/>
    <w:rsid w:val="00775EB8"/>
    <w:rsid w:val="007763F5"/>
    <w:rsid w:val="0077645A"/>
    <w:rsid w:val="00776846"/>
    <w:rsid w:val="00781022"/>
    <w:rsid w:val="00781854"/>
    <w:rsid w:val="00783C09"/>
    <w:rsid w:val="00784055"/>
    <w:rsid w:val="00786503"/>
    <w:rsid w:val="00786DB2"/>
    <w:rsid w:val="00791D88"/>
    <w:rsid w:val="007943A2"/>
    <w:rsid w:val="007951A1"/>
    <w:rsid w:val="007959FE"/>
    <w:rsid w:val="00797451"/>
    <w:rsid w:val="007A0CF1"/>
    <w:rsid w:val="007A0F30"/>
    <w:rsid w:val="007A1D9A"/>
    <w:rsid w:val="007A2311"/>
    <w:rsid w:val="007A2AD4"/>
    <w:rsid w:val="007A387E"/>
    <w:rsid w:val="007A7B89"/>
    <w:rsid w:val="007B3615"/>
    <w:rsid w:val="007B405A"/>
    <w:rsid w:val="007B69E1"/>
    <w:rsid w:val="007B6BA5"/>
    <w:rsid w:val="007C2603"/>
    <w:rsid w:val="007C3390"/>
    <w:rsid w:val="007C42D8"/>
    <w:rsid w:val="007C4413"/>
    <w:rsid w:val="007C4568"/>
    <w:rsid w:val="007C47B1"/>
    <w:rsid w:val="007C4CD1"/>
    <w:rsid w:val="007C4F4B"/>
    <w:rsid w:val="007D2665"/>
    <w:rsid w:val="007D3CD9"/>
    <w:rsid w:val="007D3DCC"/>
    <w:rsid w:val="007D541D"/>
    <w:rsid w:val="007D6390"/>
    <w:rsid w:val="007D6D8B"/>
    <w:rsid w:val="007D704C"/>
    <w:rsid w:val="007D7362"/>
    <w:rsid w:val="007E008C"/>
    <w:rsid w:val="007E3798"/>
    <w:rsid w:val="007E41A3"/>
    <w:rsid w:val="007E546D"/>
    <w:rsid w:val="007E6DA3"/>
    <w:rsid w:val="007F1CAD"/>
    <w:rsid w:val="007F3752"/>
    <w:rsid w:val="007F3D89"/>
    <w:rsid w:val="007F45D1"/>
    <w:rsid w:val="007F5CE2"/>
    <w:rsid w:val="007F65CF"/>
    <w:rsid w:val="007F6611"/>
    <w:rsid w:val="007F6AA3"/>
    <w:rsid w:val="007F7926"/>
    <w:rsid w:val="008000E1"/>
    <w:rsid w:val="008007AA"/>
    <w:rsid w:val="00801488"/>
    <w:rsid w:val="00801C29"/>
    <w:rsid w:val="00803B44"/>
    <w:rsid w:val="00803F5A"/>
    <w:rsid w:val="00803FEF"/>
    <w:rsid w:val="00805978"/>
    <w:rsid w:val="00810BAC"/>
    <w:rsid w:val="008138FF"/>
    <w:rsid w:val="00814E41"/>
    <w:rsid w:val="008161F9"/>
    <w:rsid w:val="008175E9"/>
    <w:rsid w:val="00820306"/>
    <w:rsid w:val="0082262E"/>
    <w:rsid w:val="00824192"/>
    <w:rsid w:val="008242D7"/>
    <w:rsid w:val="008244EB"/>
    <w:rsid w:val="008244FC"/>
    <w:rsid w:val="00825150"/>
    <w:rsid w:val="0082527B"/>
    <w:rsid w:val="0082577B"/>
    <w:rsid w:val="00825826"/>
    <w:rsid w:val="00825AA3"/>
    <w:rsid w:val="008265A1"/>
    <w:rsid w:val="00826D45"/>
    <w:rsid w:val="008301E7"/>
    <w:rsid w:val="00830DC5"/>
    <w:rsid w:val="008344D6"/>
    <w:rsid w:val="00835545"/>
    <w:rsid w:val="008364A4"/>
    <w:rsid w:val="00836625"/>
    <w:rsid w:val="00836FFE"/>
    <w:rsid w:val="00841912"/>
    <w:rsid w:val="00846242"/>
    <w:rsid w:val="00846519"/>
    <w:rsid w:val="008477EC"/>
    <w:rsid w:val="00851228"/>
    <w:rsid w:val="00852C82"/>
    <w:rsid w:val="00852E5A"/>
    <w:rsid w:val="0085309C"/>
    <w:rsid w:val="00860034"/>
    <w:rsid w:val="008637CC"/>
    <w:rsid w:val="00864467"/>
    <w:rsid w:val="00865AB8"/>
    <w:rsid w:val="00866893"/>
    <w:rsid w:val="008668C8"/>
    <w:rsid w:val="00866EAC"/>
    <w:rsid w:val="00866F02"/>
    <w:rsid w:val="00867D18"/>
    <w:rsid w:val="00871E92"/>
    <w:rsid w:val="00871F9A"/>
    <w:rsid w:val="00871FD5"/>
    <w:rsid w:val="00873616"/>
    <w:rsid w:val="00873E1F"/>
    <w:rsid w:val="008745AA"/>
    <w:rsid w:val="00874DD1"/>
    <w:rsid w:val="008754F6"/>
    <w:rsid w:val="0088172E"/>
    <w:rsid w:val="00881EFA"/>
    <w:rsid w:val="008826AE"/>
    <w:rsid w:val="00884146"/>
    <w:rsid w:val="00884D3E"/>
    <w:rsid w:val="008875C5"/>
    <w:rsid w:val="008879CB"/>
    <w:rsid w:val="0089032D"/>
    <w:rsid w:val="00891AF4"/>
    <w:rsid w:val="00891B3F"/>
    <w:rsid w:val="00892C02"/>
    <w:rsid w:val="008979B1"/>
    <w:rsid w:val="008A10F5"/>
    <w:rsid w:val="008A1277"/>
    <w:rsid w:val="008A26C0"/>
    <w:rsid w:val="008A2DD6"/>
    <w:rsid w:val="008A2EB3"/>
    <w:rsid w:val="008A4CC1"/>
    <w:rsid w:val="008A6B25"/>
    <w:rsid w:val="008A6C4F"/>
    <w:rsid w:val="008A7F3B"/>
    <w:rsid w:val="008B3321"/>
    <w:rsid w:val="008B389E"/>
    <w:rsid w:val="008B4DD5"/>
    <w:rsid w:val="008C0580"/>
    <w:rsid w:val="008C24C7"/>
    <w:rsid w:val="008C4474"/>
    <w:rsid w:val="008C666E"/>
    <w:rsid w:val="008D045E"/>
    <w:rsid w:val="008D1B84"/>
    <w:rsid w:val="008D3D5C"/>
    <w:rsid w:val="008D3F25"/>
    <w:rsid w:val="008D4D82"/>
    <w:rsid w:val="008E0A20"/>
    <w:rsid w:val="008E0E46"/>
    <w:rsid w:val="008E2522"/>
    <w:rsid w:val="008E4DCA"/>
    <w:rsid w:val="008E7116"/>
    <w:rsid w:val="008F0D4D"/>
    <w:rsid w:val="008F143B"/>
    <w:rsid w:val="008F2972"/>
    <w:rsid w:val="008F3882"/>
    <w:rsid w:val="008F4B7C"/>
    <w:rsid w:val="008F4C7A"/>
    <w:rsid w:val="008F5348"/>
    <w:rsid w:val="008F5C1D"/>
    <w:rsid w:val="008F6887"/>
    <w:rsid w:val="008F7D8C"/>
    <w:rsid w:val="00900C4D"/>
    <w:rsid w:val="00900DA3"/>
    <w:rsid w:val="00902571"/>
    <w:rsid w:val="00902F92"/>
    <w:rsid w:val="009039C2"/>
    <w:rsid w:val="00903A53"/>
    <w:rsid w:val="00904300"/>
    <w:rsid w:val="009043B2"/>
    <w:rsid w:val="00904677"/>
    <w:rsid w:val="00911933"/>
    <w:rsid w:val="00911E61"/>
    <w:rsid w:val="00912AB6"/>
    <w:rsid w:val="009171BD"/>
    <w:rsid w:val="00917667"/>
    <w:rsid w:val="009217EA"/>
    <w:rsid w:val="00922819"/>
    <w:rsid w:val="009269D8"/>
    <w:rsid w:val="00926E47"/>
    <w:rsid w:val="009319A8"/>
    <w:rsid w:val="00937863"/>
    <w:rsid w:val="00941407"/>
    <w:rsid w:val="00941708"/>
    <w:rsid w:val="00942B62"/>
    <w:rsid w:val="0094592E"/>
    <w:rsid w:val="00947162"/>
    <w:rsid w:val="00947679"/>
    <w:rsid w:val="00950118"/>
    <w:rsid w:val="0095082C"/>
    <w:rsid w:val="00952E34"/>
    <w:rsid w:val="00952F83"/>
    <w:rsid w:val="00953E39"/>
    <w:rsid w:val="00954C25"/>
    <w:rsid w:val="0095725B"/>
    <w:rsid w:val="00960B6B"/>
    <w:rsid w:val="009610D0"/>
    <w:rsid w:val="009627AB"/>
    <w:rsid w:val="00962EE2"/>
    <w:rsid w:val="00963062"/>
    <w:rsid w:val="0096375C"/>
    <w:rsid w:val="00963D1D"/>
    <w:rsid w:val="009662E6"/>
    <w:rsid w:val="009665B7"/>
    <w:rsid w:val="00967708"/>
    <w:rsid w:val="0097095E"/>
    <w:rsid w:val="009717D5"/>
    <w:rsid w:val="00971D65"/>
    <w:rsid w:val="0097256C"/>
    <w:rsid w:val="00973426"/>
    <w:rsid w:val="00974531"/>
    <w:rsid w:val="00974F93"/>
    <w:rsid w:val="00977FB7"/>
    <w:rsid w:val="0098149C"/>
    <w:rsid w:val="00984435"/>
    <w:rsid w:val="0098592B"/>
    <w:rsid w:val="00985FC4"/>
    <w:rsid w:val="00986417"/>
    <w:rsid w:val="00986C23"/>
    <w:rsid w:val="00990766"/>
    <w:rsid w:val="00991261"/>
    <w:rsid w:val="009925C1"/>
    <w:rsid w:val="009926D4"/>
    <w:rsid w:val="0099489A"/>
    <w:rsid w:val="009964C4"/>
    <w:rsid w:val="00997A61"/>
    <w:rsid w:val="009A0DAB"/>
    <w:rsid w:val="009A0ED5"/>
    <w:rsid w:val="009A160C"/>
    <w:rsid w:val="009A33C2"/>
    <w:rsid w:val="009A34DD"/>
    <w:rsid w:val="009A5985"/>
    <w:rsid w:val="009A73B9"/>
    <w:rsid w:val="009A7B81"/>
    <w:rsid w:val="009B27E6"/>
    <w:rsid w:val="009B65E9"/>
    <w:rsid w:val="009B6762"/>
    <w:rsid w:val="009C1764"/>
    <w:rsid w:val="009C2570"/>
    <w:rsid w:val="009C2A63"/>
    <w:rsid w:val="009C2C37"/>
    <w:rsid w:val="009C325A"/>
    <w:rsid w:val="009C462F"/>
    <w:rsid w:val="009C541B"/>
    <w:rsid w:val="009C5C28"/>
    <w:rsid w:val="009C608B"/>
    <w:rsid w:val="009C721F"/>
    <w:rsid w:val="009C759F"/>
    <w:rsid w:val="009D01C0"/>
    <w:rsid w:val="009D2519"/>
    <w:rsid w:val="009D4F3B"/>
    <w:rsid w:val="009D54C8"/>
    <w:rsid w:val="009D6A08"/>
    <w:rsid w:val="009E0A16"/>
    <w:rsid w:val="009E2A9E"/>
    <w:rsid w:val="009E34D5"/>
    <w:rsid w:val="009E64D2"/>
    <w:rsid w:val="009E6550"/>
    <w:rsid w:val="009E65BB"/>
    <w:rsid w:val="009E6CB7"/>
    <w:rsid w:val="009E7970"/>
    <w:rsid w:val="009E7DC5"/>
    <w:rsid w:val="009F055E"/>
    <w:rsid w:val="009F1A13"/>
    <w:rsid w:val="009F2EAC"/>
    <w:rsid w:val="009F351C"/>
    <w:rsid w:val="009F57E3"/>
    <w:rsid w:val="009F5FE2"/>
    <w:rsid w:val="009F7401"/>
    <w:rsid w:val="00A011F6"/>
    <w:rsid w:val="00A01F59"/>
    <w:rsid w:val="00A027B5"/>
    <w:rsid w:val="00A042D2"/>
    <w:rsid w:val="00A042E9"/>
    <w:rsid w:val="00A04778"/>
    <w:rsid w:val="00A051C0"/>
    <w:rsid w:val="00A06844"/>
    <w:rsid w:val="00A070B3"/>
    <w:rsid w:val="00A077E7"/>
    <w:rsid w:val="00A10F4F"/>
    <w:rsid w:val="00A11067"/>
    <w:rsid w:val="00A1120F"/>
    <w:rsid w:val="00A11C5A"/>
    <w:rsid w:val="00A1275E"/>
    <w:rsid w:val="00A13401"/>
    <w:rsid w:val="00A13B8D"/>
    <w:rsid w:val="00A14F7E"/>
    <w:rsid w:val="00A1566E"/>
    <w:rsid w:val="00A1704A"/>
    <w:rsid w:val="00A17945"/>
    <w:rsid w:val="00A21FFC"/>
    <w:rsid w:val="00A25ED7"/>
    <w:rsid w:val="00A30FB7"/>
    <w:rsid w:val="00A32244"/>
    <w:rsid w:val="00A333DC"/>
    <w:rsid w:val="00A34A5D"/>
    <w:rsid w:val="00A425EB"/>
    <w:rsid w:val="00A50DB0"/>
    <w:rsid w:val="00A52BAF"/>
    <w:rsid w:val="00A601AE"/>
    <w:rsid w:val="00A61051"/>
    <w:rsid w:val="00A62F20"/>
    <w:rsid w:val="00A655E6"/>
    <w:rsid w:val="00A71E2D"/>
    <w:rsid w:val="00A72F22"/>
    <w:rsid w:val="00A733BC"/>
    <w:rsid w:val="00A73795"/>
    <w:rsid w:val="00A73827"/>
    <w:rsid w:val="00A748A6"/>
    <w:rsid w:val="00A75E66"/>
    <w:rsid w:val="00A76A69"/>
    <w:rsid w:val="00A80FB2"/>
    <w:rsid w:val="00A81B5F"/>
    <w:rsid w:val="00A8334F"/>
    <w:rsid w:val="00A85D70"/>
    <w:rsid w:val="00A879A4"/>
    <w:rsid w:val="00A87FA0"/>
    <w:rsid w:val="00A93F5A"/>
    <w:rsid w:val="00A93F7B"/>
    <w:rsid w:val="00A943FA"/>
    <w:rsid w:val="00A96BBB"/>
    <w:rsid w:val="00AA0FF8"/>
    <w:rsid w:val="00AA2992"/>
    <w:rsid w:val="00AA2A9C"/>
    <w:rsid w:val="00AB0AD2"/>
    <w:rsid w:val="00AB0E87"/>
    <w:rsid w:val="00AB498E"/>
    <w:rsid w:val="00AC0C16"/>
    <w:rsid w:val="00AC0F2C"/>
    <w:rsid w:val="00AC4419"/>
    <w:rsid w:val="00AC4A37"/>
    <w:rsid w:val="00AC502A"/>
    <w:rsid w:val="00AC531A"/>
    <w:rsid w:val="00AC7B0D"/>
    <w:rsid w:val="00AD029E"/>
    <w:rsid w:val="00AD1205"/>
    <w:rsid w:val="00AD2862"/>
    <w:rsid w:val="00AD4F23"/>
    <w:rsid w:val="00AD648C"/>
    <w:rsid w:val="00AE352C"/>
    <w:rsid w:val="00AF0F46"/>
    <w:rsid w:val="00AF1421"/>
    <w:rsid w:val="00AF1E90"/>
    <w:rsid w:val="00AF50DC"/>
    <w:rsid w:val="00AF50FB"/>
    <w:rsid w:val="00AF58C1"/>
    <w:rsid w:val="00AF6FE9"/>
    <w:rsid w:val="00B013D4"/>
    <w:rsid w:val="00B04A3F"/>
    <w:rsid w:val="00B05ADE"/>
    <w:rsid w:val="00B062FC"/>
    <w:rsid w:val="00B06643"/>
    <w:rsid w:val="00B10D3F"/>
    <w:rsid w:val="00B15055"/>
    <w:rsid w:val="00B1591F"/>
    <w:rsid w:val="00B20C53"/>
    <w:rsid w:val="00B22491"/>
    <w:rsid w:val="00B256C7"/>
    <w:rsid w:val="00B2586E"/>
    <w:rsid w:val="00B25EF6"/>
    <w:rsid w:val="00B30179"/>
    <w:rsid w:val="00B30709"/>
    <w:rsid w:val="00B3320A"/>
    <w:rsid w:val="00B33247"/>
    <w:rsid w:val="00B338DF"/>
    <w:rsid w:val="00B3399C"/>
    <w:rsid w:val="00B37B15"/>
    <w:rsid w:val="00B37B67"/>
    <w:rsid w:val="00B43954"/>
    <w:rsid w:val="00B43B76"/>
    <w:rsid w:val="00B442AA"/>
    <w:rsid w:val="00B44A99"/>
    <w:rsid w:val="00B45C02"/>
    <w:rsid w:val="00B50DEB"/>
    <w:rsid w:val="00B52EEC"/>
    <w:rsid w:val="00B53EAB"/>
    <w:rsid w:val="00B54BAE"/>
    <w:rsid w:val="00B5513A"/>
    <w:rsid w:val="00B56963"/>
    <w:rsid w:val="00B63478"/>
    <w:rsid w:val="00B63AF5"/>
    <w:rsid w:val="00B63D70"/>
    <w:rsid w:val="00B641E4"/>
    <w:rsid w:val="00B66CA6"/>
    <w:rsid w:val="00B703AB"/>
    <w:rsid w:val="00B722E5"/>
    <w:rsid w:val="00B72A1E"/>
    <w:rsid w:val="00B763AB"/>
    <w:rsid w:val="00B7707D"/>
    <w:rsid w:val="00B775B8"/>
    <w:rsid w:val="00B80082"/>
    <w:rsid w:val="00B801F2"/>
    <w:rsid w:val="00B80CFD"/>
    <w:rsid w:val="00B81E12"/>
    <w:rsid w:val="00B829AA"/>
    <w:rsid w:val="00B82E88"/>
    <w:rsid w:val="00B83315"/>
    <w:rsid w:val="00B84F91"/>
    <w:rsid w:val="00B8529F"/>
    <w:rsid w:val="00B86229"/>
    <w:rsid w:val="00B8717A"/>
    <w:rsid w:val="00B87DC3"/>
    <w:rsid w:val="00B923AE"/>
    <w:rsid w:val="00B950F3"/>
    <w:rsid w:val="00BA24EE"/>
    <w:rsid w:val="00BA2CB6"/>
    <w:rsid w:val="00BA339B"/>
    <w:rsid w:val="00BA35B5"/>
    <w:rsid w:val="00BA35E6"/>
    <w:rsid w:val="00BA3E39"/>
    <w:rsid w:val="00BA52F8"/>
    <w:rsid w:val="00BA6A5A"/>
    <w:rsid w:val="00BB319E"/>
    <w:rsid w:val="00BB40AB"/>
    <w:rsid w:val="00BB42AF"/>
    <w:rsid w:val="00BB559A"/>
    <w:rsid w:val="00BB7656"/>
    <w:rsid w:val="00BB7C3E"/>
    <w:rsid w:val="00BC0D14"/>
    <w:rsid w:val="00BC1E7E"/>
    <w:rsid w:val="00BC28AA"/>
    <w:rsid w:val="00BC3653"/>
    <w:rsid w:val="00BC3FBE"/>
    <w:rsid w:val="00BC74E9"/>
    <w:rsid w:val="00BD5EC3"/>
    <w:rsid w:val="00BE1D1F"/>
    <w:rsid w:val="00BE1D83"/>
    <w:rsid w:val="00BE36A9"/>
    <w:rsid w:val="00BE46AA"/>
    <w:rsid w:val="00BE5FB0"/>
    <w:rsid w:val="00BE618E"/>
    <w:rsid w:val="00BE79D8"/>
    <w:rsid w:val="00BE7BEC"/>
    <w:rsid w:val="00BE7D60"/>
    <w:rsid w:val="00BF00C3"/>
    <w:rsid w:val="00BF0626"/>
    <w:rsid w:val="00BF0A5A"/>
    <w:rsid w:val="00BF0E63"/>
    <w:rsid w:val="00BF12A3"/>
    <w:rsid w:val="00BF16D7"/>
    <w:rsid w:val="00BF2373"/>
    <w:rsid w:val="00BF3608"/>
    <w:rsid w:val="00BF3F19"/>
    <w:rsid w:val="00C03E7B"/>
    <w:rsid w:val="00C0424B"/>
    <w:rsid w:val="00C044E2"/>
    <w:rsid w:val="00C048CB"/>
    <w:rsid w:val="00C054BC"/>
    <w:rsid w:val="00C0587D"/>
    <w:rsid w:val="00C066F3"/>
    <w:rsid w:val="00C06ACD"/>
    <w:rsid w:val="00C07FB7"/>
    <w:rsid w:val="00C1559D"/>
    <w:rsid w:val="00C17C6E"/>
    <w:rsid w:val="00C2143A"/>
    <w:rsid w:val="00C273E7"/>
    <w:rsid w:val="00C27ACD"/>
    <w:rsid w:val="00C27EF2"/>
    <w:rsid w:val="00C37462"/>
    <w:rsid w:val="00C37B88"/>
    <w:rsid w:val="00C40035"/>
    <w:rsid w:val="00C40861"/>
    <w:rsid w:val="00C43992"/>
    <w:rsid w:val="00C43DB2"/>
    <w:rsid w:val="00C463DD"/>
    <w:rsid w:val="00C46B75"/>
    <w:rsid w:val="00C51AD2"/>
    <w:rsid w:val="00C6084A"/>
    <w:rsid w:val="00C6145D"/>
    <w:rsid w:val="00C62E05"/>
    <w:rsid w:val="00C637BE"/>
    <w:rsid w:val="00C63C7E"/>
    <w:rsid w:val="00C66470"/>
    <w:rsid w:val="00C6673C"/>
    <w:rsid w:val="00C66D68"/>
    <w:rsid w:val="00C72396"/>
    <w:rsid w:val="00C73189"/>
    <w:rsid w:val="00C742DD"/>
    <w:rsid w:val="00C745C3"/>
    <w:rsid w:val="00C75180"/>
    <w:rsid w:val="00C77B0E"/>
    <w:rsid w:val="00C821E4"/>
    <w:rsid w:val="00C84B8E"/>
    <w:rsid w:val="00C913D7"/>
    <w:rsid w:val="00C91ECE"/>
    <w:rsid w:val="00C9269A"/>
    <w:rsid w:val="00C931E2"/>
    <w:rsid w:val="00C93B81"/>
    <w:rsid w:val="00C94CD8"/>
    <w:rsid w:val="00C95656"/>
    <w:rsid w:val="00C96824"/>
    <w:rsid w:val="00C96EA5"/>
    <w:rsid w:val="00CA101C"/>
    <w:rsid w:val="00CA24A4"/>
    <w:rsid w:val="00CA636A"/>
    <w:rsid w:val="00CA7FF0"/>
    <w:rsid w:val="00CB2405"/>
    <w:rsid w:val="00CB2A80"/>
    <w:rsid w:val="00CB348D"/>
    <w:rsid w:val="00CB499F"/>
    <w:rsid w:val="00CB52DC"/>
    <w:rsid w:val="00CB5367"/>
    <w:rsid w:val="00CB7A23"/>
    <w:rsid w:val="00CC1215"/>
    <w:rsid w:val="00CD134A"/>
    <w:rsid w:val="00CD157F"/>
    <w:rsid w:val="00CD2B05"/>
    <w:rsid w:val="00CD3E71"/>
    <w:rsid w:val="00CD46F5"/>
    <w:rsid w:val="00CD50DF"/>
    <w:rsid w:val="00CD6DB0"/>
    <w:rsid w:val="00CE2F79"/>
    <w:rsid w:val="00CE4A8F"/>
    <w:rsid w:val="00CE52BF"/>
    <w:rsid w:val="00CE6737"/>
    <w:rsid w:val="00CF071D"/>
    <w:rsid w:val="00CF0BC3"/>
    <w:rsid w:val="00CF2347"/>
    <w:rsid w:val="00CF2E6C"/>
    <w:rsid w:val="00D03B7E"/>
    <w:rsid w:val="00D05227"/>
    <w:rsid w:val="00D10532"/>
    <w:rsid w:val="00D14213"/>
    <w:rsid w:val="00D15B04"/>
    <w:rsid w:val="00D16B1D"/>
    <w:rsid w:val="00D16EF6"/>
    <w:rsid w:val="00D2031B"/>
    <w:rsid w:val="00D21119"/>
    <w:rsid w:val="00D21E71"/>
    <w:rsid w:val="00D24E12"/>
    <w:rsid w:val="00D25794"/>
    <w:rsid w:val="00D25923"/>
    <w:rsid w:val="00D25FE2"/>
    <w:rsid w:val="00D32DA0"/>
    <w:rsid w:val="00D338B7"/>
    <w:rsid w:val="00D361F6"/>
    <w:rsid w:val="00D37DA9"/>
    <w:rsid w:val="00D406A7"/>
    <w:rsid w:val="00D43252"/>
    <w:rsid w:val="00D44265"/>
    <w:rsid w:val="00D44CC6"/>
    <w:rsid w:val="00D44D86"/>
    <w:rsid w:val="00D50B7D"/>
    <w:rsid w:val="00D52012"/>
    <w:rsid w:val="00D5392E"/>
    <w:rsid w:val="00D55F8A"/>
    <w:rsid w:val="00D56478"/>
    <w:rsid w:val="00D568D0"/>
    <w:rsid w:val="00D63296"/>
    <w:rsid w:val="00D634A9"/>
    <w:rsid w:val="00D658CC"/>
    <w:rsid w:val="00D704E5"/>
    <w:rsid w:val="00D71717"/>
    <w:rsid w:val="00D71CC4"/>
    <w:rsid w:val="00D72727"/>
    <w:rsid w:val="00D75063"/>
    <w:rsid w:val="00D75C6C"/>
    <w:rsid w:val="00D76C4B"/>
    <w:rsid w:val="00D814B8"/>
    <w:rsid w:val="00D81F76"/>
    <w:rsid w:val="00D829D5"/>
    <w:rsid w:val="00D84D3C"/>
    <w:rsid w:val="00D87C1F"/>
    <w:rsid w:val="00D90C5F"/>
    <w:rsid w:val="00D91C59"/>
    <w:rsid w:val="00D92D75"/>
    <w:rsid w:val="00D9333E"/>
    <w:rsid w:val="00D939E9"/>
    <w:rsid w:val="00D94175"/>
    <w:rsid w:val="00D95B53"/>
    <w:rsid w:val="00D978C6"/>
    <w:rsid w:val="00DA0956"/>
    <w:rsid w:val="00DA1680"/>
    <w:rsid w:val="00DA357F"/>
    <w:rsid w:val="00DA3E12"/>
    <w:rsid w:val="00DA494E"/>
    <w:rsid w:val="00DA5B77"/>
    <w:rsid w:val="00DA625D"/>
    <w:rsid w:val="00DA633A"/>
    <w:rsid w:val="00DA6D8F"/>
    <w:rsid w:val="00DB3943"/>
    <w:rsid w:val="00DB5502"/>
    <w:rsid w:val="00DB564B"/>
    <w:rsid w:val="00DB610B"/>
    <w:rsid w:val="00DB6614"/>
    <w:rsid w:val="00DB6D1F"/>
    <w:rsid w:val="00DB7334"/>
    <w:rsid w:val="00DB7ABF"/>
    <w:rsid w:val="00DC0730"/>
    <w:rsid w:val="00DC18AD"/>
    <w:rsid w:val="00DC4BB6"/>
    <w:rsid w:val="00DC6B83"/>
    <w:rsid w:val="00DC7A3B"/>
    <w:rsid w:val="00DD456C"/>
    <w:rsid w:val="00DD7123"/>
    <w:rsid w:val="00DD7FAD"/>
    <w:rsid w:val="00DE02D9"/>
    <w:rsid w:val="00DE2F35"/>
    <w:rsid w:val="00DE344C"/>
    <w:rsid w:val="00DE360D"/>
    <w:rsid w:val="00DE425E"/>
    <w:rsid w:val="00DE79A1"/>
    <w:rsid w:val="00DE7C35"/>
    <w:rsid w:val="00DF1133"/>
    <w:rsid w:val="00DF4A77"/>
    <w:rsid w:val="00DF516D"/>
    <w:rsid w:val="00DF59E3"/>
    <w:rsid w:val="00DF5E35"/>
    <w:rsid w:val="00DF7CAE"/>
    <w:rsid w:val="00DF7D9B"/>
    <w:rsid w:val="00E000AC"/>
    <w:rsid w:val="00E02BBA"/>
    <w:rsid w:val="00E046F1"/>
    <w:rsid w:val="00E065B2"/>
    <w:rsid w:val="00E113B5"/>
    <w:rsid w:val="00E11C06"/>
    <w:rsid w:val="00E142C8"/>
    <w:rsid w:val="00E2085C"/>
    <w:rsid w:val="00E23F7B"/>
    <w:rsid w:val="00E27593"/>
    <w:rsid w:val="00E27FB8"/>
    <w:rsid w:val="00E31588"/>
    <w:rsid w:val="00E32BC0"/>
    <w:rsid w:val="00E32EBC"/>
    <w:rsid w:val="00E36AF6"/>
    <w:rsid w:val="00E377BC"/>
    <w:rsid w:val="00E37AC1"/>
    <w:rsid w:val="00E40C51"/>
    <w:rsid w:val="00E41898"/>
    <w:rsid w:val="00E423C0"/>
    <w:rsid w:val="00E4256B"/>
    <w:rsid w:val="00E4293D"/>
    <w:rsid w:val="00E44CBC"/>
    <w:rsid w:val="00E4520B"/>
    <w:rsid w:val="00E46E27"/>
    <w:rsid w:val="00E50E55"/>
    <w:rsid w:val="00E51793"/>
    <w:rsid w:val="00E5242E"/>
    <w:rsid w:val="00E5368A"/>
    <w:rsid w:val="00E544B9"/>
    <w:rsid w:val="00E60BC7"/>
    <w:rsid w:val="00E60FF0"/>
    <w:rsid w:val="00E61521"/>
    <w:rsid w:val="00E6414C"/>
    <w:rsid w:val="00E656A7"/>
    <w:rsid w:val="00E66D59"/>
    <w:rsid w:val="00E70390"/>
    <w:rsid w:val="00E70F5D"/>
    <w:rsid w:val="00E7260F"/>
    <w:rsid w:val="00E76F33"/>
    <w:rsid w:val="00E77AD4"/>
    <w:rsid w:val="00E81406"/>
    <w:rsid w:val="00E8702D"/>
    <w:rsid w:val="00E872EE"/>
    <w:rsid w:val="00E87ED4"/>
    <w:rsid w:val="00E909D7"/>
    <w:rsid w:val="00E91682"/>
    <w:rsid w:val="00E916A9"/>
    <w:rsid w:val="00E916DE"/>
    <w:rsid w:val="00E925AD"/>
    <w:rsid w:val="00E93391"/>
    <w:rsid w:val="00E94C4C"/>
    <w:rsid w:val="00E9562E"/>
    <w:rsid w:val="00E96630"/>
    <w:rsid w:val="00EA2096"/>
    <w:rsid w:val="00EA526A"/>
    <w:rsid w:val="00EB0F7B"/>
    <w:rsid w:val="00EB3D4E"/>
    <w:rsid w:val="00EB56A3"/>
    <w:rsid w:val="00EB597D"/>
    <w:rsid w:val="00EB5B53"/>
    <w:rsid w:val="00EB6F05"/>
    <w:rsid w:val="00EC1E90"/>
    <w:rsid w:val="00EC2716"/>
    <w:rsid w:val="00EC3BF0"/>
    <w:rsid w:val="00EC514B"/>
    <w:rsid w:val="00EC572F"/>
    <w:rsid w:val="00EC59D7"/>
    <w:rsid w:val="00EC6781"/>
    <w:rsid w:val="00EC75E5"/>
    <w:rsid w:val="00ED12CB"/>
    <w:rsid w:val="00ED18DC"/>
    <w:rsid w:val="00ED3878"/>
    <w:rsid w:val="00ED6201"/>
    <w:rsid w:val="00ED7710"/>
    <w:rsid w:val="00ED7A2A"/>
    <w:rsid w:val="00EE01D6"/>
    <w:rsid w:val="00EE2AA5"/>
    <w:rsid w:val="00EE5CB1"/>
    <w:rsid w:val="00EE72FA"/>
    <w:rsid w:val="00EF1D7F"/>
    <w:rsid w:val="00EF3D10"/>
    <w:rsid w:val="00EF4AF7"/>
    <w:rsid w:val="00EF7E6E"/>
    <w:rsid w:val="00F0137E"/>
    <w:rsid w:val="00F11217"/>
    <w:rsid w:val="00F14984"/>
    <w:rsid w:val="00F1534D"/>
    <w:rsid w:val="00F200C3"/>
    <w:rsid w:val="00F20253"/>
    <w:rsid w:val="00F21786"/>
    <w:rsid w:val="00F2480D"/>
    <w:rsid w:val="00F261DF"/>
    <w:rsid w:val="00F30D65"/>
    <w:rsid w:val="00F3261A"/>
    <w:rsid w:val="00F33259"/>
    <w:rsid w:val="00F33741"/>
    <w:rsid w:val="00F36C45"/>
    <w:rsid w:val="00F36D33"/>
    <w:rsid w:val="00F3742B"/>
    <w:rsid w:val="00F4186E"/>
    <w:rsid w:val="00F41FDB"/>
    <w:rsid w:val="00F47A7C"/>
    <w:rsid w:val="00F47DE3"/>
    <w:rsid w:val="00F5009C"/>
    <w:rsid w:val="00F507EC"/>
    <w:rsid w:val="00F524C9"/>
    <w:rsid w:val="00F54E4F"/>
    <w:rsid w:val="00F56749"/>
    <w:rsid w:val="00F56D63"/>
    <w:rsid w:val="00F6026E"/>
    <w:rsid w:val="00F609A9"/>
    <w:rsid w:val="00F621BA"/>
    <w:rsid w:val="00F63018"/>
    <w:rsid w:val="00F63CC7"/>
    <w:rsid w:val="00F6402A"/>
    <w:rsid w:val="00F65756"/>
    <w:rsid w:val="00F659DF"/>
    <w:rsid w:val="00F66637"/>
    <w:rsid w:val="00F6757F"/>
    <w:rsid w:val="00F70E2F"/>
    <w:rsid w:val="00F724C1"/>
    <w:rsid w:val="00F72B5D"/>
    <w:rsid w:val="00F73660"/>
    <w:rsid w:val="00F75232"/>
    <w:rsid w:val="00F759CD"/>
    <w:rsid w:val="00F76FCD"/>
    <w:rsid w:val="00F80C99"/>
    <w:rsid w:val="00F837EF"/>
    <w:rsid w:val="00F83FCD"/>
    <w:rsid w:val="00F8459A"/>
    <w:rsid w:val="00F8467D"/>
    <w:rsid w:val="00F84950"/>
    <w:rsid w:val="00F867EC"/>
    <w:rsid w:val="00F86D45"/>
    <w:rsid w:val="00F87646"/>
    <w:rsid w:val="00F87668"/>
    <w:rsid w:val="00F877B0"/>
    <w:rsid w:val="00F91B2B"/>
    <w:rsid w:val="00F92C04"/>
    <w:rsid w:val="00F94CCF"/>
    <w:rsid w:val="00F95540"/>
    <w:rsid w:val="00F95990"/>
    <w:rsid w:val="00F95B27"/>
    <w:rsid w:val="00F97B4D"/>
    <w:rsid w:val="00FA0C82"/>
    <w:rsid w:val="00FA36D7"/>
    <w:rsid w:val="00FA564A"/>
    <w:rsid w:val="00FA571D"/>
    <w:rsid w:val="00FA7D57"/>
    <w:rsid w:val="00FB29E9"/>
    <w:rsid w:val="00FB2E18"/>
    <w:rsid w:val="00FB795B"/>
    <w:rsid w:val="00FC03CD"/>
    <w:rsid w:val="00FC0646"/>
    <w:rsid w:val="00FC31CE"/>
    <w:rsid w:val="00FC540B"/>
    <w:rsid w:val="00FC560B"/>
    <w:rsid w:val="00FC68B7"/>
    <w:rsid w:val="00FD3090"/>
    <w:rsid w:val="00FD4130"/>
    <w:rsid w:val="00FD53B0"/>
    <w:rsid w:val="00FD5AC2"/>
    <w:rsid w:val="00FE3DC1"/>
    <w:rsid w:val="00FE4213"/>
    <w:rsid w:val="00FE42C3"/>
    <w:rsid w:val="00FE4EE1"/>
    <w:rsid w:val="00FE590B"/>
    <w:rsid w:val="00FE6985"/>
    <w:rsid w:val="00FE6F24"/>
    <w:rsid w:val="00FF458E"/>
    <w:rsid w:val="00FF54F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6145"/>
    <o:shapelayout v:ext="edit">
      <o:idmap v:ext="edit" data="1"/>
    </o:shapelayout>
  </w:shapeDefaults>
  <w:decimalSymbol w:val="."/>
  <w:listSeparator w:val=","/>
  <w14:docId w14:val="00023900"/>
  <w15:docId w15:val="{B0A14F4D-53AB-4B7D-A9E4-B926DE5E0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5AD"/>
    <w:pPr>
      <w:suppressAutoHyphens/>
      <w:spacing w:line="240" w:lineRule="atLeast"/>
    </w:pPr>
    <w:rPr>
      <w:lang w:eastAsia="en-US"/>
    </w:rPr>
  </w:style>
  <w:style w:type="paragraph" w:styleId="Heading1">
    <w:name w:val="heading 1"/>
    <w:aliases w:val="Table_G"/>
    <w:basedOn w:val="SingleTxtG"/>
    <w:next w:val="SingleTxtG"/>
    <w:qFormat/>
    <w:rsid w:val="00E925AD"/>
    <w:pPr>
      <w:spacing w:after="0" w:line="240" w:lineRule="auto"/>
      <w:ind w:right="0"/>
      <w:jc w:val="left"/>
      <w:outlineLvl w:val="0"/>
    </w:pPr>
  </w:style>
  <w:style w:type="paragraph" w:styleId="Heading2">
    <w:name w:val="heading 2"/>
    <w:basedOn w:val="Normal"/>
    <w:next w:val="Normal"/>
    <w:link w:val="Heading2Char"/>
    <w:qFormat/>
    <w:rsid w:val="00E925AD"/>
    <w:pPr>
      <w:spacing w:line="240" w:lineRule="auto"/>
      <w:outlineLvl w:val="1"/>
    </w:pPr>
  </w:style>
  <w:style w:type="paragraph" w:styleId="Heading3">
    <w:name w:val="heading 3"/>
    <w:basedOn w:val="Normal"/>
    <w:next w:val="Normal"/>
    <w:qFormat/>
    <w:rsid w:val="00E925AD"/>
    <w:pPr>
      <w:spacing w:line="240" w:lineRule="auto"/>
      <w:outlineLvl w:val="2"/>
    </w:pPr>
  </w:style>
  <w:style w:type="paragraph" w:styleId="Heading4">
    <w:name w:val="heading 4"/>
    <w:basedOn w:val="Normal"/>
    <w:next w:val="Normal"/>
    <w:qFormat/>
    <w:rsid w:val="00E925AD"/>
    <w:pPr>
      <w:spacing w:line="240" w:lineRule="auto"/>
      <w:outlineLvl w:val="3"/>
    </w:pPr>
  </w:style>
  <w:style w:type="paragraph" w:styleId="Heading5">
    <w:name w:val="heading 5"/>
    <w:basedOn w:val="Normal"/>
    <w:next w:val="Normal"/>
    <w:qFormat/>
    <w:rsid w:val="00E925AD"/>
    <w:pPr>
      <w:spacing w:line="240" w:lineRule="auto"/>
      <w:outlineLvl w:val="4"/>
    </w:pPr>
  </w:style>
  <w:style w:type="paragraph" w:styleId="Heading6">
    <w:name w:val="heading 6"/>
    <w:basedOn w:val="Normal"/>
    <w:next w:val="Normal"/>
    <w:qFormat/>
    <w:rsid w:val="00E925AD"/>
    <w:pPr>
      <w:spacing w:line="240" w:lineRule="auto"/>
      <w:outlineLvl w:val="5"/>
    </w:pPr>
  </w:style>
  <w:style w:type="paragraph" w:styleId="Heading7">
    <w:name w:val="heading 7"/>
    <w:basedOn w:val="Normal"/>
    <w:next w:val="Normal"/>
    <w:qFormat/>
    <w:rsid w:val="00E925AD"/>
    <w:pPr>
      <w:spacing w:line="240" w:lineRule="auto"/>
      <w:outlineLvl w:val="6"/>
    </w:pPr>
  </w:style>
  <w:style w:type="paragraph" w:styleId="Heading8">
    <w:name w:val="heading 8"/>
    <w:basedOn w:val="Normal"/>
    <w:next w:val="Normal"/>
    <w:qFormat/>
    <w:rsid w:val="00E925AD"/>
    <w:pPr>
      <w:spacing w:line="240" w:lineRule="auto"/>
      <w:outlineLvl w:val="7"/>
    </w:pPr>
  </w:style>
  <w:style w:type="paragraph" w:styleId="Heading9">
    <w:name w:val="heading 9"/>
    <w:basedOn w:val="Normal"/>
    <w:next w:val="Normal"/>
    <w:qFormat/>
    <w:rsid w:val="00E925AD"/>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rsid w:val="00E925AD"/>
    <w:pPr>
      <w:spacing w:after="120"/>
      <w:ind w:left="1134" w:right="1134"/>
      <w:jc w:val="both"/>
    </w:pPr>
  </w:style>
  <w:style w:type="paragraph" w:customStyle="1" w:styleId="HMG">
    <w:name w:val="_ H __M_G"/>
    <w:basedOn w:val="Normal"/>
    <w:next w:val="Normal"/>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E925AD"/>
    <w:pPr>
      <w:keepNext/>
      <w:keepLines/>
      <w:tabs>
        <w:tab w:val="right" w:pos="851"/>
      </w:tabs>
      <w:spacing w:before="360" w:after="240" w:line="300" w:lineRule="exact"/>
      <w:ind w:left="1134" w:right="1134" w:hanging="1134"/>
    </w:pPr>
    <w:rPr>
      <w:b/>
      <w:sz w:val="28"/>
    </w:rPr>
  </w:style>
  <w:style w:type="character" w:styleId="PageNumber">
    <w:name w:val="page number"/>
    <w:aliases w:val="7_G"/>
    <w:rsid w:val="00E925AD"/>
    <w:rPr>
      <w:rFonts w:ascii="Times New Roman" w:hAnsi="Times New Roman"/>
      <w:b/>
      <w:sz w:val="18"/>
    </w:rPr>
  </w:style>
  <w:style w:type="paragraph" w:customStyle="1" w:styleId="SMG">
    <w:name w:val="__S_M_G"/>
    <w:basedOn w:val="Normal"/>
    <w:next w:val="Normal"/>
    <w:rsid w:val="00E925AD"/>
    <w:pPr>
      <w:keepNext/>
      <w:keepLines/>
      <w:spacing w:before="240" w:after="240" w:line="420" w:lineRule="exact"/>
      <w:ind w:left="1134" w:right="1134"/>
    </w:pPr>
    <w:rPr>
      <w:b/>
      <w:sz w:val="40"/>
    </w:rPr>
  </w:style>
  <w:style w:type="paragraph" w:customStyle="1" w:styleId="SLG">
    <w:name w:val="__S_L_G"/>
    <w:basedOn w:val="Normal"/>
    <w:next w:val="Normal"/>
    <w:rsid w:val="00E925AD"/>
    <w:pPr>
      <w:keepNext/>
      <w:keepLines/>
      <w:spacing w:before="240" w:after="240" w:line="580" w:lineRule="exact"/>
      <w:ind w:left="1134" w:right="1134"/>
    </w:pPr>
    <w:rPr>
      <w:b/>
      <w:sz w:val="56"/>
    </w:rPr>
  </w:style>
  <w:style w:type="paragraph" w:customStyle="1" w:styleId="SSG">
    <w:name w:val="__S_S_G"/>
    <w:basedOn w:val="Normal"/>
    <w:next w:val="Normal"/>
    <w:rsid w:val="00E925AD"/>
    <w:pPr>
      <w:keepNext/>
      <w:keepLines/>
      <w:spacing w:before="240" w:after="240" w:line="300" w:lineRule="exact"/>
      <w:ind w:left="1134" w:right="1134"/>
    </w:pPr>
    <w:rPr>
      <w:b/>
      <w:sz w:val="28"/>
    </w:rPr>
  </w:style>
  <w:style w:type="character" w:styleId="EndnoteReference">
    <w:name w:val="endnote reference"/>
    <w:aliases w:val="1_G"/>
    <w:basedOn w:val="FootnoteReference"/>
    <w:rsid w:val="00E925AD"/>
    <w:rPr>
      <w:rFonts w:ascii="Times New Roman" w:hAnsi="Times New Roman"/>
      <w:sz w:val="18"/>
      <w:vertAlign w:val="superscript"/>
    </w:rPr>
  </w:style>
  <w:style w:type="character" w:styleId="FootnoteReference">
    <w:name w:val="footnote reference"/>
    <w:aliases w:val="4_G"/>
    <w:rsid w:val="00E925AD"/>
    <w:rPr>
      <w:rFonts w:ascii="Times New Roman" w:hAnsi="Times New Roman"/>
      <w:sz w:val="18"/>
      <w:vertAlign w:val="superscript"/>
    </w:rPr>
  </w:style>
  <w:style w:type="paragraph" w:styleId="FootnoteText">
    <w:name w:val="footnote text"/>
    <w:aliases w:val="5_G,Fußnote,Footnote Text Char Char,single space,footnote text,Footnote Text Char2,Footnote Text Char1 Char,Footnote Text Char1 Char Char Char Char,Footnote Text Char Char Char Char Char Char,Footnote Text Char1 Char Char1 Char"/>
    <w:basedOn w:val="Normal"/>
    <w:link w:val="FootnoteTextChar"/>
    <w:rsid w:val="00E925AD"/>
    <w:pPr>
      <w:tabs>
        <w:tab w:val="right" w:pos="1021"/>
      </w:tabs>
      <w:spacing w:line="220" w:lineRule="exact"/>
      <w:ind w:left="1134" w:right="1134" w:hanging="1134"/>
    </w:pPr>
    <w:rPr>
      <w:sz w:val="18"/>
    </w:rPr>
  </w:style>
  <w:style w:type="paragraph" w:customStyle="1" w:styleId="XLargeG">
    <w:name w:val="__XLarge_G"/>
    <w:basedOn w:val="Normal"/>
    <w:next w:val="Normal"/>
    <w:rsid w:val="00E925AD"/>
    <w:pPr>
      <w:keepNext/>
      <w:keepLines/>
      <w:spacing w:before="240" w:after="240" w:line="420" w:lineRule="exact"/>
      <w:ind w:left="1134" w:right="1134"/>
    </w:pPr>
    <w:rPr>
      <w:b/>
      <w:sz w:val="40"/>
    </w:rPr>
  </w:style>
  <w:style w:type="paragraph" w:customStyle="1" w:styleId="Bullet1G">
    <w:name w:val="_Bullet 1_G"/>
    <w:basedOn w:val="Normal"/>
    <w:rsid w:val="00E925AD"/>
    <w:pPr>
      <w:numPr>
        <w:numId w:val="2"/>
      </w:numPr>
      <w:spacing w:after="120"/>
      <w:ind w:right="1134"/>
      <w:jc w:val="both"/>
    </w:pPr>
  </w:style>
  <w:style w:type="paragraph" w:styleId="EndnoteText">
    <w:name w:val="endnote text"/>
    <w:aliases w:val="2_G"/>
    <w:basedOn w:val="FootnoteText"/>
    <w:rsid w:val="00E925AD"/>
  </w:style>
  <w:style w:type="paragraph" w:customStyle="1" w:styleId="Bullet2G">
    <w:name w:val="_Bullet 2_G"/>
    <w:basedOn w:val="Normal"/>
    <w:rsid w:val="00E925AD"/>
    <w:pPr>
      <w:numPr>
        <w:numId w:val="3"/>
      </w:numPr>
      <w:spacing w:after="120"/>
      <w:ind w:right="1134"/>
      <w:jc w:val="both"/>
    </w:pPr>
  </w:style>
  <w:style w:type="paragraph" w:customStyle="1" w:styleId="H1G">
    <w:name w:val="_ H_1_G"/>
    <w:basedOn w:val="Normal"/>
    <w:next w:val="Normal"/>
    <w:link w:val="H1GChar"/>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E925AD"/>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E925AD"/>
    <w:pPr>
      <w:keepNext/>
      <w:keepLines/>
      <w:tabs>
        <w:tab w:val="right" w:pos="851"/>
      </w:tabs>
      <w:spacing w:before="240" w:after="120" w:line="240" w:lineRule="exact"/>
      <w:ind w:left="1134" w:right="1134" w:hanging="1134"/>
    </w:pPr>
  </w:style>
  <w:style w:type="character" w:styleId="Hyperlink">
    <w:name w:val="Hyperlink"/>
    <w:semiHidden/>
    <w:rsid w:val="00E925AD"/>
    <w:rPr>
      <w:color w:val="auto"/>
      <w:u w:val="none"/>
    </w:rPr>
  </w:style>
  <w:style w:type="paragraph" w:styleId="Footer">
    <w:name w:val="footer"/>
    <w:aliases w:val="3_G"/>
    <w:basedOn w:val="Normal"/>
    <w:rsid w:val="00E925AD"/>
    <w:pPr>
      <w:spacing w:line="240" w:lineRule="auto"/>
    </w:pPr>
    <w:rPr>
      <w:sz w:val="16"/>
    </w:rPr>
  </w:style>
  <w:style w:type="paragraph" w:styleId="Header">
    <w:name w:val="header"/>
    <w:aliases w:val="6_G"/>
    <w:basedOn w:val="Normal"/>
    <w:link w:val="HeaderChar"/>
    <w:rsid w:val="00E925AD"/>
    <w:pPr>
      <w:pBdr>
        <w:bottom w:val="single" w:sz="4" w:space="4" w:color="auto"/>
      </w:pBdr>
      <w:spacing w:line="240" w:lineRule="auto"/>
    </w:pPr>
    <w:rPr>
      <w:b/>
      <w:sz w:val="18"/>
    </w:rPr>
  </w:style>
  <w:style w:type="table" w:styleId="TableGrid">
    <w:name w:val="Table Grid"/>
    <w:basedOn w:val="TableNormal"/>
    <w:semiHidden/>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semiHidden/>
    <w:rsid w:val="00E925AD"/>
    <w:rPr>
      <w:color w:val="auto"/>
      <w:u w:val="none"/>
    </w:rPr>
  </w:style>
  <w:style w:type="paragraph" w:styleId="DocumentMap">
    <w:name w:val="Document Map"/>
    <w:basedOn w:val="Normal"/>
    <w:semiHidden/>
    <w:rsid w:val="00BF3608"/>
    <w:pPr>
      <w:shd w:val="clear" w:color="auto" w:fill="000080"/>
    </w:pPr>
    <w:rPr>
      <w:rFonts w:ascii="Tahoma" w:hAnsi="Tahoma" w:cs="Tahoma"/>
    </w:rPr>
  </w:style>
  <w:style w:type="paragraph" w:styleId="BodyText">
    <w:name w:val="Body Text"/>
    <w:basedOn w:val="Normal"/>
    <w:link w:val="BodyTextChar"/>
    <w:rsid w:val="00BB559A"/>
    <w:pPr>
      <w:widowControl w:val="0"/>
      <w:tabs>
        <w:tab w:val="left" w:pos="720"/>
      </w:tabs>
      <w:suppressAutoHyphens w:val="0"/>
      <w:autoSpaceDE w:val="0"/>
      <w:autoSpaceDN w:val="0"/>
      <w:adjustRightInd w:val="0"/>
      <w:spacing w:line="240" w:lineRule="auto"/>
    </w:pPr>
    <w:rPr>
      <w:sz w:val="24"/>
      <w:szCs w:val="24"/>
    </w:rPr>
  </w:style>
  <w:style w:type="paragraph" w:customStyle="1" w:styleId="Rom1">
    <w:name w:val="Rom1"/>
    <w:basedOn w:val="Normal"/>
    <w:rsid w:val="00BB559A"/>
    <w:pPr>
      <w:numPr>
        <w:numId w:val="1"/>
      </w:numPr>
      <w:suppressAutoHyphens w:val="0"/>
      <w:spacing w:line="237" w:lineRule="exact"/>
    </w:pPr>
    <w:rPr>
      <w:sz w:val="24"/>
      <w:lang w:val="fr-CH"/>
    </w:rPr>
  </w:style>
  <w:style w:type="paragraph" w:styleId="NormalWeb">
    <w:name w:val="Normal (Web)"/>
    <w:basedOn w:val="Normal"/>
    <w:uiPriority w:val="99"/>
    <w:rsid w:val="00A93F7B"/>
    <w:pPr>
      <w:suppressAutoHyphens w:val="0"/>
      <w:spacing w:before="100" w:beforeAutospacing="1" w:after="100" w:afterAutospacing="1" w:line="240" w:lineRule="auto"/>
    </w:pPr>
    <w:rPr>
      <w:sz w:val="24"/>
      <w:szCs w:val="24"/>
      <w:lang w:val="en-US"/>
    </w:rPr>
  </w:style>
  <w:style w:type="paragraph" w:styleId="BalloonText">
    <w:name w:val="Balloon Text"/>
    <w:basedOn w:val="Normal"/>
    <w:semiHidden/>
    <w:rsid w:val="00900DA3"/>
    <w:rPr>
      <w:rFonts w:ascii="Tahoma" w:hAnsi="Tahoma" w:cs="Tahoma"/>
      <w:sz w:val="16"/>
      <w:szCs w:val="16"/>
    </w:rPr>
  </w:style>
  <w:style w:type="character" w:styleId="CommentReference">
    <w:name w:val="annotation reference"/>
    <w:uiPriority w:val="99"/>
    <w:rsid w:val="002A523D"/>
    <w:rPr>
      <w:sz w:val="16"/>
      <w:szCs w:val="16"/>
    </w:rPr>
  </w:style>
  <w:style w:type="paragraph" w:styleId="CommentText">
    <w:name w:val="annotation text"/>
    <w:basedOn w:val="Normal"/>
    <w:link w:val="CommentTextChar"/>
    <w:rsid w:val="002A523D"/>
  </w:style>
  <w:style w:type="character" w:customStyle="1" w:styleId="CommentTextChar">
    <w:name w:val="Comment Text Char"/>
    <w:link w:val="CommentText"/>
    <w:rsid w:val="002A523D"/>
    <w:rPr>
      <w:lang w:val="en-GB"/>
    </w:rPr>
  </w:style>
  <w:style w:type="paragraph" w:styleId="CommentSubject">
    <w:name w:val="annotation subject"/>
    <w:basedOn w:val="CommentText"/>
    <w:next w:val="CommentText"/>
    <w:link w:val="CommentSubjectChar"/>
    <w:rsid w:val="002A523D"/>
    <w:rPr>
      <w:b/>
      <w:bCs/>
    </w:rPr>
  </w:style>
  <w:style w:type="character" w:customStyle="1" w:styleId="CommentSubjectChar">
    <w:name w:val="Comment Subject Char"/>
    <w:link w:val="CommentSubject"/>
    <w:rsid w:val="002A523D"/>
    <w:rPr>
      <w:b/>
      <w:bCs/>
      <w:lang w:val="en-GB"/>
    </w:rPr>
  </w:style>
  <w:style w:type="paragraph" w:customStyle="1" w:styleId="Default">
    <w:name w:val="Default"/>
    <w:rsid w:val="002B6FA4"/>
    <w:pPr>
      <w:autoSpaceDE w:val="0"/>
      <w:autoSpaceDN w:val="0"/>
      <w:adjustRightInd w:val="0"/>
    </w:pPr>
    <w:rPr>
      <w:color w:val="000000"/>
      <w:sz w:val="24"/>
      <w:szCs w:val="24"/>
    </w:rPr>
  </w:style>
  <w:style w:type="character" w:customStyle="1" w:styleId="FootnoteTextChar">
    <w:name w:val="Footnote Text Char"/>
    <w:aliases w:val="5_G Char,Fußnote Char,Footnote Text Char Char Char,single space Char,footnote text Char,Footnote Text Char2 Char,Footnote Text Char1 Char Char,Footnote Text Char1 Char Char Char Char Char,Footnote Text Char1 Char Char1 Char Char"/>
    <w:link w:val="FootnoteText"/>
    <w:rsid w:val="00C6084A"/>
    <w:rPr>
      <w:sz w:val="18"/>
      <w:lang w:eastAsia="en-US"/>
    </w:rPr>
  </w:style>
  <w:style w:type="character" w:styleId="Emphasis">
    <w:name w:val="Emphasis"/>
    <w:uiPriority w:val="20"/>
    <w:qFormat/>
    <w:rsid w:val="005C5675"/>
    <w:rPr>
      <w:i/>
      <w:iCs/>
    </w:rPr>
  </w:style>
  <w:style w:type="character" w:customStyle="1" w:styleId="SingleTxtGChar">
    <w:name w:val="_ Single Txt_G Char"/>
    <w:link w:val="SingleTxtG"/>
    <w:rsid w:val="00AF50DC"/>
    <w:rPr>
      <w:lang w:eastAsia="en-US"/>
    </w:rPr>
  </w:style>
  <w:style w:type="character" w:customStyle="1" w:styleId="H1GChar">
    <w:name w:val="_ H_1_G Char"/>
    <w:link w:val="H1G"/>
    <w:rsid w:val="006E12A7"/>
    <w:rPr>
      <w:b/>
      <w:sz w:val="24"/>
      <w:lang w:eastAsia="en-US"/>
    </w:rPr>
  </w:style>
  <w:style w:type="character" w:customStyle="1" w:styleId="HeaderChar">
    <w:name w:val="Header Char"/>
    <w:aliases w:val="6_G Char"/>
    <w:link w:val="Header"/>
    <w:rsid w:val="006E12A7"/>
    <w:rPr>
      <w:b/>
      <w:sz w:val="18"/>
      <w:lang w:eastAsia="en-US"/>
    </w:rPr>
  </w:style>
  <w:style w:type="character" w:styleId="Strong">
    <w:name w:val="Strong"/>
    <w:uiPriority w:val="22"/>
    <w:qFormat/>
    <w:rsid w:val="004B0919"/>
    <w:rPr>
      <w:b/>
      <w:bCs/>
    </w:rPr>
  </w:style>
  <w:style w:type="paragraph" w:styleId="ListParagraph">
    <w:name w:val="List Paragraph"/>
    <w:basedOn w:val="Normal"/>
    <w:uiPriority w:val="34"/>
    <w:qFormat/>
    <w:rsid w:val="00830DC5"/>
    <w:pPr>
      <w:suppressAutoHyphens w:val="0"/>
      <w:spacing w:after="200" w:line="276" w:lineRule="auto"/>
      <w:ind w:left="720"/>
      <w:contextualSpacing/>
    </w:pPr>
    <w:rPr>
      <w:rFonts w:ascii="Calibri" w:eastAsia="Calibri" w:hAnsi="Calibri"/>
      <w:sz w:val="22"/>
      <w:szCs w:val="22"/>
      <w:lang w:val="en-US"/>
    </w:rPr>
  </w:style>
  <w:style w:type="character" w:customStyle="1" w:styleId="a">
    <w:name w:val="Основной текст_"/>
    <w:link w:val="4"/>
    <w:rsid w:val="005D2784"/>
    <w:rPr>
      <w:spacing w:val="-2"/>
      <w:sz w:val="19"/>
      <w:szCs w:val="19"/>
      <w:shd w:val="clear" w:color="auto" w:fill="FFFFFF"/>
    </w:rPr>
  </w:style>
  <w:style w:type="paragraph" w:customStyle="1" w:styleId="4">
    <w:name w:val="Основной текст4"/>
    <w:basedOn w:val="Normal"/>
    <w:link w:val="a"/>
    <w:rsid w:val="005D2784"/>
    <w:pPr>
      <w:widowControl w:val="0"/>
      <w:shd w:val="clear" w:color="auto" w:fill="FFFFFF"/>
      <w:suppressAutoHyphens w:val="0"/>
      <w:spacing w:after="60" w:line="0" w:lineRule="atLeast"/>
      <w:ind w:hanging="600"/>
    </w:pPr>
    <w:rPr>
      <w:spacing w:val="-2"/>
      <w:sz w:val="19"/>
      <w:szCs w:val="19"/>
      <w:lang w:eastAsia="en-GB"/>
    </w:rPr>
  </w:style>
  <w:style w:type="paragraph" w:customStyle="1" w:styleId="svarticle">
    <w:name w:val="svarticle"/>
    <w:basedOn w:val="Normal"/>
    <w:rsid w:val="001311B7"/>
    <w:pPr>
      <w:suppressAutoHyphens w:val="0"/>
      <w:spacing w:before="100" w:beforeAutospacing="1" w:after="100" w:afterAutospacing="1" w:line="240" w:lineRule="auto"/>
    </w:pPr>
    <w:rPr>
      <w:sz w:val="24"/>
      <w:szCs w:val="24"/>
      <w:lang w:val="en-US"/>
    </w:rPr>
  </w:style>
  <w:style w:type="character" w:customStyle="1" w:styleId="st">
    <w:name w:val="st"/>
    <w:basedOn w:val="DefaultParagraphFont"/>
    <w:rsid w:val="00473A2E"/>
  </w:style>
  <w:style w:type="character" w:customStyle="1" w:styleId="Heading2Char">
    <w:name w:val="Heading 2 Char"/>
    <w:basedOn w:val="DefaultParagraphFont"/>
    <w:link w:val="Heading2"/>
    <w:rsid w:val="00DB7334"/>
    <w:rPr>
      <w:lang w:eastAsia="en-US"/>
    </w:rPr>
  </w:style>
  <w:style w:type="paragraph" w:customStyle="1" w:styleId="LightGrid-Accent31">
    <w:name w:val="Light Grid - Accent 31"/>
    <w:basedOn w:val="Normal"/>
    <w:uiPriority w:val="34"/>
    <w:qFormat/>
    <w:rsid w:val="00062C17"/>
    <w:pPr>
      <w:suppressAutoHyphens w:val="0"/>
      <w:spacing w:after="200" w:line="276" w:lineRule="auto"/>
      <w:ind w:left="720"/>
      <w:contextualSpacing/>
    </w:pPr>
    <w:rPr>
      <w:rFonts w:ascii="Calibri" w:eastAsia="Calibri" w:hAnsi="Calibri"/>
      <w:sz w:val="22"/>
      <w:szCs w:val="22"/>
    </w:rPr>
  </w:style>
  <w:style w:type="character" w:customStyle="1" w:styleId="BodyTextChar">
    <w:name w:val="Body Text Char"/>
    <w:basedOn w:val="DefaultParagraphFont"/>
    <w:link w:val="BodyText"/>
    <w:rsid w:val="00687A83"/>
    <w:rPr>
      <w:sz w:val="24"/>
      <w:szCs w:val="24"/>
      <w:lang w:eastAsia="en-US"/>
    </w:rPr>
  </w:style>
  <w:style w:type="paragraph" w:styleId="Caption">
    <w:name w:val="caption"/>
    <w:basedOn w:val="Normal"/>
    <w:next w:val="Normal"/>
    <w:uiPriority w:val="35"/>
    <w:unhideWhenUsed/>
    <w:qFormat/>
    <w:rsid w:val="00473C4E"/>
    <w:pPr>
      <w:suppressAutoHyphens w:val="0"/>
      <w:spacing w:after="200" w:line="240" w:lineRule="auto"/>
    </w:pPr>
    <w:rPr>
      <w:rFonts w:asciiTheme="minorHAnsi" w:eastAsiaTheme="minorHAnsi" w:hAnsiTheme="minorHAnsi" w:cstheme="minorBidi"/>
      <w:i/>
      <w:iCs/>
      <w:color w:val="1F497D" w:themeColor="text2"/>
      <w:sz w:val="18"/>
      <w:szCs w:val="18"/>
      <w:lang w:val="en-US"/>
    </w:rPr>
  </w:style>
  <w:style w:type="paragraph" w:styleId="NoSpacing">
    <w:name w:val="No Spacing"/>
    <w:qFormat/>
    <w:rsid w:val="00403D49"/>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78277">
      <w:bodyDiv w:val="1"/>
      <w:marLeft w:val="0"/>
      <w:marRight w:val="0"/>
      <w:marTop w:val="0"/>
      <w:marBottom w:val="0"/>
      <w:divBdr>
        <w:top w:val="none" w:sz="0" w:space="0" w:color="auto"/>
        <w:left w:val="none" w:sz="0" w:space="0" w:color="auto"/>
        <w:bottom w:val="none" w:sz="0" w:space="0" w:color="auto"/>
        <w:right w:val="none" w:sz="0" w:space="0" w:color="auto"/>
      </w:divBdr>
      <w:divsChild>
        <w:div w:id="1051609416">
          <w:marLeft w:val="0"/>
          <w:marRight w:val="0"/>
          <w:marTop w:val="0"/>
          <w:marBottom w:val="0"/>
          <w:divBdr>
            <w:top w:val="none" w:sz="0" w:space="0" w:color="auto"/>
            <w:left w:val="none" w:sz="0" w:space="0" w:color="auto"/>
            <w:bottom w:val="none" w:sz="0" w:space="0" w:color="auto"/>
            <w:right w:val="none" w:sz="0" w:space="0" w:color="auto"/>
          </w:divBdr>
        </w:div>
        <w:div w:id="2010134988">
          <w:marLeft w:val="0"/>
          <w:marRight w:val="0"/>
          <w:marTop w:val="0"/>
          <w:marBottom w:val="0"/>
          <w:divBdr>
            <w:top w:val="none" w:sz="0" w:space="0" w:color="auto"/>
            <w:left w:val="none" w:sz="0" w:space="0" w:color="auto"/>
            <w:bottom w:val="none" w:sz="0" w:space="0" w:color="auto"/>
            <w:right w:val="none" w:sz="0" w:space="0" w:color="auto"/>
          </w:divBdr>
        </w:div>
        <w:div w:id="1610426469">
          <w:marLeft w:val="0"/>
          <w:marRight w:val="0"/>
          <w:marTop w:val="0"/>
          <w:marBottom w:val="0"/>
          <w:divBdr>
            <w:top w:val="none" w:sz="0" w:space="0" w:color="auto"/>
            <w:left w:val="none" w:sz="0" w:space="0" w:color="auto"/>
            <w:bottom w:val="none" w:sz="0" w:space="0" w:color="auto"/>
            <w:right w:val="none" w:sz="0" w:space="0" w:color="auto"/>
          </w:divBdr>
        </w:div>
        <w:div w:id="1045906148">
          <w:marLeft w:val="0"/>
          <w:marRight w:val="0"/>
          <w:marTop w:val="0"/>
          <w:marBottom w:val="0"/>
          <w:divBdr>
            <w:top w:val="none" w:sz="0" w:space="0" w:color="auto"/>
            <w:left w:val="none" w:sz="0" w:space="0" w:color="auto"/>
            <w:bottom w:val="none" w:sz="0" w:space="0" w:color="auto"/>
            <w:right w:val="none" w:sz="0" w:space="0" w:color="auto"/>
          </w:divBdr>
        </w:div>
        <w:div w:id="1093356151">
          <w:marLeft w:val="0"/>
          <w:marRight w:val="0"/>
          <w:marTop w:val="0"/>
          <w:marBottom w:val="0"/>
          <w:divBdr>
            <w:top w:val="none" w:sz="0" w:space="0" w:color="auto"/>
            <w:left w:val="none" w:sz="0" w:space="0" w:color="auto"/>
            <w:bottom w:val="none" w:sz="0" w:space="0" w:color="auto"/>
            <w:right w:val="none" w:sz="0" w:space="0" w:color="auto"/>
          </w:divBdr>
        </w:div>
        <w:div w:id="1418401351">
          <w:marLeft w:val="0"/>
          <w:marRight w:val="0"/>
          <w:marTop w:val="0"/>
          <w:marBottom w:val="0"/>
          <w:divBdr>
            <w:top w:val="none" w:sz="0" w:space="0" w:color="auto"/>
            <w:left w:val="none" w:sz="0" w:space="0" w:color="auto"/>
            <w:bottom w:val="none" w:sz="0" w:space="0" w:color="auto"/>
            <w:right w:val="none" w:sz="0" w:space="0" w:color="auto"/>
          </w:divBdr>
        </w:div>
        <w:div w:id="987975256">
          <w:marLeft w:val="0"/>
          <w:marRight w:val="0"/>
          <w:marTop w:val="0"/>
          <w:marBottom w:val="0"/>
          <w:divBdr>
            <w:top w:val="none" w:sz="0" w:space="0" w:color="auto"/>
            <w:left w:val="none" w:sz="0" w:space="0" w:color="auto"/>
            <w:bottom w:val="none" w:sz="0" w:space="0" w:color="auto"/>
            <w:right w:val="none" w:sz="0" w:space="0" w:color="auto"/>
          </w:divBdr>
        </w:div>
        <w:div w:id="579406147">
          <w:marLeft w:val="0"/>
          <w:marRight w:val="0"/>
          <w:marTop w:val="0"/>
          <w:marBottom w:val="0"/>
          <w:divBdr>
            <w:top w:val="none" w:sz="0" w:space="0" w:color="auto"/>
            <w:left w:val="none" w:sz="0" w:space="0" w:color="auto"/>
            <w:bottom w:val="none" w:sz="0" w:space="0" w:color="auto"/>
            <w:right w:val="none" w:sz="0" w:space="0" w:color="auto"/>
          </w:divBdr>
        </w:div>
        <w:div w:id="1216625070">
          <w:marLeft w:val="0"/>
          <w:marRight w:val="0"/>
          <w:marTop w:val="0"/>
          <w:marBottom w:val="0"/>
          <w:divBdr>
            <w:top w:val="none" w:sz="0" w:space="0" w:color="auto"/>
            <w:left w:val="none" w:sz="0" w:space="0" w:color="auto"/>
            <w:bottom w:val="none" w:sz="0" w:space="0" w:color="auto"/>
            <w:right w:val="none" w:sz="0" w:space="0" w:color="auto"/>
          </w:divBdr>
        </w:div>
        <w:div w:id="1565097556">
          <w:marLeft w:val="0"/>
          <w:marRight w:val="0"/>
          <w:marTop w:val="0"/>
          <w:marBottom w:val="0"/>
          <w:divBdr>
            <w:top w:val="none" w:sz="0" w:space="0" w:color="auto"/>
            <w:left w:val="none" w:sz="0" w:space="0" w:color="auto"/>
            <w:bottom w:val="none" w:sz="0" w:space="0" w:color="auto"/>
            <w:right w:val="none" w:sz="0" w:space="0" w:color="auto"/>
          </w:divBdr>
        </w:div>
        <w:div w:id="345669166">
          <w:marLeft w:val="0"/>
          <w:marRight w:val="0"/>
          <w:marTop w:val="0"/>
          <w:marBottom w:val="0"/>
          <w:divBdr>
            <w:top w:val="none" w:sz="0" w:space="0" w:color="auto"/>
            <w:left w:val="none" w:sz="0" w:space="0" w:color="auto"/>
            <w:bottom w:val="none" w:sz="0" w:space="0" w:color="auto"/>
            <w:right w:val="none" w:sz="0" w:space="0" w:color="auto"/>
          </w:divBdr>
        </w:div>
        <w:div w:id="1676687473">
          <w:marLeft w:val="0"/>
          <w:marRight w:val="0"/>
          <w:marTop w:val="0"/>
          <w:marBottom w:val="0"/>
          <w:divBdr>
            <w:top w:val="none" w:sz="0" w:space="0" w:color="auto"/>
            <w:left w:val="none" w:sz="0" w:space="0" w:color="auto"/>
            <w:bottom w:val="none" w:sz="0" w:space="0" w:color="auto"/>
            <w:right w:val="none" w:sz="0" w:space="0" w:color="auto"/>
          </w:divBdr>
        </w:div>
        <w:div w:id="1839494237">
          <w:marLeft w:val="0"/>
          <w:marRight w:val="0"/>
          <w:marTop w:val="0"/>
          <w:marBottom w:val="0"/>
          <w:divBdr>
            <w:top w:val="none" w:sz="0" w:space="0" w:color="auto"/>
            <w:left w:val="none" w:sz="0" w:space="0" w:color="auto"/>
            <w:bottom w:val="none" w:sz="0" w:space="0" w:color="auto"/>
            <w:right w:val="none" w:sz="0" w:space="0" w:color="auto"/>
          </w:divBdr>
        </w:div>
        <w:div w:id="1194420913">
          <w:marLeft w:val="0"/>
          <w:marRight w:val="0"/>
          <w:marTop w:val="0"/>
          <w:marBottom w:val="0"/>
          <w:divBdr>
            <w:top w:val="none" w:sz="0" w:space="0" w:color="auto"/>
            <w:left w:val="none" w:sz="0" w:space="0" w:color="auto"/>
            <w:bottom w:val="none" w:sz="0" w:space="0" w:color="auto"/>
            <w:right w:val="none" w:sz="0" w:space="0" w:color="auto"/>
          </w:divBdr>
        </w:div>
        <w:div w:id="763577314">
          <w:marLeft w:val="0"/>
          <w:marRight w:val="0"/>
          <w:marTop w:val="0"/>
          <w:marBottom w:val="0"/>
          <w:divBdr>
            <w:top w:val="none" w:sz="0" w:space="0" w:color="auto"/>
            <w:left w:val="none" w:sz="0" w:space="0" w:color="auto"/>
            <w:bottom w:val="none" w:sz="0" w:space="0" w:color="auto"/>
            <w:right w:val="none" w:sz="0" w:space="0" w:color="auto"/>
          </w:divBdr>
        </w:div>
        <w:div w:id="1083113944">
          <w:marLeft w:val="0"/>
          <w:marRight w:val="0"/>
          <w:marTop w:val="0"/>
          <w:marBottom w:val="0"/>
          <w:divBdr>
            <w:top w:val="none" w:sz="0" w:space="0" w:color="auto"/>
            <w:left w:val="none" w:sz="0" w:space="0" w:color="auto"/>
            <w:bottom w:val="none" w:sz="0" w:space="0" w:color="auto"/>
            <w:right w:val="none" w:sz="0" w:space="0" w:color="auto"/>
          </w:divBdr>
        </w:div>
        <w:div w:id="1035621702">
          <w:marLeft w:val="0"/>
          <w:marRight w:val="0"/>
          <w:marTop w:val="0"/>
          <w:marBottom w:val="0"/>
          <w:divBdr>
            <w:top w:val="none" w:sz="0" w:space="0" w:color="auto"/>
            <w:left w:val="none" w:sz="0" w:space="0" w:color="auto"/>
            <w:bottom w:val="none" w:sz="0" w:space="0" w:color="auto"/>
            <w:right w:val="none" w:sz="0" w:space="0" w:color="auto"/>
          </w:divBdr>
        </w:div>
        <w:div w:id="2132163797">
          <w:marLeft w:val="0"/>
          <w:marRight w:val="0"/>
          <w:marTop w:val="0"/>
          <w:marBottom w:val="0"/>
          <w:divBdr>
            <w:top w:val="none" w:sz="0" w:space="0" w:color="auto"/>
            <w:left w:val="none" w:sz="0" w:space="0" w:color="auto"/>
            <w:bottom w:val="none" w:sz="0" w:space="0" w:color="auto"/>
            <w:right w:val="none" w:sz="0" w:space="0" w:color="auto"/>
          </w:divBdr>
        </w:div>
        <w:div w:id="1237789528">
          <w:marLeft w:val="0"/>
          <w:marRight w:val="0"/>
          <w:marTop w:val="0"/>
          <w:marBottom w:val="0"/>
          <w:divBdr>
            <w:top w:val="none" w:sz="0" w:space="0" w:color="auto"/>
            <w:left w:val="none" w:sz="0" w:space="0" w:color="auto"/>
            <w:bottom w:val="none" w:sz="0" w:space="0" w:color="auto"/>
            <w:right w:val="none" w:sz="0" w:space="0" w:color="auto"/>
          </w:divBdr>
        </w:div>
        <w:div w:id="1861043907">
          <w:marLeft w:val="0"/>
          <w:marRight w:val="0"/>
          <w:marTop w:val="0"/>
          <w:marBottom w:val="0"/>
          <w:divBdr>
            <w:top w:val="none" w:sz="0" w:space="0" w:color="auto"/>
            <w:left w:val="none" w:sz="0" w:space="0" w:color="auto"/>
            <w:bottom w:val="none" w:sz="0" w:space="0" w:color="auto"/>
            <w:right w:val="none" w:sz="0" w:space="0" w:color="auto"/>
          </w:divBdr>
        </w:div>
        <w:div w:id="1286034985">
          <w:marLeft w:val="0"/>
          <w:marRight w:val="0"/>
          <w:marTop w:val="0"/>
          <w:marBottom w:val="0"/>
          <w:divBdr>
            <w:top w:val="none" w:sz="0" w:space="0" w:color="auto"/>
            <w:left w:val="none" w:sz="0" w:space="0" w:color="auto"/>
            <w:bottom w:val="none" w:sz="0" w:space="0" w:color="auto"/>
            <w:right w:val="none" w:sz="0" w:space="0" w:color="auto"/>
          </w:divBdr>
        </w:div>
        <w:div w:id="2046131045">
          <w:marLeft w:val="0"/>
          <w:marRight w:val="0"/>
          <w:marTop w:val="0"/>
          <w:marBottom w:val="0"/>
          <w:divBdr>
            <w:top w:val="none" w:sz="0" w:space="0" w:color="auto"/>
            <w:left w:val="none" w:sz="0" w:space="0" w:color="auto"/>
            <w:bottom w:val="none" w:sz="0" w:space="0" w:color="auto"/>
            <w:right w:val="none" w:sz="0" w:space="0" w:color="auto"/>
          </w:divBdr>
        </w:div>
        <w:div w:id="159081759">
          <w:marLeft w:val="0"/>
          <w:marRight w:val="0"/>
          <w:marTop w:val="0"/>
          <w:marBottom w:val="0"/>
          <w:divBdr>
            <w:top w:val="none" w:sz="0" w:space="0" w:color="auto"/>
            <w:left w:val="none" w:sz="0" w:space="0" w:color="auto"/>
            <w:bottom w:val="none" w:sz="0" w:space="0" w:color="auto"/>
            <w:right w:val="none" w:sz="0" w:space="0" w:color="auto"/>
          </w:divBdr>
        </w:div>
      </w:divsChild>
    </w:div>
    <w:div w:id="160512831">
      <w:bodyDiv w:val="1"/>
      <w:marLeft w:val="0"/>
      <w:marRight w:val="0"/>
      <w:marTop w:val="0"/>
      <w:marBottom w:val="0"/>
      <w:divBdr>
        <w:top w:val="none" w:sz="0" w:space="0" w:color="auto"/>
        <w:left w:val="none" w:sz="0" w:space="0" w:color="auto"/>
        <w:bottom w:val="none" w:sz="0" w:space="0" w:color="auto"/>
        <w:right w:val="none" w:sz="0" w:space="0" w:color="auto"/>
      </w:divBdr>
    </w:div>
    <w:div w:id="177937086">
      <w:bodyDiv w:val="1"/>
      <w:marLeft w:val="0"/>
      <w:marRight w:val="0"/>
      <w:marTop w:val="0"/>
      <w:marBottom w:val="0"/>
      <w:divBdr>
        <w:top w:val="none" w:sz="0" w:space="0" w:color="auto"/>
        <w:left w:val="none" w:sz="0" w:space="0" w:color="auto"/>
        <w:bottom w:val="none" w:sz="0" w:space="0" w:color="auto"/>
        <w:right w:val="none" w:sz="0" w:space="0" w:color="auto"/>
      </w:divBdr>
      <w:divsChild>
        <w:div w:id="1147361707">
          <w:marLeft w:val="0"/>
          <w:marRight w:val="0"/>
          <w:marTop w:val="0"/>
          <w:marBottom w:val="0"/>
          <w:divBdr>
            <w:top w:val="none" w:sz="0" w:space="0" w:color="auto"/>
            <w:left w:val="none" w:sz="0" w:space="0" w:color="auto"/>
            <w:bottom w:val="none" w:sz="0" w:space="0" w:color="auto"/>
            <w:right w:val="none" w:sz="0" w:space="0" w:color="auto"/>
          </w:divBdr>
          <w:divsChild>
            <w:div w:id="691341332">
              <w:marLeft w:val="0"/>
              <w:marRight w:val="0"/>
              <w:marTop w:val="0"/>
              <w:marBottom w:val="0"/>
              <w:divBdr>
                <w:top w:val="none" w:sz="0" w:space="0" w:color="auto"/>
                <w:left w:val="none" w:sz="0" w:space="0" w:color="auto"/>
                <w:bottom w:val="none" w:sz="0" w:space="0" w:color="auto"/>
                <w:right w:val="none" w:sz="0" w:space="0" w:color="auto"/>
              </w:divBdr>
            </w:div>
            <w:div w:id="1657031938">
              <w:marLeft w:val="0"/>
              <w:marRight w:val="0"/>
              <w:marTop w:val="0"/>
              <w:marBottom w:val="0"/>
              <w:divBdr>
                <w:top w:val="none" w:sz="0" w:space="0" w:color="auto"/>
                <w:left w:val="none" w:sz="0" w:space="0" w:color="auto"/>
                <w:bottom w:val="none" w:sz="0" w:space="0" w:color="auto"/>
                <w:right w:val="none" w:sz="0" w:space="0" w:color="auto"/>
              </w:divBdr>
            </w:div>
            <w:div w:id="1976640728">
              <w:marLeft w:val="0"/>
              <w:marRight w:val="0"/>
              <w:marTop w:val="0"/>
              <w:marBottom w:val="0"/>
              <w:divBdr>
                <w:top w:val="none" w:sz="0" w:space="0" w:color="auto"/>
                <w:left w:val="none" w:sz="0" w:space="0" w:color="auto"/>
                <w:bottom w:val="none" w:sz="0" w:space="0" w:color="auto"/>
                <w:right w:val="none" w:sz="0" w:space="0" w:color="auto"/>
              </w:divBdr>
            </w:div>
            <w:div w:id="1929339170">
              <w:marLeft w:val="0"/>
              <w:marRight w:val="0"/>
              <w:marTop w:val="0"/>
              <w:marBottom w:val="0"/>
              <w:divBdr>
                <w:top w:val="none" w:sz="0" w:space="0" w:color="auto"/>
                <w:left w:val="none" w:sz="0" w:space="0" w:color="auto"/>
                <w:bottom w:val="none" w:sz="0" w:space="0" w:color="auto"/>
                <w:right w:val="none" w:sz="0" w:space="0" w:color="auto"/>
              </w:divBdr>
            </w:div>
            <w:div w:id="19161279">
              <w:marLeft w:val="0"/>
              <w:marRight w:val="0"/>
              <w:marTop w:val="0"/>
              <w:marBottom w:val="0"/>
              <w:divBdr>
                <w:top w:val="none" w:sz="0" w:space="0" w:color="auto"/>
                <w:left w:val="none" w:sz="0" w:space="0" w:color="auto"/>
                <w:bottom w:val="none" w:sz="0" w:space="0" w:color="auto"/>
                <w:right w:val="none" w:sz="0" w:space="0" w:color="auto"/>
              </w:divBdr>
            </w:div>
            <w:div w:id="482309206">
              <w:marLeft w:val="0"/>
              <w:marRight w:val="0"/>
              <w:marTop w:val="0"/>
              <w:marBottom w:val="0"/>
              <w:divBdr>
                <w:top w:val="none" w:sz="0" w:space="0" w:color="auto"/>
                <w:left w:val="none" w:sz="0" w:space="0" w:color="auto"/>
                <w:bottom w:val="none" w:sz="0" w:space="0" w:color="auto"/>
                <w:right w:val="none" w:sz="0" w:space="0" w:color="auto"/>
              </w:divBdr>
            </w:div>
            <w:div w:id="716319741">
              <w:marLeft w:val="0"/>
              <w:marRight w:val="0"/>
              <w:marTop w:val="0"/>
              <w:marBottom w:val="0"/>
              <w:divBdr>
                <w:top w:val="none" w:sz="0" w:space="0" w:color="auto"/>
                <w:left w:val="none" w:sz="0" w:space="0" w:color="auto"/>
                <w:bottom w:val="none" w:sz="0" w:space="0" w:color="auto"/>
                <w:right w:val="none" w:sz="0" w:space="0" w:color="auto"/>
              </w:divBdr>
            </w:div>
            <w:div w:id="493879506">
              <w:marLeft w:val="0"/>
              <w:marRight w:val="0"/>
              <w:marTop w:val="0"/>
              <w:marBottom w:val="0"/>
              <w:divBdr>
                <w:top w:val="none" w:sz="0" w:space="0" w:color="auto"/>
                <w:left w:val="none" w:sz="0" w:space="0" w:color="auto"/>
                <w:bottom w:val="none" w:sz="0" w:space="0" w:color="auto"/>
                <w:right w:val="none" w:sz="0" w:space="0" w:color="auto"/>
              </w:divBdr>
            </w:div>
            <w:div w:id="1987010877">
              <w:marLeft w:val="0"/>
              <w:marRight w:val="0"/>
              <w:marTop w:val="0"/>
              <w:marBottom w:val="0"/>
              <w:divBdr>
                <w:top w:val="none" w:sz="0" w:space="0" w:color="auto"/>
                <w:left w:val="none" w:sz="0" w:space="0" w:color="auto"/>
                <w:bottom w:val="none" w:sz="0" w:space="0" w:color="auto"/>
                <w:right w:val="none" w:sz="0" w:space="0" w:color="auto"/>
              </w:divBdr>
            </w:div>
            <w:div w:id="393284538">
              <w:marLeft w:val="0"/>
              <w:marRight w:val="0"/>
              <w:marTop w:val="0"/>
              <w:marBottom w:val="0"/>
              <w:divBdr>
                <w:top w:val="none" w:sz="0" w:space="0" w:color="auto"/>
                <w:left w:val="none" w:sz="0" w:space="0" w:color="auto"/>
                <w:bottom w:val="none" w:sz="0" w:space="0" w:color="auto"/>
                <w:right w:val="none" w:sz="0" w:space="0" w:color="auto"/>
              </w:divBdr>
            </w:div>
            <w:div w:id="1533151216">
              <w:marLeft w:val="0"/>
              <w:marRight w:val="0"/>
              <w:marTop w:val="0"/>
              <w:marBottom w:val="0"/>
              <w:divBdr>
                <w:top w:val="none" w:sz="0" w:space="0" w:color="auto"/>
                <w:left w:val="none" w:sz="0" w:space="0" w:color="auto"/>
                <w:bottom w:val="none" w:sz="0" w:space="0" w:color="auto"/>
                <w:right w:val="none" w:sz="0" w:space="0" w:color="auto"/>
              </w:divBdr>
            </w:div>
            <w:div w:id="143131930">
              <w:marLeft w:val="0"/>
              <w:marRight w:val="0"/>
              <w:marTop w:val="0"/>
              <w:marBottom w:val="0"/>
              <w:divBdr>
                <w:top w:val="none" w:sz="0" w:space="0" w:color="auto"/>
                <w:left w:val="none" w:sz="0" w:space="0" w:color="auto"/>
                <w:bottom w:val="none" w:sz="0" w:space="0" w:color="auto"/>
                <w:right w:val="none" w:sz="0" w:space="0" w:color="auto"/>
              </w:divBdr>
            </w:div>
            <w:div w:id="978147611">
              <w:marLeft w:val="0"/>
              <w:marRight w:val="0"/>
              <w:marTop w:val="0"/>
              <w:marBottom w:val="0"/>
              <w:divBdr>
                <w:top w:val="none" w:sz="0" w:space="0" w:color="auto"/>
                <w:left w:val="none" w:sz="0" w:space="0" w:color="auto"/>
                <w:bottom w:val="none" w:sz="0" w:space="0" w:color="auto"/>
                <w:right w:val="none" w:sz="0" w:space="0" w:color="auto"/>
              </w:divBdr>
            </w:div>
            <w:div w:id="277834773">
              <w:marLeft w:val="0"/>
              <w:marRight w:val="0"/>
              <w:marTop w:val="0"/>
              <w:marBottom w:val="0"/>
              <w:divBdr>
                <w:top w:val="none" w:sz="0" w:space="0" w:color="auto"/>
                <w:left w:val="none" w:sz="0" w:space="0" w:color="auto"/>
                <w:bottom w:val="none" w:sz="0" w:space="0" w:color="auto"/>
                <w:right w:val="none" w:sz="0" w:space="0" w:color="auto"/>
              </w:divBdr>
            </w:div>
            <w:div w:id="2062896490">
              <w:marLeft w:val="0"/>
              <w:marRight w:val="0"/>
              <w:marTop w:val="0"/>
              <w:marBottom w:val="0"/>
              <w:divBdr>
                <w:top w:val="none" w:sz="0" w:space="0" w:color="auto"/>
                <w:left w:val="none" w:sz="0" w:space="0" w:color="auto"/>
                <w:bottom w:val="none" w:sz="0" w:space="0" w:color="auto"/>
                <w:right w:val="none" w:sz="0" w:space="0" w:color="auto"/>
              </w:divBdr>
            </w:div>
            <w:div w:id="1935165559">
              <w:marLeft w:val="0"/>
              <w:marRight w:val="0"/>
              <w:marTop w:val="0"/>
              <w:marBottom w:val="0"/>
              <w:divBdr>
                <w:top w:val="none" w:sz="0" w:space="0" w:color="auto"/>
                <w:left w:val="none" w:sz="0" w:space="0" w:color="auto"/>
                <w:bottom w:val="none" w:sz="0" w:space="0" w:color="auto"/>
                <w:right w:val="none" w:sz="0" w:space="0" w:color="auto"/>
              </w:divBdr>
            </w:div>
            <w:div w:id="186917355">
              <w:marLeft w:val="0"/>
              <w:marRight w:val="0"/>
              <w:marTop w:val="0"/>
              <w:marBottom w:val="0"/>
              <w:divBdr>
                <w:top w:val="none" w:sz="0" w:space="0" w:color="auto"/>
                <w:left w:val="none" w:sz="0" w:space="0" w:color="auto"/>
                <w:bottom w:val="none" w:sz="0" w:space="0" w:color="auto"/>
                <w:right w:val="none" w:sz="0" w:space="0" w:color="auto"/>
              </w:divBdr>
            </w:div>
            <w:div w:id="1201093551">
              <w:marLeft w:val="0"/>
              <w:marRight w:val="0"/>
              <w:marTop w:val="0"/>
              <w:marBottom w:val="0"/>
              <w:divBdr>
                <w:top w:val="none" w:sz="0" w:space="0" w:color="auto"/>
                <w:left w:val="none" w:sz="0" w:space="0" w:color="auto"/>
                <w:bottom w:val="none" w:sz="0" w:space="0" w:color="auto"/>
                <w:right w:val="none" w:sz="0" w:space="0" w:color="auto"/>
              </w:divBdr>
            </w:div>
            <w:div w:id="1204638554">
              <w:marLeft w:val="0"/>
              <w:marRight w:val="0"/>
              <w:marTop w:val="0"/>
              <w:marBottom w:val="0"/>
              <w:divBdr>
                <w:top w:val="none" w:sz="0" w:space="0" w:color="auto"/>
                <w:left w:val="none" w:sz="0" w:space="0" w:color="auto"/>
                <w:bottom w:val="none" w:sz="0" w:space="0" w:color="auto"/>
                <w:right w:val="none" w:sz="0" w:space="0" w:color="auto"/>
              </w:divBdr>
            </w:div>
            <w:div w:id="1147354350">
              <w:marLeft w:val="0"/>
              <w:marRight w:val="0"/>
              <w:marTop w:val="0"/>
              <w:marBottom w:val="0"/>
              <w:divBdr>
                <w:top w:val="none" w:sz="0" w:space="0" w:color="auto"/>
                <w:left w:val="none" w:sz="0" w:space="0" w:color="auto"/>
                <w:bottom w:val="none" w:sz="0" w:space="0" w:color="auto"/>
                <w:right w:val="none" w:sz="0" w:space="0" w:color="auto"/>
              </w:divBdr>
            </w:div>
            <w:div w:id="261453455">
              <w:marLeft w:val="0"/>
              <w:marRight w:val="0"/>
              <w:marTop w:val="0"/>
              <w:marBottom w:val="0"/>
              <w:divBdr>
                <w:top w:val="none" w:sz="0" w:space="0" w:color="auto"/>
                <w:left w:val="none" w:sz="0" w:space="0" w:color="auto"/>
                <w:bottom w:val="none" w:sz="0" w:space="0" w:color="auto"/>
                <w:right w:val="none" w:sz="0" w:space="0" w:color="auto"/>
              </w:divBdr>
            </w:div>
            <w:div w:id="119616962">
              <w:marLeft w:val="0"/>
              <w:marRight w:val="0"/>
              <w:marTop w:val="0"/>
              <w:marBottom w:val="0"/>
              <w:divBdr>
                <w:top w:val="none" w:sz="0" w:space="0" w:color="auto"/>
                <w:left w:val="none" w:sz="0" w:space="0" w:color="auto"/>
                <w:bottom w:val="none" w:sz="0" w:space="0" w:color="auto"/>
                <w:right w:val="none" w:sz="0" w:space="0" w:color="auto"/>
              </w:divBdr>
            </w:div>
            <w:div w:id="1992368977">
              <w:marLeft w:val="0"/>
              <w:marRight w:val="0"/>
              <w:marTop w:val="0"/>
              <w:marBottom w:val="0"/>
              <w:divBdr>
                <w:top w:val="none" w:sz="0" w:space="0" w:color="auto"/>
                <w:left w:val="none" w:sz="0" w:space="0" w:color="auto"/>
                <w:bottom w:val="none" w:sz="0" w:space="0" w:color="auto"/>
                <w:right w:val="none" w:sz="0" w:space="0" w:color="auto"/>
              </w:divBdr>
            </w:div>
            <w:div w:id="2128812643">
              <w:marLeft w:val="0"/>
              <w:marRight w:val="0"/>
              <w:marTop w:val="0"/>
              <w:marBottom w:val="0"/>
              <w:divBdr>
                <w:top w:val="none" w:sz="0" w:space="0" w:color="auto"/>
                <w:left w:val="none" w:sz="0" w:space="0" w:color="auto"/>
                <w:bottom w:val="none" w:sz="0" w:space="0" w:color="auto"/>
                <w:right w:val="none" w:sz="0" w:space="0" w:color="auto"/>
              </w:divBdr>
            </w:div>
            <w:div w:id="1218052207">
              <w:marLeft w:val="0"/>
              <w:marRight w:val="0"/>
              <w:marTop w:val="0"/>
              <w:marBottom w:val="0"/>
              <w:divBdr>
                <w:top w:val="none" w:sz="0" w:space="0" w:color="auto"/>
                <w:left w:val="none" w:sz="0" w:space="0" w:color="auto"/>
                <w:bottom w:val="none" w:sz="0" w:space="0" w:color="auto"/>
                <w:right w:val="none" w:sz="0" w:space="0" w:color="auto"/>
              </w:divBdr>
            </w:div>
            <w:div w:id="662196134">
              <w:marLeft w:val="0"/>
              <w:marRight w:val="0"/>
              <w:marTop w:val="0"/>
              <w:marBottom w:val="0"/>
              <w:divBdr>
                <w:top w:val="none" w:sz="0" w:space="0" w:color="auto"/>
                <w:left w:val="none" w:sz="0" w:space="0" w:color="auto"/>
                <w:bottom w:val="none" w:sz="0" w:space="0" w:color="auto"/>
                <w:right w:val="none" w:sz="0" w:space="0" w:color="auto"/>
              </w:divBdr>
            </w:div>
            <w:div w:id="1173179913">
              <w:marLeft w:val="0"/>
              <w:marRight w:val="0"/>
              <w:marTop w:val="0"/>
              <w:marBottom w:val="0"/>
              <w:divBdr>
                <w:top w:val="none" w:sz="0" w:space="0" w:color="auto"/>
                <w:left w:val="none" w:sz="0" w:space="0" w:color="auto"/>
                <w:bottom w:val="none" w:sz="0" w:space="0" w:color="auto"/>
                <w:right w:val="none" w:sz="0" w:space="0" w:color="auto"/>
              </w:divBdr>
            </w:div>
            <w:div w:id="1198664819">
              <w:marLeft w:val="0"/>
              <w:marRight w:val="0"/>
              <w:marTop w:val="0"/>
              <w:marBottom w:val="0"/>
              <w:divBdr>
                <w:top w:val="none" w:sz="0" w:space="0" w:color="auto"/>
                <w:left w:val="none" w:sz="0" w:space="0" w:color="auto"/>
                <w:bottom w:val="none" w:sz="0" w:space="0" w:color="auto"/>
                <w:right w:val="none" w:sz="0" w:space="0" w:color="auto"/>
              </w:divBdr>
            </w:div>
            <w:div w:id="1384140264">
              <w:marLeft w:val="0"/>
              <w:marRight w:val="0"/>
              <w:marTop w:val="0"/>
              <w:marBottom w:val="0"/>
              <w:divBdr>
                <w:top w:val="none" w:sz="0" w:space="0" w:color="auto"/>
                <w:left w:val="none" w:sz="0" w:space="0" w:color="auto"/>
                <w:bottom w:val="none" w:sz="0" w:space="0" w:color="auto"/>
                <w:right w:val="none" w:sz="0" w:space="0" w:color="auto"/>
              </w:divBdr>
            </w:div>
            <w:div w:id="1463235352">
              <w:marLeft w:val="0"/>
              <w:marRight w:val="0"/>
              <w:marTop w:val="0"/>
              <w:marBottom w:val="0"/>
              <w:divBdr>
                <w:top w:val="none" w:sz="0" w:space="0" w:color="auto"/>
                <w:left w:val="none" w:sz="0" w:space="0" w:color="auto"/>
                <w:bottom w:val="none" w:sz="0" w:space="0" w:color="auto"/>
                <w:right w:val="none" w:sz="0" w:space="0" w:color="auto"/>
              </w:divBdr>
            </w:div>
            <w:div w:id="1089084349">
              <w:marLeft w:val="0"/>
              <w:marRight w:val="0"/>
              <w:marTop w:val="0"/>
              <w:marBottom w:val="0"/>
              <w:divBdr>
                <w:top w:val="none" w:sz="0" w:space="0" w:color="auto"/>
                <w:left w:val="none" w:sz="0" w:space="0" w:color="auto"/>
                <w:bottom w:val="none" w:sz="0" w:space="0" w:color="auto"/>
                <w:right w:val="none" w:sz="0" w:space="0" w:color="auto"/>
              </w:divBdr>
            </w:div>
            <w:div w:id="1003749406">
              <w:marLeft w:val="0"/>
              <w:marRight w:val="0"/>
              <w:marTop w:val="0"/>
              <w:marBottom w:val="0"/>
              <w:divBdr>
                <w:top w:val="none" w:sz="0" w:space="0" w:color="auto"/>
                <w:left w:val="none" w:sz="0" w:space="0" w:color="auto"/>
                <w:bottom w:val="none" w:sz="0" w:space="0" w:color="auto"/>
                <w:right w:val="none" w:sz="0" w:space="0" w:color="auto"/>
              </w:divBdr>
            </w:div>
            <w:div w:id="262227627">
              <w:marLeft w:val="0"/>
              <w:marRight w:val="0"/>
              <w:marTop w:val="0"/>
              <w:marBottom w:val="0"/>
              <w:divBdr>
                <w:top w:val="none" w:sz="0" w:space="0" w:color="auto"/>
                <w:left w:val="none" w:sz="0" w:space="0" w:color="auto"/>
                <w:bottom w:val="none" w:sz="0" w:space="0" w:color="auto"/>
                <w:right w:val="none" w:sz="0" w:space="0" w:color="auto"/>
              </w:divBdr>
            </w:div>
            <w:div w:id="437795052">
              <w:marLeft w:val="0"/>
              <w:marRight w:val="0"/>
              <w:marTop w:val="0"/>
              <w:marBottom w:val="0"/>
              <w:divBdr>
                <w:top w:val="none" w:sz="0" w:space="0" w:color="auto"/>
                <w:left w:val="none" w:sz="0" w:space="0" w:color="auto"/>
                <w:bottom w:val="none" w:sz="0" w:space="0" w:color="auto"/>
                <w:right w:val="none" w:sz="0" w:space="0" w:color="auto"/>
              </w:divBdr>
            </w:div>
            <w:div w:id="1435397522">
              <w:marLeft w:val="0"/>
              <w:marRight w:val="0"/>
              <w:marTop w:val="0"/>
              <w:marBottom w:val="0"/>
              <w:divBdr>
                <w:top w:val="none" w:sz="0" w:space="0" w:color="auto"/>
                <w:left w:val="none" w:sz="0" w:space="0" w:color="auto"/>
                <w:bottom w:val="none" w:sz="0" w:space="0" w:color="auto"/>
                <w:right w:val="none" w:sz="0" w:space="0" w:color="auto"/>
              </w:divBdr>
            </w:div>
            <w:div w:id="457380387">
              <w:marLeft w:val="0"/>
              <w:marRight w:val="0"/>
              <w:marTop w:val="0"/>
              <w:marBottom w:val="0"/>
              <w:divBdr>
                <w:top w:val="none" w:sz="0" w:space="0" w:color="auto"/>
                <w:left w:val="none" w:sz="0" w:space="0" w:color="auto"/>
                <w:bottom w:val="none" w:sz="0" w:space="0" w:color="auto"/>
                <w:right w:val="none" w:sz="0" w:space="0" w:color="auto"/>
              </w:divBdr>
            </w:div>
            <w:div w:id="1562786441">
              <w:marLeft w:val="0"/>
              <w:marRight w:val="0"/>
              <w:marTop w:val="0"/>
              <w:marBottom w:val="0"/>
              <w:divBdr>
                <w:top w:val="none" w:sz="0" w:space="0" w:color="auto"/>
                <w:left w:val="none" w:sz="0" w:space="0" w:color="auto"/>
                <w:bottom w:val="none" w:sz="0" w:space="0" w:color="auto"/>
                <w:right w:val="none" w:sz="0" w:space="0" w:color="auto"/>
              </w:divBdr>
            </w:div>
            <w:div w:id="837039450">
              <w:marLeft w:val="0"/>
              <w:marRight w:val="0"/>
              <w:marTop w:val="0"/>
              <w:marBottom w:val="0"/>
              <w:divBdr>
                <w:top w:val="none" w:sz="0" w:space="0" w:color="auto"/>
                <w:left w:val="none" w:sz="0" w:space="0" w:color="auto"/>
                <w:bottom w:val="none" w:sz="0" w:space="0" w:color="auto"/>
                <w:right w:val="none" w:sz="0" w:space="0" w:color="auto"/>
              </w:divBdr>
            </w:div>
            <w:div w:id="1124302669">
              <w:marLeft w:val="0"/>
              <w:marRight w:val="0"/>
              <w:marTop w:val="0"/>
              <w:marBottom w:val="0"/>
              <w:divBdr>
                <w:top w:val="none" w:sz="0" w:space="0" w:color="auto"/>
                <w:left w:val="none" w:sz="0" w:space="0" w:color="auto"/>
                <w:bottom w:val="none" w:sz="0" w:space="0" w:color="auto"/>
                <w:right w:val="none" w:sz="0" w:space="0" w:color="auto"/>
              </w:divBdr>
            </w:div>
            <w:div w:id="1529297971">
              <w:marLeft w:val="0"/>
              <w:marRight w:val="0"/>
              <w:marTop w:val="0"/>
              <w:marBottom w:val="0"/>
              <w:divBdr>
                <w:top w:val="none" w:sz="0" w:space="0" w:color="auto"/>
                <w:left w:val="none" w:sz="0" w:space="0" w:color="auto"/>
                <w:bottom w:val="none" w:sz="0" w:space="0" w:color="auto"/>
                <w:right w:val="none" w:sz="0" w:space="0" w:color="auto"/>
              </w:divBdr>
            </w:div>
            <w:div w:id="310182195">
              <w:marLeft w:val="0"/>
              <w:marRight w:val="0"/>
              <w:marTop w:val="0"/>
              <w:marBottom w:val="0"/>
              <w:divBdr>
                <w:top w:val="none" w:sz="0" w:space="0" w:color="auto"/>
                <w:left w:val="none" w:sz="0" w:space="0" w:color="auto"/>
                <w:bottom w:val="none" w:sz="0" w:space="0" w:color="auto"/>
                <w:right w:val="none" w:sz="0" w:space="0" w:color="auto"/>
              </w:divBdr>
            </w:div>
            <w:div w:id="466120561">
              <w:marLeft w:val="0"/>
              <w:marRight w:val="0"/>
              <w:marTop w:val="0"/>
              <w:marBottom w:val="0"/>
              <w:divBdr>
                <w:top w:val="none" w:sz="0" w:space="0" w:color="auto"/>
                <w:left w:val="none" w:sz="0" w:space="0" w:color="auto"/>
                <w:bottom w:val="none" w:sz="0" w:space="0" w:color="auto"/>
                <w:right w:val="none" w:sz="0" w:space="0" w:color="auto"/>
              </w:divBdr>
            </w:div>
            <w:div w:id="1573538629">
              <w:marLeft w:val="0"/>
              <w:marRight w:val="0"/>
              <w:marTop w:val="0"/>
              <w:marBottom w:val="0"/>
              <w:divBdr>
                <w:top w:val="none" w:sz="0" w:space="0" w:color="auto"/>
                <w:left w:val="none" w:sz="0" w:space="0" w:color="auto"/>
                <w:bottom w:val="none" w:sz="0" w:space="0" w:color="auto"/>
                <w:right w:val="none" w:sz="0" w:space="0" w:color="auto"/>
              </w:divBdr>
            </w:div>
            <w:div w:id="986859042">
              <w:marLeft w:val="0"/>
              <w:marRight w:val="0"/>
              <w:marTop w:val="0"/>
              <w:marBottom w:val="0"/>
              <w:divBdr>
                <w:top w:val="none" w:sz="0" w:space="0" w:color="auto"/>
                <w:left w:val="none" w:sz="0" w:space="0" w:color="auto"/>
                <w:bottom w:val="none" w:sz="0" w:space="0" w:color="auto"/>
                <w:right w:val="none" w:sz="0" w:space="0" w:color="auto"/>
              </w:divBdr>
            </w:div>
            <w:div w:id="328794865">
              <w:marLeft w:val="0"/>
              <w:marRight w:val="0"/>
              <w:marTop w:val="0"/>
              <w:marBottom w:val="0"/>
              <w:divBdr>
                <w:top w:val="none" w:sz="0" w:space="0" w:color="auto"/>
                <w:left w:val="none" w:sz="0" w:space="0" w:color="auto"/>
                <w:bottom w:val="none" w:sz="0" w:space="0" w:color="auto"/>
                <w:right w:val="none" w:sz="0" w:space="0" w:color="auto"/>
              </w:divBdr>
            </w:div>
            <w:div w:id="1302660320">
              <w:marLeft w:val="0"/>
              <w:marRight w:val="0"/>
              <w:marTop w:val="0"/>
              <w:marBottom w:val="0"/>
              <w:divBdr>
                <w:top w:val="none" w:sz="0" w:space="0" w:color="auto"/>
                <w:left w:val="none" w:sz="0" w:space="0" w:color="auto"/>
                <w:bottom w:val="none" w:sz="0" w:space="0" w:color="auto"/>
                <w:right w:val="none" w:sz="0" w:space="0" w:color="auto"/>
              </w:divBdr>
            </w:div>
            <w:div w:id="3673962">
              <w:marLeft w:val="0"/>
              <w:marRight w:val="0"/>
              <w:marTop w:val="0"/>
              <w:marBottom w:val="0"/>
              <w:divBdr>
                <w:top w:val="none" w:sz="0" w:space="0" w:color="auto"/>
                <w:left w:val="none" w:sz="0" w:space="0" w:color="auto"/>
                <w:bottom w:val="none" w:sz="0" w:space="0" w:color="auto"/>
                <w:right w:val="none" w:sz="0" w:space="0" w:color="auto"/>
              </w:divBdr>
            </w:div>
            <w:div w:id="1549536629">
              <w:marLeft w:val="0"/>
              <w:marRight w:val="0"/>
              <w:marTop w:val="0"/>
              <w:marBottom w:val="0"/>
              <w:divBdr>
                <w:top w:val="none" w:sz="0" w:space="0" w:color="auto"/>
                <w:left w:val="none" w:sz="0" w:space="0" w:color="auto"/>
                <w:bottom w:val="none" w:sz="0" w:space="0" w:color="auto"/>
                <w:right w:val="none" w:sz="0" w:space="0" w:color="auto"/>
              </w:divBdr>
            </w:div>
            <w:div w:id="1261261906">
              <w:marLeft w:val="0"/>
              <w:marRight w:val="0"/>
              <w:marTop w:val="0"/>
              <w:marBottom w:val="0"/>
              <w:divBdr>
                <w:top w:val="none" w:sz="0" w:space="0" w:color="auto"/>
                <w:left w:val="none" w:sz="0" w:space="0" w:color="auto"/>
                <w:bottom w:val="none" w:sz="0" w:space="0" w:color="auto"/>
                <w:right w:val="none" w:sz="0" w:space="0" w:color="auto"/>
              </w:divBdr>
            </w:div>
            <w:div w:id="1755737517">
              <w:marLeft w:val="0"/>
              <w:marRight w:val="0"/>
              <w:marTop w:val="0"/>
              <w:marBottom w:val="0"/>
              <w:divBdr>
                <w:top w:val="none" w:sz="0" w:space="0" w:color="auto"/>
                <w:left w:val="none" w:sz="0" w:space="0" w:color="auto"/>
                <w:bottom w:val="none" w:sz="0" w:space="0" w:color="auto"/>
                <w:right w:val="none" w:sz="0" w:space="0" w:color="auto"/>
              </w:divBdr>
            </w:div>
            <w:div w:id="653338988">
              <w:marLeft w:val="0"/>
              <w:marRight w:val="0"/>
              <w:marTop w:val="0"/>
              <w:marBottom w:val="0"/>
              <w:divBdr>
                <w:top w:val="none" w:sz="0" w:space="0" w:color="auto"/>
                <w:left w:val="none" w:sz="0" w:space="0" w:color="auto"/>
                <w:bottom w:val="none" w:sz="0" w:space="0" w:color="auto"/>
                <w:right w:val="none" w:sz="0" w:space="0" w:color="auto"/>
              </w:divBdr>
            </w:div>
            <w:div w:id="508326470">
              <w:marLeft w:val="0"/>
              <w:marRight w:val="0"/>
              <w:marTop w:val="0"/>
              <w:marBottom w:val="0"/>
              <w:divBdr>
                <w:top w:val="none" w:sz="0" w:space="0" w:color="auto"/>
                <w:left w:val="none" w:sz="0" w:space="0" w:color="auto"/>
                <w:bottom w:val="none" w:sz="0" w:space="0" w:color="auto"/>
                <w:right w:val="none" w:sz="0" w:space="0" w:color="auto"/>
              </w:divBdr>
            </w:div>
            <w:div w:id="349843048">
              <w:marLeft w:val="0"/>
              <w:marRight w:val="0"/>
              <w:marTop w:val="0"/>
              <w:marBottom w:val="0"/>
              <w:divBdr>
                <w:top w:val="none" w:sz="0" w:space="0" w:color="auto"/>
                <w:left w:val="none" w:sz="0" w:space="0" w:color="auto"/>
                <w:bottom w:val="none" w:sz="0" w:space="0" w:color="auto"/>
                <w:right w:val="none" w:sz="0" w:space="0" w:color="auto"/>
              </w:divBdr>
            </w:div>
            <w:div w:id="1406682147">
              <w:marLeft w:val="0"/>
              <w:marRight w:val="0"/>
              <w:marTop w:val="0"/>
              <w:marBottom w:val="0"/>
              <w:divBdr>
                <w:top w:val="none" w:sz="0" w:space="0" w:color="auto"/>
                <w:left w:val="none" w:sz="0" w:space="0" w:color="auto"/>
                <w:bottom w:val="none" w:sz="0" w:space="0" w:color="auto"/>
                <w:right w:val="none" w:sz="0" w:space="0" w:color="auto"/>
              </w:divBdr>
            </w:div>
            <w:div w:id="37048368">
              <w:marLeft w:val="0"/>
              <w:marRight w:val="0"/>
              <w:marTop w:val="0"/>
              <w:marBottom w:val="0"/>
              <w:divBdr>
                <w:top w:val="none" w:sz="0" w:space="0" w:color="auto"/>
                <w:left w:val="none" w:sz="0" w:space="0" w:color="auto"/>
                <w:bottom w:val="none" w:sz="0" w:space="0" w:color="auto"/>
                <w:right w:val="none" w:sz="0" w:space="0" w:color="auto"/>
              </w:divBdr>
            </w:div>
            <w:div w:id="1399397142">
              <w:marLeft w:val="0"/>
              <w:marRight w:val="0"/>
              <w:marTop w:val="0"/>
              <w:marBottom w:val="0"/>
              <w:divBdr>
                <w:top w:val="none" w:sz="0" w:space="0" w:color="auto"/>
                <w:left w:val="none" w:sz="0" w:space="0" w:color="auto"/>
                <w:bottom w:val="none" w:sz="0" w:space="0" w:color="auto"/>
                <w:right w:val="none" w:sz="0" w:space="0" w:color="auto"/>
              </w:divBdr>
            </w:div>
            <w:div w:id="740055906">
              <w:marLeft w:val="0"/>
              <w:marRight w:val="0"/>
              <w:marTop w:val="0"/>
              <w:marBottom w:val="0"/>
              <w:divBdr>
                <w:top w:val="none" w:sz="0" w:space="0" w:color="auto"/>
                <w:left w:val="none" w:sz="0" w:space="0" w:color="auto"/>
                <w:bottom w:val="none" w:sz="0" w:space="0" w:color="auto"/>
                <w:right w:val="none" w:sz="0" w:space="0" w:color="auto"/>
              </w:divBdr>
            </w:div>
            <w:div w:id="1505317575">
              <w:marLeft w:val="0"/>
              <w:marRight w:val="0"/>
              <w:marTop w:val="0"/>
              <w:marBottom w:val="0"/>
              <w:divBdr>
                <w:top w:val="none" w:sz="0" w:space="0" w:color="auto"/>
                <w:left w:val="none" w:sz="0" w:space="0" w:color="auto"/>
                <w:bottom w:val="none" w:sz="0" w:space="0" w:color="auto"/>
                <w:right w:val="none" w:sz="0" w:space="0" w:color="auto"/>
              </w:divBdr>
            </w:div>
            <w:div w:id="1203245494">
              <w:marLeft w:val="0"/>
              <w:marRight w:val="0"/>
              <w:marTop w:val="0"/>
              <w:marBottom w:val="0"/>
              <w:divBdr>
                <w:top w:val="none" w:sz="0" w:space="0" w:color="auto"/>
                <w:left w:val="none" w:sz="0" w:space="0" w:color="auto"/>
                <w:bottom w:val="none" w:sz="0" w:space="0" w:color="auto"/>
                <w:right w:val="none" w:sz="0" w:space="0" w:color="auto"/>
              </w:divBdr>
            </w:div>
            <w:div w:id="2143183552">
              <w:marLeft w:val="0"/>
              <w:marRight w:val="0"/>
              <w:marTop w:val="0"/>
              <w:marBottom w:val="0"/>
              <w:divBdr>
                <w:top w:val="none" w:sz="0" w:space="0" w:color="auto"/>
                <w:left w:val="none" w:sz="0" w:space="0" w:color="auto"/>
                <w:bottom w:val="none" w:sz="0" w:space="0" w:color="auto"/>
                <w:right w:val="none" w:sz="0" w:space="0" w:color="auto"/>
              </w:divBdr>
            </w:div>
            <w:div w:id="2059276719">
              <w:marLeft w:val="0"/>
              <w:marRight w:val="0"/>
              <w:marTop w:val="0"/>
              <w:marBottom w:val="0"/>
              <w:divBdr>
                <w:top w:val="none" w:sz="0" w:space="0" w:color="auto"/>
                <w:left w:val="none" w:sz="0" w:space="0" w:color="auto"/>
                <w:bottom w:val="none" w:sz="0" w:space="0" w:color="auto"/>
                <w:right w:val="none" w:sz="0" w:space="0" w:color="auto"/>
              </w:divBdr>
            </w:div>
            <w:div w:id="1879195361">
              <w:marLeft w:val="0"/>
              <w:marRight w:val="0"/>
              <w:marTop w:val="0"/>
              <w:marBottom w:val="0"/>
              <w:divBdr>
                <w:top w:val="none" w:sz="0" w:space="0" w:color="auto"/>
                <w:left w:val="none" w:sz="0" w:space="0" w:color="auto"/>
                <w:bottom w:val="none" w:sz="0" w:space="0" w:color="auto"/>
                <w:right w:val="none" w:sz="0" w:space="0" w:color="auto"/>
              </w:divBdr>
            </w:div>
            <w:div w:id="1227378102">
              <w:marLeft w:val="0"/>
              <w:marRight w:val="0"/>
              <w:marTop w:val="0"/>
              <w:marBottom w:val="0"/>
              <w:divBdr>
                <w:top w:val="none" w:sz="0" w:space="0" w:color="auto"/>
                <w:left w:val="none" w:sz="0" w:space="0" w:color="auto"/>
                <w:bottom w:val="none" w:sz="0" w:space="0" w:color="auto"/>
                <w:right w:val="none" w:sz="0" w:space="0" w:color="auto"/>
              </w:divBdr>
            </w:div>
            <w:div w:id="1464928451">
              <w:marLeft w:val="0"/>
              <w:marRight w:val="0"/>
              <w:marTop w:val="0"/>
              <w:marBottom w:val="0"/>
              <w:divBdr>
                <w:top w:val="none" w:sz="0" w:space="0" w:color="auto"/>
                <w:left w:val="none" w:sz="0" w:space="0" w:color="auto"/>
                <w:bottom w:val="none" w:sz="0" w:space="0" w:color="auto"/>
                <w:right w:val="none" w:sz="0" w:space="0" w:color="auto"/>
              </w:divBdr>
            </w:div>
            <w:div w:id="497699548">
              <w:marLeft w:val="0"/>
              <w:marRight w:val="0"/>
              <w:marTop w:val="0"/>
              <w:marBottom w:val="0"/>
              <w:divBdr>
                <w:top w:val="none" w:sz="0" w:space="0" w:color="auto"/>
                <w:left w:val="none" w:sz="0" w:space="0" w:color="auto"/>
                <w:bottom w:val="none" w:sz="0" w:space="0" w:color="auto"/>
                <w:right w:val="none" w:sz="0" w:space="0" w:color="auto"/>
              </w:divBdr>
            </w:div>
            <w:div w:id="1858034475">
              <w:marLeft w:val="0"/>
              <w:marRight w:val="0"/>
              <w:marTop w:val="0"/>
              <w:marBottom w:val="0"/>
              <w:divBdr>
                <w:top w:val="none" w:sz="0" w:space="0" w:color="auto"/>
                <w:left w:val="none" w:sz="0" w:space="0" w:color="auto"/>
                <w:bottom w:val="none" w:sz="0" w:space="0" w:color="auto"/>
                <w:right w:val="none" w:sz="0" w:space="0" w:color="auto"/>
              </w:divBdr>
            </w:div>
            <w:div w:id="578097535">
              <w:marLeft w:val="0"/>
              <w:marRight w:val="0"/>
              <w:marTop w:val="0"/>
              <w:marBottom w:val="0"/>
              <w:divBdr>
                <w:top w:val="none" w:sz="0" w:space="0" w:color="auto"/>
                <w:left w:val="none" w:sz="0" w:space="0" w:color="auto"/>
                <w:bottom w:val="none" w:sz="0" w:space="0" w:color="auto"/>
                <w:right w:val="none" w:sz="0" w:space="0" w:color="auto"/>
              </w:divBdr>
            </w:div>
            <w:div w:id="1127696291">
              <w:marLeft w:val="0"/>
              <w:marRight w:val="0"/>
              <w:marTop w:val="0"/>
              <w:marBottom w:val="0"/>
              <w:divBdr>
                <w:top w:val="none" w:sz="0" w:space="0" w:color="auto"/>
                <w:left w:val="none" w:sz="0" w:space="0" w:color="auto"/>
                <w:bottom w:val="none" w:sz="0" w:space="0" w:color="auto"/>
                <w:right w:val="none" w:sz="0" w:space="0" w:color="auto"/>
              </w:divBdr>
            </w:div>
            <w:div w:id="1610118962">
              <w:marLeft w:val="0"/>
              <w:marRight w:val="0"/>
              <w:marTop w:val="0"/>
              <w:marBottom w:val="0"/>
              <w:divBdr>
                <w:top w:val="none" w:sz="0" w:space="0" w:color="auto"/>
                <w:left w:val="none" w:sz="0" w:space="0" w:color="auto"/>
                <w:bottom w:val="none" w:sz="0" w:space="0" w:color="auto"/>
                <w:right w:val="none" w:sz="0" w:space="0" w:color="auto"/>
              </w:divBdr>
            </w:div>
            <w:div w:id="1450972495">
              <w:marLeft w:val="0"/>
              <w:marRight w:val="0"/>
              <w:marTop w:val="0"/>
              <w:marBottom w:val="0"/>
              <w:divBdr>
                <w:top w:val="none" w:sz="0" w:space="0" w:color="auto"/>
                <w:left w:val="none" w:sz="0" w:space="0" w:color="auto"/>
                <w:bottom w:val="none" w:sz="0" w:space="0" w:color="auto"/>
                <w:right w:val="none" w:sz="0" w:space="0" w:color="auto"/>
              </w:divBdr>
            </w:div>
            <w:div w:id="2008820259">
              <w:marLeft w:val="0"/>
              <w:marRight w:val="0"/>
              <w:marTop w:val="0"/>
              <w:marBottom w:val="0"/>
              <w:divBdr>
                <w:top w:val="none" w:sz="0" w:space="0" w:color="auto"/>
                <w:left w:val="none" w:sz="0" w:space="0" w:color="auto"/>
                <w:bottom w:val="none" w:sz="0" w:space="0" w:color="auto"/>
                <w:right w:val="none" w:sz="0" w:space="0" w:color="auto"/>
              </w:divBdr>
            </w:div>
            <w:div w:id="582493963">
              <w:marLeft w:val="0"/>
              <w:marRight w:val="0"/>
              <w:marTop w:val="0"/>
              <w:marBottom w:val="0"/>
              <w:divBdr>
                <w:top w:val="none" w:sz="0" w:space="0" w:color="auto"/>
                <w:left w:val="none" w:sz="0" w:space="0" w:color="auto"/>
                <w:bottom w:val="none" w:sz="0" w:space="0" w:color="auto"/>
                <w:right w:val="none" w:sz="0" w:space="0" w:color="auto"/>
              </w:divBdr>
            </w:div>
            <w:div w:id="1773935743">
              <w:marLeft w:val="0"/>
              <w:marRight w:val="0"/>
              <w:marTop w:val="0"/>
              <w:marBottom w:val="0"/>
              <w:divBdr>
                <w:top w:val="none" w:sz="0" w:space="0" w:color="auto"/>
                <w:left w:val="none" w:sz="0" w:space="0" w:color="auto"/>
                <w:bottom w:val="none" w:sz="0" w:space="0" w:color="auto"/>
                <w:right w:val="none" w:sz="0" w:space="0" w:color="auto"/>
              </w:divBdr>
            </w:div>
            <w:div w:id="1319385627">
              <w:marLeft w:val="0"/>
              <w:marRight w:val="0"/>
              <w:marTop w:val="0"/>
              <w:marBottom w:val="0"/>
              <w:divBdr>
                <w:top w:val="none" w:sz="0" w:space="0" w:color="auto"/>
                <w:left w:val="none" w:sz="0" w:space="0" w:color="auto"/>
                <w:bottom w:val="none" w:sz="0" w:space="0" w:color="auto"/>
                <w:right w:val="none" w:sz="0" w:space="0" w:color="auto"/>
              </w:divBdr>
            </w:div>
            <w:div w:id="1176729670">
              <w:marLeft w:val="0"/>
              <w:marRight w:val="0"/>
              <w:marTop w:val="0"/>
              <w:marBottom w:val="0"/>
              <w:divBdr>
                <w:top w:val="none" w:sz="0" w:space="0" w:color="auto"/>
                <w:left w:val="none" w:sz="0" w:space="0" w:color="auto"/>
                <w:bottom w:val="none" w:sz="0" w:space="0" w:color="auto"/>
                <w:right w:val="none" w:sz="0" w:space="0" w:color="auto"/>
              </w:divBdr>
            </w:div>
            <w:div w:id="827749162">
              <w:marLeft w:val="0"/>
              <w:marRight w:val="0"/>
              <w:marTop w:val="0"/>
              <w:marBottom w:val="0"/>
              <w:divBdr>
                <w:top w:val="none" w:sz="0" w:space="0" w:color="auto"/>
                <w:left w:val="none" w:sz="0" w:space="0" w:color="auto"/>
                <w:bottom w:val="none" w:sz="0" w:space="0" w:color="auto"/>
                <w:right w:val="none" w:sz="0" w:space="0" w:color="auto"/>
              </w:divBdr>
            </w:div>
            <w:div w:id="1291865031">
              <w:marLeft w:val="0"/>
              <w:marRight w:val="0"/>
              <w:marTop w:val="0"/>
              <w:marBottom w:val="0"/>
              <w:divBdr>
                <w:top w:val="none" w:sz="0" w:space="0" w:color="auto"/>
                <w:left w:val="none" w:sz="0" w:space="0" w:color="auto"/>
                <w:bottom w:val="none" w:sz="0" w:space="0" w:color="auto"/>
                <w:right w:val="none" w:sz="0" w:space="0" w:color="auto"/>
              </w:divBdr>
            </w:div>
            <w:div w:id="892739672">
              <w:marLeft w:val="0"/>
              <w:marRight w:val="0"/>
              <w:marTop w:val="0"/>
              <w:marBottom w:val="0"/>
              <w:divBdr>
                <w:top w:val="none" w:sz="0" w:space="0" w:color="auto"/>
                <w:left w:val="none" w:sz="0" w:space="0" w:color="auto"/>
                <w:bottom w:val="none" w:sz="0" w:space="0" w:color="auto"/>
                <w:right w:val="none" w:sz="0" w:space="0" w:color="auto"/>
              </w:divBdr>
            </w:div>
            <w:div w:id="1936017645">
              <w:marLeft w:val="0"/>
              <w:marRight w:val="0"/>
              <w:marTop w:val="0"/>
              <w:marBottom w:val="0"/>
              <w:divBdr>
                <w:top w:val="none" w:sz="0" w:space="0" w:color="auto"/>
                <w:left w:val="none" w:sz="0" w:space="0" w:color="auto"/>
                <w:bottom w:val="none" w:sz="0" w:space="0" w:color="auto"/>
                <w:right w:val="none" w:sz="0" w:space="0" w:color="auto"/>
              </w:divBdr>
            </w:div>
            <w:div w:id="1442187108">
              <w:marLeft w:val="0"/>
              <w:marRight w:val="0"/>
              <w:marTop w:val="0"/>
              <w:marBottom w:val="0"/>
              <w:divBdr>
                <w:top w:val="none" w:sz="0" w:space="0" w:color="auto"/>
                <w:left w:val="none" w:sz="0" w:space="0" w:color="auto"/>
                <w:bottom w:val="none" w:sz="0" w:space="0" w:color="auto"/>
                <w:right w:val="none" w:sz="0" w:space="0" w:color="auto"/>
              </w:divBdr>
            </w:div>
            <w:div w:id="300234151">
              <w:marLeft w:val="0"/>
              <w:marRight w:val="0"/>
              <w:marTop w:val="0"/>
              <w:marBottom w:val="0"/>
              <w:divBdr>
                <w:top w:val="none" w:sz="0" w:space="0" w:color="auto"/>
                <w:left w:val="none" w:sz="0" w:space="0" w:color="auto"/>
                <w:bottom w:val="none" w:sz="0" w:space="0" w:color="auto"/>
                <w:right w:val="none" w:sz="0" w:space="0" w:color="auto"/>
              </w:divBdr>
            </w:div>
            <w:div w:id="1517768737">
              <w:marLeft w:val="0"/>
              <w:marRight w:val="0"/>
              <w:marTop w:val="0"/>
              <w:marBottom w:val="0"/>
              <w:divBdr>
                <w:top w:val="none" w:sz="0" w:space="0" w:color="auto"/>
                <w:left w:val="none" w:sz="0" w:space="0" w:color="auto"/>
                <w:bottom w:val="none" w:sz="0" w:space="0" w:color="auto"/>
                <w:right w:val="none" w:sz="0" w:space="0" w:color="auto"/>
              </w:divBdr>
            </w:div>
            <w:div w:id="537547146">
              <w:marLeft w:val="0"/>
              <w:marRight w:val="0"/>
              <w:marTop w:val="0"/>
              <w:marBottom w:val="0"/>
              <w:divBdr>
                <w:top w:val="none" w:sz="0" w:space="0" w:color="auto"/>
                <w:left w:val="none" w:sz="0" w:space="0" w:color="auto"/>
                <w:bottom w:val="none" w:sz="0" w:space="0" w:color="auto"/>
                <w:right w:val="none" w:sz="0" w:space="0" w:color="auto"/>
              </w:divBdr>
            </w:div>
            <w:div w:id="1082875511">
              <w:marLeft w:val="0"/>
              <w:marRight w:val="0"/>
              <w:marTop w:val="0"/>
              <w:marBottom w:val="0"/>
              <w:divBdr>
                <w:top w:val="none" w:sz="0" w:space="0" w:color="auto"/>
                <w:left w:val="none" w:sz="0" w:space="0" w:color="auto"/>
                <w:bottom w:val="none" w:sz="0" w:space="0" w:color="auto"/>
                <w:right w:val="none" w:sz="0" w:space="0" w:color="auto"/>
              </w:divBdr>
            </w:div>
            <w:div w:id="478308789">
              <w:marLeft w:val="0"/>
              <w:marRight w:val="0"/>
              <w:marTop w:val="0"/>
              <w:marBottom w:val="0"/>
              <w:divBdr>
                <w:top w:val="none" w:sz="0" w:space="0" w:color="auto"/>
                <w:left w:val="none" w:sz="0" w:space="0" w:color="auto"/>
                <w:bottom w:val="none" w:sz="0" w:space="0" w:color="auto"/>
                <w:right w:val="none" w:sz="0" w:space="0" w:color="auto"/>
              </w:divBdr>
            </w:div>
            <w:div w:id="1834026205">
              <w:marLeft w:val="0"/>
              <w:marRight w:val="0"/>
              <w:marTop w:val="0"/>
              <w:marBottom w:val="0"/>
              <w:divBdr>
                <w:top w:val="none" w:sz="0" w:space="0" w:color="auto"/>
                <w:left w:val="none" w:sz="0" w:space="0" w:color="auto"/>
                <w:bottom w:val="none" w:sz="0" w:space="0" w:color="auto"/>
                <w:right w:val="none" w:sz="0" w:space="0" w:color="auto"/>
              </w:divBdr>
            </w:div>
            <w:div w:id="666055195">
              <w:marLeft w:val="0"/>
              <w:marRight w:val="0"/>
              <w:marTop w:val="0"/>
              <w:marBottom w:val="0"/>
              <w:divBdr>
                <w:top w:val="none" w:sz="0" w:space="0" w:color="auto"/>
                <w:left w:val="none" w:sz="0" w:space="0" w:color="auto"/>
                <w:bottom w:val="none" w:sz="0" w:space="0" w:color="auto"/>
                <w:right w:val="none" w:sz="0" w:space="0" w:color="auto"/>
              </w:divBdr>
            </w:div>
            <w:div w:id="1419643512">
              <w:marLeft w:val="0"/>
              <w:marRight w:val="0"/>
              <w:marTop w:val="0"/>
              <w:marBottom w:val="0"/>
              <w:divBdr>
                <w:top w:val="none" w:sz="0" w:space="0" w:color="auto"/>
                <w:left w:val="none" w:sz="0" w:space="0" w:color="auto"/>
                <w:bottom w:val="none" w:sz="0" w:space="0" w:color="auto"/>
                <w:right w:val="none" w:sz="0" w:space="0" w:color="auto"/>
              </w:divBdr>
            </w:div>
            <w:div w:id="413015854">
              <w:marLeft w:val="0"/>
              <w:marRight w:val="0"/>
              <w:marTop w:val="0"/>
              <w:marBottom w:val="0"/>
              <w:divBdr>
                <w:top w:val="none" w:sz="0" w:space="0" w:color="auto"/>
                <w:left w:val="none" w:sz="0" w:space="0" w:color="auto"/>
                <w:bottom w:val="none" w:sz="0" w:space="0" w:color="auto"/>
                <w:right w:val="none" w:sz="0" w:space="0" w:color="auto"/>
              </w:divBdr>
            </w:div>
            <w:div w:id="1226796405">
              <w:marLeft w:val="0"/>
              <w:marRight w:val="0"/>
              <w:marTop w:val="0"/>
              <w:marBottom w:val="0"/>
              <w:divBdr>
                <w:top w:val="none" w:sz="0" w:space="0" w:color="auto"/>
                <w:left w:val="none" w:sz="0" w:space="0" w:color="auto"/>
                <w:bottom w:val="none" w:sz="0" w:space="0" w:color="auto"/>
                <w:right w:val="none" w:sz="0" w:space="0" w:color="auto"/>
              </w:divBdr>
            </w:div>
            <w:div w:id="1103650481">
              <w:marLeft w:val="0"/>
              <w:marRight w:val="0"/>
              <w:marTop w:val="0"/>
              <w:marBottom w:val="0"/>
              <w:divBdr>
                <w:top w:val="none" w:sz="0" w:space="0" w:color="auto"/>
                <w:left w:val="none" w:sz="0" w:space="0" w:color="auto"/>
                <w:bottom w:val="none" w:sz="0" w:space="0" w:color="auto"/>
                <w:right w:val="none" w:sz="0" w:space="0" w:color="auto"/>
              </w:divBdr>
            </w:div>
            <w:div w:id="1301618300">
              <w:marLeft w:val="0"/>
              <w:marRight w:val="0"/>
              <w:marTop w:val="0"/>
              <w:marBottom w:val="0"/>
              <w:divBdr>
                <w:top w:val="none" w:sz="0" w:space="0" w:color="auto"/>
                <w:left w:val="none" w:sz="0" w:space="0" w:color="auto"/>
                <w:bottom w:val="none" w:sz="0" w:space="0" w:color="auto"/>
                <w:right w:val="none" w:sz="0" w:space="0" w:color="auto"/>
              </w:divBdr>
            </w:div>
            <w:div w:id="2088377984">
              <w:marLeft w:val="0"/>
              <w:marRight w:val="0"/>
              <w:marTop w:val="0"/>
              <w:marBottom w:val="0"/>
              <w:divBdr>
                <w:top w:val="none" w:sz="0" w:space="0" w:color="auto"/>
                <w:left w:val="none" w:sz="0" w:space="0" w:color="auto"/>
                <w:bottom w:val="none" w:sz="0" w:space="0" w:color="auto"/>
                <w:right w:val="none" w:sz="0" w:space="0" w:color="auto"/>
              </w:divBdr>
            </w:div>
            <w:div w:id="907617688">
              <w:marLeft w:val="0"/>
              <w:marRight w:val="0"/>
              <w:marTop w:val="0"/>
              <w:marBottom w:val="0"/>
              <w:divBdr>
                <w:top w:val="none" w:sz="0" w:space="0" w:color="auto"/>
                <w:left w:val="none" w:sz="0" w:space="0" w:color="auto"/>
                <w:bottom w:val="none" w:sz="0" w:space="0" w:color="auto"/>
                <w:right w:val="none" w:sz="0" w:space="0" w:color="auto"/>
              </w:divBdr>
            </w:div>
            <w:div w:id="946156786">
              <w:marLeft w:val="0"/>
              <w:marRight w:val="0"/>
              <w:marTop w:val="0"/>
              <w:marBottom w:val="0"/>
              <w:divBdr>
                <w:top w:val="none" w:sz="0" w:space="0" w:color="auto"/>
                <w:left w:val="none" w:sz="0" w:space="0" w:color="auto"/>
                <w:bottom w:val="none" w:sz="0" w:space="0" w:color="auto"/>
                <w:right w:val="none" w:sz="0" w:space="0" w:color="auto"/>
              </w:divBdr>
            </w:div>
            <w:div w:id="1320882724">
              <w:marLeft w:val="0"/>
              <w:marRight w:val="0"/>
              <w:marTop w:val="0"/>
              <w:marBottom w:val="0"/>
              <w:divBdr>
                <w:top w:val="none" w:sz="0" w:space="0" w:color="auto"/>
                <w:left w:val="none" w:sz="0" w:space="0" w:color="auto"/>
                <w:bottom w:val="none" w:sz="0" w:space="0" w:color="auto"/>
                <w:right w:val="none" w:sz="0" w:space="0" w:color="auto"/>
              </w:divBdr>
            </w:div>
            <w:div w:id="2119910228">
              <w:marLeft w:val="0"/>
              <w:marRight w:val="0"/>
              <w:marTop w:val="0"/>
              <w:marBottom w:val="0"/>
              <w:divBdr>
                <w:top w:val="none" w:sz="0" w:space="0" w:color="auto"/>
                <w:left w:val="none" w:sz="0" w:space="0" w:color="auto"/>
                <w:bottom w:val="none" w:sz="0" w:space="0" w:color="auto"/>
                <w:right w:val="none" w:sz="0" w:space="0" w:color="auto"/>
              </w:divBdr>
            </w:div>
            <w:div w:id="2077849403">
              <w:marLeft w:val="0"/>
              <w:marRight w:val="0"/>
              <w:marTop w:val="0"/>
              <w:marBottom w:val="0"/>
              <w:divBdr>
                <w:top w:val="none" w:sz="0" w:space="0" w:color="auto"/>
                <w:left w:val="none" w:sz="0" w:space="0" w:color="auto"/>
                <w:bottom w:val="none" w:sz="0" w:space="0" w:color="auto"/>
                <w:right w:val="none" w:sz="0" w:space="0" w:color="auto"/>
              </w:divBdr>
            </w:div>
            <w:div w:id="852108560">
              <w:marLeft w:val="0"/>
              <w:marRight w:val="0"/>
              <w:marTop w:val="0"/>
              <w:marBottom w:val="0"/>
              <w:divBdr>
                <w:top w:val="none" w:sz="0" w:space="0" w:color="auto"/>
                <w:left w:val="none" w:sz="0" w:space="0" w:color="auto"/>
                <w:bottom w:val="none" w:sz="0" w:space="0" w:color="auto"/>
                <w:right w:val="none" w:sz="0" w:space="0" w:color="auto"/>
              </w:divBdr>
            </w:div>
            <w:div w:id="1597203173">
              <w:marLeft w:val="0"/>
              <w:marRight w:val="0"/>
              <w:marTop w:val="0"/>
              <w:marBottom w:val="0"/>
              <w:divBdr>
                <w:top w:val="none" w:sz="0" w:space="0" w:color="auto"/>
                <w:left w:val="none" w:sz="0" w:space="0" w:color="auto"/>
                <w:bottom w:val="none" w:sz="0" w:space="0" w:color="auto"/>
                <w:right w:val="none" w:sz="0" w:space="0" w:color="auto"/>
              </w:divBdr>
            </w:div>
            <w:div w:id="16235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48444">
      <w:bodyDiv w:val="1"/>
      <w:marLeft w:val="0"/>
      <w:marRight w:val="0"/>
      <w:marTop w:val="0"/>
      <w:marBottom w:val="0"/>
      <w:divBdr>
        <w:top w:val="none" w:sz="0" w:space="0" w:color="auto"/>
        <w:left w:val="none" w:sz="0" w:space="0" w:color="auto"/>
        <w:bottom w:val="none" w:sz="0" w:space="0" w:color="auto"/>
        <w:right w:val="none" w:sz="0" w:space="0" w:color="auto"/>
      </w:divBdr>
    </w:div>
    <w:div w:id="982466201">
      <w:bodyDiv w:val="1"/>
      <w:marLeft w:val="0"/>
      <w:marRight w:val="0"/>
      <w:marTop w:val="0"/>
      <w:marBottom w:val="0"/>
      <w:divBdr>
        <w:top w:val="none" w:sz="0" w:space="0" w:color="auto"/>
        <w:left w:val="none" w:sz="0" w:space="0" w:color="auto"/>
        <w:bottom w:val="none" w:sz="0" w:space="0" w:color="auto"/>
        <w:right w:val="none" w:sz="0" w:space="0" w:color="auto"/>
      </w:divBdr>
    </w:div>
    <w:div w:id="1135947907">
      <w:bodyDiv w:val="1"/>
      <w:marLeft w:val="0"/>
      <w:marRight w:val="0"/>
      <w:marTop w:val="0"/>
      <w:marBottom w:val="0"/>
      <w:divBdr>
        <w:top w:val="none" w:sz="0" w:space="0" w:color="auto"/>
        <w:left w:val="none" w:sz="0" w:space="0" w:color="auto"/>
        <w:bottom w:val="none" w:sz="0" w:space="0" w:color="auto"/>
        <w:right w:val="none" w:sz="0" w:space="0" w:color="auto"/>
      </w:divBdr>
    </w:div>
    <w:div w:id="1266032735">
      <w:bodyDiv w:val="1"/>
      <w:marLeft w:val="0"/>
      <w:marRight w:val="0"/>
      <w:marTop w:val="0"/>
      <w:marBottom w:val="0"/>
      <w:divBdr>
        <w:top w:val="none" w:sz="0" w:space="0" w:color="auto"/>
        <w:left w:val="none" w:sz="0" w:space="0" w:color="auto"/>
        <w:bottom w:val="none" w:sz="0" w:space="0" w:color="auto"/>
        <w:right w:val="none" w:sz="0" w:space="0" w:color="auto"/>
      </w:divBdr>
    </w:div>
    <w:div w:id="1512060521">
      <w:bodyDiv w:val="1"/>
      <w:marLeft w:val="0"/>
      <w:marRight w:val="0"/>
      <w:marTop w:val="0"/>
      <w:marBottom w:val="0"/>
      <w:divBdr>
        <w:top w:val="none" w:sz="0" w:space="0" w:color="auto"/>
        <w:left w:val="none" w:sz="0" w:space="0" w:color="auto"/>
        <w:bottom w:val="none" w:sz="0" w:space="0" w:color="auto"/>
        <w:right w:val="none" w:sz="0" w:space="0" w:color="auto"/>
      </w:divBdr>
    </w:div>
    <w:div w:id="1558785891">
      <w:bodyDiv w:val="1"/>
      <w:marLeft w:val="0"/>
      <w:marRight w:val="0"/>
      <w:marTop w:val="0"/>
      <w:marBottom w:val="0"/>
      <w:divBdr>
        <w:top w:val="none" w:sz="0" w:space="0" w:color="auto"/>
        <w:left w:val="none" w:sz="0" w:space="0" w:color="auto"/>
        <w:bottom w:val="none" w:sz="0" w:space="0" w:color="auto"/>
        <w:right w:val="none" w:sz="0" w:space="0" w:color="auto"/>
      </w:divBdr>
    </w:div>
    <w:div w:id="1686250065">
      <w:bodyDiv w:val="1"/>
      <w:marLeft w:val="0"/>
      <w:marRight w:val="0"/>
      <w:marTop w:val="0"/>
      <w:marBottom w:val="0"/>
      <w:divBdr>
        <w:top w:val="none" w:sz="0" w:space="0" w:color="auto"/>
        <w:left w:val="none" w:sz="0" w:space="0" w:color="auto"/>
        <w:bottom w:val="none" w:sz="0" w:space="0" w:color="auto"/>
        <w:right w:val="none" w:sz="0" w:space="0" w:color="auto"/>
      </w:divBdr>
      <w:divsChild>
        <w:div w:id="96680715">
          <w:marLeft w:val="0"/>
          <w:marRight w:val="0"/>
          <w:marTop w:val="0"/>
          <w:marBottom w:val="0"/>
          <w:divBdr>
            <w:top w:val="none" w:sz="0" w:space="0" w:color="auto"/>
            <w:left w:val="none" w:sz="0" w:space="0" w:color="auto"/>
            <w:bottom w:val="none" w:sz="0" w:space="0" w:color="auto"/>
            <w:right w:val="none" w:sz="0" w:space="0" w:color="auto"/>
          </w:divBdr>
        </w:div>
        <w:div w:id="160585082">
          <w:marLeft w:val="0"/>
          <w:marRight w:val="0"/>
          <w:marTop w:val="0"/>
          <w:marBottom w:val="0"/>
          <w:divBdr>
            <w:top w:val="none" w:sz="0" w:space="0" w:color="auto"/>
            <w:left w:val="none" w:sz="0" w:space="0" w:color="auto"/>
            <w:bottom w:val="none" w:sz="0" w:space="0" w:color="auto"/>
            <w:right w:val="none" w:sz="0" w:space="0" w:color="auto"/>
          </w:divBdr>
        </w:div>
        <w:div w:id="178354431">
          <w:marLeft w:val="0"/>
          <w:marRight w:val="0"/>
          <w:marTop w:val="0"/>
          <w:marBottom w:val="0"/>
          <w:divBdr>
            <w:top w:val="none" w:sz="0" w:space="0" w:color="auto"/>
            <w:left w:val="none" w:sz="0" w:space="0" w:color="auto"/>
            <w:bottom w:val="none" w:sz="0" w:space="0" w:color="auto"/>
            <w:right w:val="none" w:sz="0" w:space="0" w:color="auto"/>
          </w:divBdr>
        </w:div>
        <w:div w:id="195434899">
          <w:marLeft w:val="0"/>
          <w:marRight w:val="0"/>
          <w:marTop w:val="0"/>
          <w:marBottom w:val="0"/>
          <w:divBdr>
            <w:top w:val="none" w:sz="0" w:space="0" w:color="auto"/>
            <w:left w:val="none" w:sz="0" w:space="0" w:color="auto"/>
            <w:bottom w:val="none" w:sz="0" w:space="0" w:color="auto"/>
            <w:right w:val="none" w:sz="0" w:space="0" w:color="auto"/>
          </w:divBdr>
        </w:div>
        <w:div w:id="265039814">
          <w:marLeft w:val="0"/>
          <w:marRight w:val="0"/>
          <w:marTop w:val="0"/>
          <w:marBottom w:val="0"/>
          <w:divBdr>
            <w:top w:val="none" w:sz="0" w:space="0" w:color="auto"/>
            <w:left w:val="none" w:sz="0" w:space="0" w:color="auto"/>
            <w:bottom w:val="none" w:sz="0" w:space="0" w:color="auto"/>
            <w:right w:val="none" w:sz="0" w:space="0" w:color="auto"/>
          </w:divBdr>
        </w:div>
        <w:div w:id="447428012">
          <w:marLeft w:val="0"/>
          <w:marRight w:val="0"/>
          <w:marTop w:val="0"/>
          <w:marBottom w:val="0"/>
          <w:divBdr>
            <w:top w:val="none" w:sz="0" w:space="0" w:color="auto"/>
            <w:left w:val="none" w:sz="0" w:space="0" w:color="auto"/>
            <w:bottom w:val="none" w:sz="0" w:space="0" w:color="auto"/>
            <w:right w:val="none" w:sz="0" w:space="0" w:color="auto"/>
          </w:divBdr>
        </w:div>
        <w:div w:id="533539600">
          <w:marLeft w:val="0"/>
          <w:marRight w:val="0"/>
          <w:marTop w:val="0"/>
          <w:marBottom w:val="0"/>
          <w:divBdr>
            <w:top w:val="none" w:sz="0" w:space="0" w:color="auto"/>
            <w:left w:val="none" w:sz="0" w:space="0" w:color="auto"/>
            <w:bottom w:val="none" w:sz="0" w:space="0" w:color="auto"/>
            <w:right w:val="none" w:sz="0" w:space="0" w:color="auto"/>
          </w:divBdr>
        </w:div>
        <w:div w:id="683939713">
          <w:marLeft w:val="0"/>
          <w:marRight w:val="0"/>
          <w:marTop w:val="0"/>
          <w:marBottom w:val="0"/>
          <w:divBdr>
            <w:top w:val="none" w:sz="0" w:space="0" w:color="auto"/>
            <w:left w:val="none" w:sz="0" w:space="0" w:color="auto"/>
            <w:bottom w:val="none" w:sz="0" w:space="0" w:color="auto"/>
            <w:right w:val="none" w:sz="0" w:space="0" w:color="auto"/>
          </w:divBdr>
        </w:div>
        <w:div w:id="708456377">
          <w:marLeft w:val="0"/>
          <w:marRight w:val="0"/>
          <w:marTop w:val="0"/>
          <w:marBottom w:val="0"/>
          <w:divBdr>
            <w:top w:val="none" w:sz="0" w:space="0" w:color="auto"/>
            <w:left w:val="none" w:sz="0" w:space="0" w:color="auto"/>
            <w:bottom w:val="none" w:sz="0" w:space="0" w:color="auto"/>
            <w:right w:val="none" w:sz="0" w:space="0" w:color="auto"/>
          </w:divBdr>
        </w:div>
        <w:div w:id="788747383">
          <w:marLeft w:val="0"/>
          <w:marRight w:val="0"/>
          <w:marTop w:val="0"/>
          <w:marBottom w:val="0"/>
          <w:divBdr>
            <w:top w:val="none" w:sz="0" w:space="0" w:color="auto"/>
            <w:left w:val="none" w:sz="0" w:space="0" w:color="auto"/>
            <w:bottom w:val="none" w:sz="0" w:space="0" w:color="auto"/>
            <w:right w:val="none" w:sz="0" w:space="0" w:color="auto"/>
          </w:divBdr>
        </w:div>
        <w:div w:id="813528712">
          <w:marLeft w:val="0"/>
          <w:marRight w:val="0"/>
          <w:marTop w:val="0"/>
          <w:marBottom w:val="0"/>
          <w:divBdr>
            <w:top w:val="none" w:sz="0" w:space="0" w:color="auto"/>
            <w:left w:val="none" w:sz="0" w:space="0" w:color="auto"/>
            <w:bottom w:val="none" w:sz="0" w:space="0" w:color="auto"/>
            <w:right w:val="none" w:sz="0" w:space="0" w:color="auto"/>
          </w:divBdr>
        </w:div>
        <w:div w:id="816609265">
          <w:marLeft w:val="0"/>
          <w:marRight w:val="0"/>
          <w:marTop w:val="0"/>
          <w:marBottom w:val="0"/>
          <w:divBdr>
            <w:top w:val="none" w:sz="0" w:space="0" w:color="auto"/>
            <w:left w:val="none" w:sz="0" w:space="0" w:color="auto"/>
            <w:bottom w:val="none" w:sz="0" w:space="0" w:color="auto"/>
            <w:right w:val="none" w:sz="0" w:space="0" w:color="auto"/>
          </w:divBdr>
        </w:div>
        <w:div w:id="849952470">
          <w:marLeft w:val="0"/>
          <w:marRight w:val="0"/>
          <w:marTop w:val="0"/>
          <w:marBottom w:val="0"/>
          <w:divBdr>
            <w:top w:val="none" w:sz="0" w:space="0" w:color="auto"/>
            <w:left w:val="none" w:sz="0" w:space="0" w:color="auto"/>
            <w:bottom w:val="none" w:sz="0" w:space="0" w:color="auto"/>
            <w:right w:val="none" w:sz="0" w:space="0" w:color="auto"/>
          </w:divBdr>
        </w:div>
        <w:div w:id="947660016">
          <w:marLeft w:val="0"/>
          <w:marRight w:val="0"/>
          <w:marTop w:val="0"/>
          <w:marBottom w:val="0"/>
          <w:divBdr>
            <w:top w:val="none" w:sz="0" w:space="0" w:color="auto"/>
            <w:left w:val="none" w:sz="0" w:space="0" w:color="auto"/>
            <w:bottom w:val="none" w:sz="0" w:space="0" w:color="auto"/>
            <w:right w:val="none" w:sz="0" w:space="0" w:color="auto"/>
          </w:divBdr>
        </w:div>
        <w:div w:id="1005743965">
          <w:marLeft w:val="0"/>
          <w:marRight w:val="0"/>
          <w:marTop w:val="0"/>
          <w:marBottom w:val="0"/>
          <w:divBdr>
            <w:top w:val="none" w:sz="0" w:space="0" w:color="auto"/>
            <w:left w:val="none" w:sz="0" w:space="0" w:color="auto"/>
            <w:bottom w:val="none" w:sz="0" w:space="0" w:color="auto"/>
            <w:right w:val="none" w:sz="0" w:space="0" w:color="auto"/>
          </w:divBdr>
        </w:div>
        <w:div w:id="1145395228">
          <w:marLeft w:val="0"/>
          <w:marRight w:val="0"/>
          <w:marTop w:val="0"/>
          <w:marBottom w:val="0"/>
          <w:divBdr>
            <w:top w:val="none" w:sz="0" w:space="0" w:color="auto"/>
            <w:left w:val="none" w:sz="0" w:space="0" w:color="auto"/>
            <w:bottom w:val="none" w:sz="0" w:space="0" w:color="auto"/>
            <w:right w:val="none" w:sz="0" w:space="0" w:color="auto"/>
          </w:divBdr>
        </w:div>
        <w:div w:id="1168979950">
          <w:marLeft w:val="0"/>
          <w:marRight w:val="0"/>
          <w:marTop w:val="0"/>
          <w:marBottom w:val="0"/>
          <w:divBdr>
            <w:top w:val="none" w:sz="0" w:space="0" w:color="auto"/>
            <w:left w:val="none" w:sz="0" w:space="0" w:color="auto"/>
            <w:bottom w:val="none" w:sz="0" w:space="0" w:color="auto"/>
            <w:right w:val="none" w:sz="0" w:space="0" w:color="auto"/>
          </w:divBdr>
        </w:div>
        <w:div w:id="1182206737">
          <w:marLeft w:val="0"/>
          <w:marRight w:val="0"/>
          <w:marTop w:val="0"/>
          <w:marBottom w:val="0"/>
          <w:divBdr>
            <w:top w:val="none" w:sz="0" w:space="0" w:color="auto"/>
            <w:left w:val="none" w:sz="0" w:space="0" w:color="auto"/>
            <w:bottom w:val="none" w:sz="0" w:space="0" w:color="auto"/>
            <w:right w:val="none" w:sz="0" w:space="0" w:color="auto"/>
          </w:divBdr>
        </w:div>
        <w:div w:id="1260214063">
          <w:marLeft w:val="0"/>
          <w:marRight w:val="0"/>
          <w:marTop w:val="0"/>
          <w:marBottom w:val="0"/>
          <w:divBdr>
            <w:top w:val="none" w:sz="0" w:space="0" w:color="auto"/>
            <w:left w:val="none" w:sz="0" w:space="0" w:color="auto"/>
            <w:bottom w:val="none" w:sz="0" w:space="0" w:color="auto"/>
            <w:right w:val="none" w:sz="0" w:space="0" w:color="auto"/>
          </w:divBdr>
        </w:div>
        <w:div w:id="1419133283">
          <w:marLeft w:val="0"/>
          <w:marRight w:val="0"/>
          <w:marTop w:val="0"/>
          <w:marBottom w:val="0"/>
          <w:divBdr>
            <w:top w:val="none" w:sz="0" w:space="0" w:color="auto"/>
            <w:left w:val="none" w:sz="0" w:space="0" w:color="auto"/>
            <w:bottom w:val="none" w:sz="0" w:space="0" w:color="auto"/>
            <w:right w:val="none" w:sz="0" w:space="0" w:color="auto"/>
          </w:divBdr>
        </w:div>
        <w:div w:id="1447583210">
          <w:marLeft w:val="0"/>
          <w:marRight w:val="0"/>
          <w:marTop w:val="0"/>
          <w:marBottom w:val="0"/>
          <w:divBdr>
            <w:top w:val="none" w:sz="0" w:space="0" w:color="auto"/>
            <w:left w:val="none" w:sz="0" w:space="0" w:color="auto"/>
            <w:bottom w:val="none" w:sz="0" w:space="0" w:color="auto"/>
            <w:right w:val="none" w:sz="0" w:space="0" w:color="auto"/>
          </w:divBdr>
        </w:div>
        <w:div w:id="1537696198">
          <w:marLeft w:val="0"/>
          <w:marRight w:val="0"/>
          <w:marTop w:val="0"/>
          <w:marBottom w:val="0"/>
          <w:divBdr>
            <w:top w:val="none" w:sz="0" w:space="0" w:color="auto"/>
            <w:left w:val="none" w:sz="0" w:space="0" w:color="auto"/>
            <w:bottom w:val="none" w:sz="0" w:space="0" w:color="auto"/>
            <w:right w:val="none" w:sz="0" w:space="0" w:color="auto"/>
          </w:divBdr>
        </w:div>
        <w:div w:id="1583753587">
          <w:marLeft w:val="0"/>
          <w:marRight w:val="0"/>
          <w:marTop w:val="0"/>
          <w:marBottom w:val="0"/>
          <w:divBdr>
            <w:top w:val="none" w:sz="0" w:space="0" w:color="auto"/>
            <w:left w:val="none" w:sz="0" w:space="0" w:color="auto"/>
            <w:bottom w:val="none" w:sz="0" w:space="0" w:color="auto"/>
            <w:right w:val="none" w:sz="0" w:space="0" w:color="auto"/>
          </w:divBdr>
        </w:div>
        <w:div w:id="1798257840">
          <w:marLeft w:val="0"/>
          <w:marRight w:val="0"/>
          <w:marTop w:val="0"/>
          <w:marBottom w:val="0"/>
          <w:divBdr>
            <w:top w:val="none" w:sz="0" w:space="0" w:color="auto"/>
            <w:left w:val="none" w:sz="0" w:space="0" w:color="auto"/>
            <w:bottom w:val="none" w:sz="0" w:space="0" w:color="auto"/>
            <w:right w:val="none" w:sz="0" w:space="0" w:color="auto"/>
          </w:divBdr>
        </w:div>
        <w:div w:id="1807163661">
          <w:marLeft w:val="0"/>
          <w:marRight w:val="0"/>
          <w:marTop w:val="0"/>
          <w:marBottom w:val="0"/>
          <w:divBdr>
            <w:top w:val="none" w:sz="0" w:space="0" w:color="auto"/>
            <w:left w:val="none" w:sz="0" w:space="0" w:color="auto"/>
            <w:bottom w:val="none" w:sz="0" w:space="0" w:color="auto"/>
            <w:right w:val="none" w:sz="0" w:space="0" w:color="auto"/>
          </w:divBdr>
        </w:div>
        <w:div w:id="1960600848">
          <w:marLeft w:val="0"/>
          <w:marRight w:val="0"/>
          <w:marTop w:val="0"/>
          <w:marBottom w:val="0"/>
          <w:divBdr>
            <w:top w:val="none" w:sz="0" w:space="0" w:color="auto"/>
            <w:left w:val="none" w:sz="0" w:space="0" w:color="auto"/>
            <w:bottom w:val="none" w:sz="0" w:space="0" w:color="auto"/>
            <w:right w:val="none" w:sz="0" w:space="0" w:color="auto"/>
          </w:divBdr>
        </w:div>
        <w:div w:id="2076200551">
          <w:marLeft w:val="0"/>
          <w:marRight w:val="0"/>
          <w:marTop w:val="0"/>
          <w:marBottom w:val="0"/>
          <w:divBdr>
            <w:top w:val="none" w:sz="0" w:space="0" w:color="auto"/>
            <w:left w:val="none" w:sz="0" w:space="0" w:color="auto"/>
            <w:bottom w:val="none" w:sz="0" w:space="0" w:color="auto"/>
            <w:right w:val="none" w:sz="0" w:space="0" w:color="auto"/>
          </w:divBdr>
        </w:div>
        <w:div w:id="2146849888">
          <w:marLeft w:val="0"/>
          <w:marRight w:val="0"/>
          <w:marTop w:val="0"/>
          <w:marBottom w:val="0"/>
          <w:divBdr>
            <w:top w:val="none" w:sz="0" w:space="0" w:color="auto"/>
            <w:left w:val="none" w:sz="0" w:space="0" w:color="auto"/>
            <w:bottom w:val="none" w:sz="0" w:space="0" w:color="auto"/>
            <w:right w:val="none" w:sz="0" w:space="0" w:color="auto"/>
          </w:divBdr>
        </w:div>
      </w:divsChild>
    </w:div>
    <w:div w:id="1906450686">
      <w:bodyDiv w:val="1"/>
      <w:marLeft w:val="0"/>
      <w:marRight w:val="0"/>
      <w:marTop w:val="0"/>
      <w:marBottom w:val="0"/>
      <w:divBdr>
        <w:top w:val="none" w:sz="0" w:space="0" w:color="auto"/>
        <w:left w:val="none" w:sz="0" w:space="0" w:color="auto"/>
        <w:bottom w:val="none" w:sz="0" w:space="0" w:color="auto"/>
        <w:right w:val="none" w:sz="0" w:space="0" w:color="auto"/>
      </w:divBdr>
      <w:divsChild>
        <w:div w:id="592513229">
          <w:marLeft w:val="0"/>
          <w:marRight w:val="0"/>
          <w:marTop w:val="0"/>
          <w:marBottom w:val="0"/>
          <w:divBdr>
            <w:top w:val="none" w:sz="0" w:space="0" w:color="auto"/>
            <w:left w:val="none" w:sz="0" w:space="0" w:color="auto"/>
            <w:bottom w:val="none" w:sz="0" w:space="0" w:color="auto"/>
            <w:right w:val="none" w:sz="0" w:space="0" w:color="auto"/>
          </w:divBdr>
        </w:div>
        <w:div w:id="430012270">
          <w:marLeft w:val="0"/>
          <w:marRight w:val="0"/>
          <w:marTop w:val="0"/>
          <w:marBottom w:val="0"/>
          <w:divBdr>
            <w:top w:val="none" w:sz="0" w:space="0" w:color="auto"/>
            <w:left w:val="none" w:sz="0" w:space="0" w:color="auto"/>
            <w:bottom w:val="none" w:sz="0" w:space="0" w:color="auto"/>
            <w:right w:val="none" w:sz="0" w:space="0" w:color="auto"/>
          </w:divBdr>
        </w:div>
      </w:divsChild>
    </w:div>
    <w:div w:id="191720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worldbank.org/en/programs/zero-routine-flaring-by-203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0.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otta\Templates\ECE+PlainPage\ECE_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3C73E-96A2-4BEF-ACDD-42A650F8A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E_E</Template>
  <TotalTime>4</TotalTime>
  <Pages>19</Pages>
  <Words>7731</Words>
  <Characters>4407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United Nations</vt:lpstr>
    </vt:vector>
  </TitlesOfParts>
  <Company>CSD</Company>
  <LinksUpToDate>false</LinksUpToDate>
  <CharactersWithSpaces>51698</CharactersWithSpaces>
  <SharedDoc>false</SharedDoc>
  <HLinks>
    <vt:vector size="24" baseType="variant">
      <vt:variant>
        <vt:i4>65648</vt:i4>
      </vt:variant>
      <vt:variant>
        <vt:i4>9</vt:i4>
      </vt:variant>
      <vt:variant>
        <vt:i4>0</vt:i4>
      </vt:variant>
      <vt:variant>
        <vt:i4>5</vt:i4>
      </vt:variant>
      <vt:variant>
        <vt:lpwstr>http://www.unece.org/fileadmin/DAM/energy/se/pdfs/geee/pub/ESE.44_ECE.ENERGY.97.pdf</vt:lpwstr>
      </vt:variant>
      <vt:variant>
        <vt:lpwstr/>
      </vt:variant>
      <vt:variant>
        <vt:i4>4325489</vt:i4>
      </vt:variant>
      <vt:variant>
        <vt:i4>6</vt:i4>
      </vt:variant>
      <vt:variant>
        <vt:i4>0</vt:i4>
      </vt:variant>
      <vt:variant>
        <vt:i4>5</vt:i4>
      </vt:variant>
      <vt:variant>
        <vt:lpwstr>http://www.unece.org/fileadmin/DAM/energy/se/pdfs/geee/pub/ECE_Best_Practices_in_EE_publication.pdf</vt:lpwstr>
      </vt:variant>
      <vt:variant>
        <vt:lpwstr/>
      </vt:variant>
      <vt:variant>
        <vt:i4>5308443</vt:i4>
      </vt:variant>
      <vt:variant>
        <vt:i4>3</vt:i4>
      </vt:variant>
      <vt:variant>
        <vt:i4>0</vt:i4>
      </vt:variant>
      <vt:variant>
        <vt:i4>5</vt:i4>
      </vt:variant>
      <vt:variant>
        <vt:lpwstr>http://www.wri.org/publication/shale-gas-life-cycle-framework-for-impacts</vt:lpwstr>
      </vt:variant>
      <vt:variant>
        <vt:lpwstr/>
      </vt:variant>
      <vt:variant>
        <vt:i4>8060968</vt:i4>
      </vt:variant>
      <vt:variant>
        <vt:i4>0</vt:i4>
      </vt:variant>
      <vt:variant>
        <vt:i4>0</vt:i4>
      </vt:variant>
      <vt:variant>
        <vt:i4>5</vt:i4>
      </vt:variant>
      <vt:variant>
        <vt:lpwstr>http://www.epa.gov/climatechange/Downloads/ghgemissions/US-GHG-Inventory-2012-Main-Tex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creator>Rotta</dc:creator>
  <cp:lastModifiedBy>Stefanie Held</cp:lastModifiedBy>
  <cp:revision>4</cp:revision>
  <cp:lastPrinted>2017-01-06T09:40:00Z</cp:lastPrinted>
  <dcterms:created xsi:type="dcterms:W3CDTF">2017-01-09T14:33:00Z</dcterms:created>
  <dcterms:modified xsi:type="dcterms:W3CDTF">2017-01-1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54818665</vt:i4>
  </property>
  <property fmtid="{D5CDD505-2E9C-101B-9397-08002B2CF9AE}" pid="3" name="_NewReviewCycle">
    <vt:lpwstr/>
  </property>
  <property fmtid="{D5CDD505-2E9C-101B-9397-08002B2CF9AE}" pid="4" name="_EmailSubject">
    <vt:lpwstr>Is there a convenient time when we could speak this morning?</vt:lpwstr>
  </property>
  <property fmtid="{D5CDD505-2E9C-101B-9397-08002B2CF9AE}" pid="5" name="_AuthorEmail">
    <vt:lpwstr>shei@statoil.com</vt:lpwstr>
  </property>
  <property fmtid="{D5CDD505-2E9C-101B-9397-08002B2CF9AE}" pid="6" name="_AuthorEmailDisplayName">
    <vt:lpwstr>Sigurd Heiberg</vt:lpwstr>
  </property>
  <property fmtid="{D5CDD505-2E9C-101B-9397-08002B2CF9AE}" pid="7" name="_ReviewingToolsShownOnce">
    <vt:lpwstr/>
  </property>
</Properties>
</file>